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565694" w14:paraId="2CB5B834" w14:textId="77777777" w:rsidTr="00C06A6B">
        <w:trPr>
          <w:trHeight w:val="851"/>
          <w:jc w:val="center"/>
        </w:trPr>
        <w:tc>
          <w:tcPr>
            <w:tcW w:w="5640" w:type="dxa"/>
            <w:tcBorders>
              <w:top w:val="nil"/>
              <w:left w:val="nil"/>
              <w:bottom w:val="single" w:sz="4" w:space="0" w:color="auto"/>
              <w:right w:val="nil"/>
            </w:tcBorders>
            <w:vAlign w:val="bottom"/>
          </w:tcPr>
          <w:p w14:paraId="2CB5B833" w14:textId="77777777" w:rsidR="00DA1639" w:rsidRPr="00503009" w:rsidRDefault="00380F58" w:rsidP="00984F4F">
            <w:pPr>
              <w:pStyle w:val="SHNormal"/>
            </w:pPr>
            <w:r w:rsidRPr="00503009">
              <w:t>Dated</w:t>
            </w:r>
          </w:p>
        </w:tc>
      </w:tr>
      <w:tr w:rsidR="00565694" w14:paraId="2CB5B836" w14:textId="77777777" w:rsidTr="00EA05F3">
        <w:trPr>
          <w:trHeight w:hRule="exact" w:val="680"/>
          <w:jc w:val="center"/>
        </w:trPr>
        <w:tc>
          <w:tcPr>
            <w:tcW w:w="5640" w:type="dxa"/>
            <w:tcBorders>
              <w:top w:val="single" w:sz="4" w:space="0" w:color="auto"/>
              <w:left w:val="nil"/>
              <w:bottom w:val="nil"/>
              <w:right w:val="nil"/>
            </w:tcBorders>
          </w:tcPr>
          <w:p w14:paraId="2CB5B835" w14:textId="77777777" w:rsidR="00DA1639" w:rsidRPr="00503009" w:rsidRDefault="00DA1639" w:rsidP="00984F4F">
            <w:pPr>
              <w:pStyle w:val="SHNormal"/>
            </w:pPr>
          </w:p>
        </w:tc>
      </w:tr>
      <w:tr w:rsidR="00565694" w14:paraId="2CB5B83C" w14:textId="77777777" w:rsidTr="00C06A6B">
        <w:trPr>
          <w:trHeight w:val="3402"/>
          <w:jc w:val="center"/>
        </w:trPr>
        <w:tc>
          <w:tcPr>
            <w:tcW w:w="5640" w:type="dxa"/>
            <w:tcBorders>
              <w:top w:val="nil"/>
              <w:left w:val="nil"/>
              <w:right w:val="nil"/>
            </w:tcBorders>
            <w:vAlign w:val="center"/>
          </w:tcPr>
          <w:p w14:paraId="2CB5B837" w14:textId="77777777" w:rsidR="00DA1639" w:rsidRPr="00503009" w:rsidRDefault="00380F58" w:rsidP="00984F4F">
            <w:pPr>
              <w:pStyle w:val="SHNormal"/>
              <w:jc w:val="center"/>
            </w:pPr>
            <w:r>
              <w:t>[</w:t>
            </w:r>
            <w:r w:rsidRPr="00503009">
              <w:t>LANDLORD</w:t>
            </w:r>
            <w:r>
              <w:t>]</w:t>
            </w:r>
          </w:p>
          <w:p w14:paraId="2CB5B838" w14:textId="77777777" w:rsidR="00DA1639" w:rsidRPr="00503009" w:rsidRDefault="00380F58" w:rsidP="00984F4F">
            <w:pPr>
              <w:pStyle w:val="SHNormal"/>
              <w:jc w:val="center"/>
            </w:pPr>
            <w:r w:rsidRPr="00503009">
              <w:t>and</w:t>
            </w:r>
          </w:p>
          <w:p w14:paraId="2CB5B839" w14:textId="77777777" w:rsidR="00DA1639" w:rsidRPr="00503009" w:rsidRDefault="00380F58" w:rsidP="00984F4F">
            <w:pPr>
              <w:pStyle w:val="SHNormal"/>
              <w:jc w:val="center"/>
            </w:pPr>
            <w:r>
              <w:t>[</w:t>
            </w:r>
            <w:r w:rsidRPr="00503009">
              <w:t>TENANT</w:t>
            </w:r>
            <w:r>
              <w:t>]</w:t>
            </w:r>
          </w:p>
          <w:p w14:paraId="2CB5B83A" w14:textId="77777777" w:rsidR="00DA1639" w:rsidRPr="00503009" w:rsidRDefault="00380F58" w:rsidP="00984F4F">
            <w:pPr>
              <w:pStyle w:val="SHNormal"/>
              <w:jc w:val="center"/>
            </w:pPr>
            <w:r w:rsidRPr="00503009">
              <w:t>and</w:t>
            </w:r>
          </w:p>
          <w:p w14:paraId="2CB5B83B" w14:textId="77777777" w:rsidR="00DA1639" w:rsidRPr="00503009" w:rsidRDefault="00380F58" w:rsidP="00984F4F">
            <w:pPr>
              <w:pStyle w:val="SHNormal"/>
              <w:jc w:val="center"/>
            </w:pPr>
            <w:r>
              <w:t>[</w:t>
            </w:r>
            <w:r w:rsidRPr="00503009">
              <w:t>GUARANTOR</w:t>
            </w:r>
            <w:r>
              <w:t>]</w:t>
            </w:r>
          </w:p>
        </w:tc>
      </w:tr>
      <w:tr w:rsidR="00565694" w14:paraId="2CB5B83E" w14:textId="77777777" w:rsidTr="00EA05F3">
        <w:trPr>
          <w:trHeight w:val="340"/>
          <w:jc w:val="center"/>
        </w:trPr>
        <w:tc>
          <w:tcPr>
            <w:tcW w:w="5640" w:type="dxa"/>
            <w:tcBorders>
              <w:top w:val="single" w:sz="4" w:space="0" w:color="auto"/>
              <w:left w:val="nil"/>
              <w:bottom w:val="nil"/>
              <w:right w:val="nil"/>
            </w:tcBorders>
          </w:tcPr>
          <w:p w14:paraId="2CB5B83D" w14:textId="77777777" w:rsidR="00DA1639" w:rsidRPr="00503009" w:rsidRDefault="00DA1639" w:rsidP="00984F4F">
            <w:pPr>
              <w:pStyle w:val="SHNormal"/>
            </w:pPr>
          </w:p>
        </w:tc>
      </w:tr>
      <w:tr w:rsidR="00565694" w14:paraId="2CB5B842" w14:textId="77777777" w:rsidTr="00EA05F3">
        <w:trPr>
          <w:trHeight w:val="312"/>
          <w:jc w:val="center"/>
        </w:trPr>
        <w:tc>
          <w:tcPr>
            <w:tcW w:w="5640" w:type="dxa"/>
            <w:tcBorders>
              <w:top w:val="nil"/>
              <w:left w:val="nil"/>
              <w:right w:val="nil"/>
            </w:tcBorders>
          </w:tcPr>
          <w:p w14:paraId="2CB5B83F" w14:textId="77777777" w:rsidR="00DA1639" w:rsidRPr="00503009" w:rsidRDefault="00380F58" w:rsidP="00984F4F">
            <w:pPr>
              <w:pStyle w:val="SHNormal"/>
              <w:jc w:val="center"/>
            </w:pPr>
            <w:r w:rsidRPr="00503009">
              <w:t>LEASE</w:t>
            </w:r>
          </w:p>
          <w:p w14:paraId="2CB5B840" w14:textId="77777777" w:rsidR="00DA1639" w:rsidRPr="00503009" w:rsidRDefault="00380F58" w:rsidP="00984F4F">
            <w:pPr>
              <w:pStyle w:val="SHNormal"/>
              <w:jc w:val="center"/>
            </w:pPr>
            <w:r w:rsidRPr="00503009">
              <w:t xml:space="preserve">Relating to premises known as Unit </w:t>
            </w:r>
            <w:r>
              <w:t>[</w:t>
            </w:r>
            <w:r w:rsidRPr="00503009">
              <w:t>NUMBER</w:t>
            </w:r>
            <w:r>
              <w:t>]</w:t>
            </w:r>
          </w:p>
          <w:p w14:paraId="2CB5B841" w14:textId="77777777" w:rsidR="00DA1639" w:rsidRPr="00503009" w:rsidRDefault="00380F58" w:rsidP="00984F4F">
            <w:pPr>
              <w:pStyle w:val="SHNormal"/>
              <w:jc w:val="center"/>
            </w:pPr>
            <w:r>
              <w:t>[</w:t>
            </w:r>
            <w:r w:rsidRPr="00503009">
              <w:t>ESTATE DETAILS</w:t>
            </w:r>
            <w:r>
              <w:t>]</w:t>
            </w:r>
          </w:p>
        </w:tc>
      </w:tr>
      <w:tr w:rsidR="00565694" w14:paraId="2CB5B844" w14:textId="77777777" w:rsidTr="00EA05F3">
        <w:trPr>
          <w:trHeight w:val="340"/>
          <w:jc w:val="center"/>
        </w:trPr>
        <w:tc>
          <w:tcPr>
            <w:tcW w:w="5640" w:type="dxa"/>
            <w:tcBorders>
              <w:top w:val="nil"/>
              <w:left w:val="nil"/>
              <w:bottom w:val="single" w:sz="4" w:space="0" w:color="auto"/>
              <w:right w:val="nil"/>
            </w:tcBorders>
          </w:tcPr>
          <w:p w14:paraId="2CB5B843" w14:textId="77777777" w:rsidR="00DA1639" w:rsidRPr="00503009" w:rsidRDefault="00DA1639" w:rsidP="00984F4F">
            <w:pPr>
              <w:pStyle w:val="SHNormal"/>
            </w:pPr>
          </w:p>
        </w:tc>
      </w:tr>
      <w:tr w:rsidR="00565694" w14:paraId="2CB5B847" w14:textId="77777777" w:rsidTr="00EA05F3">
        <w:trPr>
          <w:trHeight w:val="340"/>
          <w:jc w:val="center"/>
        </w:trPr>
        <w:tc>
          <w:tcPr>
            <w:tcW w:w="5640" w:type="dxa"/>
            <w:tcBorders>
              <w:top w:val="nil"/>
              <w:left w:val="nil"/>
              <w:bottom w:val="nil"/>
              <w:right w:val="nil"/>
            </w:tcBorders>
          </w:tcPr>
          <w:p w14:paraId="2CB5B845" w14:textId="77777777" w:rsidR="00DA1639" w:rsidRPr="00503009" w:rsidRDefault="00380F58" w:rsidP="00984F4F">
            <w:pPr>
              <w:pStyle w:val="SHNormal"/>
              <w:jc w:val="center"/>
            </w:pPr>
            <w:r w:rsidRPr="00503009">
              <w:rPr>
                <w:b/>
                <w:bCs/>
              </w:rPr>
              <w:t>ESTATE BUILDING (FOOD AND DRINK)</w:t>
            </w:r>
          </w:p>
          <w:p w14:paraId="2CB5B846" w14:textId="77777777" w:rsidR="00DA1639" w:rsidRPr="00503009" w:rsidRDefault="00380F58" w:rsidP="00984F4F">
            <w:pPr>
              <w:pStyle w:val="SHNormal"/>
              <w:jc w:val="center"/>
            </w:pPr>
            <w:r w:rsidRPr="00503009">
              <w:t>(Open Market Rent/Exclusive of Service Charge)</w:t>
            </w:r>
          </w:p>
        </w:tc>
      </w:tr>
      <w:tr w:rsidR="00565694" w14:paraId="2CB5B858"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565694" w14:paraId="2CB5B84A" w14:textId="77777777" w:rsidTr="001C65FE">
              <w:tc>
                <w:tcPr>
                  <w:tcW w:w="2707" w:type="dxa"/>
                </w:tcPr>
                <w:p w14:paraId="2CB5B848" w14:textId="77777777" w:rsidR="001C65FE" w:rsidRPr="00503009" w:rsidRDefault="00380F58" w:rsidP="001C65FE">
                  <w:pPr>
                    <w:pStyle w:val="SHNormal"/>
                    <w:jc w:val="left"/>
                    <w:rPr>
                      <w:b/>
                    </w:rPr>
                  </w:pPr>
                  <w:r w:rsidRPr="00503009">
                    <w:rPr>
                      <w:b/>
                    </w:rPr>
                    <w:t>Term</w:t>
                  </w:r>
                </w:p>
              </w:tc>
              <w:tc>
                <w:tcPr>
                  <w:tcW w:w="2707" w:type="dxa"/>
                </w:tcPr>
                <w:p w14:paraId="2CB5B849" w14:textId="77777777" w:rsidR="001C65FE" w:rsidRPr="00503009" w:rsidRDefault="00380F58" w:rsidP="001C65FE">
                  <w:pPr>
                    <w:pStyle w:val="SHNormal"/>
                    <w:jc w:val="left"/>
                    <w:rPr>
                      <w:bCs/>
                    </w:rPr>
                  </w:pPr>
                  <w:r>
                    <w:t>[</w:t>
                  </w:r>
                  <w:r w:rsidRPr="00503009">
                    <w:rPr>
                      <w:bCs/>
                    </w:rPr>
                    <w:t>●</w:t>
                  </w:r>
                  <w:r>
                    <w:t>]</w:t>
                  </w:r>
                  <w:r w:rsidRPr="00503009">
                    <w:rPr>
                      <w:bCs/>
                    </w:rPr>
                    <w:t xml:space="preserve"> years</w:t>
                  </w:r>
                </w:p>
              </w:tc>
            </w:tr>
            <w:tr w:rsidR="00565694" w14:paraId="2CB5B84D" w14:textId="77777777" w:rsidTr="001C65FE">
              <w:tc>
                <w:tcPr>
                  <w:tcW w:w="2707" w:type="dxa"/>
                </w:tcPr>
                <w:p w14:paraId="2CB5B84B" w14:textId="77777777" w:rsidR="001C65FE" w:rsidRPr="00503009" w:rsidRDefault="00380F58" w:rsidP="001C65FE">
                  <w:pPr>
                    <w:pStyle w:val="SHNormal"/>
                    <w:jc w:val="left"/>
                    <w:rPr>
                      <w:b/>
                    </w:rPr>
                  </w:pPr>
                  <w:r w:rsidRPr="00503009">
                    <w:rPr>
                      <w:b/>
                    </w:rPr>
                    <w:t>Initial Rent</w:t>
                  </w:r>
                </w:p>
              </w:tc>
              <w:tc>
                <w:tcPr>
                  <w:tcW w:w="2707" w:type="dxa"/>
                </w:tcPr>
                <w:p w14:paraId="2CB5B84C" w14:textId="77777777" w:rsidR="001C65FE" w:rsidRPr="00503009" w:rsidRDefault="00380F58" w:rsidP="001C65FE">
                  <w:pPr>
                    <w:pStyle w:val="SHNormal"/>
                    <w:jc w:val="left"/>
                    <w:rPr>
                      <w:bCs/>
                    </w:rPr>
                  </w:pPr>
                  <w:r w:rsidRPr="00503009">
                    <w:rPr>
                      <w:bCs/>
                    </w:rPr>
                    <w:t>£</w:t>
                  </w:r>
                  <w:r>
                    <w:t>[</w:t>
                  </w:r>
                  <w:r w:rsidRPr="00503009">
                    <w:rPr>
                      <w:bCs/>
                    </w:rPr>
                    <w:t>●</w:t>
                  </w:r>
                  <w:r>
                    <w:t>]</w:t>
                  </w:r>
                </w:p>
              </w:tc>
            </w:tr>
            <w:tr w:rsidR="00565694" w14:paraId="2CB5B850" w14:textId="77777777" w:rsidTr="001C65FE">
              <w:tc>
                <w:tcPr>
                  <w:tcW w:w="2707" w:type="dxa"/>
                </w:tcPr>
                <w:p w14:paraId="2CB5B84E" w14:textId="77777777" w:rsidR="001C65FE" w:rsidRPr="00503009" w:rsidRDefault="00380F58" w:rsidP="001C65FE">
                  <w:pPr>
                    <w:pStyle w:val="SHNormal"/>
                    <w:jc w:val="left"/>
                    <w:rPr>
                      <w:b/>
                    </w:rPr>
                  </w:pPr>
                  <w:r w:rsidRPr="00503009">
                    <w:rPr>
                      <w:b/>
                    </w:rPr>
                    <w:t>Rent-free Period</w:t>
                  </w:r>
                </w:p>
              </w:tc>
              <w:tc>
                <w:tcPr>
                  <w:tcW w:w="2707" w:type="dxa"/>
                </w:tcPr>
                <w:p w14:paraId="2CB5B84F" w14:textId="77777777" w:rsidR="001C65FE" w:rsidRPr="00503009" w:rsidRDefault="00380F58"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565694" w14:paraId="2CB5B853" w14:textId="77777777" w:rsidTr="001C65FE">
              <w:tc>
                <w:tcPr>
                  <w:tcW w:w="2707" w:type="dxa"/>
                </w:tcPr>
                <w:p w14:paraId="2CB5B851" w14:textId="77777777" w:rsidR="001C65FE" w:rsidRPr="00503009" w:rsidRDefault="00380F58" w:rsidP="001C65FE">
                  <w:pPr>
                    <w:pStyle w:val="SHNormal"/>
                    <w:jc w:val="left"/>
                    <w:rPr>
                      <w:b/>
                    </w:rPr>
                  </w:pPr>
                  <w:r w:rsidRPr="00503009">
                    <w:rPr>
                      <w:b/>
                    </w:rPr>
                    <w:t>Rent review pattern</w:t>
                  </w:r>
                </w:p>
              </w:tc>
              <w:tc>
                <w:tcPr>
                  <w:tcW w:w="2707" w:type="dxa"/>
                </w:tcPr>
                <w:p w14:paraId="2CB5B852" w14:textId="15CD6F33" w:rsidR="001C65FE" w:rsidRPr="00503009" w:rsidRDefault="00380F58"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565694" w14:paraId="2CB5B856" w14:textId="77777777" w:rsidTr="001C65FE">
              <w:tc>
                <w:tcPr>
                  <w:tcW w:w="2707" w:type="dxa"/>
                </w:tcPr>
                <w:p w14:paraId="2CB5B854" w14:textId="77777777" w:rsidR="001C65FE" w:rsidRPr="00503009" w:rsidRDefault="00380F58" w:rsidP="001C65FE">
                  <w:pPr>
                    <w:pStyle w:val="SHNormal"/>
                    <w:jc w:val="left"/>
                    <w:rPr>
                      <w:b/>
                    </w:rPr>
                  </w:pPr>
                  <w:r w:rsidRPr="00503009">
                    <w:rPr>
                      <w:b/>
                    </w:rPr>
                    <w:t>Rent review basis</w:t>
                  </w:r>
                </w:p>
              </w:tc>
              <w:tc>
                <w:tcPr>
                  <w:tcW w:w="2707" w:type="dxa"/>
                </w:tcPr>
                <w:p w14:paraId="2CB5B855" w14:textId="77777777" w:rsidR="001C65FE" w:rsidRPr="00503009" w:rsidRDefault="00380F58"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2CB5B857" w14:textId="77777777" w:rsidR="001C65FE" w:rsidRPr="00503009" w:rsidRDefault="001C65FE" w:rsidP="009F2963">
            <w:pPr>
              <w:pStyle w:val="SHNormal"/>
              <w:jc w:val="center"/>
              <w:rPr>
                <w:bCs/>
              </w:rPr>
            </w:pPr>
          </w:p>
        </w:tc>
      </w:tr>
    </w:tbl>
    <w:p w14:paraId="2CB5B859" w14:textId="77777777" w:rsidR="00DA1639" w:rsidRPr="00503009" w:rsidRDefault="00DA1639" w:rsidP="00984F4F">
      <w:pPr>
        <w:pStyle w:val="Index7"/>
      </w:pPr>
    </w:p>
    <w:p w14:paraId="2CB5B85A" w14:textId="70AEB0CF" w:rsidR="00DA1639" w:rsidRPr="00503009" w:rsidRDefault="00380F58"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2CB5B85B"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2CB5B85C" w14:textId="77777777" w:rsidR="00DA1639" w:rsidRPr="00503009" w:rsidRDefault="00380F58" w:rsidP="00E34B10">
      <w:pPr>
        <w:pStyle w:val="SHNormal"/>
        <w:jc w:val="center"/>
        <w:rPr>
          <w:b/>
        </w:rPr>
      </w:pPr>
      <w:r w:rsidRPr="00503009">
        <w:rPr>
          <w:b/>
        </w:rPr>
        <w:lastRenderedPageBreak/>
        <w:t>CONTENTS</w:t>
      </w:r>
    </w:p>
    <w:p w14:paraId="2CB5B85D" w14:textId="662705C0" w:rsidR="00565694" w:rsidRDefault="00380F58">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2CB5B85E" w14:textId="3807D452" w:rsidR="00565694" w:rsidRDefault="00380F58">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2CB5B85F" w14:textId="161D073D" w:rsidR="00565694" w:rsidRDefault="00380F58">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2CB5B860" w14:textId="4E3B4D93" w:rsidR="00565694" w:rsidRDefault="00380F58">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2CB5B861" w14:textId="0E00C65F" w:rsidR="00565694" w:rsidRDefault="00380F58">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2CB5B862" w14:textId="5B9059B4" w:rsidR="00565694" w:rsidRDefault="00380F58">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2CB5B863" w14:textId="7C0FB77F" w:rsidR="00565694" w:rsidRDefault="00380F58">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2CB5B864" w14:textId="4B02932C" w:rsidR="00565694" w:rsidRDefault="00380F58">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2CB5B865" w14:textId="0686B0FB" w:rsidR="00565694" w:rsidRDefault="00380F58">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2CB5B866" w14:textId="50DF9AD8" w:rsidR="00565694" w:rsidRDefault="00380F58">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2CB5B867" w14:textId="2C3C40B1" w:rsidR="00565694" w:rsidRDefault="00380F58">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2CB5B868" w14:textId="59CD2332" w:rsidR="00565694" w:rsidRDefault="00380F58">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2CB5B869" w14:textId="77680426" w:rsidR="00565694" w:rsidRDefault="00380F58">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2CB5B86A" w14:textId="144254F4" w:rsidR="00565694" w:rsidRDefault="00380F58">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7</w:t>
        </w:r>
        <w:r>
          <w:rPr>
            <w:noProof/>
          </w:rPr>
          <w:fldChar w:fldCharType="end"/>
        </w:r>
      </w:hyperlink>
    </w:p>
    <w:p w14:paraId="2CB5B86B" w14:textId="656980B8" w:rsidR="00565694" w:rsidRDefault="00380F58">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2CB5B86C" w14:textId="68B60152" w:rsidR="00565694" w:rsidRDefault="00380F58">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2CB5B86D" w14:textId="183B729A" w:rsidR="00565694" w:rsidRDefault="00380F58">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2CB5B86E" w14:textId="058A67C8" w:rsidR="00565694" w:rsidRDefault="00380F58">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2CB5B86F" w14:textId="7C847257" w:rsidR="00565694" w:rsidRDefault="00380F58">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2CB5B870" w14:textId="0E197B48" w:rsidR="00565694" w:rsidRDefault="00380F58">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2CB5B871" w14:textId="17F06301" w:rsidR="00565694" w:rsidRDefault="00380F58">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2CB5B872" w14:textId="158D4542" w:rsidR="00565694" w:rsidRDefault="00380F58">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2CB5B873" w14:textId="6A785DD8" w:rsidR="00565694" w:rsidRDefault="00380F58">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2CB5B874" w14:textId="2D5496A0" w:rsidR="00565694" w:rsidRDefault="00380F58">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3</w:t>
        </w:r>
        <w:r>
          <w:rPr>
            <w:noProof/>
          </w:rPr>
          <w:fldChar w:fldCharType="end"/>
        </w:r>
      </w:hyperlink>
    </w:p>
    <w:p w14:paraId="2CB5B875" w14:textId="0E730BC0" w:rsidR="00565694" w:rsidRDefault="00380F58">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2CB5B876" w14:textId="2CA38161" w:rsidR="00565694" w:rsidRDefault="00380F58">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2CB5B877" w14:textId="03A3C13B" w:rsidR="00565694" w:rsidRDefault="00380F58">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4</w:t>
        </w:r>
        <w:r>
          <w:rPr>
            <w:noProof/>
          </w:rPr>
          <w:fldChar w:fldCharType="end"/>
        </w:r>
      </w:hyperlink>
    </w:p>
    <w:p w14:paraId="2CB5B878" w14:textId="71597132" w:rsidR="00565694" w:rsidRDefault="00380F58">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4</w:t>
        </w:r>
        <w:r>
          <w:rPr>
            <w:noProof/>
          </w:rPr>
          <w:fldChar w:fldCharType="end"/>
        </w:r>
      </w:hyperlink>
    </w:p>
    <w:p w14:paraId="2CB5B879" w14:textId="7256CE40" w:rsidR="00565694" w:rsidRDefault="00380F58">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2CB5B87A" w14:textId="7183A4A9" w:rsidR="00565694" w:rsidRDefault="00380F58">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2CB5B87B" w14:textId="44AA4B8B" w:rsidR="00565694" w:rsidRDefault="00380F58">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5</w:t>
        </w:r>
        <w:r>
          <w:rPr>
            <w:noProof/>
          </w:rPr>
          <w:fldChar w:fldCharType="end"/>
        </w:r>
      </w:hyperlink>
    </w:p>
    <w:p w14:paraId="2CB5B87C" w14:textId="0227CFF6" w:rsidR="00565694" w:rsidRDefault="00380F58">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5</w:t>
        </w:r>
        <w:r>
          <w:rPr>
            <w:noProof/>
          </w:rPr>
          <w:fldChar w:fldCharType="end"/>
        </w:r>
      </w:hyperlink>
    </w:p>
    <w:p w14:paraId="2CB5B87D" w14:textId="37A0761F" w:rsidR="00565694" w:rsidRDefault="00380F58">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2CB5B87E" w14:textId="528F1EB6" w:rsidR="00565694" w:rsidRDefault="00380F58">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2CB5B87F" w14:textId="47063133" w:rsidR="00565694" w:rsidRDefault="00380F58">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5</w:t>
        </w:r>
        <w:r>
          <w:rPr>
            <w:noProof/>
          </w:rPr>
          <w:fldChar w:fldCharType="end"/>
        </w:r>
      </w:hyperlink>
    </w:p>
    <w:p w14:paraId="2CB5B880" w14:textId="27AFF582" w:rsidR="00565694" w:rsidRDefault="00380F58">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2CB5B881" w14:textId="04ABD583" w:rsidR="00565694" w:rsidRDefault="00380F58">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6</w:t>
        </w:r>
        <w:r>
          <w:rPr>
            <w:noProof/>
          </w:rPr>
          <w:fldChar w:fldCharType="end"/>
        </w:r>
      </w:hyperlink>
    </w:p>
    <w:p w14:paraId="2CB5B882" w14:textId="087930B8" w:rsidR="00565694" w:rsidRDefault="00380F58">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6</w:t>
        </w:r>
        <w:r>
          <w:rPr>
            <w:noProof/>
          </w:rPr>
          <w:fldChar w:fldCharType="end"/>
        </w:r>
      </w:hyperlink>
    </w:p>
    <w:p w14:paraId="2CB5B883" w14:textId="05C24E44" w:rsidR="00565694" w:rsidRDefault="00380F58">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2CB5B884" w14:textId="2169EEE8" w:rsidR="00565694" w:rsidRDefault="00380F58">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2CB5B885" w14:textId="5D5D7F06" w:rsidR="00565694" w:rsidRDefault="00380F58">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2CB5B886" w14:textId="404DE8A2" w:rsidR="00565694" w:rsidRDefault="00380F58">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7</w:t>
        </w:r>
        <w:r>
          <w:rPr>
            <w:noProof/>
          </w:rPr>
          <w:fldChar w:fldCharType="end"/>
        </w:r>
      </w:hyperlink>
    </w:p>
    <w:p w14:paraId="2CB5B887" w14:textId="6011055C" w:rsidR="00565694" w:rsidRDefault="00380F58">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2CB5B888" w14:textId="500DB077" w:rsidR="00565694" w:rsidRDefault="00380F58">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8</w:t>
        </w:r>
        <w:r>
          <w:rPr>
            <w:noProof/>
          </w:rPr>
          <w:fldChar w:fldCharType="end"/>
        </w:r>
      </w:hyperlink>
    </w:p>
    <w:p w14:paraId="2CB5B889" w14:textId="02B478D6" w:rsidR="00565694" w:rsidRDefault="00380F58">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2CB5B88A" w14:textId="30196B44" w:rsidR="00565694" w:rsidRDefault="00380F58">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2CB5B88B" w14:textId="1C71E748" w:rsidR="00565694" w:rsidRDefault="00380F58">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0</w:t>
        </w:r>
        <w:r>
          <w:rPr>
            <w:noProof/>
          </w:rPr>
          <w:fldChar w:fldCharType="end"/>
        </w:r>
      </w:hyperlink>
    </w:p>
    <w:p w14:paraId="2CB5B88C" w14:textId="28E2ECA5" w:rsidR="00565694" w:rsidRDefault="00380F58">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0</w:t>
        </w:r>
        <w:r>
          <w:rPr>
            <w:noProof/>
          </w:rPr>
          <w:fldChar w:fldCharType="end"/>
        </w:r>
      </w:hyperlink>
    </w:p>
    <w:p w14:paraId="2CB5B88D" w14:textId="63F35777" w:rsidR="00565694" w:rsidRDefault="00380F58">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2</w:t>
        </w:r>
        <w:r>
          <w:rPr>
            <w:noProof/>
          </w:rPr>
          <w:fldChar w:fldCharType="end"/>
        </w:r>
      </w:hyperlink>
    </w:p>
    <w:p w14:paraId="2CB5B88E" w14:textId="6C8B4EF7" w:rsidR="00565694" w:rsidRDefault="00380F58">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2</w:t>
        </w:r>
        <w:r>
          <w:rPr>
            <w:noProof/>
          </w:rPr>
          <w:fldChar w:fldCharType="end"/>
        </w:r>
      </w:hyperlink>
    </w:p>
    <w:p w14:paraId="2CB5B88F" w14:textId="5A3B2F7F" w:rsidR="00565694" w:rsidRDefault="00380F58">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2</w:t>
        </w:r>
        <w:r>
          <w:rPr>
            <w:noProof/>
          </w:rPr>
          <w:fldChar w:fldCharType="end"/>
        </w:r>
      </w:hyperlink>
    </w:p>
    <w:p w14:paraId="2CB5B890" w14:textId="2746948A" w:rsidR="00565694" w:rsidRDefault="00380F58">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2CB5B891" w14:textId="77F9D2E4" w:rsidR="00565694" w:rsidRDefault="00380F58">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3</w:t>
        </w:r>
        <w:r>
          <w:rPr>
            <w:noProof/>
          </w:rPr>
          <w:fldChar w:fldCharType="end"/>
        </w:r>
      </w:hyperlink>
    </w:p>
    <w:p w14:paraId="2CB5B892" w14:textId="3EE3C87E" w:rsidR="00565694" w:rsidRDefault="00380F58">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3</w:t>
        </w:r>
        <w:r>
          <w:rPr>
            <w:noProof/>
          </w:rPr>
          <w:fldChar w:fldCharType="end"/>
        </w:r>
      </w:hyperlink>
    </w:p>
    <w:p w14:paraId="2CB5B893" w14:textId="364847D3" w:rsidR="00565694" w:rsidRDefault="00380F58">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3</w:t>
        </w:r>
        <w:r>
          <w:rPr>
            <w:noProof/>
          </w:rPr>
          <w:fldChar w:fldCharType="end"/>
        </w:r>
      </w:hyperlink>
    </w:p>
    <w:p w14:paraId="2CB5B894" w14:textId="2A43C6BD" w:rsidR="00565694" w:rsidRDefault="00380F58">
      <w:pPr>
        <w:pStyle w:val="TOC2"/>
        <w:tabs>
          <w:tab w:val="left" w:pos="1459"/>
        </w:tabs>
        <w:rPr>
          <w:rFonts w:asciiTheme="minorHAnsi" w:hAnsiTheme="minorHAnsi"/>
          <w:noProof/>
          <w:sz w:val="22"/>
        </w:rPr>
      </w:pPr>
      <w:hyperlink w:anchor="_Toc256000055"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3</w:t>
        </w:r>
        <w:r>
          <w:rPr>
            <w:noProof/>
          </w:rPr>
          <w:fldChar w:fldCharType="end"/>
        </w:r>
      </w:hyperlink>
    </w:p>
    <w:p w14:paraId="2CB5B895" w14:textId="21DB3E7B" w:rsidR="00565694" w:rsidRDefault="00380F58">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2CB5B896" w14:textId="4A443243" w:rsidR="00565694" w:rsidRDefault="00380F58">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5</w:t>
        </w:r>
        <w:r>
          <w:rPr>
            <w:noProof/>
          </w:rPr>
          <w:fldChar w:fldCharType="end"/>
        </w:r>
      </w:hyperlink>
    </w:p>
    <w:p w14:paraId="2CB5B897" w14:textId="60A2C387" w:rsidR="00565694" w:rsidRDefault="00380F58">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2CB5B898" w14:textId="5A7346CB" w:rsidR="00565694" w:rsidRDefault="00380F58">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2CB5B899" w14:textId="3D84F005" w:rsidR="00565694" w:rsidRDefault="00380F58">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7</w:t>
        </w:r>
        <w:r>
          <w:rPr>
            <w:noProof/>
          </w:rPr>
          <w:fldChar w:fldCharType="end"/>
        </w:r>
      </w:hyperlink>
    </w:p>
    <w:p w14:paraId="2CB5B89A" w14:textId="3DC464B7" w:rsidR="00565694" w:rsidRDefault="00380F58">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7</w:t>
        </w:r>
        <w:r>
          <w:rPr>
            <w:noProof/>
          </w:rPr>
          <w:fldChar w:fldCharType="end"/>
        </w:r>
      </w:hyperlink>
    </w:p>
    <w:p w14:paraId="2CB5B89B" w14:textId="20CA90C5" w:rsidR="00565694" w:rsidRDefault="00380F58">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7</w:t>
        </w:r>
        <w:r>
          <w:rPr>
            <w:noProof/>
          </w:rPr>
          <w:fldChar w:fldCharType="end"/>
        </w:r>
      </w:hyperlink>
    </w:p>
    <w:p w14:paraId="2CB5B89C" w14:textId="78CE74BD" w:rsidR="00565694" w:rsidRDefault="00380F58">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9</w:t>
        </w:r>
        <w:r>
          <w:rPr>
            <w:noProof/>
          </w:rPr>
          <w:fldChar w:fldCharType="end"/>
        </w:r>
      </w:hyperlink>
    </w:p>
    <w:p w14:paraId="2CB5B89D" w14:textId="287BD3CB" w:rsidR="00565694" w:rsidRDefault="00380F58">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1</w:t>
        </w:r>
        <w:r>
          <w:rPr>
            <w:noProof/>
          </w:rPr>
          <w:fldChar w:fldCharType="end"/>
        </w:r>
      </w:hyperlink>
    </w:p>
    <w:p w14:paraId="2CB5B89E" w14:textId="18C7080B" w:rsidR="00565694" w:rsidRDefault="00380F58">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1</w:t>
        </w:r>
        <w:r>
          <w:rPr>
            <w:noProof/>
          </w:rPr>
          <w:fldChar w:fldCharType="end"/>
        </w:r>
      </w:hyperlink>
    </w:p>
    <w:p w14:paraId="2CB5B89F" w14:textId="089EADDD" w:rsidR="00565694" w:rsidRDefault="00380F58">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5</w:t>
        </w:r>
        <w:r>
          <w:rPr>
            <w:noProof/>
          </w:rPr>
          <w:fldChar w:fldCharType="end"/>
        </w:r>
      </w:hyperlink>
    </w:p>
    <w:p w14:paraId="2CB5B8A0" w14:textId="04D0BF3D" w:rsidR="00565694" w:rsidRDefault="00380F58">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5</w:t>
        </w:r>
        <w:r>
          <w:rPr>
            <w:noProof/>
          </w:rPr>
          <w:fldChar w:fldCharType="end"/>
        </w:r>
      </w:hyperlink>
    </w:p>
    <w:p w14:paraId="2CB5B8A1" w14:textId="4AF3DC65" w:rsidR="00565694" w:rsidRDefault="00380F58">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5</w:t>
        </w:r>
        <w:r>
          <w:rPr>
            <w:noProof/>
          </w:rPr>
          <w:fldChar w:fldCharType="end"/>
        </w:r>
      </w:hyperlink>
    </w:p>
    <w:p w14:paraId="2CB5B8A2" w14:textId="3FA3B88B" w:rsidR="00565694" w:rsidRDefault="00380F58">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7</w:t>
        </w:r>
        <w:r>
          <w:rPr>
            <w:noProof/>
          </w:rPr>
          <w:fldChar w:fldCharType="end"/>
        </w:r>
      </w:hyperlink>
    </w:p>
    <w:p w14:paraId="2CB5B8A3" w14:textId="5A56BD7E" w:rsidR="00565694" w:rsidRDefault="00380F58">
      <w:pPr>
        <w:pStyle w:val="TOC5"/>
        <w:rPr>
          <w:rFonts w:asciiTheme="minorHAnsi" w:hAnsiTheme="minorHAnsi"/>
          <w:noProof/>
          <w:sz w:val="22"/>
        </w:rPr>
      </w:pPr>
      <w:hyperlink w:anchor="_Toc256000070"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9</w:t>
        </w:r>
        <w:r>
          <w:rPr>
            <w:noProof/>
          </w:rPr>
          <w:fldChar w:fldCharType="end"/>
        </w:r>
      </w:hyperlink>
    </w:p>
    <w:p w14:paraId="2CB5B8A4" w14:textId="1A8CCDB1" w:rsidR="00565694" w:rsidRDefault="00380F58">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9</w:t>
        </w:r>
        <w:r>
          <w:rPr>
            <w:noProof/>
          </w:rPr>
          <w:fldChar w:fldCharType="end"/>
        </w:r>
      </w:hyperlink>
    </w:p>
    <w:p w14:paraId="2CB5B8A5" w14:textId="4309A635" w:rsidR="00565694" w:rsidRDefault="00380F58">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0</w:t>
        </w:r>
        <w:r>
          <w:rPr>
            <w:noProof/>
          </w:rPr>
          <w:fldChar w:fldCharType="end"/>
        </w:r>
      </w:hyperlink>
    </w:p>
    <w:p w14:paraId="2CB5B8A6" w14:textId="71ECE0BC" w:rsidR="00565694" w:rsidRDefault="00380F58">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1</w:t>
        </w:r>
        <w:r>
          <w:rPr>
            <w:noProof/>
          </w:rPr>
          <w:fldChar w:fldCharType="end"/>
        </w:r>
      </w:hyperlink>
    </w:p>
    <w:p w14:paraId="2CB5B8A7" w14:textId="235FFF7F" w:rsidR="00565694" w:rsidRDefault="00380F58">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2</w:t>
        </w:r>
        <w:r>
          <w:rPr>
            <w:noProof/>
          </w:rPr>
          <w:fldChar w:fldCharType="end"/>
        </w:r>
      </w:hyperlink>
    </w:p>
    <w:p w14:paraId="2CB5B8A8" w14:textId="20145DE7" w:rsidR="00565694" w:rsidRDefault="00380F58">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2</w:t>
        </w:r>
        <w:r>
          <w:rPr>
            <w:noProof/>
          </w:rPr>
          <w:fldChar w:fldCharType="end"/>
        </w:r>
      </w:hyperlink>
    </w:p>
    <w:p w14:paraId="2CB5B8A9" w14:textId="23ABCDC0" w:rsidR="00565694" w:rsidRDefault="00380F58">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6</w:t>
        </w:r>
        <w:r>
          <w:rPr>
            <w:noProof/>
          </w:rPr>
          <w:fldChar w:fldCharType="end"/>
        </w:r>
      </w:hyperlink>
    </w:p>
    <w:p w14:paraId="2CB5B8AA" w14:textId="5BBC9729" w:rsidR="00565694" w:rsidRDefault="00380F58">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6</w:t>
        </w:r>
        <w:r>
          <w:rPr>
            <w:noProof/>
          </w:rPr>
          <w:fldChar w:fldCharType="end"/>
        </w:r>
      </w:hyperlink>
    </w:p>
    <w:p w14:paraId="2CB5B8AB" w14:textId="7071A165" w:rsidR="00565694" w:rsidRDefault="00380F58">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7</w:t>
        </w:r>
        <w:r>
          <w:rPr>
            <w:noProof/>
          </w:rPr>
          <w:fldChar w:fldCharType="end"/>
        </w:r>
      </w:hyperlink>
    </w:p>
    <w:p w14:paraId="2CB5B8AC" w14:textId="658BEDB3" w:rsidR="00565694" w:rsidRDefault="00380F58">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7</w:t>
        </w:r>
        <w:r>
          <w:rPr>
            <w:noProof/>
          </w:rPr>
          <w:fldChar w:fldCharType="end"/>
        </w:r>
      </w:hyperlink>
    </w:p>
    <w:p w14:paraId="2CB5B8AD" w14:textId="71CBF656" w:rsidR="00565694" w:rsidRDefault="00380F58">
      <w:pPr>
        <w:pStyle w:val="TOC1"/>
        <w:rPr>
          <w:rFonts w:asciiTheme="minorHAnsi" w:hAnsiTheme="minorHAnsi"/>
          <w:noProof/>
          <w:sz w:val="22"/>
        </w:rPr>
      </w:pPr>
      <w:hyperlink w:anchor="_Toc256000080"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57</w:t>
        </w:r>
        <w:r>
          <w:rPr>
            <w:noProof/>
          </w:rPr>
          <w:fldChar w:fldCharType="end"/>
        </w:r>
      </w:hyperlink>
    </w:p>
    <w:p w14:paraId="2CB5B8AE" w14:textId="2562DC78" w:rsidR="00565694" w:rsidRDefault="00380F58">
      <w:pPr>
        <w:pStyle w:val="TOC3"/>
        <w:rPr>
          <w:rFonts w:asciiTheme="minorHAnsi" w:hAnsiTheme="minorHAnsi"/>
          <w:noProof/>
          <w:sz w:val="22"/>
        </w:rPr>
      </w:pPr>
      <w:hyperlink w:anchor="_Toc256000081" w:history="1">
        <w:r>
          <w:rPr>
            <w:rStyle w:val="Hyperlink"/>
            <w:noProof/>
          </w:rPr>
          <w:t>Schedule 7</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1</w:t>
        </w:r>
        <w:r>
          <w:rPr>
            <w:noProof/>
          </w:rPr>
          <w:fldChar w:fldCharType="end"/>
        </w:r>
      </w:hyperlink>
    </w:p>
    <w:p w14:paraId="2CB5B8AF" w14:textId="7F22A5A4" w:rsidR="00565694" w:rsidRDefault="00380F58">
      <w:pPr>
        <w:pStyle w:val="TOC4"/>
        <w:rPr>
          <w:rFonts w:asciiTheme="minorHAnsi" w:hAnsiTheme="minorHAnsi"/>
          <w:noProof/>
          <w:sz w:val="22"/>
        </w:rPr>
      </w:pPr>
      <w:hyperlink w:anchor="_Toc256000082" w:history="1">
        <w:r w:rsidRPr="00503009">
          <w:rPr>
            <w:rStyle w:val="Hyperlink"/>
            <w:noProof/>
          </w:rPr>
          <w:t>Sustainability</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1</w:t>
        </w:r>
        <w:r>
          <w:rPr>
            <w:noProof/>
          </w:rPr>
          <w:fldChar w:fldCharType="end"/>
        </w:r>
      </w:hyperlink>
    </w:p>
    <w:p w14:paraId="2CB5B8B0" w14:textId="01C1F556" w:rsidR="00565694" w:rsidRDefault="00380F58">
      <w:pPr>
        <w:pStyle w:val="TOC3"/>
        <w:rPr>
          <w:rFonts w:asciiTheme="minorHAnsi" w:hAnsiTheme="minorHAnsi"/>
          <w:noProof/>
          <w:sz w:val="22"/>
        </w:rPr>
      </w:pPr>
      <w:hyperlink w:anchor="_Toc256000083" w:history="1">
        <w:r>
          <w:rPr>
            <w:rStyle w:val="Hyperlink"/>
            <w:noProof/>
          </w:rPr>
          <w:t>Schedule 8</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4</w:t>
        </w:r>
        <w:r>
          <w:rPr>
            <w:noProof/>
          </w:rPr>
          <w:fldChar w:fldCharType="end"/>
        </w:r>
      </w:hyperlink>
    </w:p>
    <w:p w14:paraId="2CB5B8B1" w14:textId="4416950B" w:rsidR="00565694" w:rsidRDefault="00380F58">
      <w:pPr>
        <w:pStyle w:val="TOC4"/>
        <w:rPr>
          <w:rFonts w:asciiTheme="minorHAnsi" w:hAnsiTheme="minorHAnsi"/>
          <w:noProof/>
          <w:sz w:val="22"/>
        </w:rPr>
      </w:pPr>
      <w:hyperlink w:anchor="_Toc256000084" w:history="1">
        <w:r w:rsidRPr="00503009">
          <w:rPr>
            <w:rStyle w:val="Hyperlink"/>
            <w:noProof/>
          </w:rPr>
          <w:t>Underletting</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4</w:t>
        </w:r>
        <w:r>
          <w:rPr>
            <w:noProof/>
          </w:rPr>
          <w:fldChar w:fldCharType="end"/>
        </w:r>
      </w:hyperlink>
    </w:p>
    <w:p w14:paraId="2CB5B8B2" w14:textId="39A525A0" w:rsidR="00565694" w:rsidRDefault="00380F58">
      <w:pPr>
        <w:pStyle w:val="TOC3"/>
        <w:rPr>
          <w:rFonts w:asciiTheme="minorHAnsi" w:hAnsiTheme="minorHAnsi"/>
          <w:noProof/>
          <w:sz w:val="22"/>
        </w:rPr>
      </w:pPr>
      <w:hyperlink w:anchor="_Toc256000085" w:history="1">
        <w:r>
          <w:rPr>
            <w:rStyle w:val="Hyperlink"/>
            <w:noProof/>
          </w:rPr>
          <w:t>Schedule 9</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7</w:t>
        </w:r>
        <w:r>
          <w:rPr>
            <w:noProof/>
          </w:rPr>
          <w:fldChar w:fldCharType="end"/>
        </w:r>
      </w:hyperlink>
    </w:p>
    <w:p w14:paraId="2CB5B8B3" w14:textId="169945E2" w:rsidR="00565694" w:rsidRDefault="00380F58">
      <w:pPr>
        <w:pStyle w:val="TOC4"/>
        <w:rPr>
          <w:rFonts w:asciiTheme="minorHAnsi" w:hAnsiTheme="minorHAnsi"/>
          <w:noProof/>
          <w:sz w:val="22"/>
        </w:rPr>
      </w:pPr>
      <w:hyperlink w:anchor="_Toc256000086" w:history="1">
        <w:r w:rsidRPr="00503009">
          <w:rPr>
            <w:rStyle w:val="Hyperlink"/>
            <w:noProof/>
          </w:rPr>
          <w:t>Additional User Provisions</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7</w:t>
        </w:r>
        <w:r>
          <w:rPr>
            <w:noProof/>
          </w:rPr>
          <w:fldChar w:fldCharType="end"/>
        </w:r>
      </w:hyperlink>
    </w:p>
    <w:p w14:paraId="2CB5B8B4" w14:textId="117A5A5B" w:rsidR="00565694" w:rsidRDefault="00380F58">
      <w:pPr>
        <w:pStyle w:val="TOC5"/>
        <w:rPr>
          <w:rFonts w:asciiTheme="minorHAnsi" w:hAnsiTheme="minorHAnsi"/>
          <w:noProof/>
          <w:sz w:val="22"/>
        </w:rPr>
      </w:pPr>
      <w:hyperlink w:anchor="_Toc256000087"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67</w:t>
        </w:r>
        <w:r>
          <w:rPr>
            <w:noProof/>
          </w:rPr>
          <w:fldChar w:fldCharType="end"/>
        </w:r>
      </w:hyperlink>
    </w:p>
    <w:p w14:paraId="2CB5B8B5" w14:textId="6E84FDB4" w:rsidR="00565694" w:rsidRDefault="00380F58">
      <w:pPr>
        <w:pStyle w:val="TOC5"/>
        <w:rPr>
          <w:rFonts w:asciiTheme="minorHAnsi" w:hAnsiTheme="minorHAnsi"/>
          <w:noProof/>
          <w:sz w:val="22"/>
        </w:rPr>
      </w:pPr>
      <w:hyperlink w:anchor="_Toc256000088"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68</w:t>
        </w:r>
        <w:r>
          <w:rPr>
            <w:noProof/>
          </w:rPr>
          <w:fldChar w:fldCharType="end"/>
        </w:r>
      </w:hyperlink>
    </w:p>
    <w:p w14:paraId="2CB5B8B6" w14:textId="3C3D8E61" w:rsidR="00565694" w:rsidRDefault="00380F58">
      <w:pPr>
        <w:pStyle w:val="TOC5"/>
        <w:rPr>
          <w:rFonts w:asciiTheme="minorHAnsi" w:hAnsiTheme="minorHAnsi"/>
          <w:noProof/>
          <w:sz w:val="22"/>
        </w:rPr>
      </w:pPr>
      <w:hyperlink w:anchor="_Toc256000089"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70</w:t>
        </w:r>
        <w:r>
          <w:rPr>
            <w:noProof/>
          </w:rPr>
          <w:fldChar w:fldCharType="end"/>
        </w:r>
      </w:hyperlink>
    </w:p>
    <w:p w14:paraId="2CB5B8B7" w14:textId="77777777" w:rsidR="00DA1639" w:rsidRPr="00503009" w:rsidRDefault="00380F58" w:rsidP="00984F4F">
      <w:pPr>
        <w:pStyle w:val="SHNormal"/>
      </w:pPr>
      <w:r w:rsidRPr="00503009">
        <w:fldChar w:fldCharType="end"/>
      </w:r>
    </w:p>
    <w:p w14:paraId="2CB5B8B8" w14:textId="77777777" w:rsidR="00DA1639" w:rsidRPr="00503009" w:rsidRDefault="00DA1639" w:rsidP="00984F4F">
      <w:pPr>
        <w:pStyle w:val="SHNormal"/>
      </w:pPr>
    </w:p>
    <w:p w14:paraId="2CB5B8B9"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2CB5B8BA" w14:textId="77777777" w:rsidR="00DA1639" w:rsidRPr="00503009" w:rsidRDefault="00380F58"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565694" w14:paraId="2CB5B8BD" w14:textId="77777777" w:rsidTr="00EA05F3">
        <w:tc>
          <w:tcPr>
            <w:tcW w:w="4785" w:type="dxa"/>
          </w:tcPr>
          <w:p w14:paraId="2CB5B8BB" w14:textId="77777777" w:rsidR="00DA1639" w:rsidRPr="00503009" w:rsidRDefault="00380F58" w:rsidP="00984F4F">
            <w:pPr>
              <w:pStyle w:val="SHNormal"/>
            </w:pPr>
            <w:r w:rsidRPr="00503009">
              <w:rPr>
                <w:b/>
                <w:bCs/>
              </w:rPr>
              <w:t>LR1.</w:t>
            </w:r>
            <w:r w:rsidRPr="00503009">
              <w:t> </w:t>
            </w:r>
            <w:r w:rsidRPr="00503009">
              <w:rPr>
                <w:b/>
                <w:bCs/>
              </w:rPr>
              <w:t>Date of lease</w:t>
            </w:r>
          </w:p>
        </w:tc>
        <w:tc>
          <w:tcPr>
            <w:tcW w:w="4786" w:type="dxa"/>
          </w:tcPr>
          <w:p w14:paraId="2CB5B8BC" w14:textId="77777777" w:rsidR="00DA1639" w:rsidRPr="00503009" w:rsidRDefault="00DA1639" w:rsidP="00984F4F">
            <w:pPr>
              <w:pStyle w:val="SHNormal"/>
            </w:pPr>
          </w:p>
        </w:tc>
      </w:tr>
      <w:tr w:rsidR="00565694" w14:paraId="2CB5B8C0" w14:textId="77777777" w:rsidTr="00EA05F3">
        <w:tc>
          <w:tcPr>
            <w:tcW w:w="4785" w:type="dxa"/>
          </w:tcPr>
          <w:p w14:paraId="2CB5B8BE" w14:textId="77777777" w:rsidR="00DA1639" w:rsidRPr="00503009" w:rsidRDefault="00380F58" w:rsidP="00984F4F">
            <w:pPr>
              <w:pStyle w:val="SHNormal"/>
            </w:pPr>
            <w:r w:rsidRPr="00503009">
              <w:rPr>
                <w:b/>
                <w:bCs/>
              </w:rPr>
              <w:t>LR2. Title number(s)</w:t>
            </w:r>
          </w:p>
        </w:tc>
        <w:tc>
          <w:tcPr>
            <w:tcW w:w="4786" w:type="dxa"/>
          </w:tcPr>
          <w:p w14:paraId="2CB5B8BF" w14:textId="77777777" w:rsidR="00DA1639" w:rsidRPr="00503009" w:rsidRDefault="00DA1639" w:rsidP="00984F4F">
            <w:pPr>
              <w:pStyle w:val="SHNormal"/>
            </w:pPr>
          </w:p>
        </w:tc>
      </w:tr>
      <w:tr w:rsidR="00565694" w14:paraId="2CB5B8C3" w14:textId="77777777" w:rsidTr="00EA05F3">
        <w:tc>
          <w:tcPr>
            <w:tcW w:w="4785" w:type="dxa"/>
          </w:tcPr>
          <w:p w14:paraId="2CB5B8C1" w14:textId="3217AD6C" w:rsidR="00DA1639" w:rsidRPr="00503009" w:rsidRDefault="00380F58"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2CB5B8C2" w14:textId="77777777" w:rsidR="00DA1639" w:rsidRPr="00503009" w:rsidRDefault="00380F58" w:rsidP="00984F4F">
            <w:pPr>
              <w:pStyle w:val="SHNormal"/>
            </w:pPr>
            <w:r>
              <w:t>[</w:t>
            </w:r>
            <w:r w:rsidRPr="00503009">
              <w:t>TITLE NUMBER</w:t>
            </w:r>
            <w:r>
              <w:t>]</w:t>
            </w:r>
            <w:r w:rsidRPr="00503009">
              <w:t>.</w:t>
            </w:r>
          </w:p>
        </w:tc>
      </w:tr>
      <w:tr w:rsidR="00565694" w14:paraId="2CB5B8C6" w14:textId="77777777" w:rsidTr="00EA05F3">
        <w:tc>
          <w:tcPr>
            <w:tcW w:w="4785" w:type="dxa"/>
          </w:tcPr>
          <w:p w14:paraId="2CB5B8C4" w14:textId="4114E240" w:rsidR="00DA1639" w:rsidRPr="00503009" w:rsidRDefault="00380F58" w:rsidP="00984F4F">
            <w:pPr>
              <w:pStyle w:val="SHNormal"/>
            </w:pPr>
            <w:r w:rsidRPr="00503009">
              <w:rPr>
                <w:b/>
                <w:bCs/>
              </w:rPr>
              <w:t>LR2.2</w:t>
            </w:r>
            <w:r>
              <w:rPr>
                <w:b/>
                <w:bCs/>
              </w:rPr>
              <w:t> </w:t>
            </w:r>
            <w:r w:rsidRPr="00503009">
              <w:rPr>
                <w:b/>
                <w:bCs/>
              </w:rPr>
              <w:t>Other title numbers</w:t>
            </w:r>
          </w:p>
        </w:tc>
        <w:tc>
          <w:tcPr>
            <w:tcW w:w="4786" w:type="dxa"/>
          </w:tcPr>
          <w:p w14:paraId="2CB5B8C5" w14:textId="77777777" w:rsidR="00DA1639" w:rsidRPr="00503009" w:rsidRDefault="00380F58" w:rsidP="00984F4F">
            <w:pPr>
              <w:pStyle w:val="SHNormal"/>
            </w:pPr>
            <w:r>
              <w:t>[</w:t>
            </w:r>
            <w:r w:rsidRPr="00503009">
              <w:t>None.</w:t>
            </w:r>
            <w:r>
              <w:t>][</w:t>
            </w:r>
            <w:r w:rsidRPr="00503009">
              <w:t>TITLE NUMBER.</w:t>
            </w:r>
            <w:r>
              <w:t>]</w:t>
            </w:r>
          </w:p>
        </w:tc>
      </w:tr>
      <w:tr w:rsidR="00565694" w14:paraId="2CB5B8C9" w14:textId="77777777" w:rsidTr="00EA05F3">
        <w:tc>
          <w:tcPr>
            <w:tcW w:w="4785" w:type="dxa"/>
          </w:tcPr>
          <w:p w14:paraId="2CB5B8C7" w14:textId="77777777" w:rsidR="00DA1639" w:rsidRPr="00503009" w:rsidRDefault="00380F58" w:rsidP="00984F4F">
            <w:pPr>
              <w:pStyle w:val="SHNormal"/>
            </w:pPr>
            <w:r w:rsidRPr="00503009">
              <w:rPr>
                <w:b/>
                <w:bCs/>
              </w:rPr>
              <w:t>LR3. Parties to this lease</w:t>
            </w:r>
          </w:p>
        </w:tc>
        <w:tc>
          <w:tcPr>
            <w:tcW w:w="4786" w:type="dxa"/>
          </w:tcPr>
          <w:p w14:paraId="2CB5B8C8" w14:textId="77777777" w:rsidR="00DA1639" w:rsidRPr="00503009" w:rsidRDefault="00DA1639" w:rsidP="00984F4F">
            <w:pPr>
              <w:pStyle w:val="SHNormal"/>
            </w:pPr>
          </w:p>
        </w:tc>
      </w:tr>
      <w:tr w:rsidR="00565694" w14:paraId="2CB5B8CC" w14:textId="77777777" w:rsidTr="00EA05F3">
        <w:tc>
          <w:tcPr>
            <w:tcW w:w="4785" w:type="dxa"/>
          </w:tcPr>
          <w:p w14:paraId="2CB5B8CA" w14:textId="77777777" w:rsidR="00DA1639" w:rsidRPr="00503009" w:rsidRDefault="00380F58" w:rsidP="00984F4F">
            <w:pPr>
              <w:pStyle w:val="SHNormal"/>
            </w:pPr>
            <w:r w:rsidRPr="00503009">
              <w:rPr>
                <w:b/>
                <w:bCs/>
              </w:rPr>
              <w:t>Landlord</w:t>
            </w:r>
          </w:p>
        </w:tc>
        <w:tc>
          <w:tcPr>
            <w:tcW w:w="4786" w:type="dxa"/>
          </w:tcPr>
          <w:p w14:paraId="2CB5B8CB" w14:textId="77777777" w:rsidR="00DA1639" w:rsidRPr="00503009" w:rsidRDefault="00380F58"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565694" w14:paraId="2CB5B8CF" w14:textId="77777777" w:rsidTr="00EA05F3">
        <w:tc>
          <w:tcPr>
            <w:tcW w:w="4785" w:type="dxa"/>
          </w:tcPr>
          <w:p w14:paraId="2CB5B8CD" w14:textId="77777777" w:rsidR="00DA1639" w:rsidRPr="00503009" w:rsidRDefault="00380F58" w:rsidP="00984F4F">
            <w:pPr>
              <w:pStyle w:val="SHNormal"/>
            </w:pPr>
            <w:r w:rsidRPr="00503009">
              <w:rPr>
                <w:b/>
                <w:bCs/>
              </w:rPr>
              <w:t>Tenant</w:t>
            </w:r>
          </w:p>
        </w:tc>
        <w:tc>
          <w:tcPr>
            <w:tcW w:w="4786" w:type="dxa"/>
          </w:tcPr>
          <w:p w14:paraId="2CB5B8CE" w14:textId="77777777" w:rsidR="00DA1639" w:rsidRPr="00503009" w:rsidRDefault="00380F58"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565694" w14:paraId="2CB5B8D2" w14:textId="77777777" w:rsidTr="00EA05F3">
        <w:tc>
          <w:tcPr>
            <w:tcW w:w="4785" w:type="dxa"/>
          </w:tcPr>
          <w:p w14:paraId="2CB5B8D0" w14:textId="77777777" w:rsidR="00DA1639" w:rsidRPr="00503009" w:rsidRDefault="00380F58" w:rsidP="00984F4F">
            <w:pPr>
              <w:pStyle w:val="SHNormal"/>
            </w:pPr>
            <w:r>
              <w:t>[</w:t>
            </w:r>
            <w:r w:rsidRPr="00503009">
              <w:rPr>
                <w:b/>
                <w:bCs/>
              </w:rPr>
              <w:t>Guarantor</w:t>
            </w:r>
          </w:p>
        </w:tc>
        <w:tc>
          <w:tcPr>
            <w:tcW w:w="4786" w:type="dxa"/>
          </w:tcPr>
          <w:p w14:paraId="2CB5B8D1" w14:textId="77777777" w:rsidR="00DA1639" w:rsidRPr="00503009" w:rsidRDefault="00380F58"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565694" w14:paraId="2CB5B8D5" w14:textId="77777777" w:rsidTr="00EA05F3">
        <w:tc>
          <w:tcPr>
            <w:tcW w:w="4785" w:type="dxa"/>
          </w:tcPr>
          <w:p w14:paraId="2CB5B8D3" w14:textId="77777777" w:rsidR="00DA1639" w:rsidRPr="00503009" w:rsidRDefault="00380F58" w:rsidP="00984F4F">
            <w:pPr>
              <w:pStyle w:val="SHNormal"/>
            </w:pPr>
            <w:r>
              <w:t>[[</w:t>
            </w:r>
            <w:r w:rsidRPr="00503009">
              <w:rPr>
                <w:b/>
                <w:bCs/>
              </w:rPr>
              <w:t>Description of party</w:t>
            </w:r>
            <w:r>
              <w:t>]</w:t>
            </w:r>
          </w:p>
        </w:tc>
        <w:tc>
          <w:tcPr>
            <w:tcW w:w="4786" w:type="dxa"/>
          </w:tcPr>
          <w:p w14:paraId="2CB5B8D4" w14:textId="77777777" w:rsidR="00DA1639" w:rsidRPr="00503009" w:rsidRDefault="00380F58"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565694" w14:paraId="2CB5B8D8" w14:textId="77777777" w:rsidTr="00EA05F3">
        <w:tc>
          <w:tcPr>
            <w:tcW w:w="4785" w:type="dxa"/>
            <w:tcBorders>
              <w:bottom w:val="nil"/>
            </w:tcBorders>
          </w:tcPr>
          <w:p w14:paraId="2CB5B8D6" w14:textId="77777777" w:rsidR="00DA1639" w:rsidRPr="00503009" w:rsidRDefault="00380F58" w:rsidP="00984F4F">
            <w:pPr>
              <w:pStyle w:val="SHNormal"/>
            </w:pPr>
            <w:r w:rsidRPr="00503009">
              <w:rPr>
                <w:b/>
                <w:bCs/>
              </w:rPr>
              <w:t>LR4. Property</w:t>
            </w:r>
          </w:p>
        </w:tc>
        <w:tc>
          <w:tcPr>
            <w:tcW w:w="4786" w:type="dxa"/>
            <w:tcBorders>
              <w:bottom w:val="nil"/>
            </w:tcBorders>
          </w:tcPr>
          <w:p w14:paraId="2CB5B8D7" w14:textId="7EE67CC6" w:rsidR="00DA1639" w:rsidRPr="00503009" w:rsidRDefault="00380F58"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565694" w14:paraId="2CB5B8DB" w14:textId="77777777" w:rsidTr="00EA05F3">
        <w:tc>
          <w:tcPr>
            <w:tcW w:w="4785" w:type="dxa"/>
            <w:tcBorders>
              <w:top w:val="nil"/>
              <w:bottom w:val="nil"/>
            </w:tcBorders>
          </w:tcPr>
          <w:p w14:paraId="2CB5B8D9" w14:textId="77777777" w:rsidR="00DA1639" w:rsidRPr="00503009" w:rsidRDefault="00DA1639" w:rsidP="00984F4F">
            <w:pPr>
              <w:pStyle w:val="SHNormal"/>
            </w:pPr>
          </w:p>
        </w:tc>
        <w:tc>
          <w:tcPr>
            <w:tcW w:w="4786" w:type="dxa"/>
            <w:tcBorders>
              <w:top w:val="nil"/>
              <w:bottom w:val="nil"/>
            </w:tcBorders>
          </w:tcPr>
          <w:p w14:paraId="2CB5B8DA" w14:textId="323EA433" w:rsidR="00DA1639" w:rsidRPr="00503009" w:rsidRDefault="00380F58"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565694" w14:paraId="2CB5B8DE" w14:textId="77777777" w:rsidTr="00EA05F3">
        <w:tc>
          <w:tcPr>
            <w:tcW w:w="4785" w:type="dxa"/>
          </w:tcPr>
          <w:p w14:paraId="2CB5B8DC" w14:textId="77777777" w:rsidR="00DA1639" w:rsidRPr="00503009" w:rsidRDefault="00380F58" w:rsidP="00984F4F">
            <w:pPr>
              <w:pStyle w:val="SHNormal"/>
            </w:pPr>
            <w:r w:rsidRPr="00503009">
              <w:rPr>
                <w:b/>
                <w:bCs/>
              </w:rPr>
              <w:t>LR5. Prescribed statements etc.</w:t>
            </w:r>
          </w:p>
        </w:tc>
        <w:tc>
          <w:tcPr>
            <w:tcW w:w="4786" w:type="dxa"/>
          </w:tcPr>
          <w:p w14:paraId="2CB5B8DD" w14:textId="77777777" w:rsidR="00DA1639" w:rsidRPr="00503009" w:rsidRDefault="00380F58" w:rsidP="00984F4F">
            <w:pPr>
              <w:pStyle w:val="SHNormal"/>
            </w:pPr>
            <w:r w:rsidRPr="00503009">
              <w:t>None.</w:t>
            </w:r>
            <w:r>
              <w:rPr>
                <w:rStyle w:val="FootnoteReference"/>
              </w:rPr>
              <w:footnoteReference w:id="2"/>
            </w:r>
          </w:p>
        </w:tc>
      </w:tr>
      <w:tr w:rsidR="00565694" w14:paraId="2CB5B8E1" w14:textId="77777777" w:rsidTr="00EA05F3">
        <w:tc>
          <w:tcPr>
            <w:tcW w:w="4785" w:type="dxa"/>
          </w:tcPr>
          <w:p w14:paraId="2CB5B8DF" w14:textId="77777777" w:rsidR="00DA1639" w:rsidRPr="00503009" w:rsidRDefault="00380F58" w:rsidP="00984F4F">
            <w:pPr>
              <w:pStyle w:val="SHNormal"/>
            </w:pPr>
            <w:r w:rsidRPr="00503009">
              <w:rPr>
                <w:b/>
                <w:bCs/>
              </w:rPr>
              <w:t>LR6. Term for which the Property is leased</w:t>
            </w:r>
          </w:p>
        </w:tc>
        <w:tc>
          <w:tcPr>
            <w:tcW w:w="4786" w:type="dxa"/>
          </w:tcPr>
          <w:p w14:paraId="2CB5B8E0" w14:textId="0B3B698C" w:rsidR="00DA1639" w:rsidRPr="00503009" w:rsidRDefault="00380F58"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565694" w14:paraId="2CB5B8E4" w14:textId="77777777" w:rsidTr="00EA05F3">
        <w:tc>
          <w:tcPr>
            <w:tcW w:w="4785" w:type="dxa"/>
          </w:tcPr>
          <w:p w14:paraId="2CB5B8E2" w14:textId="77777777" w:rsidR="00DA1639" w:rsidRPr="00503009" w:rsidRDefault="00380F58" w:rsidP="00984F4F">
            <w:pPr>
              <w:pStyle w:val="SHNormal"/>
            </w:pPr>
            <w:r w:rsidRPr="00503009">
              <w:rPr>
                <w:b/>
                <w:bCs/>
              </w:rPr>
              <w:lastRenderedPageBreak/>
              <w:t>LR7. Premium</w:t>
            </w:r>
          </w:p>
        </w:tc>
        <w:tc>
          <w:tcPr>
            <w:tcW w:w="4786" w:type="dxa"/>
          </w:tcPr>
          <w:p w14:paraId="2CB5B8E3" w14:textId="77777777" w:rsidR="00DA1639" w:rsidRPr="00503009" w:rsidRDefault="00380F58"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565694" w14:paraId="2CB5B8E7" w14:textId="77777777" w:rsidTr="00EA05F3">
        <w:tc>
          <w:tcPr>
            <w:tcW w:w="4785" w:type="dxa"/>
          </w:tcPr>
          <w:p w14:paraId="2CB5B8E5" w14:textId="77777777" w:rsidR="00DA1639" w:rsidRPr="00503009" w:rsidRDefault="00380F58" w:rsidP="00984F4F">
            <w:pPr>
              <w:pStyle w:val="SHNormal"/>
            </w:pPr>
            <w:r w:rsidRPr="00503009">
              <w:rPr>
                <w:b/>
                <w:bCs/>
              </w:rPr>
              <w:t>LR8. Prohibitions or restrictions on disposing of this lease</w:t>
            </w:r>
          </w:p>
        </w:tc>
        <w:tc>
          <w:tcPr>
            <w:tcW w:w="4786" w:type="dxa"/>
          </w:tcPr>
          <w:p w14:paraId="2CB5B8E6" w14:textId="77777777" w:rsidR="00DA1639" w:rsidRPr="00503009" w:rsidRDefault="00380F58" w:rsidP="00984F4F">
            <w:pPr>
              <w:pStyle w:val="SHNormal"/>
            </w:pPr>
            <w:r w:rsidRPr="00503009">
              <w:t>This Lease contains a provision that prohibits or restricts dispositions.</w:t>
            </w:r>
          </w:p>
        </w:tc>
      </w:tr>
      <w:tr w:rsidR="00565694" w14:paraId="2CB5B8EA" w14:textId="77777777" w:rsidTr="00EA05F3">
        <w:tc>
          <w:tcPr>
            <w:tcW w:w="4785" w:type="dxa"/>
          </w:tcPr>
          <w:p w14:paraId="2CB5B8E8" w14:textId="77777777" w:rsidR="00DA1639" w:rsidRPr="00503009" w:rsidRDefault="00380F58" w:rsidP="00984F4F">
            <w:pPr>
              <w:pStyle w:val="SHNormal"/>
            </w:pPr>
            <w:r w:rsidRPr="00503009">
              <w:rPr>
                <w:b/>
                <w:bCs/>
              </w:rPr>
              <w:t>LR9. Rights of acquisition etc.</w:t>
            </w:r>
          </w:p>
        </w:tc>
        <w:tc>
          <w:tcPr>
            <w:tcW w:w="4786" w:type="dxa"/>
          </w:tcPr>
          <w:p w14:paraId="2CB5B8E9" w14:textId="77777777" w:rsidR="00DA1639" w:rsidRPr="00503009" w:rsidRDefault="00DA1639" w:rsidP="00984F4F">
            <w:pPr>
              <w:pStyle w:val="SHNormal"/>
            </w:pPr>
          </w:p>
        </w:tc>
      </w:tr>
      <w:tr w:rsidR="00565694" w14:paraId="2CB5B8ED" w14:textId="77777777" w:rsidTr="00EA05F3">
        <w:tc>
          <w:tcPr>
            <w:tcW w:w="4785" w:type="dxa"/>
          </w:tcPr>
          <w:p w14:paraId="2CB5B8EB" w14:textId="25225182" w:rsidR="00DA1639" w:rsidRPr="00503009" w:rsidRDefault="00380F58"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2CB5B8EC" w14:textId="77777777" w:rsidR="00DA1639" w:rsidRPr="00503009" w:rsidRDefault="00380F58" w:rsidP="00984F4F">
            <w:pPr>
              <w:pStyle w:val="SHNormal"/>
            </w:pPr>
            <w:r w:rsidRPr="00503009">
              <w:t>None.</w:t>
            </w:r>
            <w:r>
              <w:rPr>
                <w:rStyle w:val="FootnoteReference"/>
              </w:rPr>
              <w:footnoteReference w:id="3"/>
            </w:r>
          </w:p>
        </w:tc>
      </w:tr>
      <w:tr w:rsidR="00565694" w14:paraId="2CB5B8F0" w14:textId="77777777" w:rsidTr="00EA05F3">
        <w:tc>
          <w:tcPr>
            <w:tcW w:w="4785" w:type="dxa"/>
          </w:tcPr>
          <w:p w14:paraId="2CB5B8EE" w14:textId="2D9E29B2" w:rsidR="00DA1639" w:rsidRPr="00503009" w:rsidRDefault="00380F58"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2CB5B8EF" w14:textId="77777777" w:rsidR="00DA1639" w:rsidRPr="00503009" w:rsidRDefault="00380F58" w:rsidP="00984F4F">
            <w:pPr>
              <w:pStyle w:val="SHNormal"/>
            </w:pPr>
            <w:r>
              <w:t>[</w:t>
            </w:r>
            <w:r w:rsidRPr="00503009">
              <w:t>None.</w:t>
            </w:r>
            <w:r>
              <w:t>]</w:t>
            </w:r>
            <w:r>
              <w:rPr>
                <w:rStyle w:val="FootnoteReference"/>
              </w:rPr>
              <w:footnoteReference w:id="4"/>
            </w:r>
          </w:p>
        </w:tc>
      </w:tr>
      <w:tr w:rsidR="00565694" w14:paraId="2CB5B8F3" w14:textId="77777777" w:rsidTr="00EA05F3">
        <w:tc>
          <w:tcPr>
            <w:tcW w:w="4785" w:type="dxa"/>
          </w:tcPr>
          <w:p w14:paraId="2CB5B8F1" w14:textId="01BF11F4" w:rsidR="00DA1639" w:rsidRPr="00503009" w:rsidRDefault="00380F58"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2CB5B8F2" w14:textId="77777777" w:rsidR="00DA1639" w:rsidRPr="00503009" w:rsidRDefault="00380F58" w:rsidP="00984F4F">
            <w:pPr>
              <w:pStyle w:val="SHNormal"/>
            </w:pPr>
            <w:r w:rsidRPr="00503009">
              <w:t>None.</w:t>
            </w:r>
          </w:p>
        </w:tc>
      </w:tr>
      <w:tr w:rsidR="00565694" w14:paraId="2CB5B8F6" w14:textId="77777777" w:rsidTr="00EA05F3">
        <w:tc>
          <w:tcPr>
            <w:tcW w:w="4785" w:type="dxa"/>
          </w:tcPr>
          <w:p w14:paraId="2CB5B8F4" w14:textId="77777777" w:rsidR="00DA1639" w:rsidRPr="00503009" w:rsidRDefault="00380F58" w:rsidP="00984F4F">
            <w:pPr>
              <w:pStyle w:val="SHNormal"/>
            </w:pPr>
            <w:r w:rsidRPr="00503009">
              <w:rPr>
                <w:b/>
                <w:bCs/>
              </w:rPr>
              <w:t>LR10. Restrictive covenants given in this lease by the Landlord in respect of land other than the Property</w:t>
            </w:r>
          </w:p>
        </w:tc>
        <w:tc>
          <w:tcPr>
            <w:tcW w:w="4786" w:type="dxa"/>
          </w:tcPr>
          <w:p w14:paraId="2CB5B8F5" w14:textId="77777777" w:rsidR="00DA1639" w:rsidRPr="00503009" w:rsidRDefault="00380F58" w:rsidP="00984F4F">
            <w:pPr>
              <w:pStyle w:val="SHNormal"/>
            </w:pPr>
            <w:r>
              <w:t>[</w:t>
            </w:r>
            <w:r w:rsidRPr="00503009">
              <w:t>None.</w:t>
            </w:r>
            <w:r>
              <w:t>]</w:t>
            </w:r>
            <w:r>
              <w:rPr>
                <w:rStyle w:val="FootnoteReference"/>
              </w:rPr>
              <w:footnoteReference w:id="5"/>
            </w:r>
          </w:p>
        </w:tc>
      </w:tr>
      <w:tr w:rsidR="00565694" w14:paraId="2CB5B8F9" w14:textId="77777777" w:rsidTr="00EA05F3">
        <w:tc>
          <w:tcPr>
            <w:tcW w:w="4785" w:type="dxa"/>
          </w:tcPr>
          <w:p w14:paraId="2CB5B8F7" w14:textId="77777777" w:rsidR="00DA1639" w:rsidRPr="00503009" w:rsidRDefault="00380F58" w:rsidP="00984F4F">
            <w:pPr>
              <w:pStyle w:val="SHNormal"/>
            </w:pPr>
            <w:r w:rsidRPr="00503009">
              <w:rPr>
                <w:b/>
                <w:bCs/>
              </w:rPr>
              <w:t>LR11. Easements</w:t>
            </w:r>
          </w:p>
        </w:tc>
        <w:tc>
          <w:tcPr>
            <w:tcW w:w="4786" w:type="dxa"/>
          </w:tcPr>
          <w:p w14:paraId="2CB5B8F8" w14:textId="77777777" w:rsidR="00DA1639" w:rsidRPr="00503009" w:rsidRDefault="00DA1639" w:rsidP="00984F4F">
            <w:pPr>
              <w:pStyle w:val="SHNormal"/>
            </w:pPr>
          </w:p>
        </w:tc>
      </w:tr>
      <w:tr w:rsidR="00565694" w14:paraId="2CB5B8FC" w14:textId="77777777" w:rsidTr="00EA05F3">
        <w:tc>
          <w:tcPr>
            <w:tcW w:w="4785" w:type="dxa"/>
          </w:tcPr>
          <w:p w14:paraId="2CB5B8FA" w14:textId="5AB601BF" w:rsidR="00DA1639" w:rsidRPr="00503009" w:rsidRDefault="00380F58"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2CB5B8FB" w14:textId="58F4C3A7" w:rsidR="00DA1639" w:rsidRPr="00503009" w:rsidRDefault="00380F58"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565694" w14:paraId="2CB5B8FF" w14:textId="77777777" w:rsidTr="00EA05F3">
        <w:tc>
          <w:tcPr>
            <w:tcW w:w="4785" w:type="dxa"/>
          </w:tcPr>
          <w:p w14:paraId="2CB5B8FD" w14:textId="696818BF" w:rsidR="00DA1639" w:rsidRPr="00503009" w:rsidRDefault="00380F58"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2CB5B8FE" w14:textId="2064A132" w:rsidR="00DA1639" w:rsidRPr="00503009" w:rsidRDefault="00380F58"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565694" w14:paraId="2CB5B902" w14:textId="77777777" w:rsidTr="00EA05F3">
        <w:tc>
          <w:tcPr>
            <w:tcW w:w="4785" w:type="dxa"/>
          </w:tcPr>
          <w:p w14:paraId="2CB5B900" w14:textId="77777777" w:rsidR="00DA1639" w:rsidRPr="00503009" w:rsidRDefault="00380F58" w:rsidP="00984F4F">
            <w:pPr>
              <w:pStyle w:val="SHNormal"/>
            </w:pPr>
            <w:r w:rsidRPr="00503009">
              <w:rPr>
                <w:b/>
                <w:bCs/>
              </w:rPr>
              <w:t>LR12. Estate rentcharge burdening the Property</w:t>
            </w:r>
          </w:p>
        </w:tc>
        <w:tc>
          <w:tcPr>
            <w:tcW w:w="4786" w:type="dxa"/>
          </w:tcPr>
          <w:p w14:paraId="2CB5B901" w14:textId="77777777" w:rsidR="00DA1639" w:rsidRPr="00503009" w:rsidRDefault="00380F58" w:rsidP="00984F4F">
            <w:pPr>
              <w:pStyle w:val="SHNormal"/>
            </w:pPr>
            <w:r w:rsidRPr="00503009">
              <w:t>None.</w:t>
            </w:r>
          </w:p>
        </w:tc>
      </w:tr>
      <w:tr w:rsidR="00565694" w14:paraId="2CB5B905" w14:textId="77777777" w:rsidTr="00EA05F3">
        <w:tc>
          <w:tcPr>
            <w:tcW w:w="4785" w:type="dxa"/>
            <w:tcBorders>
              <w:bottom w:val="nil"/>
            </w:tcBorders>
          </w:tcPr>
          <w:p w14:paraId="2CB5B903" w14:textId="77777777" w:rsidR="00DA1639" w:rsidRPr="00503009" w:rsidRDefault="00380F58" w:rsidP="00984F4F">
            <w:pPr>
              <w:pStyle w:val="SHNormal"/>
            </w:pPr>
            <w:r w:rsidRPr="00503009">
              <w:rPr>
                <w:b/>
                <w:bCs/>
              </w:rPr>
              <w:t>LR13. Application for standard form of restriction</w:t>
            </w:r>
          </w:p>
        </w:tc>
        <w:tc>
          <w:tcPr>
            <w:tcW w:w="4786" w:type="dxa"/>
            <w:tcBorders>
              <w:bottom w:val="nil"/>
            </w:tcBorders>
          </w:tcPr>
          <w:p w14:paraId="2CB5B904" w14:textId="77777777" w:rsidR="00DA1639" w:rsidRPr="00503009" w:rsidRDefault="00380F58"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565694" w14:paraId="2CB5B908" w14:textId="77777777" w:rsidTr="00EA05F3">
        <w:tc>
          <w:tcPr>
            <w:tcW w:w="4785" w:type="dxa"/>
            <w:tcBorders>
              <w:top w:val="nil"/>
              <w:bottom w:val="nil"/>
            </w:tcBorders>
          </w:tcPr>
          <w:p w14:paraId="2CB5B906" w14:textId="77777777" w:rsidR="00DA1639" w:rsidRPr="00503009" w:rsidRDefault="00DA1639" w:rsidP="00984F4F">
            <w:pPr>
              <w:pStyle w:val="SHNormal"/>
            </w:pPr>
          </w:p>
        </w:tc>
        <w:tc>
          <w:tcPr>
            <w:tcW w:w="4786" w:type="dxa"/>
            <w:tcBorders>
              <w:top w:val="nil"/>
              <w:bottom w:val="nil"/>
            </w:tcBorders>
          </w:tcPr>
          <w:p w14:paraId="2CB5B907" w14:textId="3BC05096" w:rsidR="00DA1639" w:rsidRPr="00503009" w:rsidRDefault="00380F58"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565694" w14:paraId="2CB5B90B" w14:textId="77777777" w:rsidTr="00EA05F3">
        <w:tc>
          <w:tcPr>
            <w:tcW w:w="4785" w:type="dxa"/>
            <w:tcBorders>
              <w:top w:val="nil"/>
              <w:bottom w:val="nil"/>
            </w:tcBorders>
          </w:tcPr>
          <w:p w14:paraId="2CB5B909" w14:textId="77777777" w:rsidR="00DA1639" w:rsidRPr="00503009" w:rsidRDefault="00DA1639" w:rsidP="00984F4F">
            <w:pPr>
              <w:pStyle w:val="SHNormal"/>
            </w:pPr>
          </w:p>
        </w:tc>
        <w:tc>
          <w:tcPr>
            <w:tcW w:w="4786" w:type="dxa"/>
            <w:tcBorders>
              <w:top w:val="nil"/>
              <w:bottom w:val="nil"/>
            </w:tcBorders>
          </w:tcPr>
          <w:p w14:paraId="2CB5B90A" w14:textId="2A5A16CC" w:rsidR="00DA1639" w:rsidRPr="00503009" w:rsidRDefault="00380F58"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565694" w14:paraId="2CB5B90E" w14:textId="77777777" w:rsidTr="00EA05F3">
        <w:tc>
          <w:tcPr>
            <w:tcW w:w="4785" w:type="dxa"/>
            <w:tcBorders>
              <w:top w:val="nil"/>
              <w:bottom w:val="nil"/>
            </w:tcBorders>
          </w:tcPr>
          <w:p w14:paraId="2CB5B90C" w14:textId="77777777" w:rsidR="00DA1639" w:rsidRPr="00503009" w:rsidRDefault="00DA1639" w:rsidP="00984F4F">
            <w:pPr>
              <w:pStyle w:val="SHNormal"/>
            </w:pPr>
          </w:p>
        </w:tc>
        <w:tc>
          <w:tcPr>
            <w:tcW w:w="4786" w:type="dxa"/>
            <w:tcBorders>
              <w:top w:val="nil"/>
              <w:bottom w:val="nil"/>
            </w:tcBorders>
          </w:tcPr>
          <w:p w14:paraId="2CB5B90D" w14:textId="1939DC4C" w:rsidR="00DA1639" w:rsidRPr="00503009" w:rsidRDefault="00380F58"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 xml:space="preserve">If you wish to apply for more than one standard form of </w:t>
            </w:r>
            <w:proofErr w:type="gramStart"/>
            <w:r w:rsidRPr="00503009">
              <w:rPr>
                <w:i/>
                <w:iCs/>
              </w:rPr>
              <w:t>restriction</w:t>
            </w:r>
            <w:proofErr w:type="gramEnd"/>
            <w:r w:rsidRPr="00503009">
              <w:rPr>
                <w:i/>
                <w:iCs/>
              </w:rPr>
              <w:t xml:space="preserve"> use this</w:t>
            </w:r>
            <w:r>
              <w:rPr>
                <w:i/>
                <w:iCs/>
              </w:rPr>
              <w:t xml:space="preserve"> clause </w:t>
            </w:r>
            <w:r w:rsidRPr="00503009">
              <w:rPr>
                <w:i/>
                <w:iCs/>
              </w:rPr>
              <w:t>to apply for each of them, tell us who is applying against which title and set out the full text of the restriction you are applying for.</w:t>
            </w:r>
          </w:p>
        </w:tc>
      </w:tr>
      <w:tr w:rsidR="00565694" w14:paraId="2CB5B911" w14:textId="77777777" w:rsidTr="00EA05F3">
        <w:tc>
          <w:tcPr>
            <w:tcW w:w="4785" w:type="dxa"/>
            <w:tcBorders>
              <w:top w:val="nil"/>
            </w:tcBorders>
          </w:tcPr>
          <w:p w14:paraId="2CB5B90F" w14:textId="77777777" w:rsidR="00DA1639" w:rsidRPr="00503009" w:rsidRDefault="00DA1639" w:rsidP="00984F4F">
            <w:pPr>
              <w:pStyle w:val="SHNormal"/>
            </w:pPr>
          </w:p>
        </w:tc>
        <w:tc>
          <w:tcPr>
            <w:tcW w:w="4786" w:type="dxa"/>
            <w:tcBorders>
              <w:top w:val="nil"/>
            </w:tcBorders>
          </w:tcPr>
          <w:p w14:paraId="2CB5B910" w14:textId="0EF9CF73" w:rsidR="00DA1639" w:rsidRPr="00503009" w:rsidRDefault="00380F58"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565694" w14:paraId="2CB5B914" w14:textId="77777777" w:rsidTr="00EA05F3">
        <w:tc>
          <w:tcPr>
            <w:tcW w:w="4785" w:type="dxa"/>
            <w:tcBorders>
              <w:bottom w:val="nil"/>
            </w:tcBorders>
          </w:tcPr>
          <w:p w14:paraId="2CB5B912" w14:textId="77777777" w:rsidR="00DA1639" w:rsidRPr="00503009" w:rsidRDefault="00380F58" w:rsidP="00984F4F">
            <w:pPr>
              <w:pStyle w:val="SHNormal"/>
            </w:pPr>
            <w:r w:rsidRPr="00503009">
              <w:rPr>
                <w:b/>
                <w:bCs/>
              </w:rPr>
              <w:t>LR14. Declaration of trust where there is more than one person comprising the Tenant</w:t>
            </w:r>
          </w:p>
        </w:tc>
        <w:tc>
          <w:tcPr>
            <w:tcW w:w="4786" w:type="dxa"/>
            <w:tcBorders>
              <w:bottom w:val="nil"/>
            </w:tcBorders>
          </w:tcPr>
          <w:p w14:paraId="2CB5B913" w14:textId="4C939C3E" w:rsidR="00DA1639" w:rsidRPr="00503009" w:rsidRDefault="00380F58" w:rsidP="00984F4F">
            <w:pPr>
              <w:pStyle w:val="SHNormal"/>
            </w:pPr>
            <w:r w:rsidRPr="00503009">
              <w:t>The Tenant is more than one person.</w:t>
            </w:r>
            <w:r>
              <w:t xml:space="preserve">  </w:t>
            </w:r>
            <w:r w:rsidRPr="00503009">
              <w:t>They are to hold the Property on trust for themselves as joint tenants.</w:t>
            </w:r>
          </w:p>
        </w:tc>
      </w:tr>
      <w:tr w:rsidR="00565694" w14:paraId="2CB5B918" w14:textId="77777777" w:rsidTr="00EA05F3">
        <w:tc>
          <w:tcPr>
            <w:tcW w:w="4785" w:type="dxa"/>
            <w:tcBorders>
              <w:top w:val="nil"/>
              <w:bottom w:val="nil"/>
            </w:tcBorders>
          </w:tcPr>
          <w:p w14:paraId="2CB5B915" w14:textId="77777777" w:rsidR="00DA1639" w:rsidRPr="00503009" w:rsidRDefault="00DA1639" w:rsidP="00984F4F">
            <w:pPr>
              <w:pStyle w:val="SHNormal"/>
            </w:pPr>
          </w:p>
        </w:tc>
        <w:tc>
          <w:tcPr>
            <w:tcW w:w="4786" w:type="dxa"/>
            <w:tcBorders>
              <w:top w:val="nil"/>
              <w:bottom w:val="nil"/>
            </w:tcBorders>
          </w:tcPr>
          <w:p w14:paraId="2CB5B916" w14:textId="77777777" w:rsidR="00DA1639" w:rsidRPr="00503009" w:rsidRDefault="00380F58" w:rsidP="00984F4F">
            <w:pPr>
              <w:pStyle w:val="SHNormal"/>
            </w:pPr>
            <w:r w:rsidRPr="00503009">
              <w:t>OR</w:t>
            </w:r>
          </w:p>
          <w:p w14:paraId="2CB5B917" w14:textId="1FA9EECB" w:rsidR="00DA1639" w:rsidRPr="00503009" w:rsidRDefault="00380F58" w:rsidP="00984F4F">
            <w:pPr>
              <w:pStyle w:val="SHNormal"/>
            </w:pPr>
            <w:r w:rsidRPr="00503009">
              <w:t>The Tenant is more than one person.</w:t>
            </w:r>
            <w:r>
              <w:t xml:space="preserve">  </w:t>
            </w:r>
            <w:r w:rsidRPr="00503009">
              <w:t>They are to hold the Property on trust for themselves as tenants in common in equal shares.</w:t>
            </w:r>
          </w:p>
        </w:tc>
      </w:tr>
      <w:tr w:rsidR="00565694" w14:paraId="2CB5B91E" w14:textId="77777777" w:rsidTr="00EA05F3">
        <w:tc>
          <w:tcPr>
            <w:tcW w:w="4785" w:type="dxa"/>
            <w:tcBorders>
              <w:top w:val="nil"/>
            </w:tcBorders>
          </w:tcPr>
          <w:p w14:paraId="2CB5B919" w14:textId="77777777" w:rsidR="00DA1639" w:rsidRPr="00503009" w:rsidRDefault="00DA1639" w:rsidP="00984F4F">
            <w:pPr>
              <w:pStyle w:val="SHNormal"/>
            </w:pPr>
          </w:p>
        </w:tc>
        <w:tc>
          <w:tcPr>
            <w:tcW w:w="4786" w:type="dxa"/>
            <w:tcBorders>
              <w:top w:val="nil"/>
            </w:tcBorders>
          </w:tcPr>
          <w:p w14:paraId="2CB5B91A" w14:textId="77777777" w:rsidR="00DA1639" w:rsidRPr="00503009" w:rsidRDefault="00380F58" w:rsidP="00984F4F">
            <w:pPr>
              <w:pStyle w:val="SHNormal"/>
            </w:pPr>
            <w:r w:rsidRPr="00503009">
              <w:t>OR</w:t>
            </w:r>
          </w:p>
          <w:p w14:paraId="2CB5B91B" w14:textId="6576D5A4" w:rsidR="00DA1639" w:rsidRPr="00503009" w:rsidRDefault="00380F58"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2CB5B91C" w14:textId="77777777" w:rsidR="00DA1639" w:rsidRPr="00503009" w:rsidRDefault="00380F58" w:rsidP="00984F4F">
            <w:pPr>
              <w:pStyle w:val="SHNormal"/>
              <w:rPr>
                <w:b/>
                <w:bCs/>
                <w:i/>
                <w:iCs/>
              </w:rPr>
            </w:pPr>
            <w:r w:rsidRPr="00503009">
              <w:rPr>
                <w:b/>
                <w:bCs/>
                <w:i/>
                <w:iCs/>
              </w:rPr>
              <w:t>If the Tenant is one person, omit or delete all the alternative statements.</w:t>
            </w:r>
          </w:p>
          <w:p w14:paraId="2CB5B91D" w14:textId="30C66CA6" w:rsidR="00DA1639" w:rsidRPr="00503009" w:rsidRDefault="00380F58"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2CB5B91F"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2CB5B920" w14:textId="77777777" w:rsidR="00DA1639" w:rsidRPr="00503009" w:rsidRDefault="00380F58" w:rsidP="00984F4F">
      <w:pPr>
        <w:pStyle w:val="SHNormal"/>
        <w:rPr>
          <w:b/>
          <w:bCs/>
        </w:rPr>
      </w:pPr>
      <w:r w:rsidRPr="00503009">
        <w:rPr>
          <w:b/>
          <w:bCs/>
        </w:rPr>
        <w:lastRenderedPageBreak/>
        <w:t>LEASE</w:t>
      </w:r>
    </w:p>
    <w:p w14:paraId="2CB5B921" w14:textId="77777777" w:rsidR="00DA1639" w:rsidRPr="00503009" w:rsidRDefault="00380F58" w:rsidP="00984F4F">
      <w:pPr>
        <w:pStyle w:val="SHNormal"/>
        <w:rPr>
          <w:b/>
          <w:bCs/>
        </w:rPr>
      </w:pPr>
      <w:r w:rsidRPr="00503009">
        <w:rPr>
          <w:b/>
          <w:bCs/>
        </w:rPr>
        <w:t>PARTIES</w:t>
      </w:r>
    </w:p>
    <w:p w14:paraId="2CB5B922" w14:textId="129F9F80" w:rsidR="00DA1639" w:rsidRPr="00503009" w:rsidRDefault="00380F58"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2CB5B923" w14:textId="1E6DC551" w:rsidR="00DA1639" w:rsidRPr="00503009" w:rsidRDefault="00380F58"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2CB5B924" w14:textId="72ECCC66" w:rsidR="00DA1639" w:rsidRPr="00503009" w:rsidRDefault="00380F58"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2CB5B925" w14:textId="77777777" w:rsidR="00DA1639" w:rsidRPr="00503009" w:rsidRDefault="00380F58" w:rsidP="00984F4F">
      <w:pPr>
        <w:pStyle w:val="SHNormal"/>
      </w:pPr>
      <w:r w:rsidRPr="00503009">
        <w:rPr>
          <w:b/>
          <w:bCs/>
        </w:rPr>
        <w:t>IT IS AGREED AS FOLLOWS:</w:t>
      </w:r>
    </w:p>
    <w:p w14:paraId="2CB5B926" w14:textId="77777777" w:rsidR="00DA1639" w:rsidRPr="00503009" w:rsidRDefault="00380F58" w:rsidP="00984F4F">
      <w:pPr>
        <w:pStyle w:val="SHHeading1"/>
      </w:pPr>
      <w:bookmarkStart w:id="0" w:name="_Toc256000000"/>
      <w:bookmarkStart w:id="1" w:name="_Ref322089825"/>
      <w:bookmarkStart w:id="2" w:name="_Toc536773063"/>
      <w:r w:rsidRPr="00503009">
        <w:t>DEFINITIONS</w:t>
      </w:r>
      <w:bookmarkEnd w:id="0"/>
      <w:bookmarkEnd w:id="1"/>
      <w:bookmarkEnd w:id="2"/>
    </w:p>
    <w:p w14:paraId="2CB5B927" w14:textId="77777777" w:rsidR="00DA1639" w:rsidRPr="00503009" w:rsidRDefault="00380F58" w:rsidP="00984F4F">
      <w:pPr>
        <w:pStyle w:val="SHParagraph1"/>
      </w:pPr>
      <w:r w:rsidRPr="00503009">
        <w:t>This Lease uses the following definitions:</w:t>
      </w:r>
    </w:p>
    <w:p w14:paraId="2CB5B928" w14:textId="32266F14" w:rsidR="00DA1639" w:rsidRPr="00503009" w:rsidRDefault="00380F58" w:rsidP="009A0B39">
      <w:pPr>
        <w:pStyle w:val="SHNormal"/>
        <w:keepNext/>
        <w:rPr>
          <w:b/>
        </w:rPr>
      </w:pPr>
      <w:r>
        <w:rPr>
          <w:b/>
        </w:rPr>
        <w:t>“</w:t>
      </w:r>
      <w:r w:rsidRPr="00503009">
        <w:rPr>
          <w:b/>
        </w:rPr>
        <w:t>1925</w:t>
      </w:r>
      <w:r>
        <w:rPr>
          <w:b/>
        </w:rPr>
        <w:t> </w:t>
      </w:r>
      <w:r w:rsidRPr="00503009">
        <w:rPr>
          <w:b/>
        </w:rPr>
        <w:t>Act</w:t>
      </w:r>
      <w:r>
        <w:rPr>
          <w:b/>
        </w:rPr>
        <w:t>”</w:t>
      </w:r>
    </w:p>
    <w:p w14:paraId="2CB5B929" w14:textId="3BFEF0DF" w:rsidR="00DA1639" w:rsidRPr="00503009" w:rsidRDefault="00380F58" w:rsidP="00984F4F">
      <w:pPr>
        <w:pStyle w:val="SHParagraph1"/>
      </w:pPr>
      <w:r w:rsidRPr="00503009">
        <w:t>Law of Property Act</w:t>
      </w:r>
      <w:r>
        <w:t> </w:t>
      </w:r>
      <w:r w:rsidRPr="00503009">
        <w:t>1925;</w:t>
      </w:r>
    </w:p>
    <w:p w14:paraId="2CB5B92A" w14:textId="600B6A73" w:rsidR="00DA1639" w:rsidRPr="00503009" w:rsidRDefault="00380F58" w:rsidP="009A0B39">
      <w:pPr>
        <w:pStyle w:val="SHNormal"/>
        <w:keepNext/>
        <w:rPr>
          <w:b/>
        </w:rPr>
      </w:pPr>
      <w:r>
        <w:rPr>
          <w:b/>
        </w:rPr>
        <w:t>“</w:t>
      </w:r>
      <w:r w:rsidRPr="00503009">
        <w:rPr>
          <w:b/>
        </w:rPr>
        <w:t>1954</w:t>
      </w:r>
      <w:r>
        <w:rPr>
          <w:b/>
        </w:rPr>
        <w:t> </w:t>
      </w:r>
      <w:r w:rsidRPr="00503009">
        <w:rPr>
          <w:b/>
        </w:rPr>
        <w:t>Act</w:t>
      </w:r>
      <w:r>
        <w:rPr>
          <w:b/>
        </w:rPr>
        <w:t>”</w:t>
      </w:r>
    </w:p>
    <w:p w14:paraId="2CB5B92B" w14:textId="7047FAB6" w:rsidR="00DA1639" w:rsidRPr="00503009" w:rsidRDefault="00380F58" w:rsidP="00984F4F">
      <w:pPr>
        <w:pStyle w:val="SHParagraph1"/>
      </w:pPr>
      <w:r w:rsidRPr="00503009">
        <w:t>Landlord and Tenant Act</w:t>
      </w:r>
      <w:r>
        <w:t> </w:t>
      </w:r>
      <w:r w:rsidRPr="00503009">
        <w:t>1954;</w:t>
      </w:r>
    </w:p>
    <w:p w14:paraId="2CB5B92C" w14:textId="2FD936C6" w:rsidR="00DA1639" w:rsidRPr="00503009" w:rsidRDefault="00380F58" w:rsidP="009A0B39">
      <w:pPr>
        <w:pStyle w:val="SHNormal"/>
        <w:keepNext/>
        <w:rPr>
          <w:b/>
        </w:rPr>
      </w:pPr>
      <w:r>
        <w:rPr>
          <w:b/>
        </w:rPr>
        <w:t>“</w:t>
      </w:r>
      <w:r w:rsidRPr="00503009">
        <w:rPr>
          <w:b/>
        </w:rPr>
        <w:t>1986</w:t>
      </w:r>
      <w:r>
        <w:rPr>
          <w:b/>
        </w:rPr>
        <w:t> </w:t>
      </w:r>
      <w:r w:rsidRPr="00503009">
        <w:rPr>
          <w:b/>
        </w:rPr>
        <w:t>Act</w:t>
      </w:r>
      <w:r>
        <w:rPr>
          <w:b/>
        </w:rPr>
        <w:t>”</w:t>
      </w:r>
    </w:p>
    <w:p w14:paraId="2CB5B92D" w14:textId="0B7EB0B8" w:rsidR="00DA1639" w:rsidRPr="00503009" w:rsidRDefault="00380F58" w:rsidP="00984F4F">
      <w:pPr>
        <w:pStyle w:val="SHParagraph1"/>
      </w:pPr>
      <w:r w:rsidRPr="00503009">
        <w:t>Insolvency Act</w:t>
      </w:r>
      <w:r>
        <w:t> </w:t>
      </w:r>
      <w:r w:rsidRPr="00503009">
        <w:t>1986;</w:t>
      </w:r>
    </w:p>
    <w:p w14:paraId="2CB5B92E" w14:textId="18809BCF" w:rsidR="00DA1639" w:rsidRPr="00503009" w:rsidRDefault="00380F58" w:rsidP="009A0B39">
      <w:pPr>
        <w:pStyle w:val="SHNormal"/>
        <w:keepNext/>
        <w:rPr>
          <w:b/>
        </w:rPr>
      </w:pPr>
      <w:r>
        <w:t>[</w:t>
      </w:r>
      <w:r>
        <w:rPr>
          <w:b/>
        </w:rPr>
        <w:t>“</w:t>
      </w:r>
      <w:r w:rsidRPr="00503009">
        <w:rPr>
          <w:b/>
        </w:rPr>
        <w:t>1994</w:t>
      </w:r>
      <w:r>
        <w:rPr>
          <w:b/>
        </w:rPr>
        <w:t> </w:t>
      </w:r>
      <w:r w:rsidRPr="00503009">
        <w:rPr>
          <w:b/>
        </w:rPr>
        <w:t>Act</w:t>
      </w:r>
      <w:r>
        <w:rPr>
          <w:b/>
        </w:rPr>
        <w:t>”</w:t>
      </w:r>
    </w:p>
    <w:p w14:paraId="2CB5B92F" w14:textId="62B7A1AB" w:rsidR="00DA1639" w:rsidRPr="00503009" w:rsidRDefault="00380F58" w:rsidP="00984F4F">
      <w:pPr>
        <w:pStyle w:val="SHParagraph1"/>
      </w:pPr>
      <w:r w:rsidRPr="00503009">
        <w:t>Law of Property (Miscellaneous Provisions) Act</w:t>
      </w:r>
      <w:r>
        <w:t> </w:t>
      </w:r>
      <w:r w:rsidRPr="00503009">
        <w:t>1994;</w:t>
      </w:r>
      <w:r>
        <w:rPr>
          <w:rStyle w:val="FootnoteReference"/>
        </w:rPr>
        <w:footnoteReference w:id="6"/>
      </w:r>
      <w:r>
        <w:t>]</w:t>
      </w:r>
    </w:p>
    <w:p w14:paraId="2CB5B930" w14:textId="3B783DDA" w:rsidR="00DA1639" w:rsidRPr="00503009" w:rsidRDefault="00380F58" w:rsidP="009A0B39">
      <w:pPr>
        <w:pStyle w:val="SHNormal"/>
        <w:keepNext/>
        <w:rPr>
          <w:b/>
        </w:rPr>
      </w:pPr>
      <w:r>
        <w:rPr>
          <w:b/>
        </w:rPr>
        <w:t>“</w:t>
      </w:r>
      <w:r w:rsidRPr="00503009">
        <w:rPr>
          <w:b/>
        </w:rPr>
        <w:t>Accounting Period</w:t>
      </w:r>
      <w:r>
        <w:rPr>
          <w:b/>
        </w:rPr>
        <w:t>”</w:t>
      </w:r>
    </w:p>
    <w:p w14:paraId="2CB5B931" w14:textId="77777777" w:rsidR="00DA1639" w:rsidRPr="00503009" w:rsidRDefault="00380F58"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2CB5B932" w14:textId="28AD6410" w:rsidR="00DA1639" w:rsidRPr="00503009" w:rsidRDefault="00380F58" w:rsidP="009A0B39">
      <w:pPr>
        <w:pStyle w:val="SHNormal"/>
        <w:keepNext/>
        <w:rPr>
          <w:b/>
        </w:rPr>
      </w:pPr>
      <w:r>
        <w:rPr>
          <w:b/>
        </w:rPr>
        <w:t>“</w:t>
      </w:r>
      <w:r w:rsidRPr="00503009">
        <w:rPr>
          <w:b/>
        </w:rPr>
        <w:t>Act</w:t>
      </w:r>
      <w:r>
        <w:rPr>
          <w:b/>
        </w:rPr>
        <w:t>”</w:t>
      </w:r>
    </w:p>
    <w:p w14:paraId="2CB5B933" w14:textId="77777777" w:rsidR="00DA1639" w:rsidRPr="00503009" w:rsidRDefault="00380F58" w:rsidP="00984F4F">
      <w:pPr>
        <w:pStyle w:val="SHParagraph1"/>
      </w:pPr>
      <w:r w:rsidRPr="00503009">
        <w:t>any act of Parliament and any delegated law made under it;</w:t>
      </w:r>
    </w:p>
    <w:p w14:paraId="2CB5B934" w14:textId="228537DB" w:rsidR="00DA1639" w:rsidRPr="00503009" w:rsidRDefault="00380F58" w:rsidP="009A0B39">
      <w:pPr>
        <w:pStyle w:val="SHNormal"/>
        <w:keepNext/>
        <w:rPr>
          <w:b/>
        </w:rPr>
      </w:pPr>
      <w:r>
        <w:rPr>
          <w:b/>
        </w:rPr>
        <w:t>“</w:t>
      </w:r>
      <w:r w:rsidRPr="00503009">
        <w:rPr>
          <w:b/>
        </w:rPr>
        <w:t>Additional Services</w:t>
      </w:r>
      <w:r>
        <w:rPr>
          <w:b/>
        </w:rPr>
        <w:t>”</w:t>
      </w:r>
    </w:p>
    <w:p w14:paraId="2CB5B935" w14:textId="1999C00D" w:rsidR="00DA1639" w:rsidRPr="00503009" w:rsidRDefault="00380F58"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CB5B936" w14:textId="19B69A3B" w:rsidR="00DA1639" w:rsidRPr="00503009" w:rsidRDefault="00380F58" w:rsidP="009A0B39">
      <w:pPr>
        <w:pStyle w:val="SHNormal"/>
        <w:keepNext/>
        <w:rPr>
          <w:b/>
        </w:rPr>
      </w:pPr>
      <w:r>
        <w:rPr>
          <w:b/>
        </w:rPr>
        <w:t>“</w:t>
      </w:r>
      <w:r w:rsidRPr="00503009">
        <w:rPr>
          <w:b/>
        </w:rPr>
        <w:t>AGA</w:t>
      </w:r>
      <w:r>
        <w:rPr>
          <w:b/>
        </w:rPr>
        <w:t>”</w:t>
      </w:r>
    </w:p>
    <w:p w14:paraId="2CB5B937" w14:textId="3ACE29D8" w:rsidR="00DA1639" w:rsidRPr="00503009" w:rsidRDefault="00380F58" w:rsidP="00984F4F">
      <w:pPr>
        <w:pStyle w:val="SHParagraph1"/>
      </w:pPr>
      <w:r w:rsidRPr="00503009">
        <w:t xml:space="preserve">an authorised </w:t>
      </w:r>
      <w:proofErr w:type="gramStart"/>
      <w:r w:rsidRPr="00503009">
        <w:t>guarantee</w:t>
      </w:r>
      <w:proofErr w:type="gramEnd"/>
      <w:r w:rsidRPr="00503009">
        <w:t xml:space="preserve"> agreement (as defined in section</w:t>
      </w:r>
      <w:r>
        <w:t> </w:t>
      </w:r>
      <w:r w:rsidRPr="00503009">
        <w:t>16</w:t>
      </w:r>
      <w:r>
        <w:t> </w:t>
      </w:r>
      <w:r w:rsidRPr="00503009">
        <w:t>of the Landlord and Tenant (Covenants) Act</w:t>
      </w:r>
      <w:r>
        <w:t> </w:t>
      </w:r>
      <w:r w:rsidRPr="00503009">
        <w:t>1995);</w:t>
      </w:r>
    </w:p>
    <w:p w14:paraId="2CB5B938" w14:textId="3911A258" w:rsidR="00DA1639" w:rsidRPr="00503009" w:rsidRDefault="00380F58" w:rsidP="009A0B39">
      <w:pPr>
        <w:pStyle w:val="SHNormal"/>
        <w:keepNext/>
      </w:pPr>
      <w:r>
        <w:rPr>
          <w:b/>
        </w:rPr>
        <w:t>“</w:t>
      </w:r>
      <w:r w:rsidRPr="00503009">
        <w:rPr>
          <w:b/>
        </w:rPr>
        <w:t>Ancillary Rent Commencement Date</w:t>
      </w:r>
      <w:r>
        <w:rPr>
          <w:b/>
        </w:rPr>
        <w:t>”</w:t>
      </w:r>
      <w:r>
        <w:rPr>
          <w:rStyle w:val="FootnoteReference"/>
        </w:rPr>
        <w:footnoteReference w:id="7"/>
      </w:r>
    </w:p>
    <w:p w14:paraId="2CB5B939" w14:textId="77777777" w:rsidR="00DA1639" w:rsidRPr="00503009" w:rsidRDefault="00380F58"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2CB5B93A" w14:textId="52C0FC48" w:rsidR="00DA1639" w:rsidRPr="00503009" w:rsidRDefault="00380F58" w:rsidP="009A0B39">
      <w:pPr>
        <w:pStyle w:val="SHNormal"/>
        <w:keepNext/>
      </w:pPr>
      <w:r>
        <w:lastRenderedPageBreak/>
        <w:t>[</w:t>
      </w:r>
      <w:r>
        <w:rPr>
          <w:b/>
        </w:rPr>
        <w:t>“</w:t>
      </w:r>
      <w:r w:rsidRPr="00503009">
        <w:rPr>
          <w:b/>
        </w:rPr>
        <w:t>Break Date</w:t>
      </w:r>
      <w:r>
        <w:rPr>
          <w:b/>
        </w:rPr>
        <w:t>”</w:t>
      </w:r>
    </w:p>
    <w:p w14:paraId="2CB5B93B" w14:textId="7A5FAEBA" w:rsidR="00DA1639" w:rsidRPr="00503009" w:rsidRDefault="00380F58"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2CB5B93C" w14:textId="7CCA37F7" w:rsidR="00DA1639" w:rsidRPr="00503009" w:rsidRDefault="00380F58" w:rsidP="009A0B39">
      <w:pPr>
        <w:pStyle w:val="SHNormal"/>
        <w:keepNext/>
        <w:rPr>
          <w:b/>
        </w:rPr>
      </w:pPr>
      <w:r>
        <w:rPr>
          <w:b/>
        </w:rPr>
        <w:t>“</w:t>
      </w:r>
      <w:r w:rsidRPr="00503009">
        <w:rPr>
          <w:b/>
        </w:rPr>
        <w:t>Business Day</w:t>
      </w:r>
      <w:r>
        <w:rPr>
          <w:b/>
        </w:rPr>
        <w:t>”</w:t>
      </w:r>
    </w:p>
    <w:p w14:paraId="2CB5B93D" w14:textId="77777777" w:rsidR="00DA1639" w:rsidRPr="00503009" w:rsidRDefault="00380F58" w:rsidP="00984F4F">
      <w:pPr>
        <w:pStyle w:val="SHParagraph1"/>
      </w:pPr>
      <w:r w:rsidRPr="00503009">
        <w:t>any day other than a Saturday, Sunday or a bank or public holiday in England and Wales;</w:t>
      </w:r>
    </w:p>
    <w:p w14:paraId="2CB5B93E" w14:textId="39F79F82" w:rsidR="00DA1639" w:rsidRPr="00503009" w:rsidRDefault="00380F58" w:rsidP="009A0B39">
      <w:pPr>
        <w:pStyle w:val="SHNormal"/>
        <w:keepNext/>
      </w:pPr>
      <w:r>
        <w:rPr>
          <w:b/>
        </w:rPr>
        <w:t>“</w:t>
      </w:r>
      <w:r w:rsidRPr="00503009">
        <w:rPr>
          <w:b/>
        </w:rPr>
        <w:t>Car Park</w:t>
      </w:r>
      <w:r>
        <w:rPr>
          <w:b/>
        </w:rPr>
        <w:t>”</w:t>
      </w:r>
    </w:p>
    <w:p w14:paraId="2CB5B93F" w14:textId="77777777" w:rsidR="00DA1639" w:rsidRPr="00503009" w:rsidRDefault="00380F58" w:rsidP="00984F4F">
      <w:pPr>
        <w:pStyle w:val="SHParagraph1"/>
      </w:pPr>
      <w:r w:rsidRPr="00503009">
        <w:t>any car park or car parks forming part of the Estate at any time during the Term;</w:t>
      </w:r>
    </w:p>
    <w:p w14:paraId="2CB5B940" w14:textId="5EFFDD13" w:rsidR="00DA1639" w:rsidRPr="00503009" w:rsidRDefault="00380F58" w:rsidP="009A0B39">
      <w:pPr>
        <w:pStyle w:val="SHNormal"/>
        <w:keepNext/>
      </w:pPr>
      <w:r>
        <w:rPr>
          <w:b/>
        </w:rPr>
        <w:t>“</w:t>
      </w:r>
      <w:r w:rsidRPr="00503009">
        <w:rPr>
          <w:b/>
        </w:rPr>
        <w:t>Common Parts</w:t>
      </w:r>
      <w:r>
        <w:rPr>
          <w:b/>
        </w:rPr>
        <w:t>”</w:t>
      </w:r>
    </w:p>
    <w:p w14:paraId="2CB5B941" w14:textId="77777777" w:rsidR="00DA1639" w:rsidRPr="00503009" w:rsidRDefault="00380F58" w:rsidP="00984F4F">
      <w:pPr>
        <w:pStyle w:val="SHParagraph1"/>
      </w:pPr>
      <w:r w:rsidRPr="00503009">
        <w:t>any part of, or anything in, the Estate (</w:t>
      </w:r>
      <w:r>
        <w:t>[</w:t>
      </w:r>
      <w:r w:rsidRPr="00503009">
        <w:t>including/excluding</w:t>
      </w:r>
      <w:r>
        <w:t>]</w:t>
      </w:r>
      <w:r>
        <w:rPr>
          <w:rStyle w:val="FootnoteReference"/>
        </w:rPr>
        <w:footnoteReference w:id="10"/>
      </w:r>
      <w:r w:rsidRPr="00503009">
        <w:t xml:space="preserve"> any Car Park) that does not form part of a Lettable Unit and that is used or available for use by:</w:t>
      </w:r>
    </w:p>
    <w:p w14:paraId="2CB5B942" w14:textId="77777777" w:rsidR="00DA1639" w:rsidRPr="00503009" w:rsidRDefault="00380F58" w:rsidP="00FD4BFD">
      <w:pPr>
        <w:pStyle w:val="SHDefinitiona"/>
        <w:numPr>
          <w:ilvl w:val="0"/>
          <w:numId w:val="18"/>
        </w:numPr>
      </w:pPr>
      <w:r w:rsidRPr="00503009">
        <w:t xml:space="preserve">the </w:t>
      </w:r>
      <w:r w:rsidR="001E1106" w:rsidRPr="00503009">
        <w:t>tenants of the Estate</w:t>
      </w:r>
      <w:r w:rsidRPr="00503009">
        <w:t>;</w:t>
      </w:r>
    </w:p>
    <w:p w14:paraId="2CB5B943" w14:textId="6A582537" w:rsidR="00DA1639" w:rsidRPr="00503009" w:rsidRDefault="00380F58" w:rsidP="00984F4F">
      <w:pPr>
        <w:pStyle w:val="SHDefinitiona"/>
      </w:pPr>
      <w:r w:rsidRPr="00503009">
        <w:t>the Landlord in connection with the provision of the Services</w:t>
      </w:r>
      <w:r>
        <w:t>; or</w:t>
      </w:r>
    </w:p>
    <w:p w14:paraId="2CB5B944" w14:textId="77777777" w:rsidR="00DA1639" w:rsidRPr="00503009" w:rsidRDefault="00380F58" w:rsidP="00984F4F">
      <w:pPr>
        <w:pStyle w:val="SHDefinitiona"/>
      </w:pPr>
      <w:r w:rsidRPr="00503009">
        <w:t>customers of or visitors to the Estate;</w:t>
      </w:r>
    </w:p>
    <w:p w14:paraId="2CB5B945" w14:textId="143EFFA4" w:rsidR="00DA1639" w:rsidRPr="00503009" w:rsidRDefault="00380F58" w:rsidP="009A0B39">
      <w:pPr>
        <w:pStyle w:val="SHNormal"/>
        <w:keepNext/>
        <w:rPr>
          <w:b/>
        </w:rPr>
      </w:pPr>
      <w:r>
        <w:rPr>
          <w:b/>
        </w:rPr>
        <w:t>“</w:t>
      </w:r>
      <w:r w:rsidRPr="00503009">
        <w:rPr>
          <w:b/>
        </w:rPr>
        <w:t>company</w:t>
      </w:r>
      <w:r>
        <w:rPr>
          <w:b/>
        </w:rPr>
        <w:t>”</w:t>
      </w:r>
    </w:p>
    <w:p w14:paraId="2CB5B946" w14:textId="77777777" w:rsidR="00DA1639" w:rsidRPr="00503009" w:rsidRDefault="00380F58" w:rsidP="00984F4F">
      <w:pPr>
        <w:pStyle w:val="SHParagraph1"/>
      </w:pPr>
      <w:r w:rsidRPr="00503009">
        <w:t>includes:</w:t>
      </w:r>
    </w:p>
    <w:p w14:paraId="2CB5B947" w14:textId="199B32DD" w:rsidR="00DA1639" w:rsidRPr="00503009" w:rsidRDefault="00380F58"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2CB5B948" w14:textId="3020BC87" w:rsidR="008A26DB" w:rsidRPr="00503009" w:rsidRDefault="00380F58"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25AFD716" w14:textId="77777777" w:rsidR="00380F58" w:rsidRDefault="00380F58"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2CB5B94A" w14:textId="346F1CC7" w:rsidR="00DA1639" w:rsidRPr="00503009" w:rsidRDefault="00380F58"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2CB5B94B" w14:textId="77777777" w:rsidR="00DA1639" w:rsidRPr="00503009" w:rsidRDefault="00380F58" w:rsidP="00984F4F">
      <w:pPr>
        <w:pStyle w:val="SHDefinitiona"/>
      </w:pPr>
      <w:r w:rsidRPr="00503009">
        <w:t>any unregistered company (to include any association)</w:t>
      </w:r>
      <w:r w:rsidR="00D54E60" w:rsidRPr="00503009">
        <w:t>;</w:t>
      </w:r>
    </w:p>
    <w:p w14:paraId="2CB5B94C" w14:textId="312E28DC" w:rsidR="00DA1639" w:rsidRPr="00503009" w:rsidRDefault="00380F58" w:rsidP="009A0B39">
      <w:pPr>
        <w:pStyle w:val="SHNormal"/>
        <w:keepNext/>
        <w:rPr>
          <w:b/>
        </w:rPr>
      </w:pPr>
      <w:r>
        <w:rPr>
          <w:b/>
        </w:rPr>
        <w:t>“</w:t>
      </w:r>
      <w:r w:rsidRPr="00503009">
        <w:rPr>
          <w:b/>
        </w:rPr>
        <w:t>Conducting Media</w:t>
      </w:r>
      <w:r>
        <w:rPr>
          <w:b/>
        </w:rPr>
        <w:t>”</w:t>
      </w:r>
    </w:p>
    <w:p w14:paraId="2CB5B94D" w14:textId="77777777" w:rsidR="00DA1639" w:rsidRPr="00503009" w:rsidRDefault="00380F58" w:rsidP="00984F4F">
      <w:pPr>
        <w:pStyle w:val="SHParagraph1"/>
      </w:pPr>
      <w:r w:rsidRPr="00503009">
        <w:t>any media for the transmission of Supplies;</w:t>
      </w:r>
    </w:p>
    <w:p w14:paraId="2CB5B94E" w14:textId="0CADE641" w:rsidR="00203BCB" w:rsidRPr="00503009" w:rsidRDefault="00380F58" w:rsidP="00203BCB">
      <w:pPr>
        <w:pStyle w:val="SHNormal"/>
        <w:keepNext/>
        <w:rPr>
          <w:b/>
        </w:rPr>
      </w:pPr>
      <w:r>
        <w:rPr>
          <w:b/>
        </w:rPr>
        <w:t>“</w:t>
      </w:r>
      <w:r w:rsidRPr="00503009">
        <w:rPr>
          <w:b/>
        </w:rPr>
        <w:t>Contractual Term</w:t>
      </w:r>
      <w:r>
        <w:rPr>
          <w:b/>
        </w:rPr>
        <w:t>”</w:t>
      </w:r>
    </w:p>
    <w:p w14:paraId="2CB5B94F" w14:textId="77777777" w:rsidR="00203BCB" w:rsidRPr="00503009" w:rsidRDefault="00380F58"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2CB5B950" w14:textId="6A1828A2" w:rsidR="00DA1639" w:rsidRPr="00503009" w:rsidRDefault="00380F58" w:rsidP="009A0B39">
      <w:pPr>
        <w:pStyle w:val="SHNormal"/>
        <w:keepNext/>
        <w:rPr>
          <w:b/>
        </w:rPr>
      </w:pPr>
      <w:r>
        <w:rPr>
          <w:b/>
        </w:rPr>
        <w:t>“</w:t>
      </w:r>
      <w:r w:rsidRPr="00503009">
        <w:rPr>
          <w:b/>
        </w:rPr>
        <w:t>Current Guarantor</w:t>
      </w:r>
      <w:r>
        <w:rPr>
          <w:b/>
        </w:rPr>
        <w:t>”</w:t>
      </w:r>
    </w:p>
    <w:p w14:paraId="2CB5B951" w14:textId="544398DC" w:rsidR="00DA1639" w:rsidRPr="00503009" w:rsidRDefault="00380F58"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2CB5B952" w14:textId="677005E3" w:rsidR="00DA1639" w:rsidRPr="00503009" w:rsidRDefault="00380F58" w:rsidP="009A0B39">
      <w:pPr>
        <w:pStyle w:val="SHNormal"/>
        <w:keepNext/>
        <w:rPr>
          <w:b/>
        </w:rPr>
      </w:pPr>
      <w:r>
        <w:rPr>
          <w:b/>
        </w:rPr>
        <w:lastRenderedPageBreak/>
        <w:t>“</w:t>
      </w:r>
      <w:r w:rsidRPr="00503009">
        <w:rPr>
          <w:b/>
        </w:rPr>
        <w:t>Electronic Communications Apparatus</w:t>
      </w:r>
      <w:r>
        <w:rPr>
          <w:b/>
        </w:rPr>
        <w:t>”</w:t>
      </w:r>
    </w:p>
    <w:p w14:paraId="2CB5B953" w14:textId="49089C32" w:rsidR="00DA1639" w:rsidRPr="00503009" w:rsidRDefault="00380F58" w:rsidP="00984F4F">
      <w:pPr>
        <w:pStyle w:val="SHParagraph1"/>
      </w:pPr>
      <w:r>
        <w:t>“</w:t>
      </w:r>
      <w:proofErr w:type="gramStart"/>
      <w:r w:rsidRPr="00503009">
        <w:t>electronic</w:t>
      </w:r>
      <w:proofErr w:type="gramEnd"/>
      <w:r w:rsidRPr="00503009">
        <w:t xml:space="preserve">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2CB5B954" w14:textId="0969D066" w:rsidR="00DA1639" w:rsidRPr="00503009" w:rsidRDefault="00380F58" w:rsidP="009A0B39">
      <w:pPr>
        <w:pStyle w:val="SHNormal"/>
        <w:keepNext/>
        <w:rPr>
          <w:b/>
        </w:rPr>
      </w:pPr>
      <w:r>
        <w:rPr>
          <w:b/>
        </w:rPr>
        <w:t>“</w:t>
      </w:r>
      <w:r w:rsidRPr="00503009">
        <w:rPr>
          <w:b/>
        </w:rPr>
        <w:t>End Date</w:t>
      </w:r>
      <w:r>
        <w:rPr>
          <w:b/>
        </w:rPr>
        <w:t>”</w:t>
      </w:r>
    </w:p>
    <w:p w14:paraId="2CB5B955" w14:textId="77777777" w:rsidR="00DA1639" w:rsidRPr="00503009" w:rsidRDefault="00380F58" w:rsidP="00984F4F">
      <w:pPr>
        <w:pStyle w:val="SHParagraph1"/>
      </w:pPr>
      <w:r w:rsidRPr="00503009">
        <w:t>the last day of the Term (however it arises);</w:t>
      </w:r>
    </w:p>
    <w:p w14:paraId="2CB5B956" w14:textId="0A72F2F6" w:rsidR="00DA1639" w:rsidRPr="00503009" w:rsidRDefault="00380F58" w:rsidP="009A0B39">
      <w:pPr>
        <w:pStyle w:val="SHNormal"/>
        <w:keepNext/>
        <w:rPr>
          <w:b/>
        </w:rPr>
      </w:pPr>
      <w:r>
        <w:rPr>
          <w:b/>
        </w:rPr>
        <w:t>“</w:t>
      </w:r>
      <w:r w:rsidRPr="00503009">
        <w:rPr>
          <w:b/>
        </w:rPr>
        <w:t>Environmental Performance</w:t>
      </w:r>
      <w:r>
        <w:rPr>
          <w:b/>
        </w:rPr>
        <w:t>”</w:t>
      </w:r>
    </w:p>
    <w:p w14:paraId="2CB5B957" w14:textId="77777777" w:rsidR="00DA1639" w:rsidRPr="00503009" w:rsidRDefault="00380F58" w:rsidP="00984F4F">
      <w:pPr>
        <w:pStyle w:val="SHParagraph1"/>
      </w:pPr>
      <w:r w:rsidRPr="00503009">
        <w:t>all or any of the following:</w:t>
      </w:r>
    </w:p>
    <w:p w14:paraId="2CB5B958" w14:textId="77777777" w:rsidR="00DA1639" w:rsidRPr="00503009" w:rsidRDefault="00380F58" w:rsidP="00FD4BFD">
      <w:pPr>
        <w:pStyle w:val="SHDefinitiona"/>
        <w:numPr>
          <w:ilvl w:val="0"/>
          <w:numId w:val="20"/>
        </w:numPr>
      </w:pPr>
      <w:r w:rsidRPr="00503009">
        <w:t>energy consumption;</w:t>
      </w:r>
    </w:p>
    <w:p w14:paraId="2CB5B959" w14:textId="77777777" w:rsidR="00DA1639" w:rsidRPr="00503009" w:rsidRDefault="00380F58" w:rsidP="00984F4F">
      <w:pPr>
        <w:pStyle w:val="SHDefinitiona"/>
      </w:pPr>
      <w:r w:rsidRPr="00503009">
        <w:t>water</w:t>
      </w:r>
      <w:r w:rsidR="00752D96" w:rsidRPr="00503009">
        <w:t xml:space="preserve"> consumption</w:t>
      </w:r>
      <w:r w:rsidRPr="00503009">
        <w:t>;</w:t>
      </w:r>
    </w:p>
    <w:p w14:paraId="2CB5B95A" w14:textId="77777777" w:rsidR="00752D96" w:rsidRPr="00503009" w:rsidRDefault="00380F58" w:rsidP="00984F4F">
      <w:pPr>
        <w:pStyle w:val="SHDefinitiona"/>
      </w:pPr>
      <w:r w:rsidRPr="00503009">
        <w:t>Waste generation and management;</w:t>
      </w:r>
    </w:p>
    <w:p w14:paraId="2CB5B95B" w14:textId="6F8C4E5B" w:rsidR="00752D96" w:rsidRPr="00503009" w:rsidRDefault="00380F58" w:rsidP="00984F4F">
      <w:pPr>
        <w:pStyle w:val="SHDefinitiona"/>
      </w:pPr>
      <w:r w:rsidRPr="00503009">
        <w:t>Greenhouse Gas Emissions</w:t>
      </w:r>
      <w:r>
        <w:t>; and</w:t>
      </w:r>
    </w:p>
    <w:p w14:paraId="2CB5B95C" w14:textId="77777777" w:rsidR="00DA1639" w:rsidRPr="00503009" w:rsidRDefault="00380F58" w:rsidP="00984F4F">
      <w:pPr>
        <w:pStyle w:val="SHDefinitiona"/>
      </w:pPr>
      <w:r w:rsidRPr="00503009">
        <w:t>other adverse environmental impacts,</w:t>
      </w:r>
    </w:p>
    <w:p w14:paraId="2CB5B95D" w14:textId="77777777" w:rsidR="00DA1639" w:rsidRPr="00503009" w:rsidRDefault="00380F58" w:rsidP="00803F2A">
      <w:pPr>
        <w:pStyle w:val="SHParagraph1"/>
      </w:pPr>
      <w:r w:rsidRPr="00503009">
        <w:t>including arising from works carried out to or materials used in the Premises or the Estate;</w:t>
      </w:r>
    </w:p>
    <w:p w14:paraId="2CB5B95E" w14:textId="37071B26" w:rsidR="00DA1639" w:rsidRPr="00503009" w:rsidRDefault="00380F58" w:rsidP="009A0B39">
      <w:pPr>
        <w:pStyle w:val="SHNormal"/>
        <w:keepNext/>
        <w:rPr>
          <w:b/>
        </w:rPr>
      </w:pPr>
      <w:r>
        <w:rPr>
          <w:b/>
        </w:rPr>
        <w:t>“</w:t>
      </w:r>
      <w:r w:rsidRPr="00503009">
        <w:rPr>
          <w:b/>
        </w:rPr>
        <w:t>EPC</w:t>
      </w:r>
      <w:r>
        <w:rPr>
          <w:b/>
        </w:rPr>
        <w:t>”</w:t>
      </w:r>
    </w:p>
    <w:p w14:paraId="2CB5B95F" w14:textId="1F1E3503" w:rsidR="00DA1639" w:rsidRPr="00503009" w:rsidRDefault="00380F58" w:rsidP="00984F4F">
      <w:pPr>
        <w:pStyle w:val="SHParagraph1"/>
      </w:pPr>
      <w:r w:rsidRPr="00503009">
        <w:t>an Energy Performance Certificate and Recommendation Report (as defined in the Energy Performance of Buildings (England and Wales) Regulations</w:t>
      </w:r>
      <w:r>
        <w:t> </w:t>
      </w:r>
      <w:r w:rsidRPr="00503009">
        <w:t>2012);</w:t>
      </w:r>
    </w:p>
    <w:p w14:paraId="2CB5B960" w14:textId="4AA5A8C4" w:rsidR="00687D1A" w:rsidRPr="00503009" w:rsidRDefault="00380F58" w:rsidP="00687D1A">
      <w:pPr>
        <w:pStyle w:val="SHNormal"/>
        <w:keepNext/>
        <w:rPr>
          <w:b/>
        </w:rPr>
      </w:pPr>
      <w:r>
        <w:rPr>
          <w:b/>
        </w:rPr>
        <w:t>“</w:t>
      </w:r>
      <w:r w:rsidRPr="00503009">
        <w:rPr>
          <w:b/>
        </w:rPr>
        <w:t>EPC Rating</w:t>
      </w:r>
      <w:r>
        <w:rPr>
          <w:b/>
        </w:rPr>
        <w:t>”</w:t>
      </w:r>
    </w:p>
    <w:p w14:paraId="2CB5B961" w14:textId="27422ECA" w:rsidR="00687D1A" w:rsidRPr="00503009" w:rsidRDefault="00380F58"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2CB5B962" w14:textId="0E16C15F" w:rsidR="00DA1639" w:rsidRPr="00503009" w:rsidRDefault="00380F58" w:rsidP="009A0B39">
      <w:pPr>
        <w:pStyle w:val="SHNormal"/>
        <w:keepNext/>
      </w:pPr>
      <w:r>
        <w:rPr>
          <w:b/>
        </w:rPr>
        <w:t>“</w:t>
      </w:r>
      <w:r w:rsidRPr="00503009">
        <w:rPr>
          <w:b/>
        </w:rPr>
        <w:t>Estate</w:t>
      </w:r>
      <w:r>
        <w:rPr>
          <w:b/>
        </w:rPr>
        <w:t>”</w:t>
      </w:r>
    </w:p>
    <w:p w14:paraId="2CB5B963" w14:textId="44AF9158" w:rsidR="00DA1639" w:rsidRPr="00503009" w:rsidRDefault="00380F58"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2CB5B964" w14:textId="77777777" w:rsidR="00DA1639" w:rsidRPr="00503009" w:rsidRDefault="00380F58" w:rsidP="00984F4F">
      <w:pPr>
        <w:pStyle w:val="SHDefinitiona"/>
      </w:pPr>
      <w:r w:rsidRPr="00503009">
        <w:t>for all other purposes connected with this Lease, that estate:</w:t>
      </w:r>
    </w:p>
    <w:p w14:paraId="2CB5B965" w14:textId="3F6FF767" w:rsidR="00DA1639" w:rsidRPr="00503009" w:rsidRDefault="00380F58" w:rsidP="00984F4F">
      <w:pPr>
        <w:pStyle w:val="SHDefinitioni"/>
      </w:pPr>
      <w:r w:rsidRPr="00503009">
        <w:t>including all alterations, additions and improvements and all landlord</w:t>
      </w:r>
      <w:r>
        <w:t>’</w:t>
      </w:r>
      <w:r w:rsidRPr="00503009">
        <w:t>s fixtures forming part of it at any time during the Term;</w:t>
      </w:r>
    </w:p>
    <w:p w14:paraId="2CB5B966" w14:textId="0E161B45" w:rsidR="00DA1639" w:rsidRPr="00503009" w:rsidRDefault="00380F58" w:rsidP="00984F4F">
      <w:pPr>
        <w:pStyle w:val="SHDefinitioni"/>
      </w:pPr>
      <w:r w:rsidRPr="00503009">
        <w:t>including any adjoining land and buildings that the Landlord adds to it</w:t>
      </w:r>
      <w:r>
        <w:t>; and</w:t>
      </w:r>
      <w:r>
        <w:rPr>
          <w:rStyle w:val="FootnoteReference"/>
        </w:rPr>
        <w:footnoteReference w:id="11"/>
      </w:r>
    </w:p>
    <w:p w14:paraId="2CB5B967" w14:textId="77777777" w:rsidR="00DA1639" w:rsidRPr="00503009" w:rsidRDefault="00380F58" w:rsidP="00984F4F">
      <w:pPr>
        <w:pStyle w:val="SHDefinitioni"/>
      </w:pPr>
      <w:r w:rsidRPr="00503009">
        <w:t>excluding any land or buildings that the Landlord removes from it;</w:t>
      </w:r>
      <w:r>
        <w:rPr>
          <w:rStyle w:val="FootnoteReference"/>
        </w:rPr>
        <w:footnoteReference w:id="12"/>
      </w:r>
    </w:p>
    <w:p w14:paraId="2CB5B968" w14:textId="62F11817" w:rsidR="00DA1639" w:rsidRPr="00503009" w:rsidRDefault="00380F58" w:rsidP="009A0B39">
      <w:pPr>
        <w:pStyle w:val="SHNormal"/>
        <w:keepNext/>
      </w:pPr>
      <w:r>
        <w:lastRenderedPageBreak/>
        <w:t>[</w:t>
      </w:r>
      <w:r>
        <w:rPr>
          <w:b/>
        </w:rPr>
        <w:t>“</w:t>
      </w:r>
      <w:r w:rsidRPr="00503009">
        <w:rPr>
          <w:b/>
        </w:rPr>
        <w:t>Estate Contribution</w:t>
      </w:r>
      <w:r>
        <w:rPr>
          <w:b/>
        </w:rPr>
        <w:t>”</w:t>
      </w:r>
      <w:r>
        <w:rPr>
          <w:rStyle w:val="FootnoteReference"/>
        </w:rPr>
        <w:footnoteReference w:id="13"/>
      </w:r>
    </w:p>
    <w:p w14:paraId="2CB5B969" w14:textId="77777777" w:rsidR="00DA1639" w:rsidRPr="00503009" w:rsidRDefault="00380F58" w:rsidP="00984F4F">
      <w:pPr>
        <w:pStyle w:val="SHParagraph1"/>
      </w:pPr>
      <w:r w:rsidRPr="00503009">
        <w:t>the aggregate in each Accounting Period of:</w:t>
      </w:r>
      <w:r>
        <w:rPr>
          <w:rStyle w:val="FootnoteReference"/>
        </w:rPr>
        <w:footnoteReference w:id="14"/>
      </w:r>
    </w:p>
    <w:p w14:paraId="2CB5B96A" w14:textId="226A4532" w:rsidR="00DA1639" w:rsidRPr="00503009" w:rsidRDefault="00380F58"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22096032 \n \h </w:instrText>
      </w:r>
      <w:r w:rsidR="00503009">
        <w:rPr>
          <w:b/>
        </w:rPr>
        <w:instrText xml:space="preserve"> \* MERGEFORMAT </w:instrText>
      </w:r>
      <w:r w:rsidRPr="00503009">
        <w:rPr>
          <w:b/>
        </w:rPr>
      </w:r>
      <w:r w:rsidRPr="00503009">
        <w:rPr>
          <w:b/>
        </w:rPr>
        <w:fldChar w:fldCharType="separate"/>
      </w:r>
      <w:r>
        <w:rPr>
          <w:b/>
        </w:rPr>
        <w:t>9</w:t>
      </w:r>
      <w:r w:rsidRPr="00503009">
        <w:rPr>
          <w:b/>
        </w:rPr>
        <w:fldChar w:fldCharType="end"/>
      </w:r>
      <w:r w:rsidRPr="00503009">
        <w:rPr>
          <w:b/>
        </w:rPr>
        <w:t xml:space="preserve"> 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2CB5B96B" w14:textId="62A88DCA" w:rsidR="00DA1639" w:rsidRPr="00503009" w:rsidRDefault="00380F58" w:rsidP="00984F4F">
      <w:pPr>
        <w:pStyle w:val="SHDefinitiona"/>
      </w:pPr>
      <w:r>
        <w:t>[</w:t>
      </w:r>
      <w:r w:rsidRPr="00503009">
        <w:t>a fair proportion of any after-tax income received by the Landlord in respect of the use of any Car Park, subject to that proportion not exceeding the aggregate of any Service Costs attributable to that Car Park</w:t>
      </w:r>
      <w:r>
        <w:t>; and</w:t>
      </w:r>
      <w:r>
        <w:rPr>
          <w:rStyle w:val="FootnoteReference"/>
        </w:rPr>
        <w:footnoteReference w:id="15"/>
      </w:r>
      <w:r>
        <w:t>]</w:t>
      </w:r>
    </w:p>
    <w:p w14:paraId="2CB5B96C" w14:textId="35923230" w:rsidR="00DA1639" w:rsidRPr="00503009" w:rsidRDefault="00380F58" w:rsidP="00984F4F">
      <w:pPr>
        <w:pStyle w:val="SHDefinitiona"/>
      </w:pPr>
      <w:r w:rsidRPr="00503009">
        <w:t xml:space="preserve">a fair proportion of any after-tax income received by the Landlord in respect of the use of the Common </w:t>
      </w:r>
      <w:r>
        <w:t>Parts [</w:t>
      </w:r>
      <w:r w:rsidRPr="00503009">
        <w:t>(other than any Car Park)</w:t>
      </w:r>
      <w:r>
        <w:t>]</w:t>
      </w:r>
      <w:r w:rsidRPr="00503009">
        <w:t>, subject to that proportion not exceeding the aggregate of any Service Costs attributable to the generation of that income;</w:t>
      </w:r>
      <w:r>
        <w:t>]</w:t>
      </w:r>
    </w:p>
    <w:p w14:paraId="2CB5B96D" w14:textId="60A57DD9" w:rsidR="00DA1639" w:rsidRPr="00503009" w:rsidRDefault="00380F58" w:rsidP="009A0B39">
      <w:pPr>
        <w:pStyle w:val="SHNormal"/>
        <w:keepNext/>
      </w:pPr>
      <w:r>
        <w:rPr>
          <w:b/>
        </w:rPr>
        <w:t>“</w:t>
      </w:r>
      <w:r w:rsidRPr="00503009">
        <w:rPr>
          <w:b/>
        </w:rPr>
        <w:t>Estate Opening Hours</w:t>
      </w:r>
      <w:r>
        <w:rPr>
          <w:b/>
        </w:rPr>
        <w:t>”</w:t>
      </w:r>
    </w:p>
    <w:p w14:paraId="2CB5B96E" w14:textId="77777777" w:rsidR="00DA1639" w:rsidRPr="00503009" w:rsidRDefault="00380F58"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2CB5B96F" w14:textId="721C0FCD" w:rsidR="00DA1639" w:rsidRPr="00503009" w:rsidRDefault="00380F58" w:rsidP="009A0B39">
      <w:pPr>
        <w:pStyle w:val="SHNormal"/>
        <w:keepNext/>
      </w:pPr>
      <w:r>
        <w:rPr>
          <w:b/>
        </w:rPr>
        <w:t>“</w:t>
      </w:r>
      <w:r w:rsidRPr="00503009">
        <w:rPr>
          <w:b/>
        </w:rPr>
        <w:t>Estate Services</w:t>
      </w:r>
      <w:r>
        <w:rPr>
          <w:b/>
        </w:rPr>
        <w:t>”</w:t>
      </w:r>
    </w:p>
    <w:p w14:paraId="2CB5B970" w14:textId="5E68522F" w:rsidR="00DA1639" w:rsidRPr="00503009" w:rsidRDefault="00380F58"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2CB5B971" w14:textId="65D3A80A" w:rsidR="00935144" w:rsidRPr="00503009" w:rsidRDefault="00380F58" w:rsidP="00935144">
      <w:pPr>
        <w:pStyle w:val="SHNormal"/>
        <w:keepNext/>
      </w:pPr>
      <w:r>
        <w:rPr>
          <w:b/>
        </w:rPr>
        <w:t>“</w:t>
      </w:r>
      <w:r w:rsidRPr="00503009">
        <w:rPr>
          <w:b/>
        </w:rPr>
        <w:t>Excluded Tenant</w:t>
      </w:r>
      <w:r>
        <w:rPr>
          <w:b/>
        </w:rPr>
        <w:t>’</w:t>
      </w:r>
      <w:r w:rsidRPr="00503009">
        <w:rPr>
          <w:b/>
        </w:rPr>
        <w:t>s Works</w:t>
      </w:r>
      <w:r>
        <w:rPr>
          <w:b/>
        </w:rPr>
        <w:t>”</w:t>
      </w:r>
    </w:p>
    <w:p w14:paraId="2CB5B972" w14:textId="77777777" w:rsidR="00935144" w:rsidRPr="00503009" w:rsidRDefault="00380F58"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6"/>
      </w:r>
    </w:p>
    <w:p w14:paraId="2CB5B973" w14:textId="7E1F83B6" w:rsidR="00DA1639" w:rsidRPr="00503009" w:rsidRDefault="00380F58" w:rsidP="009A0B39">
      <w:pPr>
        <w:pStyle w:val="SHNormal"/>
        <w:keepNext/>
      </w:pPr>
      <w:r>
        <w:rPr>
          <w:b/>
        </w:rPr>
        <w:t>“</w:t>
      </w:r>
      <w:r w:rsidRPr="00503009">
        <w:rPr>
          <w:b/>
        </w:rPr>
        <w:t>External Works</w:t>
      </w:r>
      <w:r>
        <w:rPr>
          <w:b/>
        </w:rPr>
        <w:t>”</w:t>
      </w:r>
    </w:p>
    <w:p w14:paraId="2CB5B974" w14:textId="2A4B6A19" w:rsidR="00DA1639" w:rsidRPr="00503009" w:rsidRDefault="00380F58"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2CB5B975" w14:textId="1B8EA38E" w:rsidR="00DA1639" w:rsidRPr="00503009" w:rsidRDefault="00380F58" w:rsidP="009A0B39">
      <w:pPr>
        <w:pStyle w:val="SHNormal"/>
        <w:keepNext/>
      </w:pPr>
      <w:r>
        <w:t>[</w:t>
      </w:r>
      <w:r>
        <w:rPr>
          <w:b/>
        </w:rPr>
        <w:t>“</w:t>
      </w:r>
      <w:r w:rsidRPr="00503009">
        <w:rPr>
          <w:b/>
        </w:rPr>
        <w:t>Fast-Food Restaurant</w:t>
      </w:r>
      <w:r>
        <w:rPr>
          <w:b/>
        </w:rPr>
        <w:t>”</w:t>
      </w:r>
    </w:p>
    <w:p w14:paraId="2CB5B976" w14:textId="77777777" w:rsidR="00DA1639" w:rsidRPr="00503009" w:rsidRDefault="00380F58" w:rsidP="00984F4F">
      <w:pPr>
        <w:pStyle w:val="SHParagraph1"/>
      </w:pPr>
      <w:r w:rsidRPr="00503009">
        <w:t xml:space="preserve">premises where customers order, pay for and collect hot or cold meals and drinks from a counter service </w:t>
      </w:r>
      <w:proofErr w:type="gramStart"/>
      <w:r w:rsidRPr="00503009">
        <w:t>whether or not</w:t>
      </w:r>
      <w:proofErr w:type="gramEnd"/>
      <w:r w:rsidRPr="00503009">
        <w:t xml:space="preserve"> the meals and drinks are to be consumed on or off the premises;</w:t>
      </w:r>
      <w:r>
        <w:rPr>
          <w:rStyle w:val="FootnoteReference"/>
        </w:rPr>
        <w:footnoteReference w:id="17"/>
      </w:r>
      <w:r>
        <w:t>]</w:t>
      </w:r>
    </w:p>
    <w:p w14:paraId="2CB5B977" w14:textId="51238CA4" w:rsidR="00803F2A" w:rsidRPr="00503009" w:rsidRDefault="00380F58" w:rsidP="00803F2A">
      <w:pPr>
        <w:pStyle w:val="SHNormal"/>
        <w:keepNext/>
      </w:pPr>
      <w:r>
        <w:rPr>
          <w:b/>
          <w:bCs/>
        </w:rPr>
        <w:lastRenderedPageBreak/>
        <w:t>“</w:t>
      </w:r>
      <w:r w:rsidRPr="00503009">
        <w:rPr>
          <w:b/>
          <w:bCs/>
        </w:rPr>
        <w:t>G</w:t>
      </w:r>
      <w:r w:rsidR="00424415" w:rsidRPr="00503009">
        <w:rPr>
          <w:b/>
          <w:bCs/>
        </w:rPr>
        <w:t>r</w:t>
      </w:r>
      <w:r w:rsidRPr="00503009">
        <w:rPr>
          <w:b/>
          <w:bCs/>
        </w:rPr>
        <w:t>eenhouse Gas Emissions</w:t>
      </w:r>
      <w:r>
        <w:rPr>
          <w:b/>
          <w:bCs/>
        </w:rPr>
        <w:t>”</w:t>
      </w:r>
    </w:p>
    <w:p w14:paraId="2CB5B978" w14:textId="5E9C7C07" w:rsidR="00803F2A" w:rsidRPr="00503009" w:rsidRDefault="00380F58"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2CB5B979" w14:textId="056E8D50" w:rsidR="00DA1639" w:rsidRPr="00503009" w:rsidRDefault="00380F58" w:rsidP="009A0B39">
      <w:pPr>
        <w:pStyle w:val="SHNormal"/>
        <w:keepNext/>
      </w:pPr>
      <w:r>
        <w:t>[</w:t>
      </w:r>
      <w:r>
        <w:rPr>
          <w:b/>
        </w:rPr>
        <w:t>“</w:t>
      </w:r>
      <w:r w:rsidRPr="00503009">
        <w:rPr>
          <w:b/>
        </w:rPr>
        <w:t>Gross Internal Area</w:t>
      </w:r>
      <w:r>
        <w:rPr>
          <w:b/>
        </w:rPr>
        <w:t>”</w:t>
      </w:r>
    </w:p>
    <w:p w14:paraId="2CB5B97A" w14:textId="77777777" w:rsidR="00DA1639" w:rsidRPr="00503009" w:rsidRDefault="00380F58"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8"/>
      </w:r>
      <w:r>
        <w:t>]</w:t>
      </w:r>
    </w:p>
    <w:p w14:paraId="2CB5B97B" w14:textId="70940F6C" w:rsidR="00DA1639" w:rsidRPr="00503009" w:rsidRDefault="00380F58" w:rsidP="009A0B39">
      <w:pPr>
        <w:pStyle w:val="SHNormal"/>
        <w:keepNext/>
        <w:rPr>
          <w:b/>
        </w:rPr>
      </w:pPr>
      <w:r>
        <w:rPr>
          <w:b/>
        </w:rPr>
        <w:t>“</w:t>
      </w:r>
      <w:r w:rsidRPr="00503009">
        <w:rPr>
          <w:b/>
        </w:rPr>
        <w:t>Group Company</w:t>
      </w:r>
      <w:r>
        <w:rPr>
          <w:b/>
        </w:rPr>
        <w:t>”</w:t>
      </w:r>
    </w:p>
    <w:p w14:paraId="2CB5B97C" w14:textId="5875CA6E" w:rsidR="00DA1639" w:rsidRPr="00503009" w:rsidRDefault="00380F58"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2CB5B97D" w14:textId="2C814830" w:rsidR="00DA1639" w:rsidRPr="00503009" w:rsidRDefault="00380F58" w:rsidP="009A0B39">
      <w:pPr>
        <w:pStyle w:val="SHNormal"/>
        <w:keepNext/>
      </w:pPr>
      <w:r>
        <w:t>[</w:t>
      </w:r>
      <w:r>
        <w:rPr>
          <w:b/>
        </w:rPr>
        <w:t>“</w:t>
      </w:r>
      <w:r w:rsidRPr="00503009">
        <w:rPr>
          <w:b/>
        </w:rPr>
        <w:t>Head Lease</w:t>
      </w:r>
      <w:r>
        <w:rPr>
          <w:b/>
        </w:rPr>
        <w:t>”</w:t>
      </w:r>
    </w:p>
    <w:p w14:paraId="2CB5B97E" w14:textId="77777777" w:rsidR="00DA1639" w:rsidRPr="00503009" w:rsidRDefault="00380F58"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2CB5B97F" w14:textId="20BB4759" w:rsidR="00803F2A" w:rsidRPr="00503009" w:rsidRDefault="00380F58" w:rsidP="009A0B39">
      <w:pPr>
        <w:pStyle w:val="SHNormal"/>
        <w:keepNext/>
        <w:rPr>
          <w:b/>
        </w:rPr>
      </w:pPr>
      <w:r>
        <w:rPr>
          <w:b/>
        </w:rPr>
        <w:t>“</w:t>
      </w:r>
      <w:r w:rsidR="00935A45">
        <w:rPr>
          <w:b/>
        </w:rPr>
        <w:t>Improving the Environmental Performance</w:t>
      </w:r>
      <w:r>
        <w:rPr>
          <w:b/>
        </w:rPr>
        <w:t>”</w:t>
      </w:r>
    </w:p>
    <w:p w14:paraId="2CB5B980" w14:textId="77777777" w:rsidR="00803F2A" w:rsidRPr="00503009" w:rsidRDefault="00380F58" w:rsidP="00803F2A">
      <w:pPr>
        <w:pStyle w:val="SHParagraph1"/>
        <w:rPr>
          <w:bCs/>
        </w:rPr>
      </w:pPr>
      <w:r w:rsidRPr="00503009">
        <w:rPr>
          <w:bCs/>
        </w:rPr>
        <w:t>includes all or any of the following:</w:t>
      </w:r>
    </w:p>
    <w:p w14:paraId="2CB5B981" w14:textId="77777777" w:rsidR="00803F2A" w:rsidRPr="00503009" w:rsidRDefault="00380F58"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2CB5B982" w14:textId="77777777" w:rsidR="00803F2A" w:rsidRPr="00503009" w:rsidRDefault="00380F58" w:rsidP="00FD4BFD">
      <w:pPr>
        <w:pStyle w:val="SHDefinitiona"/>
        <w:numPr>
          <w:ilvl w:val="0"/>
          <w:numId w:val="25"/>
        </w:numPr>
        <w:rPr>
          <w:bCs/>
        </w:rPr>
      </w:pPr>
      <w:r w:rsidRPr="00503009">
        <w:rPr>
          <w:bCs/>
        </w:rPr>
        <w:t>a reduction in or improved efficiency of water consumption;</w:t>
      </w:r>
    </w:p>
    <w:p w14:paraId="2CB5B983" w14:textId="77777777" w:rsidR="00803F2A" w:rsidRPr="00503009" w:rsidRDefault="00380F58" w:rsidP="00FD4BFD">
      <w:pPr>
        <w:pStyle w:val="SHDefinitiona"/>
        <w:numPr>
          <w:ilvl w:val="0"/>
          <w:numId w:val="25"/>
        </w:numPr>
        <w:rPr>
          <w:bCs/>
        </w:rPr>
      </w:pPr>
      <w:r w:rsidRPr="00503009">
        <w:rPr>
          <w:bCs/>
        </w:rPr>
        <w:t>a reduction in Waste generation;</w:t>
      </w:r>
    </w:p>
    <w:p w14:paraId="2CB5B984" w14:textId="77777777" w:rsidR="00803F2A" w:rsidRPr="00503009" w:rsidRDefault="00380F58" w:rsidP="00FD4BFD">
      <w:pPr>
        <w:pStyle w:val="SHDefinitiona"/>
        <w:numPr>
          <w:ilvl w:val="0"/>
          <w:numId w:val="25"/>
        </w:numPr>
        <w:rPr>
          <w:bCs/>
        </w:rPr>
      </w:pPr>
      <w:r w:rsidRPr="00503009">
        <w:rPr>
          <w:bCs/>
        </w:rPr>
        <w:t>improved rates or efficiency of Waste recycling or reuse of resources;</w:t>
      </w:r>
    </w:p>
    <w:p w14:paraId="0D4DA94B" w14:textId="77777777" w:rsidR="00380F58" w:rsidRDefault="00380F58" w:rsidP="00FD4BFD">
      <w:pPr>
        <w:pStyle w:val="SHDefinitiona"/>
        <w:numPr>
          <w:ilvl w:val="0"/>
          <w:numId w:val="25"/>
        </w:numPr>
        <w:rPr>
          <w:bCs/>
        </w:rPr>
      </w:pPr>
      <w:r w:rsidRPr="00503009">
        <w:rPr>
          <w:bCs/>
        </w:rPr>
        <w:t>a reduction in Greenhouse Gas Emissions;</w:t>
      </w:r>
    </w:p>
    <w:p w14:paraId="2CB5B986" w14:textId="0150A16E" w:rsidR="00803F2A" w:rsidRPr="00503009" w:rsidRDefault="00380F58" w:rsidP="00FD4BFD">
      <w:pPr>
        <w:pStyle w:val="SHDefinitiona"/>
        <w:numPr>
          <w:ilvl w:val="0"/>
          <w:numId w:val="25"/>
        </w:numPr>
        <w:rPr>
          <w:bCs/>
        </w:rPr>
      </w:pPr>
      <w:r w:rsidRPr="00503009">
        <w:rPr>
          <w:bCs/>
        </w:rPr>
        <w:t>a reduction in other adverse environmental impacts</w:t>
      </w:r>
      <w:r w:rsidR="009C5780" w:rsidRPr="00503009">
        <w:rPr>
          <w:bCs/>
        </w:rPr>
        <w:t>,</w:t>
      </w:r>
    </w:p>
    <w:p w14:paraId="2CB5B987" w14:textId="0287CEDF" w:rsidR="00803F2A" w:rsidRPr="00503009" w:rsidRDefault="00380F58" w:rsidP="0001766F">
      <w:pPr>
        <w:pStyle w:val="SHParagraph1"/>
        <w:rPr>
          <w:bCs/>
        </w:rPr>
      </w:pPr>
      <w:r w:rsidRPr="00503009">
        <w:rPr>
          <w:bCs/>
        </w:rPr>
        <w:t xml:space="preserve">in each case, </w:t>
      </w:r>
      <w:proofErr w:type="gramStart"/>
      <w:r w:rsidRPr="00503009">
        <w:rPr>
          <w:bCs/>
        </w:rPr>
        <w:t>taking into account</w:t>
      </w:r>
      <w:proofErr w:type="gramEnd"/>
      <w:r w:rsidRPr="00503009">
        <w:rPr>
          <w:bCs/>
        </w:rPr>
        <w:t xml:space="preserve">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3E3726">
        <w:rPr>
          <w:bCs/>
        </w:rPr>
        <w:t xml:space="preserve"> </w:t>
      </w:r>
      <w:r w:rsidR="00935A45">
        <w:rPr>
          <w:bCs/>
        </w:rPr>
        <w:t>is</w:t>
      </w:r>
      <w:r w:rsidR="0001766F" w:rsidRPr="00503009">
        <w:rPr>
          <w:bCs/>
        </w:rPr>
        <w:t xml:space="preserve"> construed in like manner)</w:t>
      </w:r>
      <w:r w:rsidRPr="00503009">
        <w:rPr>
          <w:bCs/>
        </w:rPr>
        <w:t>;</w:t>
      </w:r>
    </w:p>
    <w:p w14:paraId="2CB5B988" w14:textId="3027BEF3" w:rsidR="00DA1639" w:rsidRPr="00503009" w:rsidRDefault="00380F58" w:rsidP="009A0B39">
      <w:pPr>
        <w:pStyle w:val="SHNormal"/>
        <w:keepNext/>
        <w:rPr>
          <w:b/>
        </w:rPr>
      </w:pPr>
      <w:r>
        <w:rPr>
          <w:b/>
        </w:rPr>
        <w:t>“</w:t>
      </w:r>
      <w:r w:rsidRPr="00503009">
        <w:rPr>
          <w:b/>
        </w:rPr>
        <w:t>Insurance Rent</w:t>
      </w:r>
      <w:r>
        <w:rPr>
          <w:b/>
        </w:rPr>
        <w:t>”</w:t>
      </w:r>
    </w:p>
    <w:p w14:paraId="2CB5B989" w14:textId="458505D7" w:rsidR="00DA1639" w:rsidRPr="00503009" w:rsidRDefault="00380F58"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380F58">
        <w:rPr>
          <w:b/>
        </w:rPr>
        <w:t>Schedule 4</w:t>
      </w:r>
      <w:r>
        <w:rPr>
          <w:b/>
        </w:rPr>
        <w:fldChar w:fldCharType="end"/>
      </w:r>
      <w:r w:rsidRPr="00503009">
        <w:t>;</w:t>
      </w:r>
    </w:p>
    <w:p w14:paraId="2CB5B98A" w14:textId="7DFD6711" w:rsidR="00DA1639" w:rsidRPr="00503009" w:rsidRDefault="00380F58" w:rsidP="009A0B39">
      <w:pPr>
        <w:pStyle w:val="SHNormal"/>
        <w:keepNext/>
        <w:rPr>
          <w:b/>
        </w:rPr>
      </w:pPr>
      <w:r>
        <w:t>“</w:t>
      </w:r>
      <w:r w:rsidRPr="00503009">
        <w:rPr>
          <w:b/>
        </w:rPr>
        <w:t>Insured Risks</w:t>
      </w:r>
      <w:r>
        <w:rPr>
          <w:b/>
        </w:rPr>
        <w:t>”</w:t>
      </w:r>
    </w:p>
    <w:p w14:paraId="2CB5B98B" w14:textId="77777777" w:rsidR="00DA1639" w:rsidRPr="00503009" w:rsidRDefault="00380F58" w:rsidP="00984F4F">
      <w:pPr>
        <w:pStyle w:val="SHParagraph1"/>
      </w:pPr>
      <w:r w:rsidRPr="00503009">
        <w:t xml:space="preserve">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w:t>
      </w:r>
      <w:r w:rsidRPr="00503009">
        <w:lastRenderedPageBreak/>
        <w:t>time to time, subject in all cases to any excesses, limitations and exclusions imposed by the insurers;</w:t>
      </w:r>
      <w:r>
        <w:rPr>
          <w:rStyle w:val="FootnoteReference"/>
        </w:rPr>
        <w:footnoteReference w:id="19"/>
      </w:r>
    </w:p>
    <w:p w14:paraId="2CB5B98C" w14:textId="0D356CCE" w:rsidR="00DA1639" w:rsidRPr="00503009" w:rsidRDefault="00380F58" w:rsidP="009A0B39">
      <w:pPr>
        <w:pStyle w:val="SHNormal"/>
        <w:keepNext/>
        <w:rPr>
          <w:b/>
        </w:rPr>
      </w:pPr>
      <w:r>
        <w:rPr>
          <w:b/>
        </w:rPr>
        <w:t>“</w:t>
      </w:r>
      <w:r w:rsidRPr="00503009">
        <w:rPr>
          <w:b/>
        </w:rPr>
        <w:t>Interest Rate</w:t>
      </w:r>
      <w:r>
        <w:rPr>
          <w:b/>
        </w:rPr>
        <w:t>”</w:t>
      </w:r>
    </w:p>
    <w:p w14:paraId="2CB5B98D" w14:textId="77777777" w:rsidR="00DA1639" w:rsidRPr="00503009" w:rsidRDefault="00380F58"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2CB5B98E" w14:textId="7B912AD4" w:rsidR="00DA1639" w:rsidRPr="00503009" w:rsidRDefault="00380F58" w:rsidP="009A0B39">
      <w:pPr>
        <w:pStyle w:val="SHNormal"/>
        <w:keepNext/>
      </w:pPr>
      <w:r>
        <w:t>[</w:t>
      </w:r>
      <w:r>
        <w:rPr>
          <w:b/>
        </w:rPr>
        <w:t>“</w:t>
      </w:r>
      <w:r w:rsidRPr="00503009">
        <w:rPr>
          <w:b/>
        </w:rPr>
        <w:t>Kitchen Extract Duct</w:t>
      </w:r>
      <w:r>
        <w:rPr>
          <w:b/>
        </w:rPr>
        <w:t>”</w:t>
      </w:r>
    </w:p>
    <w:p w14:paraId="2CB5B98F" w14:textId="77777777" w:rsidR="00DA1639" w:rsidRPr="00503009" w:rsidRDefault="00380F58"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2CB5B990" w14:textId="2B502517" w:rsidR="00DA1639" w:rsidRPr="00503009" w:rsidRDefault="00380F58" w:rsidP="009A0B39">
      <w:pPr>
        <w:pStyle w:val="SHNormal"/>
        <w:keepNext/>
      </w:pPr>
      <w:r>
        <w:t>[</w:t>
      </w:r>
      <w:r>
        <w:rPr>
          <w:b/>
        </w:rPr>
        <w:t>“</w:t>
      </w:r>
      <w:r w:rsidRPr="00503009">
        <w:rPr>
          <w:b/>
        </w:rPr>
        <w:t>Kitchen Extract Fan</w:t>
      </w:r>
      <w:r>
        <w:rPr>
          <w:b/>
        </w:rPr>
        <w:t>”</w:t>
      </w:r>
    </w:p>
    <w:p w14:paraId="2CB5B991" w14:textId="77777777" w:rsidR="00DA1639" w:rsidRPr="00503009" w:rsidRDefault="00380F58" w:rsidP="00984F4F">
      <w:pPr>
        <w:pStyle w:val="SHParagraph1"/>
      </w:pPr>
      <w:r w:rsidRPr="00503009">
        <w:t>the fan and associated attenuator at the outlet of the Kitchen Extract Duct</w:t>
      </w:r>
      <w:r w:rsidR="009A50E1" w:rsidRPr="00503009">
        <w:t xml:space="preserve"> </w:t>
      </w:r>
      <w:r w:rsidRPr="00503009">
        <w:t>that Tenant has a right to install on the Plant Area;</w:t>
      </w:r>
      <w:r>
        <w:t>]</w:t>
      </w:r>
    </w:p>
    <w:p w14:paraId="2CB5B992" w14:textId="794336FE" w:rsidR="00DA1639" w:rsidRPr="00503009" w:rsidRDefault="00380F58" w:rsidP="009A0B39">
      <w:pPr>
        <w:pStyle w:val="SHNormal"/>
        <w:keepNext/>
        <w:rPr>
          <w:b/>
        </w:rPr>
      </w:pPr>
      <w:r>
        <w:rPr>
          <w:b/>
        </w:rPr>
        <w:t>“</w:t>
      </w:r>
      <w:r w:rsidRPr="00503009">
        <w:rPr>
          <w:b/>
        </w:rPr>
        <w:t>Lease</w:t>
      </w:r>
      <w:r>
        <w:rPr>
          <w:b/>
        </w:rPr>
        <w:t>”</w:t>
      </w:r>
    </w:p>
    <w:p w14:paraId="2CB5B993" w14:textId="2CD66C70" w:rsidR="00DA1639" w:rsidRPr="00503009" w:rsidRDefault="00380F58"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2CB5B994" w14:textId="20DBCC2F" w:rsidR="00DA1639" w:rsidRPr="00503009" w:rsidRDefault="00380F58" w:rsidP="009A0B39">
      <w:pPr>
        <w:pStyle w:val="SHNormal"/>
        <w:keepNext/>
      </w:pPr>
      <w:r>
        <w:rPr>
          <w:b/>
        </w:rPr>
        <w:t>“</w:t>
      </w:r>
      <w:r w:rsidRPr="00503009">
        <w:rPr>
          <w:b/>
        </w:rPr>
        <w:t>Lettable Unit</w:t>
      </w:r>
      <w:r>
        <w:rPr>
          <w:b/>
        </w:rPr>
        <w:t>”</w:t>
      </w:r>
    </w:p>
    <w:p w14:paraId="2CB5B995" w14:textId="77777777" w:rsidR="00DA1639" w:rsidRPr="00503009" w:rsidRDefault="00380F58"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2CB5B996" w14:textId="477D00B4" w:rsidR="00DA1639" w:rsidRPr="00503009" w:rsidRDefault="00380F58" w:rsidP="009A0B39">
      <w:pPr>
        <w:pStyle w:val="SHNormal"/>
        <w:keepNext/>
      </w:pPr>
      <w:r>
        <w:rPr>
          <w:b/>
        </w:rPr>
        <w:t>“</w:t>
      </w:r>
      <w:r w:rsidRPr="00503009">
        <w:rPr>
          <w:b/>
        </w:rPr>
        <w:t>Licensing Authorities</w:t>
      </w:r>
      <w:r>
        <w:rPr>
          <w:b/>
        </w:rPr>
        <w:t>”</w:t>
      </w:r>
    </w:p>
    <w:p w14:paraId="2CB5B997" w14:textId="77777777" w:rsidR="00DA1639" w:rsidRPr="00503009" w:rsidRDefault="00380F58" w:rsidP="00984F4F">
      <w:pPr>
        <w:pStyle w:val="SHParagraph1"/>
      </w:pPr>
      <w:r w:rsidRPr="00503009">
        <w:t>the person, body or authority competent to grant the relevant Trade Licences;</w:t>
      </w:r>
    </w:p>
    <w:p w14:paraId="2CB5B998" w14:textId="696709AB" w:rsidR="00DA1639" w:rsidRPr="00503009" w:rsidRDefault="00380F58" w:rsidP="009A0B39">
      <w:pPr>
        <w:pStyle w:val="SHNormal"/>
        <w:keepNext/>
        <w:rPr>
          <w:b/>
        </w:rPr>
      </w:pPr>
      <w:r>
        <w:rPr>
          <w:b/>
        </w:rPr>
        <w:t>“</w:t>
      </w:r>
      <w:r w:rsidRPr="00503009">
        <w:rPr>
          <w:b/>
        </w:rPr>
        <w:t>Main Rent</w:t>
      </w:r>
      <w:r>
        <w:rPr>
          <w:b/>
        </w:rPr>
        <w:t>”</w:t>
      </w:r>
    </w:p>
    <w:p w14:paraId="2CB5B999" w14:textId="318E4033" w:rsidR="00DA1639" w:rsidRPr="00503009" w:rsidRDefault="00380F58"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2CB5B99A" w14:textId="30F406DE" w:rsidR="00250B89" w:rsidRPr="00503009" w:rsidRDefault="00380F58" w:rsidP="009A0B39">
      <w:pPr>
        <w:pStyle w:val="SHNormal"/>
        <w:keepNext/>
        <w:rPr>
          <w:b/>
        </w:rPr>
      </w:pPr>
      <w:r>
        <w:rPr>
          <w:b/>
        </w:rPr>
        <w:t>“</w:t>
      </w:r>
      <w:r w:rsidRPr="00503009">
        <w:rPr>
          <w:b/>
        </w:rPr>
        <w:t>Original Tenant</w:t>
      </w:r>
      <w:r>
        <w:rPr>
          <w:b/>
        </w:rPr>
        <w:t>”</w:t>
      </w:r>
    </w:p>
    <w:p w14:paraId="2CB5B99B" w14:textId="47667681" w:rsidR="00250B89" w:rsidRPr="00503009" w:rsidRDefault="00380F58" w:rsidP="00250B89">
      <w:pPr>
        <w:pStyle w:val="SHParagraph1"/>
        <w:rPr>
          <w:bCs/>
        </w:rPr>
      </w:pPr>
      <w:r w:rsidRPr="00503009">
        <w:rPr>
          <w:bCs/>
        </w:rPr>
        <w:t>the tenant named in</w:t>
      </w:r>
      <w:r>
        <w:rPr>
          <w:bCs/>
        </w:rPr>
        <w:t xml:space="preserve"> clause </w:t>
      </w:r>
      <w:r w:rsidRPr="00503009">
        <w:rPr>
          <w:bCs/>
        </w:rPr>
        <w:t>LR3;</w:t>
      </w:r>
    </w:p>
    <w:p w14:paraId="2CB5B99C" w14:textId="42C23235" w:rsidR="00DA1639" w:rsidRPr="00503009" w:rsidRDefault="00380F58" w:rsidP="009A0B39">
      <w:pPr>
        <w:pStyle w:val="SHNormal"/>
        <w:keepNext/>
        <w:rPr>
          <w:b/>
        </w:rPr>
      </w:pPr>
      <w:r>
        <w:rPr>
          <w:b/>
        </w:rPr>
        <w:t>“</w:t>
      </w:r>
      <w:r w:rsidRPr="00503009">
        <w:rPr>
          <w:b/>
        </w:rPr>
        <w:t>Outgoings</w:t>
      </w:r>
      <w:r>
        <w:rPr>
          <w:b/>
        </w:rPr>
        <w:t>”</w:t>
      </w:r>
    </w:p>
    <w:p w14:paraId="2CB5B99D" w14:textId="77777777" w:rsidR="00DA1639" w:rsidRPr="00503009" w:rsidRDefault="00380F58" w:rsidP="00984F4F">
      <w:pPr>
        <w:pStyle w:val="SHParagraph1"/>
      </w:pPr>
      <w:r w:rsidRPr="00503009">
        <w:t>all or any of:</w:t>
      </w:r>
    </w:p>
    <w:p w14:paraId="2CB5B99E" w14:textId="77777777" w:rsidR="00DA1639" w:rsidRPr="00503009" w:rsidRDefault="00380F58"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2CB5B99F" w14:textId="7C6A0194" w:rsidR="00DA1639" w:rsidRPr="00503009" w:rsidRDefault="00380F58" w:rsidP="00984F4F">
      <w:pPr>
        <w:pStyle w:val="SHDefinitioni"/>
      </w:pPr>
      <w:r w:rsidRPr="00503009">
        <w:t>tax (other than VAT) on the Rents payable</w:t>
      </w:r>
      <w:r>
        <w:t>; and</w:t>
      </w:r>
    </w:p>
    <w:p w14:paraId="2CB5B9A0" w14:textId="2018413E" w:rsidR="00DA1639" w:rsidRPr="00503009" w:rsidRDefault="00380F58" w:rsidP="00984F4F">
      <w:pPr>
        <w:pStyle w:val="SHDefinitioni"/>
      </w:pPr>
      <w:r w:rsidRPr="00503009">
        <w:t>any tax arising from the Landlord</w:t>
      </w:r>
      <w:r>
        <w:t>’</w:t>
      </w:r>
      <w:r w:rsidRPr="00503009">
        <w:t>s dealing with its own interests;</w:t>
      </w:r>
    </w:p>
    <w:p w14:paraId="2CB5B9A1" w14:textId="5E93F560" w:rsidR="00DA1639" w:rsidRPr="00503009" w:rsidRDefault="00380F58"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2CB5B9A2" w14:textId="6255E0E9" w:rsidR="00DA1639" w:rsidRPr="00503009" w:rsidRDefault="00380F58" w:rsidP="00984F4F">
      <w:pPr>
        <w:pStyle w:val="SHDefinitiona"/>
      </w:pPr>
      <w:r w:rsidRPr="00503009">
        <w:lastRenderedPageBreak/>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2CB5B9A3" w14:textId="4F8BF9BB" w:rsidR="00DA1639" w:rsidRPr="00503009" w:rsidRDefault="00380F58" w:rsidP="009A0B39">
      <w:pPr>
        <w:pStyle w:val="SHNormal"/>
        <w:keepNext/>
      </w:pPr>
      <w:r>
        <w:rPr>
          <w:b/>
        </w:rPr>
        <w:t>“</w:t>
      </w:r>
      <w:r w:rsidRPr="00503009">
        <w:rPr>
          <w:b/>
        </w:rPr>
        <w:t>Permitted Use</w:t>
      </w:r>
      <w:r>
        <w:rPr>
          <w:b/>
        </w:rPr>
        <w:t>”</w:t>
      </w:r>
    </w:p>
    <w:p w14:paraId="2CB5B9A4" w14:textId="2BF0E678" w:rsidR="00E0088C" w:rsidRPr="00503009" w:rsidRDefault="00380F58"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20"/>
      </w:r>
    </w:p>
    <w:p w14:paraId="2CB5B9A5" w14:textId="77777777" w:rsidR="00E0088C" w:rsidRPr="00503009" w:rsidRDefault="00380F58" w:rsidP="00984F4F">
      <w:pPr>
        <w:pStyle w:val="SHParagraph1"/>
        <w:rPr>
          <w:b/>
          <w:bCs/>
        </w:rPr>
      </w:pPr>
      <w:r w:rsidRPr="00503009">
        <w:rPr>
          <w:b/>
          <w:bCs/>
        </w:rPr>
        <w:t>OR</w:t>
      </w:r>
    </w:p>
    <w:p w14:paraId="2CB5B9A6" w14:textId="7C90EE9D" w:rsidR="009B1980" w:rsidRPr="00503009" w:rsidRDefault="00380F58"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to the Town and Country Planning (Use Classes) Order</w:t>
      </w:r>
      <w:r>
        <w:t> </w:t>
      </w:r>
      <w:r w:rsidRPr="00503009">
        <w:t>1987</w:t>
      </w:r>
      <w:r>
        <w:t> [</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1"/>
      </w:r>
    </w:p>
    <w:p w14:paraId="2CB5B9A7" w14:textId="580B399B" w:rsidR="00DA1639" w:rsidRPr="00503009" w:rsidRDefault="00380F58" w:rsidP="009A0B39">
      <w:pPr>
        <w:pStyle w:val="SHNormal"/>
        <w:keepNext/>
        <w:rPr>
          <w:b/>
        </w:rPr>
      </w:pPr>
      <w:r>
        <w:rPr>
          <w:b/>
        </w:rPr>
        <w:t>“</w:t>
      </w:r>
      <w:r w:rsidRPr="00503009">
        <w:rPr>
          <w:b/>
        </w:rPr>
        <w:t>Permitted Works</w:t>
      </w:r>
      <w:r>
        <w:rPr>
          <w:b/>
        </w:rPr>
        <w:t>”</w:t>
      </w:r>
    </w:p>
    <w:p w14:paraId="2CB5B9A8" w14:textId="4E55DB1B" w:rsidR="00DA1639" w:rsidRPr="00503009" w:rsidRDefault="00380F58"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2"/>
      </w:r>
    </w:p>
    <w:p w14:paraId="2CB5B9A9" w14:textId="45D1961E" w:rsidR="00DA1639" w:rsidRPr="00503009" w:rsidRDefault="00380F58" w:rsidP="009A0B39">
      <w:pPr>
        <w:pStyle w:val="SHNormal"/>
        <w:keepNext/>
        <w:rPr>
          <w:b/>
        </w:rPr>
      </w:pPr>
      <w:r>
        <w:rPr>
          <w:b/>
        </w:rPr>
        <w:t>“</w:t>
      </w:r>
      <w:r w:rsidRPr="00503009">
        <w:rPr>
          <w:b/>
        </w:rPr>
        <w:t>Planning Acts</w:t>
      </w:r>
      <w:r>
        <w:rPr>
          <w:b/>
        </w:rPr>
        <w:t>”</w:t>
      </w:r>
    </w:p>
    <w:p w14:paraId="2CB5B9AA" w14:textId="77777777" w:rsidR="00DA1639" w:rsidRPr="00503009" w:rsidRDefault="00380F58" w:rsidP="00984F4F">
      <w:pPr>
        <w:pStyle w:val="SHParagraph1"/>
      </w:pPr>
      <w:r w:rsidRPr="00503009">
        <w:t>every Act for the time being in force relating to the use, development, design, control and occupation of land and buildings;</w:t>
      </w:r>
    </w:p>
    <w:p w14:paraId="2CB5B9AB" w14:textId="001FF5AF" w:rsidR="00DA1639" w:rsidRPr="00503009" w:rsidRDefault="00380F58" w:rsidP="009A0B39">
      <w:pPr>
        <w:pStyle w:val="SHNormal"/>
        <w:keepNext/>
        <w:rPr>
          <w:b/>
        </w:rPr>
      </w:pPr>
      <w:r>
        <w:rPr>
          <w:b/>
        </w:rPr>
        <w:t>“</w:t>
      </w:r>
      <w:r w:rsidRPr="00503009">
        <w:rPr>
          <w:b/>
        </w:rPr>
        <w:t>Planning Permission</w:t>
      </w:r>
      <w:r>
        <w:rPr>
          <w:b/>
        </w:rPr>
        <w:t>”</w:t>
      </w:r>
    </w:p>
    <w:p w14:paraId="2CB5B9AC" w14:textId="77777777" w:rsidR="00DA1639" w:rsidRPr="00503009" w:rsidRDefault="00380F58" w:rsidP="00984F4F">
      <w:pPr>
        <w:pStyle w:val="SHParagraph1"/>
      </w:pPr>
      <w:r w:rsidRPr="00503009">
        <w:t>any permission, consent or approval given under the Planning Acts;</w:t>
      </w:r>
    </w:p>
    <w:p w14:paraId="2CB5B9AD" w14:textId="640F0200" w:rsidR="00DA1639" w:rsidRPr="00503009" w:rsidRDefault="00380F58" w:rsidP="009A0B39">
      <w:pPr>
        <w:pStyle w:val="SHNormal"/>
        <w:keepNext/>
        <w:rPr>
          <w:b/>
        </w:rPr>
      </w:pPr>
      <w:r>
        <w:rPr>
          <w:b/>
        </w:rPr>
        <w:t>“</w:t>
      </w:r>
      <w:r w:rsidRPr="00503009">
        <w:rPr>
          <w:b/>
        </w:rPr>
        <w:t>Plans</w:t>
      </w:r>
      <w:r>
        <w:rPr>
          <w:b/>
        </w:rPr>
        <w:t>”</w:t>
      </w:r>
    </w:p>
    <w:p w14:paraId="2CB5B9AE" w14:textId="77777777" w:rsidR="00DA1639" w:rsidRPr="00503009" w:rsidRDefault="00380F58" w:rsidP="00984F4F">
      <w:pPr>
        <w:pStyle w:val="SHParagraph1"/>
      </w:pPr>
      <w:r w:rsidRPr="00503009">
        <w:t>any of the plans contained in this Lease;</w:t>
      </w:r>
    </w:p>
    <w:p w14:paraId="2CB5B9AF" w14:textId="4302D59F" w:rsidR="00DA1639" w:rsidRPr="00503009" w:rsidRDefault="00380F58" w:rsidP="009A0B39">
      <w:pPr>
        <w:pStyle w:val="SHNormal"/>
        <w:keepNext/>
      </w:pPr>
      <w:r>
        <w:t>[</w:t>
      </w:r>
      <w:r>
        <w:rPr>
          <w:b/>
        </w:rPr>
        <w:t>“</w:t>
      </w:r>
      <w:r w:rsidRPr="00503009">
        <w:rPr>
          <w:b/>
        </w:rPr>
        <w:t>Plant</w:t>
      </w:r>
      <w:r>
        <w:rPr>
          <w:b/>
        </w:rPr>
        <w:t>”</w:t>
      </w:r>
      <w:r>
        <w:rPr>
          <w:rStyle w:val="FootnoteReference"/>
        </w:rPr>
        <w:footnoteReference w:id="23"/>
      </w:r>
    </w:p>
    <w:p w14:paraId="2CB5B9B0" w14:textId="385068CF" w:rsidR="00DA1639" w:rsidRPr="00503009" w:rsidRDefault="00380F58"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2CB5B9B1" w14:textId="2D8692F8" w:rsidR="00DA1639" w:rsidRPr="00503009" w:rsidRDefault="00380F58" w:rsidP="009A0B39">
      <w:pPr>
        <w:pStyle w:val="SHNormal"/>
        <w:keepNext/>
      </w:pPr>
      <w:r>
        <w:lastRenderedPageBreak/>
        <w:t>[</w:t>
      </w:r>
      <w:r>
        <w:rPr>
          <w:b/>
        </w:rPr>
        <w:t>“</w:t>
      </w:r>
      <w:r w:rsidRPr="00503009">
        <w:rPr>
          <w:b/>
        </w:rPr>
        <w:t>Plant Area</w:t>
      </w:r>
      <w:r>
        <w:rPr>
          <w:b/>
        </w:rPr>
        <w:t>”</w:t>
      </w:r>
      <w:r>
        <w:rPr>
          <w:rStyle w:val="FootnoteReference"/>
        </w:rPr>
        <w:footnoteReference w:id="24"/>
      </w:r>
    </w:p>
    <w:p w14:paraId="2CB5B9B2" w14:textId="6BF9B930" w:rsidR="00DA1639" w:rsidRPr="00503009" w:rsidRDefault="00380F58" w:rsidP="00984F4F">
      <w:pPr>
        <w:pStyle w:val="SHParagraph1"/>
      </w:pPr>
      <w:r w:rsidRPr="00503009">
        <w:t xml:space="preserve">the area for Plant </w:t>
      </w:r>
      <w:r>
        <w:t>[[</w:t>
      </w:r>
      <w:r w:rsidRPr="00503009">
        <w:t>within the area</w:t>
      </w:r>
      <w:r>
        <w:rPr>
          <w:rStyle w:val="FootnoteReference"/>
        </w:rPr>
        <w:footnoteReference w:id="25"/>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3</w:t>
      </w:r>
      <w:r w:rsidRPr="00503009">
        <w:rPr>
          <w:b/>
        </w:rPr>
        <w:fldChar w:fldCharType="end"/>
      </w:r>
      <w:r w:rsidRPr="00503009">
        <w:t>;</w:t>
      </w:r>
      <w:r>
        <w:t>]</w:t>
      </w:r>
    </w:p>
    <w:p w14:paraId="2CB5B9B3" w14:textId="6FB121E0" w:rsidR="00DA1639" w:rsidRPr="00503009" w:rsidRDefault="00380F58" w:rsidP="009A0B39">
      <w:pPr>
        <w:pStyle w:val="SHNormal"/>
        <w:keepNext/>
      </w:pPr>
      <w:r>
        <w:rPr>
          <w:b/>
        </w:rPr>
        <w:t>“</w:t>
      </w:r>
      <w:r w:rsidRPr="00503009">
        <w:rPr>
          <w:b/>
        </w:rPr>
        <w:t>Premises</w:t>
      </w:r>
      <w:r>
        <w:rPr>
          <w:b/>
        </w:rPr>
        <w:t>”</w:t>
      </w:r>
    </w:p>
    <w:p w14:paraId="2CB5B9B4" w14:textId="77777777" w:rsidR="00DA1639" w:rsidRPr="00503009" w:rsidRDefault="00380F58"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2CB5B9B5" w14:textId="77777777" w:rsidR="00DA1639" w:rsidRPr="00503009" w:rsidRDefault="00380F58" w:rsidP="00FD4BFD">
      <w:pPr>
        <w:pStyle w:val="SHDefinitiona"/>
        <w:numPr>
          <w:ilvl w:val="0"/>
          <w:numId w:val="33"/>
        </w:numPr>
      </w:pPr>
      <w:r w:rsidRPr="00503009">
        <w:t>including:</w:t>
      </w:r>
    </w:p>
    <w:p w14:paraId="2CB5B9B6" w14:textId="77777777" w:rsidR="00DA1639" w:rsidRPr="00503009" w:rsidRDefault="00380F58" w:rsidP="00984F4F">
      <w:pPr>
        <w:pStyle w:val="SHDefinitioni"/>
      </w:pPr>
      <w:r w:rsidRPr="00503009">
        <w:t>all buildings from time to time on the Premises and the load-bearing walls, structure, foundations and roofs of those buildings;</w:t>
      </w:r>
    </w:p>
    <w:p w14:paraId="2CB5B9B7" w14:textId="77777777" w:rsidR="00DA1639" w:rsidRPr="00503009" w:rsidRDefault="00380F58" w:rsidP="00984F4F">
      <w:pPr>
        <w:pStyle w:val="SHDefinitioni"/>
      </w:pPr>
      <w:r w:rsidRPr="00503009">
        <w:t>one half severed vertically of any walls separating the Premises from any adjoining Lettable Units;</w:t>
      </w:r>
    </w:p>
    <w:p w14:paraId="2CB5B9B8" w14:textId="564C27E4" w:rsidR="00DA1639" w:rsidRPr="00503009" w:rsidRDefault="00380F58" w:rsidP="00984F4F">
      <w:pPr>
        <w:pStyle w:val="SHDefinitioni"/>
      </w:pPr>
      <w:r w:rsidRPr="00503009">
        <w:t>all Conducting Media and landlord</w:t>
      </w:r>
      <w:r>
        <w:t>’</w:t>
      </w:r>
      <w:r w:rsidRPr="00503009">
        <w:t>s plant, equipment and fixtures exclusively serving the Premises;</w:t>
      </w:r>
    </w:p>
    <w:p w14:paraId="2CB5B9B9" w14:textId="77777777" w:rsidR="00DA1639" w:rsidRPr="00503009" w:rsidRDefault="00380F58"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2CB5B9BA" w14:textId="77777777" w:rsidR="00DA1639" w:rsidRPr="00503009" w:rsidRDefault="00380F58" w:rsidP="00984F4F">
      <w:pPr>
        <w:pStyle w:val="SHDefinitiona"/>
      </w:pPr>
      <w:r w:rsidRPr="00503009">
        <w:t>excluding the airspace above the height of the topmost point of the building (or the tallest building if there is more than one) on the Premises;</w:t>
      </w:r>
    </w:p>
    <w:p w14:paraId="2CB5B9BB" w14:textId="6E73BD78" w:rsidR="00DA1639" w:rsidRPr="00503009" w:rsidRDefault="00380F58" w:rsidP="009A0B39">
      <w:pPr>
        <w:pStyle w:val="SHNormal"/>
        <w:keepNext/>
      </w:pPr>
      <w:r>
        <w:rPr>
          <w:b/>
        </w:rPr>
        <w:t>“</w:t>
      </w:r>
      <w:r w:rsidRPr="00503009">
        <w:rPr>
          <w:b/>
        </w:rPr>
        <w:t>Premises Licence</w:t>
      </w:r>
      <w:r>
        <w:rPr>
          <w:b/>
        </w:rPr>
        <w:t>”</w:t>
      </w:r>
    </w:p>
    <w:p w14:paraId="2CB5B9BC" w14:textId="70897384" w:rsidR="00DA1639" w:rsidRPr="00503009" w:rsidRDefault="00380F58" w:rsidP="00984F4F">
      <w:pPr>
        <w:pStyle w:val="SHParagraph1"/>
      </w:pPr>
      <w:r w:rsidRPr="00503009">
        <w:t>any licence required under the Licensing Act</w:t>
      </w:r>
      <w:r>
        <w:t> </w:t>
      </w:r>
      <w:r w:rsidRPr="00503009">
        <w:t>2003</w:t>
      </w:r>
      <w:r>
        <w:t> </w:t>
      </w:r>
      <w:r w:rsidRPr="00503009">
        <w:t>for the use of the Premises for the Permitted Use;</w:t>
      </w:r>
    </w:p>
    <w:p w14:paraId="2CB5B9BD" w14:textId="4971134D" w:rsidR="00DA1639" w:rsidRPr="00503009" w:rsidRDefault="00380F58" w:rsidP="009A0B39">
      <w:pPr>
        <w:pStyle w:val="SHNormal"/>
        <w:keepNext/>
      </w:pPr>
      <w:r>
        <w:t>[</w:t>
      </w:r>
      <w:r>
        <w:rPr>
          <w:b/>
        </w:rPr>
        <w:t>“</w:t>
      </w:r>
      <w:r w:rsidRPr="00503009">
        <w:rPr>
          <w:b/>
        </w:rPr>
        <w:t>Prior Lease</w:t>
      </w:r>
      <w:r>
        <w:rPr>
          <w:b/>
        </w:rPr>
        <w:t>”</w:t>
      </w:r>
    </w:p>
    <w:p w14:paraId="2CB5B9BE" w14:textId="77777777" w:rsidR="00DA1639" w:rsidRPr="00503009" w:rsidRDefault="00380F58" w:rsidP="00984F4F">
      <w:pPr>
        <w:pStyle w:val="SHParagraph1"/>
      </w:pPr>
      <w:r w:rsidRPr="00503009">
        <w:t xml:space="preserve">a lease of the </w:t>
      </w:r>
      <w:r>
        <w:t>[</w:t>
      </w:r>
      <w:r w:rsidRPr="00503009">
        <w:t>Premises</w:t>
      </w:r>
      <w:r>
        <w:t>]</w:t>
      </w:r>
      <w:r>
        <w:rPr>
          <w:rStyle w:val="FootnoteReference"/>
        </w:rPr>
        <w:footnoteReference w:id="2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7"/>
      </w:r>
      <w:r>
        <w:t>]</w:t>
      </w:r>
    </w:p>
    <w:p w14:paraId="2CB5B9BF" w14:textId="06C8E64B" w:rsidR="00DA1639" w:rsidRPr="00503009" w:rsidRDefault="00380F58" w:rsidP="009A0B39">
      <w:pPr>
        <w:pStyle w:val="SHNormal"/>
        <w:keepNext/>
      </w:pPr>
      <w:r>
        <w:t>[</w:t>
      </w:r>
      <w:r>
        <w:rPr>
          <w:b/>
        </w:rPr>
        <w:t>“</w:t>
      </w:r>
      <w:r w:rsidRPr="00503009">
        <w:rPr>
          <w:b/>
        </w:rPr>
        <w:t>Prior Lease Alterations</w:t>
      </w:r>
      <w:r>
        <w:rPr>
          <w:b/>
        </w:rPr>
        <w:t>”</w:t>
      </w:r>
    </w:p>
    <w:p w14:paraId="2CB5B9C0" w14:textId="77777777" w:rsidR="00DA1639" w:rsidRPr="00503009" w:rsidRDefault="00380F58" w:rsidP="00984F4F">
      <w:pPr>
        <w:pStyle w:val="SHParagraph1"/>
      </w:pPr>
      <w:r w:rsidRPr="00503009">
        <w:t xml:space="preserve">all works carried out to or for the benefit of the </w:t>
      </w:r>
      <w:r>
        <w:t>[</w:t>
      </w:r>
      <w:r w:rsidRPr="00503009">
        <w:t>Premises</w:t>
      </w:r>
      <w:r>
        <w:t>]</w:t>
      </w:r>
      <w:r>
        <w:rPr>
          <w:rStyle w:val="FootnoteReference"/>
        </w:rPr>
        <w:footnoteReference w:id="2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9"/>
      </w:r>
      <w:r>
        <w:t>]</w:t>
      </w:r>
    </w:p>
    <w:p w14:paraId="2CB5B9C1" w14:textId="72EAA00D" w:rsidR="00DA1639" w:rsidRPr="00503009" w:rsidRDefault="00380F58" w:rsidP="009A0B39">
      <w:pPr>
        <w:pStyle w:val="SHNormal"/>
        <w:keepNext/>
        <w:rPr>
          <w:b/>
        </w:rPr>
      </w:pPr>
      <w:r>
        <w:rPr>
          <w:b/>
        </w:rPr>
        <w:lastRenderedPageBreak/>
        <w:t>“</w:t>
      </w:r>
      <w:r w:rsidRPr="00503009">
        <w:rPr>
          <w:b/>
        </w:rPr>
        <w:t>Rent Commencement Date</w:t>
      </w:r>
      <w:r>
        <w:rPr>
          <w:b/>
        </w:rPr>
        <w:t>”</w:t>
      </w:r>
    </w:p>
    <w:p w14:paraId="2CB5B9C2" w14:textId="63176CDD" w:rsidR="00DA1639" w:rsidRPr="00503009" w:rsidRDefault="00380F58"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380F58">
        <w:rPr>
          <w:b/>
        </w:rPr>
        <w:t>Schedule 4</w:t>
      </w:r>
      <w:r>
        <w:rPr>
          <w:b/>
        </w:rPr>
        <w:fldChar w:fldCharType="end"/>
      </w:r>
      <w:r w:rsidRPr="00503009">
        <w:t>;</w:t>
      </w:r>
    </w:p>
    <w:p w14:paraId="2CB5B9C3" w14:textId="393A8865" w:rsidR="00DA1639" w:rsidRPr="00503009" w:rsidRDefault="00380F58" w:rsidP="009A0B39">
      <w:pPr>
        <w:pStyle w:val="SHNormal"/>
        <w:keepNext/>
        <w:rPr>
          <w:b/>
        </w:rPr>
      </w:pPr>
      <w:r>
        <w:rPr>
          <w:b/>
        </w:rPr>
        <w:t>“</w:t>
      </w:r>
      <w:r w:rsidRPr="00503009">
        <w:rPr>
          <w:b/>
        </w:rPr>
        <w:t>Rent Days</w:t>
      </w:r>
      <w:r>
        <w:rPr>
          <w:b/>
        </w:rPr>
        <w:t>”</w:t>
      </w:r>
    </w:p>
    <w:p w14:paraId="2CB5B9C4" w14:textId="1A75C1B8" w:rsidR="00DA1639" w:rsidRPr="00503009" w:rsidRDefault="00380F58"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0"/>
      </w:r>
    </w:p>
    <w:p w14:paraId="2CB5B9C5" w14:textId="03D101B0" w:rsidR="00DA1639" w:rsidRPr="00503009" w:rsidRDefault="00380F58" w:rsidP="009A0B39">
      <w:pPr>
        <w:pStyle w:val="SHNormal"/>
        <w:keepNext/>
      </w:pPr>
      <w:r>
        <w:t>[</w:t>
      </w:r>
      <w:r>
        <w:rPr>
          <w:b/>
        </w:rPr>
        <w:t>“</w:t>
      </w:r>
      <w:r w:rsidRPr="00503009">
        <w:rPr>
          <w:b/>
        </w:rPr>
        <w:t>Rent Review Date</w:t>
      </w:r>
      <w:r>
        <w:rPr>
          <w:b/>
        </w:rPr>
        <w:t>”</w:t>
      </w:r>
    </w:p>
    <w:p w14:paraId="2CB5B9C6" w14:textId="5D3717A4" w:rsidR="00DA1639" w:rsidRPr="00503009" w:rsidRDefault="00380F58"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1"/>
      </w:r>
      <w:r>
        <w:t>]</w:t>
      </w:r>
    </w:p>
    <w:p w14:paraId="2CB5B9C7" w14:textId="1C18EF30" w:rsidR="00DA1639" w:rsidRPr="00503009" w:rsidRDefault="00380F58" w:rsidP="009A0B39">
      <w:pPr>
        <w:pStyle w:val="SHNormal"/>
        <w:keepNext/>
        <w:rPr>
          <w:b/>
        </w:rPr>
      </w:pPr>
      <w:r>
        <w:rPr>
          <w:b/>
        </w:rPr>
        <w:t>“</w:t>
      </w:r>
      <w:r w:rsidRPr="00503009">
        <w:rPr>
          <w:b/>
        </w:rPr>
        <w:t>Rents</w:t>
      </w:r>
      <w:r>
        <w:rPr>
          <w:b/>
        </w:rPr>
        <w:t>”</w:t>
      </w:r>
    </w:p>
    <w:p w14:paraId="2CB5B9C8" w14:textId="7E0FE61E" w:rsidR="00DA1639" w:rsidRPr="00503009" w:rsidRDefault="00380F58"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2CB5B9C9" w14:textId="4B67218C" w:rsidR="00DA1639" w:rsidRPr="00503009" w:rsidRDefault="00380F58" w:rsidP="009A0B39">
      <w:pPr>
        <w:pStyle w:val="SHNormal"/>
        <w:keepNext/>
      </w:pPr>
      <w:r>
        <w:rPr>
          <w:b/>
        </w:rPr>
        <w:t>“</w:t>
      </w:r>
      <w:r w:rsidRPr="00503009">
        <w:rPr>
          <w:b/>
        </w:rPr>
        <w:t>Risk Period</w:t>
      </w:r>
      <w:r>
        <w:rPr>
          <w:b/>
        </w:rPr>
        <w:t>”</w:t>
      </w:r>
    </w:p>
    <w:p w14:paraId="2CB5B9CA" w14:textId="77777777" w:rsidR="00DA1639" w:rsidRPr="00503009" w:rsidRDefault="00380F58"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2"/>
      </w:r>
      <w:r w:rsidRPr="00503009">
        <w:t xml:space="preserve"> years, starting on the date of the relevant damage or destruction;</w:t>
      </w:r>
    </w:p>
    <w:p w14:paraId="2CB5B9CB" w14:textId="190F124B" w:rsidR="00DA1639" w:rsidRPr="00503009" w:rsidRDefault="00380F58" w:rsidP="009A0B39">
      <w:pPr>
        <w:pStyle w:val="SHNormal"/>
        <w:keepNext/>
      </w:pPr>
      <w:r>
        <w:t>[</w:t>
      </w:r>
      <w:r>
        <w:rPr>
          <w:b/>
        </w:rPr>
        <w:t>“</w:t>
      </w:r>
      <w:r w:rsidRPr="00503009">
        <w:rPr>
          <w:b/>
        </w:rPr>
        <w:t>Seating Area</w:t>
      </w:r>
      <w:r>
        <w:rPr>
          <w:b/>
        </w:rPr>
        <w:t>”</w:t>
      </w:r>
      <w:r>
        <w:rPr>
          <w:rStyle w:val="FootnoteReference"/>
        </w:rPr>
        <w:footnoteReference w:id="33"/>
      </w:r>
    </w:p>
    <w:p w14:paraId="2CB5B9CC" w14:textId="72C6D99C" w:rsidR="00DA1639" w:rsidRPr="00503009" w:rsidRDefault="00380F58"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r>
        <w:t>]</w:t>
      </w:r>
    </w:p>
    <w:p w14:paraId="2CB5B9CD" w14:textId="17B452E0" w:rsidR="00DA1639" w:rsidRPr="00503009" w:rsidRDefault="00380F58" w:rsidP="009A0B39">
      <w:pPr>
        <w:pStyle w:val="SHNormal"/>
        <w:keepNext/>
      </w:pPr>
      <w:r>
        <w:t>[</w:t>
      </w:r>
      <w:r>
        <w:rPr>
          <w:b/>
        </w:rPr>
        <w:t>“</w:t>
      </w:r>
      <w:r w:rsidRPr="00503009">
        <w:rPr>
          <w:b/>
        </w:rPr>
        <w:t>Seating Area Regulations</w:t>
      </w:r>
      <w:r>
        <w:rPr>
          <w:b/>
        </w:rPr>
        <w:t>”</w:t>
      </w:r>
    </w:p>
    <w:p w14:paraId="2CB5B9CE" w14:textId="136E9576" w:rsidR="00DA1639" w:rsidRPr="00503009" w:rsidRDefault="00380F58"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t>][</w:t>
      </w:r>
      <w:r w:rsidRPr="00503009">
        <w:t xml:space="preserve">published by the Landlord as part of any </w:t>
      </w:r>
      <w:r w:rsidR="00B66770" w:rsidRPr="00503009">
        <w:t>Estate</w:t>
      </w:r>
      <w:r w:rsidRPr="00503009">
        <w:t xml:space="preserve"> regulations</w:t>
      </w:r>
      <w:r>
        <w:t>]</w:t>
      </w:r>
      <w:r w:rsidRPr="00503009">
        <w:t>;</w:t>
      </w:r>
      <w:r>
        <w:t>]</w:t>
      </w:r>
    </w:p>
    <w:p w14:paraId="2CB5B9CF" w14:textId="08341B94" w:rsidR="00DA1639" w:rsidRPr="00503009" w:rsidRDefault="00380F58" w:rsidP="009A0B39">
      <w:pPr>
        <w:pStyle w:val="SHNormal"/>
        <w:keepNext/>
      </w:pPr>
      <w:r>
        <w:rPr>
          <w:b/>
        </w:rPr>
        <w:t>“</w:t>
      </w:r>
      <w:r w:rsidRPr="00503009">
        <w:rPr>
          <w:b/>
          <w:bCs/>
        </w:rPr>
        <w:t>Service Charge</w:t>
      </w:r>
      <w:r>
        <w:rPr>
          <w:b/>
          <w:bCs/>
        </w:rPr>
        <w:t>”</w:t>
      </w:r>
    </w:p>
    <w:p w14:paraId="2CB5B9D0" w14:textId="0ED9C514" w:rsidR="00DA1639" w:rsidRPr="00503009" w:rsidRDefault="00380F58"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4"/>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2CB5B9D1" w14:textId="7C9D6A3A" w:rsidR="00DA1639" w:rsidRPr="00503009" w:rsidRDefault="00380F58" w:rsidP="009A0B39">
      <w:pPr>
        <w:pStyle w:val="SHNormal"/>
        <w:keepNext/>
      </w:pPr>
      <w:r>
        <w:rPr>
          <w:b/>
        </w:rPr>
        <w:t>“</w:t>
      </w:r>
      <w:r w:rsidRPr="00503009">
        <w:rPr>
          <w:b/>
        </w:rPr>
        <w:t>Service Charge Code</w:t>
      </w:r>
      <w:r>
        <w:rPr>
          <w:b/>
        </w:rPr>
        <w:t>”</w:t>
      </w:r>
    </w:p>
    <w:p w14:paraId="2CB5B9D2" w14:textId="63F15445" w:rsidR="00DA1639" w:rsidRPr="00503009" w:rsidRDefault="00380F58"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2CB5B9D3" w14:textId="1E200EC5" w:rsidR="00DA1639" w:rsidRPr="00503009" w:rsidRDefault="00380F58" w:rsidP="009A0B39">
      <w:pPr>
        <w:pStyle w:val="SHNormal"/>
        <w:keepNext/>
      </w:pPr>
      <w:r>
        <w:rPr>
          <w:b/>
        </w:rPr>
        <w:t>“</w:t>
      </w:r>
      <w:r w:rsidRPr="00503009">
        <w:rPr>
          <w:b/>
        </w:rPr>
        <w:t>Service Costs</w:t>
      </w:r>
      <w:r>
        <w:rPr>
          <w:b/>
        </w:rPr>
        <w:t>”</w:t>
      </w:r>
    </w:p>
    <w:p w14:paraId="2CB5B9D4" w14:textId="77777777" w:rsidR="00CC349F" w:rsidRPr="00503009" w:rsidRDefault="00380F58" w:rsidP="00984F4F">
      <w:pPr>
        <w:pStyle w:val="SHParagraph1"/>
      </w:pPr>
      <w:r w:rsidRPr="00503009">
        <w:t xml:space="preserve">the aggregate costs </w:t>
      </w:r>
      <w:r>
        <w:t>[</w:t>
      </w:r>
      <w:r w:rsidR="0093516E" w:rsidRPr="00503009">
        <w:t>(</w:t>
      </w:r>
      <w:r w:rsidRPr="00503009">
        <w:t>less any Estat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2CB5B9D5" w14:textId="77777777" w:rsidR="00CC349F" w:rsidRPr="00503009" w:rsidRDefault="00380F58" w:rsidP="00FD4BFD">
      <w:pPr>
        <w:pStyle w:val="SHDefinitiona"/>
        <w:numPr>
          <w:ilvl w:val="0"/>
          <w:numId w:val="31"/>
        </w:numPr>
      </w:pPr>
      <w:r w:rsidRPr="00503009">
        <w:lastRenderedPageBreak/>
        <w:t>VAT that is not recoverable by the Landlord from HM Revenue &amp; Customs;</w:t>
      </w:r>
    </w:p>
    <w:p w14:paraId="2CB5B9D6" w14:textId="24C9F98B" w:rsidR="00DA1639" w:rsidRPr="00503009" w:rsidRDefault="00380F58"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2CB5B9D7" w14:textId="14F38D11" w:rsidR="00DA1639" w:rsidRPr="00503009" w:rsidRDefault="00380F58" w:rsidP="009A0B39">
      <w:pPr>
        <w:pStyle w:val="SHNormal"/>
        <w:keepNext/>
      </w:pPr>
      <w:r>
        <w:t>[</w:t>
      </w:r>
      <w:r>
        <w:rPr>
          <w:b/>
        </w:rPr>
        <w:t>“</w:t>
      </w:r>
      <w:r w:rsidRPr="00503009">
        <w:rPr>
          <w:b/>
        </w:rPr>
        <w:t>Service Provider</w:t>
      </w:r>
      <w:r>
        <w:rPr>
          <w:b/>
        </w:rPr>
        <w:t>”</w:t>
      </w:r>
    </w:p>
    <w:p w14:paraId="2CB5B9D8" w14:textId="64A6D154" w:rsidR="00DA1639" w:rsidRPr="00503009" w:rsidRDefault="00380F58" w:rsidP="00984F4F">
      <w:pPr>
        <w:pStyle w:val="SHParagraph1"/>
      </w:pPr>
      <w:r w:rsidRPr="00503009">
        <w:t>any person providing services to the Tenant at the Premises for the purposes of the Tenant</w:t>
      </w:r>
      <w:r>
        <w:t>’</w:t>
      </w:r>
      <w:r w:rsidRPr="00503009">
        <w:t>s business;</w:t>
      </w:r>
      <w:r>
        <w:t>]</w:t>
      </w:r>
    </w:p>
    <w:p w14:paraId="2CB5B9D9" w14:textId="44466DB3" w:rsidR="00DA1639" w:rsidRPr="00503009" w:rsidRDefault="00380F58" w:rsidP="009A0B39">
      <w:pPr>
        <w:pStyle w:val="SHNormal"/>
        <w:keepNext/>
      </w:pPr>
      <w:r>
        <w:rPr>
          <w:b/>
        </w:rPr>
        <w:t>“</w:t>
      </w:r>
      <w:r w:rsidRPr="00503009">
        <w:rPr>
          <w:b/>
        </w:rPr>
        <w:t>Services</w:t>
      </w:r>
      <w:r>
        <w:rPr>
          <w:b/>
        </w:rPr>
        <w:t>”</w:t>
      </w:r>
    </w:p>
    <w:p w14:paraId="2CB5B9DA" w14:textId="77777777" w:rsidR="00DA1639" w:rsidRPr="00503009" w:rsidRDefault="00380F58" w:rsidP="00984F4F">
      <w:pPr>
        <w:pStyle w:val="SHParagraph1"/>
      </w:pPr>
      <w:r w:rsidRPr="00503009">
        <w:t>the Estate Services and the Additional Services;</w:t>
      </w:r>
    </w:p>
    <w:p w14:paraId="2CB5B9DB" w14:textId="48E9F58B" w:rsidR="00DA1639" w:rsidRPr="00503009" w:rsidRDefault="00380F58" w:rsidP="009A0B39">
      <w:pPr>
        <w:pStyle w:val="SHNormal"/>
        <w:keepNext/>
      </w:pPr>
      <w:r>
        <w:t>[</w:t>
      </w:r>
      <w:r>
        <w:rPr>
          <w:b/>
        </w:rPr>
        <w:t>“</w:t>
      </w:r>
      <w:r w:rsidRPr="00503009">
        <w:rPr>
          <w:b/>
        </w:rPr>
        <w:t>Servicing Hours</w:t>
      </w:r>
      <w:r>
        <w:rPr>
          <w:b/>
        </w:rPr>
        <w:t>”</w:t>
      </w:r>
    </w:p>
    <w:p w14:paraId="2CB5B9DC" w14:textId="77777777" w:rsidR="00DA1639" w:rsidRPr="00503009" w:rsidRDefault="00380F58"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5"/>
      </w:r>
      <w:r>
        <w:t>]</w:t>
      </w:r>
    </w:p>
    <w:p w14:paraId="2CB5B9DD" w14:textId="124505B4" w:rsidR="00DA1639" w:rsidRPr="00503009" w:rsidRDefault="00380F58" w:rsidP="009A0B39">
      <w:pPr>
        <w:pStyle w:val="SHNormal"/>
        <w:keepNext/>
        <w:rPr>
          <w:b/>
        </w:rPr>
      </w:pPr>
      <w:r>
        <w:rPr>
          <w:b/>
        </w:rPr>
        <w:t>“</w:t>
      </w:r>
      <w:r w:rsidRPr="00503009">
        <w:rPr>
          <w:b/>
        </w:rPr>
        <w:t>Supplies</w:t>
      </w:r>
      <w:r>
        <w:rPr>
          <w:b/>
        </w:rPr>
        <w:t>”</w:t>
      </w:r>
    </w:p>
    <w:p w14:paraId="2CB5B9DE" w14:textId="77777777" w:rsidR="00DA1639" w:rsidRPr="00503009" w:rsidRDefault="00380F58"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2CB5B9DF" w14:textId="061827FB" w:rsidR="00DA1639" w:rsidRPr="00503009" w:rsidRDefault="00380F58" w:rsidP="009A0B39">
      <w:pPr>
        <w:pStyle w:val="SHNormal"/>
        <w:keepNext/>
        <w:rPr>
          <w:b/>
        </w:rPr>
      </w:pPr>
      <w:r>
        <w:rPr>
          <w:b/>
        </w:rPr>
        <w:t>“</w:t>
      </w:r>
      <w:r w:rsidRPr="00503009">
        <w:rPr>
          <w:b/>
        </w:rPr>
        <w:t>Supply Costs</w:t>
      </w:r>
      <w:r>
        <w:rPr>
          <w:b/>
        </w:rPr>
        <w:t>”</w:t>
      </w:r>
    </w:p>
    <w:p w14:paraId="2CB5B9E0" w14:textId="77777777" w:rsidR="00DA1639" w:rsidRPr="00503009" w:rsidRDefault="00380F58"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2CB5B9E1" w14:textId="5D77E198" w:rsidR="00DA1639" w:rsidRPr="00503009" w:rsidRDefault="00380F58" w:rsidP="009A0B39">
      <w:pPr>
        <w:pStyle w:val="SHNormal"/>
        <w:keepNext/>
      </w:pPr>
      <w:r>
        <w:t>[</w:t>
      </w:r>
      <w:r>
        <w:rPr>
          <w:b/>
        </w:rPr>
        <w:t>“</w:t>
      </w:r>
      <w:r w:rsidRPr="00503009">
        <w:rPr>
          <w:b/>
        </w:rPr>
        <w:t>Tenant</w:t>
      </w:r>
      <w:r>
        <w:rPr>
          <w:b/>
        </w:rPr>
        <w:t>’</w:t>
      </w:r>
      <w:r w:rsidRPr="00503009">
        <w:rPr>
          <w:b/>
        </w:rPr>
        <w:t>s Proportion</w:t>
      </w:r>
      <w:r>
        <w:rPr>
          <w:b/>
        </w:rPr>
        <w:t>”</w:t>
      </w:r>
    </w:p>
    <w:p w14:paraId="2CB5B9E2" w14:textId="0D4688C8" w:rsidR="00DA1639" w:rsidRPr="00503009" w:rsidRDefault="00380F58"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6"/>
      </w:r>
      <w:r>
        <w:t>]</w:t>
      </w:r>
    </w:p>
    <w:p w14:paraId="2CB5B9E3" w14:textId="4EB34737" w:rsidR="00DA1639" w:rsidRPr="00503009" w:rsidRDefault="00380F58" w:rsidP="009A0B39">
      <w:pPr>
        <w:pStyle w:val="SHNormal"/>
        <w:keepNext/>
        <w:rPr>
          <w:b/>
        </w:rPr>
      </w:pPr>
      <w:r>
        <w:rPr>
          <w:b/>
        </w:rPr>
        <w:t>“</w:t>
      </w:r>
      <w:r w:rsidRPr="00503009">
        <w:rPr>
          <w:b/>
        </w:rPr>
        <w:t>Term</w:t>
      </w:r>
      <w:r>
        <w:rPr>
          <w:b/>
        </w:rPr>
        <w:t>”</w:t>
      </w:r>
    </w:p>
    <w:p w14:paraId="2CB5B9E4" w14:textId="53860160" w:rsidR="00DA1639" w:rsidRPr="00503009" w:rsidRDefault="00380F58"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2CB5B9E5" w14:textId="37DDF406" w:rsidR="00DA1639" w:rsidRPr="00503009" w:rsidRDefault="00380F58" w:rsidP="009A0B39">
      <w:pPr>
        <w:pStyle w:val="SHNormal"/>
        <w:keepNext/>
      </w:pPr>
      <w:r>
        <w:rPr>
          <w:b/>
        </w:rPr>
        <w:t>“</w:t>
      </w:r>
      <w:r w:rsidRPr="00503009">
        <w:rPr>
          <w:b/>
        </w:rPr>
        <w:t>Trade Licences</w:t>
      </w:r>
      <w:r>
        <w:rPr>
          <w:b/>
        </w:rPr>
        <w:t>”</w:t>
      </w:r>
    </w:p>
    <w:p w14:paraId="2CB5B9E6" w14:textId="77777777" w:rsidR="00DA1639" w:rsidRPr="00503009" w:rsidRDefault="00380F58"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t>
      </w:r>
      <w:proofErr w:type="gramStart"/>
      <w:r w:rsidRPr="00503009">
        <w:t>whether or not</w:t>
      </w:r>
      <w:proofErr w:type="gramEnd"/>
      <w:r w:rsidRPr="00503009">
        <w:t xml:space="preserve"> any of them are in force or required at the date of this Lease;</w:t>
      </w:r>
    </w:p>
    <w:p w14:paraId="2CB5B9E7" w14:textId="5BF5ACC9" w:rsidR="00DA1639" w:rsidRPr="00503009" w:rsidRDefault="00380F58" w:rsidP="009A0B39">
      <w:pPr>
        <w:pStyle w:val="SHNormal"/>
        <w:keepNext/>
      </w:pPr>
      <w:r>
        <w:rPr>
          <w:b/>
        </w:rPr>
        <w:t>“</w:t>
      </w:r>
      <w:r w:rsidRPr="00503009">
        <w:rPr>
          <w:b/>
        </w:rPr>
        <w:t>Uninsured Risk</w:t>
      </w:r>
      <w:r>
        <w:rPr>
          <w:b/>
        </w:rPr>
        <w:t>”</w:t>
      </w:r>
      <w:r>
        <w:rPr>
          <w:rStyle w:val="FootnoteReference"/>
        </w:rPr>
        <w:footnoteReference w:id="37"/>
      </w:r>
    </w:p>
    <w:p w14:paraId="2CB5B9E8" w14:textId="77777777" w:rsidR="00DA1639" w:rsidRPr="00503009" w:rsidRDefault="00380F58" w:rsidP="00984F4F">
      <w:pPr>
        <w:pStyle w:val="SHParagraph1"/>
      </w:pPr>
      <w:r w:rsidRPr="00503009">
        <w:t>any risk expressly specified in the Insured Risks definition that:</w:t>
      </w:r>
    </w:p>
    <w:p w14:paraId="2CB5B9E9" w14:textId="42DC59E8" w:rsidR="00DA1639" w:rsidRPr="00503009" w:rsidRDefault="00380F58" w:rsidP="00FD4BFD">
      <w:pPr>
        <w:pStyle w:val="SHDefinitiona"/>
        <w:numPr>
          <w:ilvl w:val="0"/>
          <w:numId w:val="32"/>
        </w:numPr>
      </w:pPr>
      <w:r w:rsidRPr="00503009">
        <w:lastRenderedPageBreak/>
        <w:t>is not insured against because, at the time the insurance is taken out or renewed, insurance is not generally available in the UK market on normal commercial terms</w:t>
      </w:r>
      <w:r>
        <w:t>; or</w:t>
      </w:r>
    </w:p>
    <w:p w14:paraId="2CB5B9EA" w14:textId="77777777" w:rsidR="00DA1639" w:rsidRPr="00503009" w:rsidRDefault="00380F58" w:rsidP="00984F4F">
      <w:pPr>
        <w:pStyle w:val="SHDefinitiona"/>
      </w:pPr>
      <w:r w:rsidRPr="00503009">
        <w:t>is not, at the date of the damage or destruction, insured against by reason of a limitation or exclusion imposed by the insurers</w:t>
      </w:r>
    </w:p>
    <w:p w14:paraId="2CB5B9EB" w14:textId="045CB48A" w:rsidR="00DA1639" w:rsidRPr="00503009" w:rsidRDefault="00380F58"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2CB5B9EC" w14:textId="5AACEC8F" w:rsidR="00DA1639" w:rsidRPr="00503009" w:rsidRDefault="00380F58" w:rsidP="009A0B39">
      <w:pPr>
        <w:pStyle w:val="SHNormal"/>
        <w:keepNext/>
      </w:pPr>
      <w:r>
        <w:rPr>
          <w:b/>
        </w:rPr>
        <w:t>“</w:t>
      </w:r>
      <w:r w:rsidRPr="00503009">
        <w:rPr>
          <w:b/>
        </w:rPr>
        <w:t>VAT</w:t>
      </w:r>
      <w:r>
        <w:rPr>
          <w:b/>
        </w:rPr>
        <w:t>”</w:t>
      </w:r>
    </w:p>
    <w:p w14:paraId="2CB5B9ED" w14:textId="77777777" w:rsidR="00DA1639" w:rsidRPr="00503009" w:rsidRDefault="00380F58" w:rsidP="00984F4F">
      <w:pPr>
        <w:pStyle w:val="SHParagraph1"/>
      </w:pPr>
      <w:r w:rsidRPr="00503009">
        <w:t>value added tax or any similar tax from time to time replacing it or performing a similar function;</w:t>
      </w:r>
    </w:p>
    <w:p w14:paraId="2CB5B9EE" w14:textId="6361E5F5" w:rsidR="00DA1639" w:rsidRPr="00503009" w:rsidRDefault="00380F58" w:rsidP="009A0B39">
      <w:pPr>
        <w:pStyle w:val="SHNormal"/>
        <w:keepNext/>
      </w:pPr>
      <w:r>
        <w:rPr>
          <w:b/>
        </w:rPr>
        <w:t>“</w:t>
      </w:r>
      <w:r w:rsidRPr="00503009">
        <w:rPr>
          <w:b/>
        </w:rPr>
        <w:t>VAT Supply</w:t>
      </w:r>
      <w:r>
        <w:rPr>
          <w:b/>
        </w:rPr>
        <w:t>”</w:t>
      </w:r>
    </w:p>
    <w:p w14:paraId="2CB5B9EF" w14:textId="4949B56E" w:rsidR="00B7487A" w:rsidRPr="00503009" w:rsidRDefault="00380F58"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2CB5B9F0" w14:textId="712F1618" w:rsidR="00424415" w:rsidRPr="00503009" w:rsidRDefault="00380F58" w:rsidP="00424415">
      <w:pPr>
        <w:pStyle w:val="SHNormal"/>
        <w:keepNext/>
      </w:pPr>
      <w:r>
        <w:rPr>
          <w:b/>
        </w:rPr>
        <w:t>“</w:t>
      </w:r>
      <w:r w:rsidRPr="00503009">
        <w:rPr>
          <w:b/>
        </w:rPr>
        <w:t>Waste</w:t>
      </w:r>
      <w:r>
        <w:rPr>
          <w:b/>
        </w:rPr>
        <w:t>”</w:t>
      </w:r>
    </w:p>
    <w:p w14:paraId="2CB5B9F1" w14:textId="77777777" w:rsidR="00424415" w:rsidRPr="00503009" w:rsidRDefault="00380F58"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2CB5B9F2" w14:textId="65EBC49B" w:rsidR="00DA1639" w:rsidRPr="00503009" w:rsidRDefault="00380F58" w:rsidP="009A0B39">
      <w:pPr>
        <w:pStyle w:val="SHNormal"/>
        <w:keepNext/>
      </w:pPr>
      <w:r>
        <w:t>[</w:t>
      </w:r>
      <w:r>
        <w:rPr>
          <w:b/>
        </w:rPr>
        <w:t>“</w:t>
      </w:r>
      <w:r w:rsidRPr="00503009">
        <w:rPr>
          <w:b/>
        </w:rPr>
        <w:t>Weighted Area</w:t>
      </w:r>
      <w:r>
        <w:rPr>
          <w:b/>
        </w:rPr>
        <w:t>”</w:t>
      </w:r>
    </w:p>
    <w:p w14:paraId="2CB5B9F3" w14:textId="6362C4E9" w:rsidR="00DA1639" w:rsidRPr="00503009" w:rsidRDefault="00380F58"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8"/>
      </w:r>
      <w:r>
        <w:t>]</w:t>
      </w:r>
    </w:p>
    <w:p w14:paraId="2CB5B9F4" w14:textId="56719879" w:rsidR="00DA1639" w:rsidRPr="00503009" w:rsidRDefault="00380F58" w:rsidP="009A0B39">
      <w:pPr>
        <w:pStyle w:val="SHNormal"/>
        <w:keepNext/>
        <w:rPr>
          <w:b/>
        </w:rPr>
      </w:pPr>
      <w:r>
        <w:rPr>
          <w:b/>
        </w:rPr>
        <w:t>“</w:t>
      </w:r>
      <w:r w:rsidRPr="00503009">
        <w:rPr>
          <w:b/>
        </w:rPr>
        <w:t>Wireless Data Services</w:t>
      </w:r>
      <w:r>
        <w:rPr>
          <w:b/>
        </w:rPr>
        <w:t>”</w:t>
      </w:r>
    </w:p>
    <w:p w14:paraId="2CB5B9F5" w14:textId="71BB2CA8" w:rsidR="00DA1639" w:rsidRPr="00503009" w:rsidRDefault="00380F58"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2CB5B9F6" w14:textId="0E56C8B0" w:rsidR="00DA1639" w:rsidRPr="00503009" w:rsidRDefault="00380F58" w:rsidP="009A0B39">
      <w:pPr>
        <w:pStyle w:val="SHNormal"/>
        <w:keepNext/>
      </w:pPr>
      <w:r>
        <w:t>[</w:t>
      </w:r>
      <w:r>
        <w:rPr>
          <w:b/>
        </w:rPr>
        <w:t>“</w:t>
      </w:r>
      <w:r w:rsidRPr="00503009">
        <w:rPr>
          <w:b/>
        </w:rPr>
        <w:t>Wireless Policy</w:t>
      </w:r>
      <w:r>
        <w:rPr>
          <w:b/>
        </w:rPr>
        <w:t>”</w:t>
      </w:r>
    </w:p>
    <w:p w14:paraId="2CB5B9F7" w14:textId="03534706" w:rsidR="00DA1639" w:rsidRPr="00503009" w:rsidRDefault="00380F58"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2CB5B9F8" w14:textId="77777777" w:rsidR="00DA1639" w:rsidRPr="00503009" w:rsidRDefault="00380F58" w:rsidP="00984F4F">
      <w:pPr>
        <w:pStyle w:val="SHHeading1"/>
      </w:pPr>
      <w:bookmarkStart w:id="5" w:name="_Toc256000001"/>
      <w:bookmarkStart w:id="6" w:name="_Toc536773064"/>
      <w:r w:rsidRPr="00503009">
        <w:t>INTERPRETATION</w:t>
      </w:r>
      <w:bookmarkEnd w:id="5"/>
      <w:bookmarkEnd w:id="6"/>
    </w:p>
    <w:p w14:paraId="2CB5B9F9" w14:textId="77777777" w:rsidR="00DA1639" w:rsidRPr="00503009" w:rsidRDefault="00380F58" w:rsidP="00984F4F">
      <w:pPr>
        <w:pStyle w:val="SHHeading2"/>
      </w:pPr>
      <w:r w:rsidRPr="00503009">
        <w:t>All headings in this Lease are for ease of reference only and will not affect its construction or interpretation.</w:t>
      </w:r>
    </w:p>
    <w:p w14:paraId="2CB5B9FA" w14:textId="309B6592" w:rsidR="00DA1639" w:rsidRPr="00503009" w:rsidRDefault="00380F58"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2CB5B9FB" w14:textId="77777777" w:rsidR="00DA1639" w:rsidRPr="00503009" w:rsidRDefault="00380F58" w:rsidP="00984F4F">
      <w:pPr>
        <w:pStyle w:val="SHHeading2"/>
      </w:pPr>
      <w:r w:rsidRPr="00503009">
        <w:t>In this Lease:</w:t>
      </w:r>
    </w:p>
    <w:p w14:paraId="2CB5B9FC" w14:textId="7E441881" w:rsidR="00DA1639" w:rsidRPr="00503009" w:rsidRDefault="00380F58" w:rsidP="00984F4F">
      <w:pPr>
        <w:pStyle w:val="SHHeading3"/>
      </w:pPr>
      <w:r>
        <w:t>“</w:t>
      </w:r>
      <w:r w:rsidRPr="00503009">
        <w:t>notice</w:t>
      </w:r>
      <w:r>
        <w:t>”</w:t>
      </w:r>
      <w:r w:rsidRPr="00503009">
        <w:t xml:space="preserve"> means any notice, notification or request given or made under it;</w:t>
      </w:r>
    </w:p>
    <w:p w14:paraId="2CB5B9FD" w14:textId="77777777" w:rsidR="00DA1639" w:rsidRPr="00503009" w:rsidRDefault="00380F58" w:rsidP="00984F4F">
      <w:pPr>
        <w:pStyle w:val="SHHeading3"/>
      </w:pPr>
      <w:r w:rsidRPr="00503009">
        <w:t>a notice must be given or made in writing;</w:t>
      </w:r>
    </w:p>
    <w:p w14:paraId="2CB5B9FE" w14:textId="4712C232" w:rsidR="00DA1639" w:rsidRPr="00503009" w:rsidRDefault="00380F58"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2CB5B9FF" w14:textId="0586081B" w:rsidR="00DA1639" w:rsidRPr="00503009" w:rsidRDefault="00380F58" w:rsidP="00984F4F">
      <w:pPr>
        <w:pStyle w:val="SHHeading3"/>
      </w:pPr>
      <w:r w:rsidRPr="00503009">
        <w:lastRenderedPageBreak/>
        <w:t>an application for Landlord</w:t>
      </w:r>
      <w:r>
        <w:t>’</w:t>
      </w:r>
      <w:r w:rsidRPr="00503009">
        <w:t>s consent must be made by formal notice.</w:t>
      </w:r>
    </w:p>
    <w:p w14:paraId="2CB5BA00" w14:textId="77777777" w:rsidR="00DA1639" w:rsidRPr="00503009" w:rsidRDefault="00380F58" w:rsidP="00984F4F">
      <w:pPr>
        <w:pStyle w:val="SHHeading2"/>
      </w:pPr>
      <w:r w:rsidRPr="00503009">
        <w:t>References in this Lease to:</w:t>
      </w:r>
    </w:p>
    <w:p w14:paraId="2CB5BA01" w14:textId="77777777" w:rsidR="00A13E63" w:rsidRPr="00503009" w:rsidRDefault="00380F58" w:rsidP="00A13E63">
      <w:pPr>
        <w:pStyle w:val="SHHeading3"/>
      </w:pPr>
      <w:r w:rsidRPr="00503009">
        <w:t>the Landlord include any other person who becomes the immediate landlord of the Tenant;</w:t>
      </w:r>
    </w:p>
    <w:p w14:paraId="2CB5BA02" w14:textId="77777777" w:rsidR="00A13E63" w:rsidRPr="00503009" w:rsidRDefault="00380F58" w:rsidP="00A13E63">
      <w:pPr>
        <w:pStyle w:val="SHHeading3"/>
      </w:pPr>
      <w:r w:rsidRPr="00503009">
        <w:t>the Tenant include its successors in title</w:t>
      </w:r>
      <w:r w:rsidR="00250B89" w:rsidRPr="00503009">
        <w:t>;</w:t>
      </w:r>
    </w:p>
    <w:p w14:paraId="2CB5BA03" w14:textId="60C8DA26" w:rsidR="00DA1639" w:rsidRPr="00503009" w:rsidRDefault="00380F58" w:rsidP="00984F4F">
      <w:pPr>
        <w:pStyle w:val="SHHeading3"/>
      </w:pPr>
      <w:r>
        <w:t>“</w:t>
      </w:r>
      <w:proofErr w:type="gramStart"/>
      <w:r w:rsidRPr="00503009">
        <w:t>the</w:t>
      </w:r>
      <w:proofErr w:type="gramEnd"/>
      <w:r w:rsidRPr="00503009">
        <w:t xml:space="preserv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2CB5BA04" w14:textId="2D669BCF" w:rsidR="00DA1639" w:rsidRPr="00503009" w:rsidRDefault="00380F58" w:rsidP="00984F4F">
      <w:pPr>
        <w:pStyle w:val="SHHeading3"/>
      </w:pPr>
      <w:r>
        <w:t>“</w:t>
      </w:r>
      <w:proofErr w:type="gramStart"/>
      <w:r w:rsidRPr="00503009">
        <w:t>adjoining</w:t>
      </w:r>
      <w:proofErr w:type="gramEnd"/>
      <w:r w:rsidRPr="00503009">
        <w:t xml:space="preserve">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2CB5BA05" w14:textId="2C0C848D" w:rsidR="00DA1639" w:rsidRPr="00503009" w:rsidRDefault="00380F58"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39"/>
      </w:r>
      <w:bookmarkEnd w:id="7"/>
    </w:p>
    <w:p w14:paraId="2CB5BA06" w14:textId="77777777" w:rsidR="00DA1639" w:rsidRPr="00503009" w:rsidRDefault="00380F58" w:rsidP="00984F4F">
      <w:pPr>
        <w:pStyle w:val="SHHeading3"/>
      </w:pPr>
      <w:r w:rsidRPr="00503009">
        <w:t xml:space="preserve">the singular </w:t>
      </w:r>
      <w:proofErr w:type="gramStart"/>
      <w:r w:rsidRPr="00503009">
        <w:t>include</w:t>
      </w:r>
      <w:proofErr w:type="gramEnd"/>
      <w:r w:rsidRPr="00503009">
        <w:t xml:space="preserve"> the plural and vice versa, and one gender include any other;</w:t>
      </w:r>
    </w:p>
    <w:p w14:paraId="2CB5BA07" w14:textId="77777777" w:rsidR="000542EC" w:rsidRPr="00503009" w:rsidRDefault="00380F58" w:rsidP="00984F4F">
      <w:pPr>
        <w:pStyle w:val="SHHeading3"/>
      </w:pPr>
      <w:r w:rsidRPr="00503009">
        <w:t>a person includes a natural person, corporate or unincorporated body (</w:t>
      </w:r>
      <w:proofErr w:type="gramStart"/>
      <w:r w:rsidRPr="00503009">
        <w:t>whether or not</w:t>
      </w:r>
      <w:proofErr w:type="gramEnd"/>
      <w:r w:rsidRPr="00503009">
        <w:t xml:space="preserve"> having separate legal personality);</w:t>
      </w:r>
    </w:p>
    <w:p w14:paraId="2CB5BA08" w14:textId="3886912B" w:rsidR="00DA1639" w:rsidRPr="00503009" w:rsidRDefault="00380F58"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2CB5BA09" w14:textId="77777777" w:rsidR="00DA1639" w:rsidRPr="00503009" w:rsidRDefault="00380F58"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2CB5BA0A" w14:textId="48F52326" w:rsidR="00DA1639" w:rsidRPr="00503009" w:rsidRDefault="00380F58" w:rsidP="00984F4F">
      <w:pPr>
        <w:pStyle w:val="SHHeading3"/>
      </w:pPr>
      <w:r w:rsidRPr="00503009">
        <w:t>any sums being payable on demand or when demanded mean being payable when demanded in writing</w:t>
      </w:r>
      <w:r>
        <w:t>; and</w:t>
      </w:r>
      <w:r>
        <w:rPr>
          <w:rStyle w:val="FootnoteReference"/>
        </w:rPr>
        <w:footnoteReference w:id="40"/>
      </w:r>
    </w:p>
    <w:p w14:paraId="2CB5BA0B" w14:textId="77777777" w:rsidR="00DA1639" w:rsidRPr="00503009" w:rsidRDefault="00380F58"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1"/>
      </w:r>
    </w:p>
    <w:p w14:paraId="2CB5BA0C" w14:textId="77777777" w:rsidR="00DA1639" w:rsidRPr="00503009" w:rsidRDefault="00380F58" w:rsidP="00984F4F">
      <w:pPr>
        <w:pStyle w:val="SHHeading2"/>
      </w:pPr>
      <w:r w:rsidRPr="00503009">
        <w:t>Obligations in this Lease:</w:t>
      </w:r>
    </w:p>
    <w:p w14:paraId="2CB5BA0D" w14:textId="77777777" w:rsidR="00DA1639" w:rsidRPr="00503009" w:rsidRDefault="00380F58" w:rsidP="00984F4F">
      <w:pPr>
        <w:pStyle w:val="SHHeading3"/>
      </w:pPr>
      <w:r w:rsidRPr="00503009">
        <w:t xml:space="preserve">owed by or to more than one person </w:t>
      </w:r>
      <w:proofErr w:type="gramStart"/>
      <w:r w:rsidRPr="00503009">
        <w:t>are</w:t>
      </w:r>
      <w:proofErr w:type="gramEnd"/>
      <w:r w:rsidRPr="00503009">
        <w:t xml:space="preserve"> owed by or to them jointly and severally;</w:t>
      </w:r>
    </w:p>
    <w:p w14:paraId="2CB5BA0E" w14:textId="120A2329" w:rsidR="00DA1639" w:rsidRPr="00503009" w:rsidRDefault="00380F58" w:rsidP="00984F4F">
      <w:pPr>
        <w:pStyle w:val="SHHeading3"/>
      </w:pPr>
      <w:r w:rsidRPr="00503009">
        <w:t>to do something include an obligation not to waive any obligation of another person to do it</w:t>
      </w:r>
      <w:r>
        <w:t>; and</w:t>
      </w:r>
    </w:p>
    <w:p w14:paraId="2CB5BA0F" w14:textId="77777777" w:rsidR="00DA1639" w:rsidRPr="00503009" w:rsidRDefault="00380F58" w:rsidP="00984F4F">
      <w:pPr>
        <w:pStyle w:val="SHHeading3"/>
      </w:pPr>
      <w:r w:rsidRPr="00503009">
        <w:lastRenderedPageBreak/>
        <w:t>not to do something include an obligation not to permit or allow another person to do it.</w:t>
      </w:r>
    </w:p>
    <w:p w14:paraId="2CB5BA10" w14:textId="77777777" w:rsidR="00DA1639" w:rsidRPr="00503009" w:rsidRDefault="00380F58" w:rsidP="00984F4F">
      <w:pPr>
        <w:pStyle w:val="SHHeading2"/>
      </w:pPr>
      <w:bookmarkStart w:id="8" w:name="_Ref194568186"/>
      <w:r w:rsidRPr="00503009">
        <w:t>The Tenant will be liable for any breaches of its obligations in this Lease committed by:</w:t>
      </w:r>
      <w:bookmarkEnd w:id="8"/>
    </w:p>
    <w:p w14:paraId="2CB5BA11" w14:textId="7F85448B" w:rsidR="00DA1639" w:rsidRPr="00503009" w:rsidRDefault="00380F58" w:rsidP="00984F4F">
      <w:pPr>
        <w:pStyle w:val="SHHeading3"/>
      </w:pPr>
      <w:r w:rsidRPr="00503009">
        <w:t>any authorised occupier of the Premises or its or their respective employees, licensees or contractors</w:t>
      </w:r>
      <w:r>
        <w:t>; and</w:t>
      </w:r>
    </w:p>
    <w:p w14:paraId="2CB5BA12" w14:textId="77777777" w:rsidR="00DA1639" w:rsidRPr="00503009" w:rsidRDefault="00380F58" w:rsidP="00984F4F">
      <w:pPr>
        <w:pStyle w:val="SHHeading3"/>
      </w:pPr>
      <w:r w:rsidRPr="00503009">
        <w:t>any person under the control of the Tenant or acting under the express or implied authority of the Tenant.</w:t>
      </w:r>
    </w:p>
    <w:p w14:paraId="2CB5BA13" w14:textId="77777777" w:rsidR="00E70468" w:rsidRPr="00503009" w:rsidRDefault="00380F58"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2CB5BA14" w14:textId="0312381F" w:rsidR="00DA1639" w:rsidRPr="00503009" w:rsidRDefault="00380F58" w:rsidP="00984F4F">
      <w:pPr>
        <w:pStyle w:val="SHHeading2"/>
      </w:pPr>
      <w:r w:rsidRPr="00503009">
        <w:t xml:space="preserve">If a person is under an obligation under this Lease </w:t>
      </w:r>
      <w:r w:rsidR="00E70468" w:rsidRPr="00503009">
        <w:t xml:space="preserve">to </w:t>
      </w:r>
      <w:r w:rsidRPr="00503009">
        <w:t xml:space="preserve">take a matter into consideration, that person will have reasonable regard to </w:t>
      </w:r>
      <w:proofErr w:type="gramStart"/>
      <w:r w:rsidRPr="00503009">
        <w:t>it</w:t>
      </w:r>
      <w:proofErr w:type="gramEnd"/>
      <w:r w:rsidRPr="00503009">
        <w:t xml:space="preserve"> but the final decision remains at that person</w:t>
      </w:r>
      <w:r>
        <w:t>’</w:t>
      </w:r>
      <w:r w:rsidRPr="00503009">
        <w:t>s absolute discretion.</w:t>
      </w:r>
    </w:p>
    <w:p w14:paraId="2CB5BA15" w14:textId="77777777" w:rsidR="00DA1639" w:rsidRPr="00503009" w:rsidRDefault="00380F58"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2CB5BA16" w14:textId="2E656C91" w:rsidR="00DA1639" w:rsidRPr="00503009" w:rsidRDefault="00380F58"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2"/>
      </w:r>
    </w:p>
    <w:p w14:paraId="2CB5BA17" w14:textId="1FA2F398" w:rsidR="00DA1639" w:rsidRPr="00503009" w:rsidRDefault="00380F58"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2CB5BA18" w14:textId="48D4502C" w:rsidR="00DA1639" w:rsidRPr="00503009" w:rsidRDefault="00380F58"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3"/>
      </w:r>
    </w:p>
    <w:p w14:paraId="2CB5BA19" w14:textId="69BCA169" w:rsidR="00DA1639" w:rsidRPr="00503009" w:rsidRDefault="00380F58"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2CB5BA1A" w14:textId="77777777" w:rsidR="00DA1639" w:rsidRPr="00503009" w:rsidRDefault="00380F58"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2CB5BA1B" w14:textId="74EFE8DA" w:rsidR="00DA1639" w:rsidRPr="00503009" w:rsidRDefault="00380F58"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6"/>
      <w:r>
        <w:rPr>
          <w:rStyle w:val="FootnoteReference"/>
        </w:rPr>
        <w:footnoteReference w:id="44"/>
      </w:r>
    </w:p>
    <w:p w14:paraId="2CB5BA1C" w14:textId="77777777" w:rsidR="00DA1639" w:rsidRPr="00503009" w:rsidRDefault="00380F58" w:rsidP="00984F4F">
      <w:pPr>
        <w:pStyle w:val="SHHeading3"/>
      </w:pPr>
      <w:r w:rsidRPr="00503009">
        <w:t xml:space="preserve">for </w:t>
      </w:r>
      <w:r w:rsidR="00203BCB" w:rsidRPr="00503009">
        <w:t>the Contractual Term</w:t>
      </w:r>
      <w:r w:rsidRPr="00503009">
        <w:t>;</w:t>
      </w:r>
    </w:p>
    <w:p w14:paraId="2CB5BA1D" w14:textId="030536DB" w:rsidR="00DA1639" w:rsidRPr="00503009" w:rsidRDefault="00380F58"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CB5BA1E" w14:textId="187DA74C" w:rsidR="00DA1639" w:rsidRPr="00503009" w:rsidRDefault="00380F58" w:rsidP="00984F4F">
      <w:pPr>
        <w:pStyle w:val="SHHeading3"/>
      </w:pPr>
      <w:r w:rsidRPr="00503009">
        <w:lastRenderedPageBreak/>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CB5BA1F" w14:textId="1F52CA7A" w:rsidR="00DA1639" w:rsidRPr="00503009" w:rsidRDefault="00380F58"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2CB5BA20" w14:textId="397E1B42" w:rsidR="00DA1639" w:rsidRPr="00503009" w:rsidRDefault="00380F58" w:rsidP="00984F4F">
      <w:pPr>
        <w:pStyle w:val="SHHeading3"/>
      </w:pPr>
      <w:r w:rsidRPr="00503009">
        <w:t>subject to any easements, rights and privileges currently existing and affecting the Premises</w:t>
      </w:r>
      <w:r>
        <w:t>[</w:t>
      </w:r>
      <w:r w:rsidRPr="00503009">
        <w:t>.</w:t>
      </w:r>
      <w:r>
        <w:t>][; and]</w:t>
      </w:r>
    </w:p>
    <w:p w14:paraId="2CB5BA21" w14:textId="77777777" w:rsidR="00DA1639" w:rsidRPr="00503009" w:rsidRDefault="00380F58" w:rsidP="00984F4F">
      <w:pPr>
        <w:pStyle w:val="SHHeading3"/>
      </w:pPr>
      <w:r>
        <w:t>[</w:t>
      </w:r>
      <w:r w:rsidRPr="00503009">
        <w:t>subject to any rights reserved by the Head Lease</w:t>
      </w:r>
      <w:r>
        <w:t>]</w:t>
      </w:r>
      <w:r w:rsidRPr="00503009">
        <w:t>.</w:t>
      </w:r>
    </w:p>
    <w:p w14:paraId="2CB5BA22" w14:textId="77777777" w:rsidR="00DA1639" w:rsidRPr="00503009" w:rsidRDefault="00380F58"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45"/>
      </w:r>
      <w:bookmarkEnd w:id="18"/>
    </w:p>
    <w:p w14:paraId="2CB5BA23" w14:textId="77777777" w:rsidR="00DA1639" w:rsidRPr="00503009" w:rsidRDefault="00380F58"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2CB5BA24" w14:textId="77777777" w:rsidR="0093516E" w:rsidRPr="00503009" w:rsidRDefault="00380F58" w:rsidP="00984F4F">
      <w:pPr>
        <w:pStyle w:val="SHHeading2"/>
      </w:pPr>
      <w:r w:rsidRPr="00503009">
        <w:t xml:space="preserve">The Main Rent is not payable for any period before the Rent Commencement Date and the Insurance </w:t>
      </w:r>
      <w:proofErr w:type="gramStart"/>
      <w:r w:rsidRPr="00503009">
        <w:t>Rent</w:t>
      </w:r>
      <w:proofErr w:type="gramEnd"/>
      <w:r w:rsidRPr="00503009">
        <w:t xml:space="preserve"> and the Service Charge are not payable for any period before the Ancillary Rent Commencement Date.</w:t>
      </w:r>
    </w:p>
    <w:p w14:paraId="2CB5BA25" w14:textId="7BFF2AB5" w:rsidR="00DA1639" w:rsidRPr="00503009" w:rsidRDefault="00380F58"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2CB5BA26" w14:textId="04976902" w:rsidR="00DA1639" w:rsidRPr="00503009" w:rsidRDefault="00380F58"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2CB5BA27" w14:textId="77777777" w:rsidR="00DA1639" w:rsidRPr="00503009" w:rsidRDefault="00380F58"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2CB5BA28" w14:textId="77777777" w:rsidR="00DA1639" w:rsidRPr="00503009" w:rsidRDefault="00380F58" w:rsidP="00984F4F">
      <w:pPr>
        <w:pStyle w:val="SHHeading2"/>
      </w:pPr>
      <w:r w:rsidRPr="00503009">
        <w:t xml:space="preserve">The Tenant must not make any legal or equitable deduction, </w:t>
      </w:r>
      <w:proofErr w:type="gramStart"/>
      <w:r w:rsidRPr="00503009">
        <w:t>set-off</w:t>
      </w:r>
      <w:proofErr w:type="gramEnd"/>
      <w:r w:rsidRPr="00503009">
        <w:t xml:space="preserve"> or counterclaim from any payment due under this Lease unless required to do so by law.</w:t>
      </w:r>
    </w:p>
    <w:p w14:paraId="2CB5BA29" w14:textId="3F4EB788" w:rsidR="00DA1639" w:rsidRPr="00503009" w:rsidRDefault="00380F58" w:rsidP="00984F4F">
      <w:pPr>
        <w:pStyle w:val="SHHeading1"/>
      </w:pPr>
      <w:bookmarkStart w:id="19" w:name="_Toc256000003"/>
      <w:bookmarkStart w:id="20" w:name="_Toc536773066"/>
      <w:r w:rsidRPr="00503009">
        <w:t>TENANT</w:t>
      </w:r>
      <w:r>
        <w:t>’</w:t>
      </w:r>
      <w:r w:rsidRPr="00503009">
        <w:t>S OBLIGATIONS</w:t>
      </w:r>
      <w:bookmarkEnd w:id="19"/>
      <w:bookmarkEnd w:id="20"/>
    </w:p>
    <w:p w14:paraId="2CB5BA2A" w14:textId="77777777" w:rsidR="00DA1639" w:rsidRPr="00503009" w:rsidRDefault="00380F58"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2CB5BA2B" w14:textId="77777777" w:rsidR="00DA1639" w:rsidRPr="00503009" w:rsidRDefault="00380F58" w:rsidP="00984F4F">
      <w:pPr>
        <w:pStyle w:val="SHParagraph2"/>
      </w:pPr>
      <w:r w:rsidRPr="00503009">
        <w:t>The Tenant must pay the Main Rent when due.</w:t>
      </w:r>
    </w:p>
    <w:p w14:paraId="2CB5BA2C" w14:textId="77777777" w:rsidR="00DA1639" w:rsidRPr="00503009" w:rsidRDefault="00380F58" w:rsidP="00984F4F">
      <w:pPr>
        <w:pStyle w:val="SHHeading22ndStyle"/>
      </w:pPr>
      <w:bookmarkStart w:id="24" w:name="_Toc256000005"/>
      <w:bookmarkStart w:id="25" w:name="_Toc536773068"/>
      <w:r w:rsidRPr="00503009">
        <w:t>Outgoings</w:t>
      </w:r>
      <w:bookmarkEnd w:id="24"/>
      <w:bookmarkEnd w:id="25"/>
    </w:p>
    <w:p w14:paraId="2CB5BA2D" w14:textId="77777777" w:rsidR="00DA1639" w:rsidRPr="00503009" w:rsidRDefault="00380F58" w:rsidP="00984F4F">
      <w:pPr>
        <w:pStyle w:val="SHHeading3"/>
      </w:pPr>
      <w:r w:rsidRPr="00503009">
        <w:t>The Tenant must pay all Outgoings when demanded.</w:t>
      </w:r>
    </w:p>
    <w:p w14:paraId="2CB5BA2E" w14:textId="77777777" w:rsidR="00DA1639" w:rsidRPr="00503009" w:rsidRDefault="00380F58"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6"/>
      </w:r>
    </w:p>
    <w:p w14:paraId="2CB5BA2F" w14:textId="77777777" w:rsidR="00DA1639" w:rsidRPr="00503009" w:rsidRDefault="00380F58" w:rsidP="00984F4F">
      <w:pPr>
        <w:pStyle w:val="SHHeading22ndStyle"/>
      </w:pPr>
      <w:bookmarkStart w:id="26" w:name="_Toc256000006"/>
      <w:bookmarkStart w:id="27" w:name="_Ref322090278"/>
      <w:bookmarkStart w:id="28" w:name="_Toc536773069"/>
      <w:r w:rsidRPr="00503009">
        <w:t>Service Charge</w:t>
      </w:r>
      <w:bookmarkEnd w:id="26"/>
      <w:bookmarkEnd w:id="27"/>
      <w:bookmarkEnd w:id="28"/>
    </w:p>
    <w:p w14:paraId="2CB5BA30" w14:textId="647D3342" w:rsidR="00DA1639" w:rsidRPr="00503009" w:rsidRDefault="00380F58"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CB5BA31" w14:textId="77777777" w:rsidR="00DA1639" w:rsidRPr="00503009" w:rsidRDefault="00380F58" w:rsidP="00984F4F">
      <w:pPr>
        <w:pStyle w:val="SHHeading22ndStyle"/>
      </w:pPr>
      <w:bookmarkStart w:id="29" w:name="_Toc256000007"/>
      <w:bookmarkStart w:id="30" w:name="_Ref373163831"/>
      <w:bookmarkStart w:id="31" w:name="_Toc536773070"/>
      <w:r w:rsidRPr="00503009">
        <w:t>VAT</w:t>
      </w:r>
      <w:bookmarkEnd w:id="29"/>
      <w:bookmarkEnd w:id="30"/>
      <w:bookmarkEnd w:id="31"/>
    </w:p>
    <w:p w14:paraId="2CB5BA32" w14:textId="77777777" w:rsidR="00DA1639" w:rsidRPr="00503009" w:rsidRDefault="00380F58" w:rsidP="00984F4F">
      <w:pPr>
        <w:pStyle w:val="SHHeading3"/>
      </w:pPr>
      <w:r w:rsidRPr="00503009">
        <w:t>The Tenant must pay:</w:t>
      </w:r>
    </w:p>
    <w:p w14:paraId="2CB5BA33" w14:textId="36971247" w:rsidR="00DA1639" w:rsidRPr="00503009" w:rsidRDefault="00380F58" w:rsidP="00984F4F">
      <w:pPr>
        <w:pStyle w:val="SHHeading4"/>
      </w:pPr>
      <w:r w:rsidRPr="00503009">
        <w:t>VAT on any consideration in respect of a VAT Supply to the Tenant by the Landlord at the same time as the consideration is paid</w:t>
      </w:r>
      <w:r>
        <w:t>; and</w:t>
      </w:r>
    </w:p>
    <w:p w14:paraId="2CB5BA34" w14:textId="77777777" w:rsidR="00DA1639" w:rsidRPr="00503009" w:rsidRDefault="00380F58" w:rsidP="00984F4F">
      <w:pPr>
        <w:pStyle w:val="SHHeading4"/>
      </w:pPr>
      <w:r w:rsidRPr="00503009">
        <w:lastRenderedPageBreak/>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2CB5BA35" w14:textId="3C1A0FB2" w:rsidR="00DA1639" w:rsidRPr="00503009" w:rsidRDefault="00380F58" w:rsidP="00984F4F">
      <w:pPr>
        <w:pStyle w:val="SHHeading3"/>
      </w:pPr>
      <w:r w:rsidRPr="00503009">
        <w:t>The Tenant must not do anything that would result in the disapplication of the option to tax in respect of the Landlord</w:t>
      </w:r>
      <w:r>
        <w:t>’</w:t>
      </w:r>
      <w:r w:rsidRPr="00503009">
        <w:t>s interest in the Estate.</w:t>
      </w:r>
    </w:p>
    <w:p w14:paraId="2CB5BA36" w14:textId="77777777" w:rsidR="00DA1639" w:rsidRPr="00503009" w:rsidRDefault="00380F58" w:rsidP="00984F4F">
      <w:pPr>
        <w:pStyle w:val="SHHeading22ndStyle"/>
      </w:pPr>
      <w:bookmarkStart w:id="32" w:name="_Toc256000008"/>
      <w:bookmarkStart w:id="33" w:name="_Ref352922683"/>
      <w:bookmarkStart w:id="34" w:name="_Toc536773071"/>
      <w:r w:rsidRPr="00503009">
        <w:t>Interest on overdue payments</w:t>
      </w:r>
      <w:bookmarkEnd w:id="32"/>
      <w:bookmarkEnd w:id="33"/>
      <w:bookmarkEnd w:id="34"/>
    </w:p>
    <w:p w14:paraId="2CB5BA37" w14:textId="2402938A" w:rsidR="00DA1639" w:rsidRPr="00503009" w:rsidRDefault="00380F58"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2CB5BA38" w14:textId="77777777" w:rsidR="00DA1639" w:rsidRPr="00503009" w:rsidRDefault="00380F58" w:rsidP="00984F4F">
      <w:pPr>
        <w:pStyle w:val="SHHeading22ndStyle"/>
      </w:pPr>
      <w:bookmarkStart w:id="35" w:name="_Toc256000009"/>
      <w:bookmarkStart w:id="36" w:name="_Toc536773072"/>
      <w:r w:rsidRPr="00503009">
        <w:t>Reimburse costs incurred by the Landlord</w:t>
      </w:r>
      <w:bookmarkEnd w:id="35"/>
      <w:bookmarkEnd w:id="36"/>
      <w:r>
        <w:rPr>
          <w:rStyle w:val="FootnoteReference"/>
        </w:rPr>
        <w:footnoteReference w:id="47"/>
      </w:r>
    </w:p>
    <w:p w14:paraId="2CB5BA39" w14:textId="3EB2C184" w:rsidR="00DA1639" w:rsidRPr="00503009" w:rsidRDefault="00380F58"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2CB5BA3A" w14:textId="7D7ABDAB" w:rsidR="00DA1639" w:rsidRPr="00503009" w:rsidRDefault="00380F58" w:rsidP="00984F4F">
      <w:pPr>
        <w:pStyle w:val="SHHeading3"/>
      </w:pPr>
      <w:bookmarkStart w:id="37"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7"/>
    </w:p>
    <w:p w14:paraId="2CB5BA3B" w14:textId="41B28891" w:rsidR="00DA1639" w:rsidRPr="00503009" w:rsidRDefault="00380F58" w:rsidP="00984F4F">
      <w:pPr>
        <w:pStyle w:val="SHHeading3"/>
      </w:pPr>
      <w:r w:rsidRPr="00503009">
        <w:t xml:space="preserve">any application by the Tenant for consent under this Lease, whether that application is </w:t>
      </w:r>
      <w:proofErr w:type="gramStart"/>
      <w:r w:rsidRPr="00503009">
        <w:t>withdrawn</w:t>
      </w:r>
      <w:proofErr w:type="gramEnd"/>
      <w:r w:rsidRPr="00503009">
        <w:t xml:space="preserve"> or consent is granted or lawfully refused, except in cases where the Landlord is required to act reasonably and the Landlord unreasonably refuses to give consent</w:t>
      </w:r>
      <w:r>
        <w:t>; and</w:t>
      </w:r>
    </w:p>
    <w:p w14:paraId="2CB5BA3C" w14:textId="77777777" w:rsidR="00DD0D18" w:rsidRPr="00503009" w:rsidRDefault="00380F58" w:rsidP="00984F4F">
      <w:pPr>
        <w:pStyle w:val="SHHeading3"/>
      </w:pPr>
      <w:bookmarkStart w:id="38" w:name="_Ref141111206"/>
      <w:r w:rsidRPr="00503009">
        <w:t>the preparation and service of a schedule of dilapidations served no later than six months after the End Date</w:t>
      </w:r>
      <w:bookmarkEnd w:id="38"/>
      <w:r w:rsidR="000A5C55" w:rsidRPr="00503009">
        <w:t>.</w:t>
      </w:r>
    </w:p>
    <w:p w14:paraId="2CB5BA3D" w14:textId="77777777" w:rsidR="00DA1639" w:rsidRPr="00503009" w:rsidRDefault="00380F58" w:rsidP="00984F4F">
      <w:pPr>
        <w:pStyle w:val="SHHeading22ndStyle"/>
      </w:pPr>
      <w:bookmarkStart w:id="39" w:name="_Toc256000010"/>
      <w:bookmarkStart w:id="40" w:name="_Toc536773073"/>
      <w:r w:rsidRPr="00503009">
        <w:t>Third party indemnity</w:t>
      </w:r>
      <w:bookmarkEnd w:id="39"/>
      <w:r>
        <w:rPr>
          <w:rStyle w:val="FootnoteReference"/>
          <w:b/>
        </w:rPr>
        <w:footnoteReference w:id="48"/>
      </w:r>
      <w:bookmarkEnd w:id="40"/>
    </w:p>
    <w:p w14:paraId="2CB5BA3E" w14:textId="67D7BAA6" w:rsidR="00DA1639" w:rsidRPr="00503009" w:rsidRDefault="00380F58" w:rsidP="00984F4F">
      <w:pPr>
        <w:pStyle w:val="SHHeading3"/>
      </w:pPr>
      <w:bookmarkStart w:id="41"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1"/>
      <w:r w:rsidRPr="00503009">
        <w:t>:</w:t>
      </w:r>
    </w:p>
    <w:p w14:paraId="2CB5BA3F" w14:textId="1945771E" w:rsidR="00DA1639" w:rsidRPr="00503009" w:rsidRDefault="00380F58" w:rsidP="00984F4F">
      <w:pPr>
        <w:pStyle w:val="SHHeading4"/>
      </w:pPr>
      <w:r w:rsidRPr="00503009">
        <w:t>the state and condition of the Premises or the Tenant</w:t>
      </w:r>
      <w:r>
        <w:t>’</w:t>
      </w:r>
      <w:r w:rsidRPr="00503009">
        <w:t>s use of them;</w:t>
      </w:r>
    </w:p>
    <w:p w14:paraId="2CB5BA40" w14:textId="69621411" w:rsidR="00DA1639" w:rsidRPr="00503009" w:rsidRDefault="00380F58" w:rsidP="00984F4F">
      <w:pPr>
        <w:pStyle w:val="SHHeading4"/>
      </w:pPr>
      <w:r w:rsidRPr="00503009">
        <w:t>the exercise of the Tenant</w:t>
      </w:r>
      <w:r>
        <w:t>’</w:t>
      </w:r>
      <w:r w:rsidRPr="00503009">
        <w:t>s rights</w:t>
      </w:r>
      <w:r>
        <w:t>; or</w:t>
      </w:r>
    </w:p>
    <w:p w14:paraId="2CB5BA41" w14:textId="77777777" w:rsidR="00DA1639" w:rsidRPr="00503009" w:rsidRDefault="00380F58" w:rsidP="00984F4F">
      <w:pPr>
        <w:pStyle w:val="SHHeading4"/>
      </w:pPr>
      <w:r w:rsidRPr="00503009">
        <w:t>the carrying out of any Permitted Works.</w:t>
      </w:r>
    </w:p>
    <w:p w14:paraId="2CB5BA42" w14:textId="37BDF194" w:rsidR="00DA1639" w:rsidRPr="00503009" w:rsidRDefault="00380F58"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2CB5BA43" w14:textId="77777777" w:rsidR="00DA1639" w:rsidRPr="00503009" w:rsidRDefault="00380F58" w:rsidP="00984F4F">
      <w:pPr>
        <w:pStyle w:val="SHHeading4"/>
      </w:pPr>
      <w:r w:rsidRPr="00503009">
        <w:t>give formal notice to the Tenant of the claim as soon as reasonably practicable after receiving notice of it;</w:t>
      </w:r>
    </w:p>
    <w:p w14:paraId="2CB5BA44" w14:textId="7542B9DA" w:rsidR="00DA1639" w:rsidRPr="00503009" w:rsidRDefault="00380F58"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w:t>
      </w:r>
      <w:proofErr w:type="gramStart"/>
      <w:r w:rsidRPr="00503009">
        <w:t>require</w:t>
      </w:r>
      <w:proofErr w:type="gramEnd"/>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2CB5BA45" w14:textId="504F166B" w:rsidR="00DA1639" w:rsidRPr="00503009" w:rsidRDefault="00380F58" w:rsidP="00984F4F">
      <w:pPr>
        <w:pStyle w:val="SHHeading4"/>
      </w:pPr>
      <w:r w:rsidRPr="00503009">
        <w:lastRenderedPageBreak/>
        <w:t>mitigate its loss (at the Tenant</w:t>
      </w:r>
      <w:r>
        <w:t>’</w:t>
      </w:r>
      <w:r w:rsidRPr="00503009">
        <w:t>s cost) where it is reasonable for the Landlord to do so.</w:t>
      </w:r>
    </w:p>
    <w:p w14:paraId="2CB5BA46" w14:textId="77777777" w:rsidR="00DA1639" w:rsidRPr="00503009" w:rsidRDefault="00380F58" w:rsidP="00984F4F">
      <w:pPr>
        <w:pStyle w:val="SHHeading22ndStyle"/>
      </w:pPr>
      <w:bookmarkStart w:id="42" w:name="_Toc256000011"/>
      <w:bookmarkStart w:id="43" w:name="_Ref322091149"/>
      <w:bookmarkStart w:id="44" w:name="_Toc536773074"/>
      <w:r w:rsidRPr="00503009">
        <w:t>Insurance</w:t>
      </w:r>
      <w:bookmarkEnd w:id="42"/>
      <w:bookmarkEnd w:id="43"/>
      <w:bookmarkEnd w:id="44"/>
    </w:p>
    <w:p w14:paraId="2CB5BA47" w14:textId="748CF74B" w:rsidR="00DA1639" w:rsidRPr="00503009" w:rsidRDefault="00380F58"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380F58">
        <w:rPr>
          <w:b/>
        </w:rPr>
        <w:t>Schedule 4</w:t>
      </w:r>
      <w:r>
        <w:rPr>
          <w:b/>
        </w:rPr>
        <w:fldChar w:fldCharType="end"/>
      </w:r>
      <w:r w:rsidRPr="00503009">
        <w:t>.</w:t>
      </w:r>
    </w:p>
    <w:p w14:paraId="2CB5BA48" w14:textId="77777777" w:rsidR="00DA1639" w:rsidRPr="00503009" w:rsidRDefault="00380F58" w:rsidP="00984F4F">
      <w:pPr>
        <w:pStyle w:val="SHHeading22ndStyle"/>
      </w:pPr>
      <w:bookmarkStart w:id="45" w:name="_Toc256000012"/>
      <w:bookmarkStart w:id="46" w:name="_Ref356484078"/>
      <w:bookmarkStart w:id="47" w:name="_Toc536773075"/>
      <w:r w:rsidRPr="00503009">
        <w:t>Repair and decoration</w:t>
      </w:r>
      <w:bookmarkEnd w:id="45"/>
      <w:bookmarkEnd w:id="46"/>
      <w:bookmarkEnd w:id="47"/>
    </w:p>
    <w:p w14:paraId="2CB5BA49" w14:textId="77777777" w:rsidR="00DA1639" w:rsidRPr="00503009" w:rsidRDefault="00380F58" w:rsidP="00984F4F">
      <w:pPr>
        <w:pStyle w:val="SHHeading3"/>
      </w:pPr>
      <w:bookmarkStart w:id="48" w:name="_Ref188953520"/>
      <w:bookmarkStart w:id="49" w:name="_Ref322090348"/>
      <w:r w:rsidRPr="00503009">
        <w:t>The Tenant must:</w:t>
      </w:r>
      <w:bookmarkEnd w:id="48"/>
    </w:p>
    <w:bookmarkEnd w:id="49"/>
    <w:p w14:paraId="2CB5BA4A" w14:textId="77777777" w:rsidR="00DA1639" w:rsidRPr="00503009" w:rsidRDefault="00380F58"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9"/>
      </w:r>
    </w:p>
    <w:p w14:paraId="2CB5BA4B" w14:textId="1E49AC94" w:rsidR="00DA1639" w:rsidRPr="00503009" w:rsidRDefault="00380F58"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0"/>
      </w:r>
      <w:r>
        <w:t>]</w:t>
      </w:r>
      <w:r w:rsidR="009A50E1" w:rsidRPr="00503009">
        <w:t xml:space="preserve"> </w:t>
      </w:r>
      <w:r w:rsidRPr="00503009">
        <w:t>and any External Works properly maintained and in good working order in accordance with good industry practice</w:t>
      </w:r>
      <w:r>
        <w:t>; and</w:t>
      </w:r>
    </w:p>
    <w:p w14:paraId="2CB5BA4C" w14:textId="77777777" w:rsidR="00DA1639" w:rsidRPr="00503009" w:rsidRDefault="00380F58"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1"/>
      </w:r>
      <w:r>
        <w:t>]</w:t>
      </w:r>
      <w:r w:rsidR="009A50E1" w:rsidRPr="00503009">
        <w:t xml:space="preserve"> </w:t>
      </w:r>
      <w:r w:rsidRPr="00503009">
        <w:t>and any External Works with items of equivalent or better quality.</w:t>
      </w:r>
    </w:p>
    <w:p w14:paraId="2CB5BA4D" w14:textId="77777777" w:rsidR="00DA1639" w:rsidRPr="00503009" w:rsidRDefault="00380F58" w:rsidP="00984F4F">
      <w:pPr>
        <w:pStyle w:val="SHHeading3"/>
      </w:pPr>
      <w:bookmarkStart w:id="50" w:name="_Ref391479232"/>
      <w:r w:rsidRPr="00503009">
        <w:t>The Tenant must promptly replace any damaged glass forming part of the Premises with glass of equivalent appearance and of the same or better quality.</w:t>
      </w:r>
      <w:bookmarkEnd w:id="50"/>
    </w:p>
    <w:p w14:paraId="2CB5BA4E" w14:textId="77777777" w:rsidR="00DA1639" w:rsidRPr="00503009" w:rsidRDefault="00380F58"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2CB5BA4F" w14:textId="1C86A0AA" w:rsidR="00DA1639" w:rsidRPr="00503009" w:rsidRDefault="00380F58"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r>
        <w:rPr>
          <w:rStyle w:val="FootnoteReference"/>
        </w:rPr>
        <w:footnoteReference w:id="52"/>
      </w:r>
    </w:p>
    <w:p w14:paraId="2CB5BA50" w14:textId="67F7FD0F" w:rsidR="00503009" w:rsidRPr="00503009" w:rsidRDefault="00380F58" w:rsidP="00984F4F">
      <w:pPr>
        <w:pStyle w:val="SHHeading3"/>
      </w:pPr>
      <w:r>
        <w:t>[</w:t>
      </w:r>
      <w:bookmarkStart w:id="51" w:name="_Ref192241792"/>
      <w:bookmarkStart w:id="52"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1"/>
    </w:p>
    <w:p w14:paraId="2CB5BA51" w14:textId="44157404" w:rsidR="00503009" w:rsidRPr="00503009" w:rsidRDefault="00AD3232" w:rsidP="00503009">
      <w:pPr>
        <w:pStyle w:val="SHHeading4"/>
      </w:pPr>
      <w:r w:rsidRPr="00503009">
        <w:t>any part of the Premises</w:t>
      </w:r>
      <w:r w:rsidR="00380F58">
        <w:t>; or</w:t>
      </w:r>
    </w:p>
    <w:p w14:paraId="2CB5BA52" w14:textId="77777777" w:rsidR="00503009" w:rsidRPr="00503009" w:rsidRDefault="00380F58" w:rsidP="00503009">
      <w:pPr>
        <w:pStyle w:val="SHHeading4"/>
      </w:pPr>
      <w:r w:rsidRPr="00503009">
        <w:t>any External Works</w:t>
      </w:r>
      <w:r>
        <w:t>,</w:t>
      </w:r>
    </w:p>
    <w:p w14:paraId="2CB5BA53" w14:textId="77777777" w:rsidR="00B667AC" w:rsidRPr="00503009" w:rsidRDefault="00380F58"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3"/>
      </w:r>
      <w:r>
        <w:t>]</w:t>
      </w:r>
    </w:p>
    <w:p w14:paraId="2CB5BA54" w14:textId="0278B1DF" w:rsidR="00DA1639" w:rsidRPr="00503009" w:rsidRDefault="00380F58" w:rsidP="00984F4F">
      <w:pPr>
        <w:pStyle w:val="SHHeading3"/>
      </w:pPr>
      <w:bookmarkStart w:id="53" w:name="clauserepairinsurance"/>
      <w:bookmarkEnd w:id="52"/>
      <w:r w:rsidRPr="00503009">
        <w:lastRenderedPageBreak/>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3"/>
    </w:p>
    <w:p w14:paraId="2CB5BA55" w14:textId="77777777" w:rsidR="00935144" w:rsidRPr="00503009" w:rsidRDefault="00380F58" w:rsidP="00984F4F">
      <w:pPr>
        <w:pStyle w:val="SHHeading4"/>
      </w:pPr>
      <w:r w:rsidRPr="00503009">
        <w:t>damage by any Insured Risk, except to the extent that:</w:t>
      </w:r>
    </w:p>
    <w:p w14:paraId="2CB5BA56" w14:textId="0473EC7A" w:rsidR="00935144" w:rsidRPr="00503009" w:rsidRDefault="00380F58"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380F58">
        <w:rPr>
          <w:b/>
        </w:rPr>
        <w:t>Schedule 4</w:t>
      </w:r>
      <w:r>
        <w:rPr>
          <w:b/>
        </w:rPr>
        <w:fldChar w:fldCharType="end"/>
      </w:r>
      <w:r>
        <w:t>; or</w:t>
      </w:r>
    </w:p>
    <w:p w14:paraId="2CB5BA57" w14:textId="1CB31352" w:rsidR="00DA1639" w:rsidRPr="00503009" w:rsidRDefault="00380F58" w:rsidP="00935144">
      <w:pPr>
        <w:pStyle w:val="SHHeading5"/>
      </w:pPr>
      <w:r w:rsidRPr="00503009">
        <w:t>it is to the Excluded Tenant</w:t>
      </w:r>
      <w:r>
        <w:t>’</w:t>
      </w:r>
      <w:r w:rsidRPr="00503009">
        <w:t>s Works</w:t>
      </w:r>
      <w:r>
        <w:t>; and</w:t>
      </w:r>
    </w:p>
    <w:p w14:paraId="2CB5BA58" w14:textId="77777777" w:rsidR="00DA1639" w:rsidRPr="00503009" w:rsidRDefault="00380F58" w:rsidP="00984F4F">
      <w:pPr>
        <w:pStyle w:val="SHHeading4"/>
      </w:pPr>
      <w:r w:rsidRPr="00503009">
        <w:t>damage by any Uninsured Risk.</w:t>
      </w:r>
    </w:p>
    <w:p w14:paraId="2CB5BA59" w14:textId="77777777" w:rsidR="00DA1639" w:rsidRPr="00503009" w:rsidRDefault="00380F58" w:rsidP="00984F4F">
      <w:pPr>
        <w:pStyle w:val="SHHeading22ndStyle"/>
      </w:pPr>
      <w:bookmarkStart w:id="54" w:name="_Toc256000013"/>
      <w:bookmarkStart w:id="55" w:name="_Ref322090246"/>
      <w:bookmarkStart w:id="56" w:name="_Toc536773076"/>
      <w:r w:rsidRPr="00503009">
        <w:t>Allow entry</w:t>
      </w:r>
      <w:bookmarkEnd w:id="54"/>
      <w:bookmarkEnd w:id="55"/>
      <w:bookmarkEnd w:id="56"/>
    </w:p>
    <w:p w14:paraId="2CB5BA5A" w14:textId="77777777" w:rsidR="00DA1639" w:rsidRPr="00503009" w:rsidRDefault="00380F58" w:rsidP="00984F4F">
      <w:pPr>
        <w:pStyle w:val="SHHeading3"/>
      </w:pPr>
      <w:r w:rsidRPr="00503009">
        <w:t>The Tenant must allow the Landlord to enter and inspect the Premises.</w:t>
      </w:r>
    </w:p>
    <w:p w14:paraId="2CB5BA5B" w14:textId="17592856" w:rsidR="00DA1639" w:rsidRPr="00503009" w:rsidRDefault="00380F58" w:rsidP="00984F4F">
      <w:pPr>
        <w:pStyle w:val="SHHeading3"/>
      </w:pPr>
      <w:bookmarkStart w:id="57"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2CB5BA5C" w14:textId="47FF6004" w:rsidR="00DA1639" w:rsidRPr="00503009" w:rsidRDefault="00380F58" w:rsidP="00984F4F">
      <w:pPr>
        <w:pStyle w:val="SHHeading3"/>
      </w:pPr>
      <w:bookmarkStart w:id="58"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8"/>
    </w:p>
    <w:p w14:paraId="2CB5BA5D" w14:textId="77777777" w:rsidR="00DA1639" w:rsidRPr="00503009" w:rsidRDefault="00380F58" w:rsidP="00984F4F">
      <w:pPr>
        <w:pStyle w:val="SHHeading22ndStyle"/>
      </w:pPr>
      <w:bookmarkStart w:id="59" w:name="_Toc256000014"/>
      <w:bookmarkStart w:id="60" w:name="_Ref322089999"/>
      <w:bookmarkStart w:id="61" w:name="_Toc536773077"/>
      <w:r w:rsidRPr="00503009">
        <w:t>Alterations</w:t>
      </w:r>
      <w:bookmarkEnd w:id="59"/>
      <w:bookmarkEnd w:id="60"/>
      <w:bookmarkEnd w:id="61"/>
    </w:p>
    <w:p w14:paraId="2CB5BA5E" w14:textId="37A9B660" w:rsidR="00DA1639" w:rsidRPr="00503009" w:rsidRDefault="00380F58"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2CB5BA5F" w14:textId="77777777" w:rsidR="00463B1B" w:rsidRPr="00503009" w:rsidRDefault="00380F58"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2CB5BA60" w14:textId="1FE91FC2" w:rsidR="00DA1639" w:rsidRPr="00503009" w:rsidRDefault="00380F58" w:rsidP="00984F4F">
      <w:pPr>
        <w:pStyle w:val="SHHeading3"/>
      </w:pPr>
      <w:r w:rsidRPr="00503009">
        <w:t>The Tenant may, with the Landlord</w:t>
      </w:r>
      <w:r>
        <w:t>’</w:t>
      </w:r>
      <w:r w:rsidRPr="00503009">
        <w:t>s consent, carry out works to the Premises to install, alter or remove the shop front.</w:t>
      </w:r>
    </w:p>
    <w:p w14:paraId="2CB5BA61" w14:textId="787F7F30" w:rsidR="00DA1639" w:rsidRPr="00503009" w:rsidRDefault="00380F58"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54"/>
      </w:r>
      <w:r>
        <w:t>]</w:t>
      </w:r>
    </w:p>
    <w:p w14:paraId="2CB5BA62" w14:textId="6D2EF9E0" w:rsidR="00DA1639" w:rsidRPr="00503009" w:rsidRDefault="00380F58" w:rsidP="00984F4F">
      <w:pPr>
        <w:pStyle w:val="SHHeading3"/>
      </w:pPr>
      <w:r>
        <w:t>[</w:t>
      </w:r>
      <w:bookmarkStart w:id="62" w:name="_Ref498958301"/>
      <w:r w:rsidRPr="00503009">
        <w:t>The Tenant may, with the Landlord</w:t>
      </w:r>
      <w:r>
        <w:t>’</w:t>
      </w:r>
      <w:r w:rsidRPr="00503009">
        <w:t>s consent, carry out works outside the Premises:</w:t>
      </w:r>
      <w:bookmarkEnd w:id="62"/>
    </w:p>
    <w:p w14:paraId="2CB5BA63" w14:textId="5F3C3283" w:rsidR="00DA1639" w:rsidRPr="00503009" w:rsidRDefault="00380F58" w:rsidP="00984F4F">
      <w:pPr>
        <w:pStyle w:val="SHHeading4"/>
      </w:pPr>
      <w:bookmarkStart w:id="63" w:name="_Ref481739431"/>
      <w:bookmarkStart w:id="64"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3"/>
      <w:r>
        <w:t>; and</w:t>
      </w:r>
      <w:bookmarkEnd w:id="64"/>
    </w:p>
    <w:p w14:paraId="2CB5BA64" w14:textId="489E6FA3" w:rsidR="00DA1639" w:rsidRPr="00503009" w:rsidRDefault="00380F58"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2CB5BA65" w14:textId="10B111A1" w:rsidR="00DA1639" w:rsidRPr="00503009" w:rsidRDefault="00380F58" w:rsidP="00984F4F">
      <w:pPr>
        <w:pStyle w:val="SHHeading3"/>
      </w:pPr>
      <w:r w:rsidRPr="00503009">
        <w:lastRenderedPageBreak/>
        <w:t>The Tenant may install, alter and remove tenant</w:t>
      </w:r>
      <w:r>
        <w:t>’</w:t>
      </w:r>
      <w:r w:rsidRPr="00503009">
        <w:t>s fixtures</w:t>
      </w:r>
      <w:r>
        <w:rPr>
          <w:rStyle w:val="FootnoteReference"/>
        </w:rPr>
        <w:footnoteReference w:id="55"/>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2CB5BA66" w14:textId="4AF239FC" w:rsidR="00DA1639" w:rsidRPr="00503009" w:rsidRDefault="00380F58" w:rsidP="00984F4F">
      <w:pPr>
        <w:pStyle w:val="SHHeading3"/>
      </w:pPr>
      <w:bookmarkStart w:id="65" w:name="_Ref355787058"/>
      <w:r w:rsidRPr="00503009">
        <w:t xml:space="preserve">The Tenant must comply with its obligations in </w:t>
      </w:r>
      <w:r>
        <w:fldChar w:fldCharType="begin"/>
      </w:r>
      <w:r>
        <w:instrText>REF scheduleworks \n \* MERGEFORMAT \h</w:instrText>
      </w:r>
      <w:r>
        <w:fldChar w:fldCharType="separate"/>
      </w:r>
      <w:r w:rsidRPr="00380F58">
        <w:rPr>
          <w:b/>
        </w:rPr>
        <w:t>Schedule 6</w:t>
      </w:r>
      <w:r>
        <w:rPr>
          <w:b/>
        </w:rPr>
        <w:fldChar w:fldCharType="end"/>
      </w:r>
      <w:r w:rsidRPr="00503009">
        <w:rPr>
          <w:b/>
        </w:rPr>
        <w:t xml:space="preserve"> </w:t>
      </w:r>
      <w:r w:rsidRPr="00503009">
        <w:t xml:space="preserve">when carrying out or installing any Permitted Works, </w:t>
      </w:r>
      <w:proofErr w:type="gramStart"/>
      <w:r w:rsidRPr="00503009">
        <w:t>whether or not</w:t>
      </w:r>
      <w:proofErr w:type="gramEnd"/>
      <w:r w:rsidRPr="00503009">
        <w:t xml:space="preserve"> the Landlord</w:t>
      </w:r>
      <w:r>
        <w:t>’</w:t>
      </w:r>
      <w:r w:rsidRPr="00503009">
        <w:t>s consent is required for them.</w:t>
      </w:r>
      <w:r>
        <w:rPr>
          <w:rStyle w:val="FootnoteReference"/>
        </w:rPr>
        <w:footnoteReference w:id="56"/>
      </w:r>
    </w:p>
    <w:p w14:paraId="2CB5BA67" w14:textId="33081462" w:rsidR="00DA1639" w:rsidRPr="00503009" w:rsidRDefault="00380F58" w:rsidP="00984F4F">
      <w:pPr>
        <w:pStyle w:val="SHHeading3"/>
      </w:pPr>
      <w:bookmarkStart w:id="66"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380F58">
        <w:rPr>
          <w:b/>
        </w:rPr>
        <w:t>Schedule 6</w:t>
      </w:r>
      <w:r>
        <w:rPr>
          <w:b/>
        </w:rPr>
        <w:fldChar w:fldCharType="end"/>
      </w:r>
      <w:r w:rsidRPr="00503009">
        <w:t xml:space="preserve"> when giving its consent.</w:t>
      </w:r>
      <w:bookmarkEnd w:id="66"/>
    </w:p>
    <w:p w14:paraId="2CB5BA68" w14:textId="77777777" w:rsidR="00DA1639" w:rsidRPr="00503009" w:rsidRDefault="00380F58" w:rsidP="00984F4F">
      <w:pPr>
        <w:pStyle w:val="SHHeading3"/>
      </w:pPr>
      <w:bookmarkStart w:id="67" w:name="_Ref419107593"/>
      <w:bookmarkStart w:id="68"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67"/>
      <w:bookmarkEnd w:id="68"/>
    </w:p>
    <w:p w14:paraId="2CB5BA69" w14:textId="77777777" w:rsidR="00DA1639" w:rsidRPr="00503009" w:rsidRDefault="00380F58" w:rsidP="00984F4F">
      <w:pPr>
        <w:pStyle w:val="SHHeading22ndStyle"/>
      </w:pPr>
      <w:bookmarkStart w:id="69" w:name="_Toc256000015"/>
      <w:bookmarkStart w:id="70" w:name="_Toc536773078"/>
      <w:r w:rsidRPr="00503009">
        <w:t>Signs and advertisements</w:t>
      </w:r>
      <w:bookmarkEnd w:id="69"/>
      <w:bookmarkEnd w:id="65"/>
      <w:bookmarkEnd w:id="70"/>
    </w:p>
    <w:p w14:paraId="2CB5BA6A" w14:textId="77777777" w:rsidR="00DA1639" w:rsidRPr="00503009" w:rsidRDefault="00380F58" w:rsidP="00984F4F">
      <w:pPr>
        <w:pStyle w:val="SHHeading3"/>
      </w:pPr>
      <w:r w:rsidRPr="00503009">
        <w:t>The Tenant must not display any signs or advertisements on the Premises other than:</w:t>
      </w:r>
    </w:p>
    <w:p w14:paraId="2CB5BA6B" w14:textId="77777777" w:rsidR="00DA1639" w:rsidRPr="00503009" w:rsidRDefault="00380F58" w:rsidP="00984F4F">
      <w:pPr>
        <w:pStyle w:val="SHHeading4"/>
      </w:pPr>
      <w:r w:rsidRPr="00503009">
        <w:t>signs approved by the Landlord;</w:t>
      </w:r>
    </w:p>
    <w:p w14:paraId="2CB5BA6C" w14:textId="349049FD" w:rsidR="00DA1639" w:rsidRPr="00503009" w:rsidRDefault="00380F58" w:rsidP="00984F4F">
      <w:pPr>
        <w:pStyle w:val="SHHeading4"/>
      </w:pPr>
      <w:r w:rsidRPr="00503009">
        <w:t>normal trade signs displayed from within the Premises</w:t>
      </w:r>
      <w:r>
        <w:t>; or</w:t>
      </w:r>
    </w:p>
    <w:p w14:paraId="2CB5BA6D" w14:textId="3D6BB4F6" w:rsidR="00DA1639" w:rsidRPr="00503009" w:rsidRDefault="00380F58"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2CB5BA6E" w14:textId="77777777" w:rsidR="00DA1639" w:rsidRPr="00503009" w:rsidRDefault="00380F58"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2CB5BA6F" w14:textId="77777777" w:rsidR="00DA1639" w:rsidRPr="00503009" w:rsidRDefault="00380F58" w:rsidP="00984F4F">
      <w:pPr>
        <w:pStyle w:val="SHHeading3"/>
      </w:pPr>
      <w:r w:rsidRPr="00503009">
        <w:t>The Tenant must keep the Premises adequately lit during the Estate Opening Hours.</w:t>
      </w:r>
    </w:p>
    <w:p w14:paraId="2CB5BA70" w14:textId="77777777" w:rsidR="00DA1639" w:rsidRPr="00503009" w:rsidRDefault="00380F58" w:rsidP="00984F4F">
      <w:pPr>
        <w:pStyle w:val="SHHeading22ndStyle"/>
      </w:pPr>
      <w:bookmarkStart w:id="71" w:name="_Toc256000016"/>
      <w:bookmarkStart w:id="72" w:name="_Toc536773079"/>
      <w:bookmarkStart w:id="73" w:name="_Ref99719580"/>
      <w:r w:rsidRPr="00503009">
        <w:t>Obligations at the End Date</w:t>
      </w:r>
      <w:bookmarkEnd w:id="71"/>
      <w:bookmarkEnd w:id="72"/>
      <w:bookmarkEnd w:id="73"/>
    </w:p>
    <w:p w14:paraId="2CB5BA71" w14:textId="77777777" w:rsidR="00DA1639" w:rsidRPr="00503009" w:rsidRDefault="00380F58" w:rsidP="00984F4F">
      <w:pPr>
        <w:pStyle w:val="SHHeading3"/>
      </w:pPr>
      <w:bookmarkStart w:id="74" w:name="_Ref322090480"/>
      <w:r w:rsidRPr="00503009">
        <w:t>By the End Date the Tenant must have removed:</w:t>
      </w:r>
      <w:bookmarkEnd w:id="74"/>
    </w:p>
    <w:p w14:paraId="2CB5BA72" w14:textId="6566C192" w:rsidR="00DA1639" w:rsidRPr="00503009" w:rsidRDefault="00380F58" w:rsidP="00984F4F">
      <w:pPr>
        <w:pStyle w:val="SHHeading4"/>
      </w:pPr>
      <w:r w:rsidRPr="00503009">
        <w:t>all tenant</w:t>
      </w:r>
      <w:r>
        <w:t>’</w:t>
      </w:r>
      <w:r w:rsidRPr="00503009">
        <w:t>s and trade fixtures and loose contents from the Premises;</w:t>
      </w:r>
    </w:p>
    <w:p w14:paraId="2CB5BA73" w14:textId="77777777" w:rsidR="00DA1639" w:rsidRPr="00503009" w:rsidRDefault="00380F58" w:rsidP="00984F4F">
      <w:pPr>
        <w:pStyle w:val="SHHeading4"/>
      </w:pPr>
      <w:r w:rsidRPr="00503009">
        <w:t>all Electronic Communications Apparatus and apparatus relating to Wireless Data Services installed by the Tenant or any undertenant at the Premises;</w:t>
      </w:r>
    </w:p>
    <w:p w14:paraId="2CB5BA74" w14:textId="77777777" w:rsidR="00DA1639" w:rsidRPr="00503009" w:rsidRDefault="00380F58" w:rsidP="00984F4F">
      <w:pPr>
        <w:pStyle w:val="SHHeading4"/>
      </w:pPr>
      <w:r w:rsidRPr="00503009">
        <w:t>all signage installed by the Tenant or any undertenant at the Premises</w:t>
      </w:r>
      <w:r w:rsidR="009A50E1" w:rsidRPr="00503009">
        <w:t xml:space="preserve"> </w:t>
      </w:r>
      <w:r w:rsidRPr="00503009">
        <w:t>or elsewhere on the Estate;</w:t>
      </w:r>
    </w:p>
    <w:p w14:paraId="2CB5BA75" w14:textId="4154E351" w:rsidR="00DA1639" w:rsidRPr="00503009" w:rsidRDefault="00380F58" w:rsidP="00984F4F">
      <w:pPr>
        <w:pStyle w:val="SHHeading4"/>
      </w:pPr>
      <w:bookmarkStart w:id="75" w:name="_Ref322090513"/>
      <w:bookmarkStart w:id="76" w:name="_Ref521409088"/>
      <w:r w:rsidRPr="00503009">
        <w:lastRenderedPageBreak/>
        <w:t>unless and to the extent that the Landlord and the Tenant otherwise agree, all Permitted Works</w:t>
      </w:r>
      <w:bookmarkEnd w:id="75"/>
      <w:r>
        <w:t>; and</w:t>
      </w:r>
      <w:bookmarkEnd w:id="76"/>
    </w:p>
    <w:p w14:paraId="2CB5BA76" w14:textId="1D3E431A" w:rsidR="00DA1639" w:rsidRPr="00503009" w:rsidRDefault="00380F58" w:rsidP="00984F4F">
      <w:pPr>
        <w:pStyle w:val="SHHeading4"/>
      </w:pPr>
      <w:r w:rsidRPr="00503009">
        <w:t>without affecting any other Landlord</w:t>
      </w:r>
      <w:r>
        <w:t>’</w:t>
      </w:r>
      <w:r w:rsidRPr="00503009">
        <w:t>s rights, any works that have been carried out in breach of any obligation in this Lease.</w:t>
      </w:r>
    </w:p>
    <w:p w14:paraId="2CB5BA77" w14:textId="7C823163" w:rsidR="00DA1639" w:rsidRPr="00503009" w:rsidRDefault="00380F58" w:rsidP="00984F4F">
      <w:pPr>
        <w:pStyle w:val="SHHeading3"/>
      </w:pPr>
      <w:bookmarkStart w:id="77"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7"/>
    </w:p>
    <w:p w14:paraId="2CB5BA78" w14:textId="77777777" w:rsidR="00DA1639" w:rsidRPr="00503009" w:rsidRDefault="00380F58" w:rsidP="00984F4F">
      <w:pPr>
        <w:pStyle w:val="SHHeading3"/>
      </w:pPr>
      <w:r w:rsidRPr="00503009">
        <w:t>At the End Date the Tenant must:</w:t>
      </w:r>
    </w:p>
    <w:p w14:paraId="2CB5BA79" w14:textId="55627164" w:rsidR="00DA1639" w:rsidRPr="00503009" w:rsidRDefault="00380F58"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7"/>
      </w:r>
    </w:p>
    <w:p w14:paraId="2CB5BA7A" w14:textId="076AE8C5" w:rsidR="00DA1639" w:rsidRPr="00503009" w:rsidRDefault="00380F58"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8"/>
      </w:r>
      <w:r>
        <w:t>]; and</w:t>
      </w:r>
    </w:p>
    <w:p w14:paraId="2CB5BA7B" w14:textId="77777777" w:rsidR="00DA1639" w:rsidRPr="00503009" w:rsidRDefault="00380F58"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2CB5BA7C" w14:textId="77777777" w:rsidR="00DA1639" w:rsidRPr="00503009" w:rsidRDefault="00380F58" w:rsidP="00984F4F">
      <w:pPr>
        <w:pStyle w:val="SHHeading3"/>
      </w:pPr>
      <w:r w:rsidRPr="00503009">
        <w:t xml:space="preserve">If the Tenant has not removed </w:t>
      </w:r>
      <w:proofErr w:type="gramStart"/>
      <w:r w:rsidRPr="00503009">
        <w:t>all of</w:t>
      </w:r>
      <w:proofErr w:type="gramEnd"/>
      <w:r w:rsidRPr="00503009">
        <w:t xml:space="preserve"> its property from the Premises by the End Date:</w:t>
      </w:r>
    </w:p>
    <w:p w14:paraId="2CB5BA7D" w14:textId="1E43E7EE" w:rsidR="00DA1639" w:rsidRPr="00503009" w:rsidRDefault="00380F58"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2CB5BA7E" w14:textId="33393EF5" w:rsidR="00DA1639" w:rsidRPr="00503009" w:rsidRDefault="00380F58"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2CB5BA7F" w14:textId="77777777" w:rsidR="00DA1639" w:rsidRPr="00503009" w:rsidRDefault="00380F58" w:rsidP="00984F4F">
      <w:pPr>
        <w:pStyle w:val="SHHeading4"/>
      </w:pPr>
      <w:r w:rsidRPr="00503009">
        <w:t>the Landlord must pay to the Tenant the proceeds of the disposal after deducting the costs of transportation, storage and disposal incurred by the Landlord.</w:t>
      </w:r>
    </w:p>
    <w:p w14:paraId="2CB5BA80" w14:textId="77777777" w:rsidR="00DA1639" w:rsidRPr="00503009" w:rsidRDefault="00380F58" w:rsidP="00984F4F">
      <w:pPr>
        <w:pStyle w:val="SHHeading22ndStyle"/>
      </w:pPr>
      <w:bookmarkStart w:id="78" w:name="_Toc256000017"/>
      <w:bookmarkStart w:id="79" w:name="_Toc536773080"/>
      <w:r w:rsidRPr="00503009">
        <w:t>User</w:t>
      </w:r>
      <w:bookmarkEnd w:id="78"/>
      <w:r>
        <w:rPr>
          <w:rStyle w:val="FootnoteReference"/>
          <w:b/>
        </w:rPr>
        <w:footnoteReference w:id="59"/>
      </w:r>
      <w:bookmarkEnd w:id="79"/>
    </w:p>
    <w:p w14:paraId="2CB5BA81" w14:textId="77777777" w:rsidR="00DA1639" w:rsidRPr="00503009" w:rsidRDefault="00380F58" w:rsidP="00984F4F">
      <w:pPr>
        <w:pStyle w:val="SHHeading3"/>
      </w:pPr>
      <w:r w:rsidRPr="00503009">
        <w:t>The Tenant must not use the Premises other than for the Permitted Use.</w:t>
      </w:r>
      <w:r>
        <w:rPr>
          <w:rStyle w:val="FootnoteReference"/>
        </w:rPr>
        <w:footnoteReference w:id="60"/>
      </w:r>
    </w:p>
    <w:p w14:paraId="2CB5BA82" w14:textId="77777777" w:rsidR="00DA1639" w:rsidRPr="00503009" w:rsidRDefault="00380F58" w:rsidP="00984F4F">
      <w:pPr>
        <w:pStyle w:val="SHHeading3"/>
      </w:pPr>
      <w:r w:rsidRPr="00503009">
        <w:t>The Tenant must not use the Premises:</w:t>
      </w:r>
    </w:p>
    <w:p w14:paraId="2CB5BA83" w14:textId="77777777" w:rsidR="00DA1639" w:rsidRPr="00503009" w:rsidRDefault="00380F58" w:rsidP="00984F4F">
      <w:pPr>
        <w:pStyle w:val="SHHeading4"/>
      </w:pPr>
      <w:r w:rsidRPr="00503009">
        <w:t>for any illegal activity;</w:t>
      </w:r>
    </w:p>
    <w:p w14:paraId="2CB5BA84" w14:textId="77777777" w:rsidR="00DA1639" w:rsidRPr="00503009" w:rsidRDefault="00380F58" w:rsidP="00984F4F">
      <w:pPr>
        <w:pStyle w:val="SHHeading4"/>
      </w:pPr>
      <w:r w:rsidRPr="00503009">
        <w:t>as a betting office</w:t>
      </w:r>
      <w:r>
        <w:t>[</w:t>
      </w:r>
      <w:r w:rsidRPr="00503009">
        <w:t>, an amusement arcade or in connection with gaming</w:t>
      </w:r>
      <w:r>
        <w:rPr>
          <w:rStyle w:val="FootnoteReference"/>
        </w:rPr>
        <w:footnoteReference w:id="61"/>
      </w:r>
      <w:r>
        <w:t>]</w:t>
      </w:r>
      <w:r w:rsidRPr="00503009">
        <w:t>;</w:t>
      </w:r>
    </w:p>
    <w:p w14:paraId="2CB5BA85" w14:textId="77777777" w:rsidR="00DA1639" w:rsidRPr="00503009" w:rsidRDefault="00380F58" w:rsidP="00984F4F">
      <w:pPr>
        <w:pStyle w:val="SHHeading4"/>
      </w:pPr>
      <w:r w:rsidRPr="00503009">
        <w:lastRenderedPageBreak/>
        <w:t>for any political or campaigning purposes or for any sale by auction.</w:t>
      </w:r>
      <w:r>
        <w:rPr>
          <w:rStyle w:val="FootnoteReference"/>
        </w:rPr>
        <w:footnoteReference w:id="62"/>
      </w:r>
    </w:p>
    <w:p w14:paraId="2CB5BA86" w14:textId="77777777" w:rsidR="00DA1639" w:rsidRPr="00503009" w:rsidRDefault="00380F58" w:rsidP="00984F4F">
      <w:pPr>
        <w:pStyle w:val="SHHeading3"/>
      </w:pPr>
      <w:r w:rsidRPr="00503009">
        <w:t>The Tenant must not:</w:t>
      </w:r>
      <w:r>
        <w:rPr>
          <w:rStyle w:val="FootnoteReference"/>
        </w:rPr>
        <w:footnoteReference w:id="63"/>
      </w:r>
    </w:p>
    <w:p w14:paraId="2CB5BA87" w14:textId="77777777" w:rsidR="00DA1639" w:rsidRPr="00503009" w:rsidRDefault="00380F58"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2CB5BA88" w14:textId="77777777" w:rsidR="00DA1639" w:rsidRPr="00503009" w:rsidRDefault="00380F58" w:rsidP="00984F4F">
      <w:pPr>
        <w:pStyle w:val="SHHeading4"/>
      </w:pPr>
      <w:r w:rsidRPr="00503009">
        <w:t>load or unload any vehicle unless it is in a loading area provided for that purpose;</w:t>
      </w:r>
    </w:p>
    <w:p w14:paraId="2CB5BA89" w14:textId="77777777" w:rsidR="00DA1639" w:rsidRPr="00503009" w:rsidRDefault="00380F58" w:rsidP="00984F4F">
      <w:pPr>
        <w:pStyle w:val="SHHeading4"/>
      </w:pPr>
      <w:r w:rsidRPr="00503009">
        <w:t>cause any nuisance or damage to the Landlord</w:t>
      </w:r>
      <w:r w:rsidR="009A50E1" w:rsidRPr="00503009">
        <w:t xml:space="preserve"> </w:t>
      </w:r>
      <w:r w:rsidRPr="00503009">
        <w:t>or the other tenants or occupiers of the Estate or to the owners, tenants or occupiers of any adjoining premises;</w:t>
      </w:r>
    </w:p>
    <w:p w14:paraId="2CB5BA8A" w14:textId="77777777" w:rsidR="00DA1639" w:rsidRPr="00503009" w:rsidRDefault="00380F58" w:rsidP="00984F4F">
      <w:pPr>
        <w:pStyle w:val="SHHeading4"/>
      </w:pPr>
      <w:r w:rsidRPr="00503009">
        <w:t>overload any part of the Premises or any plant, machinery, equipment or Conducting Media;</w:t>
      </w:r>
    </w:p>
    <w:p w14:paraId="2CB5BA8B" w14:textId="77777777" w:rsidR="00E92316" w:rsidRPr="00503009" w:rsidRDefault="00380F58" w:rsidP="00984F4F">
      <w:pPr>
        <w:pStyle w:val="SHHeading4"/>
      </w:pPr>
      <w:r w:rsidRPr="00503009">
        <w:t xml:space="preserve">compromise the </w:t>
      </w:r>
      <w:r w:rsidR="00494DB0" w:rsidRPr="00503009">
        <w:t>fire safety</w:t>
      </w:r>
      <w:r w:rsidRPr="00503009">
        <w:t xml:space="preserve"> measures within the Premises or elsewhere in the Estate;</w:t>
      </w:r>
      <w:r>
        <w:rPr>
          <w:rStyle w:val="FootnoteReference"/>
        </w:rPr>
        <w:footnoteReference w:id="64"/>
      </w:r>
    </w:p>
    <w:p w14:paraId="2CB5BA8C" w14:textId="45A6F759" w:rsidR="00DA1639" w:rsidRPr="00503009" w:rsidRDefault="00380F58"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2CB5BA8D" w14:textId="77777777" w:rsidR="00DA1639" w:rsidRPr="00503009" w:rsidRDefault="00380F58" w:rsidP="00984F4F">
      <w:pPr>
        <w:pStyle w:val="SHHeading4"/>
      </w:pPr>
      <w:r w:rsidRPr="00503009">
        <w:t xml:space="preserve">operate any apparatus </w:t>
      </w:r>
      <w:proofErr w:type="gramStart"/>
      <w:r w:rsidRPr="00503009">
        <w:t>so as to</w:t>
      </w:r>
      <w:proofErr w:type="gramEnd"/>
      <w:r w:rsidRPr="00503009">
        <w:t xml:space="preserve"> interfere with the lawful use of Electronic Communications Apparatus or the provision of Wireless Data Services</w:t>
      </w:r>
      <w:r w:rsidR="009A50E1" w:rsidRPr="00503009">
        <w:t xml:space="preserve"> </w:t>
      </w:r>
      <w:r w:rsidRPr="00503009">
        <w:t>elsewhere on the Estate or on any adjoining premises.</w:t>
      </w:r>
    </w:p>
    <w:p w14:paraId="2CB5BA8E" w14:textId="77777777" w:rsidR="00DA1639" w:rsidRPr="00503009" w:rsidRDefault="00380F58" w:rsidP="00984F4F">
      <w:pPr>
        <w:pStyle w:val="SHHeading3"/>
      </w:pPr>
      <w:r>
        <w:t>[</w:t>
      </w:r>
      <w:r w:rsidRPr="00503009">
        <w:t>The Tenant must comply with any Wireless Policy.</w:t>
      </w:r>
      <w:r>
        <w:rPr>
          <w:rStyle w:val="FootnoteReference"/>
        </w:rPr>
        <w:footnoteReference w:id="65"/>
      </w:r>
      <w:r>
        <w:t>]</w:t>
      </w:r>
    </w:p>
    <w:p w14:paraId="2CB5BA8F" w14:textId="13C8F49B" w:rsidR="00DA1639" w:rsidRPr="00503009" w:rsidRDefault="00380F58"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2CB5BA90" w14:textId="77777777" w:rsidR="00DA1639" w:rsidRPr="00503009" w:rsidRDefault="00380F58" w:rsidP="00984F4F">
      <w:pPr>
        <w:pStyle w:val="SHHeading3"/>
      </w:pPr>
      <w:r w:rsidRPr="00503009">
        <w:t>When exercising any right granted to it for entry to any other part of the Estate the Tenant must:</w:t>
      </w:r>
    </w:p>
    <w:p w14:paraId="2CB5BA91" w14:textId="14548D7F" w:rsidR="00DA1639" w:rsidRPr="00503009" w:rsidRDefault="00380F58"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2CB5BA92" w14:textId="3F0969E8" w:rsidR="00DA1639" w:rsidRPr="00503009" w:rsidRDefault="00380F58" w:rsidP="00984F4F">
      <w:pPr>
        <w:pStyle w:val="SHHeading4"/>
      </w:pPr>
      <w:r w:rsidRPr="00503009">
        <w:t>comply with the Landlord</w:t>
      </w:r>
      <w:r>
        <w:t>’</w:t>
      </w:r>
      <w:r w:rsidRPr="00503009">
        <w:t>s requirements and those of any other tenants and occupiers of the Estate who are affected.</w:t>
      </w:r>
    </w:p>
    <w:p w14:paraId="2CB5BA93" w14:textId="52280B8C" w:rsidR="00DA1639" w:rsidRPr="00503009" w:rsidRDefault="00380F58"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6"/>
      </w:r>
    </w:p>
    <w:p w14:paraId="2CB5BA94" w14:textId="45DA84C6" w:rsidR="00DA1639" w:rsidRPr="00503009" w:rsidRDefault="00380F58" w:rsidP="00984F4F">
      <w:pPr>
        <w:pStyle w:val="SHHeading3"/>
      </w:pPr>
      <w:r w:rsidRPr="00503009">
        <w:lastRenderedPageBreak/>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2CB5BA95" w14:textId="299070C9" w:rsidR="00DA1639" w:rsidRPr="00503009" w:rsidRDefault="00380F58"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2CB5BA96" w14:textId="135DB1D7" w:rsidR="00DA1639" w:rsidRPr="00503009" w:rsidRDefault="00380F58" w:rsidP="00984F4F">
      <w:pPr>
        <w:pStyle w:val="SHHeading4"/>
      </w:pPr>
      <w:r w:rsidRPr="00503009">
        <w:t>except for the parking of vehicles belonging to persons working at the Premises or any authorised visitors to the Premises</w:t>
      </w:r>
      <w:r>
        <w:t>; or</w:t>
      </w:r>
    </w:p>
    <w:p w14:paraId="2CB5BA97" w14:textId="77777777" w:rsidR="00DA1639" w:rsidRPr="00503009" w:rsidRDefault="00380F58" w:rsidP="00984F4F">
      <w:pPr>
        <w:pStyle w:val="SHHeading4"/>
      </w:pPr>
      <w:r w:rsidRPr="00503009">
        <w:t>for the repair, refuelling or maintenance of any vehicles.</w:t>
      </w:r>
      <w:r>
        <w:t>]</w:t>
      </w:r>
    </w:p>
    <w:p w14:paraId="2CB5BA98" w14:textId="2BA14069" w:rsidR="00DA1639" w:rsidRPr="00503009" w:rsidRDefault="00380F58"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p>
    <w:p w14:paraId="2CB5BA99" w14:textId="77777777" w:rsidR="00DA1639" w:rsidRPr="00503009" w:rsidRDefault="00380F58" w:rsidP="00984F4F">
      <w:pPr>
        <w:pStyle w:val="SHHeading22ndStyle"/>
      </w:pPr>
      <w:bookmarkStart w:id="80" w:name="_Toc256000018"/>
      <w:bookmarkStart w:id="81" w:name="_Toc536773081"/>
      <w:r w:rsidRPr="00503009">
        <w:t>Dealings with the Premises</w:t>
      </w:r>
      <w:bookmarkEnd w:id="80"/>
      <w:r>
        <w:rPr>
          <w:rStyle w:val="FootnoteReference"/>
          <w:b/>
        </w:rPr>
        <w:footnoteReference w:id="67"/>
      </w:r>
      <w:bookmarkStart w:id="82" w:name="_Ref322090542"/>
      <w:bookmarkEnd w:id="81"/>
    </w:p>
    <w:bookmarkEnd w:id="82"/>
    <w:p w14:paraId="2CB5BA9A" w14:textId="4DEE3C8B" w:rsidR="00DA1639" w:rsidRPr="00503009" w:rsidRDefault="00380F58"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2CB5BA9B" w14:textId="77777777" w:rsidR="00DA1639" w:rsidRPr="00503009" w:rsidRDefault="00380F58"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2CB5BA9C" w14:textId="6F638320" w:rsidR="00DA1639" w:rsidRPr="00503009" w:rsidRDefault="00380F58" w:rsidP="00984F4F">
      <w:pPr>
        <w:pStyle w:val="SHHeading3"/>
      </w:pPr>
      <w:bookmarkStart w:id="83" w:name="_Ref322091737"/>
      <w:r w:rsidRPr="00503009">
        <w:t>The Tenant may, with the Landlord</w:t>
      </w:r>
      <w:r>
        <w:t>’</w:t>
      </w:r>
      <w:r w:rsidRPr="00503009">
        <w:t>s consent, assign the whole of the Premises.</w:t>
      </w:r>
      <w:bookmarkEnd w:id="83"/>
    </w:p>
    <w:p w14:paraId="2CB5BA9D" w14:textId="4AC73541" w:rsidR="00DA1639" w:rsidRPr="00503009" w:rsidRDefault="00380F58" w:rsidP="00984F4F">
      <w:pPr>
        <w:pStyle w:val="SHHeading3"/>
      </w:pPr>
      <w:bookmarkStart w:id="84" w:name="_Ref322090589"/>
      <w:r w:rsidRPr="00503009">
        <w:t>For the purposes of section</w:t>
      </w:r>
      <w:r>
        <w:t> </w:t>
      </w:r>
      <w:r w:rsidRPr="00503009">
        <w:t>19(1A) of the Landlord and Tenant Act</w:t>
      </w:r>
      <w:r>
        <w:t> </w:t>
      </w:r>
      <w:r w:rsidRPr="00503009">
        <w:t>1927:</w:t>
      </w:r>
      <w:r>
        <w:rPr>
          <w:rStyle w:val="FootnoteReference"/>
        </w:rPr>
        <w:footnoteReference w:id="68"/>
      </w:r>
      <w:bookmarkEnd w:id="84"/>
    </w:p>
    <w:p w14:paraId="2CB5BA9E" w14:textId="77777777" w:rsidR="00DA1639" w:rsidRPr="00503009" w:rsidRDefault="00380F58" w:rsidP="00984F4F">
      <w:pPr>
        <w:pStyle w:val="SHHeading4"/>
      </w:pPr>
      <w:r w:rsidRPr="00503009">
        <w:t>the Tenant may not assign to a Current Guarantor;</w:t>
      </w:r>
    </w:p>
    <w:p w14:paraId="2CB5BA9F" w14:textId="77777777" w:rsidR="00DA1639" w:rsidRPr="00503009" w:rsidRDefault="00380F58" w:rsidP="00984F4F">
      <w:pPr>
        <w:pStyle w:val="SHHeading4"/>
      </w:pPr>
      <w:r w:rsidRPr="00503009">
        <w:t>if required</w:t>
      </w:r>
      <w:r>
        <w:rPr>
          <w:rStyle w:val="FootnoteReference"/>
        </w:rPr>
        <w:footnoteReference w:id="69"/>
      </w:r>
      <w:r w:rsidRPr="00503009">
        <w:t xml:space="preserve"> by the Landlord, any consent to assign may be subject to a condition that:</w:t>
      </w:r>
    </w:p>
    <w:p w14:paraId="2CB5BAA0" w14:textId="4380FED5" w:rsidR="00DA1639" w:rsidRPr="00503009" w:rsidRDefault="00380F58" w:rsidP="00984F4F">
      <w:pPr>
        <w:pStyle w:val="SHHeading5"/>
      </w:pPr>
      <w:r w:rsidRPr="00503009">
        <w:t>the assigning tenant gives the Landlord an AGA</w:t>
      </w:r>
      <w:r>
        <w:t>; and</w:t>
      </w:r>
    </w:p>
    <w:p w14:paraId="2CB5BAA1" w14:textId="77777777" w:rsidR="00DA1639" w:rsidRPr="00503009" w:rsidRDefault="00380F58"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2CB5BAA2" w14:textId="77777777" w:rsidR="00DA1639" w:rsidRPr="00503009" w:rsidRDefault="00380F58" w:rsidP="00984F4F">
      <w:pPr>
        <w:pStyle w:val="SHParagraph4"/>
      </w:pPr>
      <w:r w:rsidRPr="00503009">
        <w:t>in each case in a form that the Landlord requires, given as a deed and delivered to the Landlord before the assignment;</w:t>
      </w:r>
    </w:p>
    <w:p w14:paraId="2CB5BAA3" w14:textId="77777777" w:rsidR="00DA1639" w:rsidRPr="00503009" w:rsidRDefault="00380F58" w:rsidP="00984F4F">
      <w:pPr>
        <w:pStyle w:val="SHHeading4"/>
      </w:pPr>
      <w:r w:rsidRPr="00503009">
        <w:t>any consent to assign may (to the extent required by the Landlord) be subject to either or both of the following conditions:</w:t>
      </w:r>
    </w:p>
    <w:p w14:paraId="2CB5BAA4" w14:textId="52239C48" w:rsidR="00DA1639" w:rsidRPr="00503009" w:rsidRDefault="00380F58"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2CB5BAA5" w14:textId="300BA851" w:rsidR="00DA1639" w:rsidRPr="00503009" w:rsidRDefault="00380F58" w:rsidP="00984F4F">
      <w:pPr>
        <w:pStyle w:val="SHHeading5"/>
      </w:pPr>
      <w:r w:rsidRPr="00503009">
        <w:lastRenderedPageBreak/>
        <w:t xml:space="preserve">the assignee </w:t>
      </w:r>
      <w:proofErr w:type="gramStart"/>
      <w:r w:rsidRPr="00503009">
        <w:t>enters into</w:t>
      </w:r>
      <w:proofErr w:type="gramEnd"/>
      <w:r w:rsidRPr="00503009">
        <w:t xml:space="preserve">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2CB5BAA6" w14:textId="77777777" w:rsidR="00DA1639" w:rsidRPr="00503009" w:rsidRDefault="00380F58" w:rsidP="00984F4F">
      <w:pPr>
        <w:pStyle w:val="SHParagraph4"/>
      </w:pPr>
      <w:r w:rsidRPr="00503009">
        <w:t>in either case in a form that the Landlord requires, given as a deed and delivered to the Landlord before the assignment;</w:t>
      </w:r>
    </w:p>
    <w:p w14:paraId="2CB5BAA7" w14:textId="77777777" w:rsidR="00DA1639" w:rsidRPr="00503009" w:rsidRDefault="00380F58"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2CB5BAA8" w14:textId="6D5215BD" w:rsidR="00DA1639" w:rsidRPr="00503009" w:rsidRDefault="00380F58" w:rsidP="00984F4F">
      <w:pPr>
        <w:pStyle w:val="SHHeading4"/>
      </w:pPr>
      <w:r w:rsidRPr="00503009">
        <w:t>the Landlord may refuse consent to assign in any other circumstances where it is reasonable to do so</w:t>
      </w:r>
      <w:r>
        <w:t>; and</w:t>
      </w:r>
    </w:p>
    <w:p w14:paraId="2CB5BAA9" w14:textId="5488F7A4" w:rsidR="00DA1639" w:rsidRPr="00503009" w:rsidRDefault="00380F58" w:rsidP="00984F4F">
      <w:pPr>
        <w:pStyle w:val="SHHeading4"/>
      </w:pPr>
      <w:r w:rsidRPr="00503009">
        <w:t>the Landlord may require any other condition to the Landlord</w:t>
      </w:r>
      <w:r>
        <w:t>’</w:t>
      </w:r>
      <w:r w:rsidRPr="00503009">
        <w:t>s consent if it is reasonable to do so.</w:t>
      </w:r>
    </w:p>
    <w:p w14:paraId="2CB5BAAA" w14:textId="4F6E654A" w:rsidR="00DA1639" w:rsidRPr="00503009" w:rsidRDefault="00380F58"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2CB5BAAB" w14:textId="3A0F4400" w:rsidR="00DA1639" w:rsidRPr="00503009" w:rsidRDefault="00380F58" w:rsidP="00984F4F">
      <w:pPr>
        <w:pStyle w:val="SHHeading3"/>
      </w:pPr>
      <w:r w:rsidRPr="00503009">
        <w:t>The Tenant may charge the whole of the Premises to a genuine lending institution without the Landlord</w:t>
      </w:r>
      <w:r>
        <w:t>’</w:t>
      </w:r>
      <w:r w:rsidRPr="00503009">
        <w:t xml:space="preserve">s </w:t>
      </w:r>
      <w:proofErr w:type="gramStart"/>
      <w:r w:rsidRPr="00503009">
        <w:t>consent</w:t>
      </w:r>
      <w:proofErr w:type="gramEnd"/>
      <w:r w:rsidRPr="00503009">
        <w:t xml:space="preserve">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2CB5BAAC" w14:textId="6CE5524B" w:rsidR="00DA1639" w:rsidRPr="00503009" w:rsidRDefault="00380F58" w:rsidP="00984F4F">
      <w:pPr>
        <w:pStyle w:val="SHHeading3"/>
      </w:pPr>
      <w:bookmarkStart w:id="85" w:name="_Ref322355878"/>
      <w:bookmarkStart w:id="86"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5"/>
      <w:bookmarkEnd w:id="86"/>
    </w:p>
    <w:p w14:paraId="2CB5BAAD" w14:textId="77777777" w:rsidR="00DA1639" w:rsidRPr="00503009" w:rsidRDefault="00380F58" w:rsidP="00984F4F">
      <w:pPr>
        <w:pStyle w:val="SHHeading4"/>
      </w:pPr>
      <w:r w:rsidRPr="00503009">
        <w:t>the Tenant notifies the Landlord of the identity of the occupier and the part of the Premises to be occupied;</w:t>
      </w:r>
    </w:p>
    <w:p w14:paraId="2CB5BAAE" w14:textId="77777777" w:rsidR="00DA1639" w:rsidRPr="00503009" w:rsidRDefault="00380F58"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2CB5BAAF" w14:textId="5DBC3047" w:rsidR="00DA1639" w:rsidRPr="00503009" w:rsidRDefault="00380F58"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2CB5BAB0" w14:textId="3239BA86" w:rsidR="00DA1639" w:rsidRPr="00503009" w:rsidRDefault="00380F58" w:rsidP="00984F4F">
      <w:pPr>
        <w:pStyle w:val="SHHeading4"/>
      </w:pPr>
      <w:r w:rsidRPr="00503009">
        <w:t>the Tenant notifies the Landlord promptly when the occupation ends</w:t>
      </w:r>
      <w:r>
        <w:t>[</w:t>
      </w:r>
      <w:r w:rsidRPr="00503009">
        <w:t>.</w:t>
      </w:r>
      <w:r>
        <w:t>][; and]</w:t>
      </w:r>
    </w:p>
    <w:p w14:paraId="2CB5BAB1" w14:textId="77777777" w:rsidR="00DA1639" w:rsidRPr="00503009" w:rsidRDefault="00380F58" w:rsidP="00984F4F">
      <w:pPr>
        <w:pStyle w:val="SHHeading4"/>
      </w:pPr>
      <w:r>
        <w:t>[</w:t>
      </w:r>
      <w:r w:rsidRPr="00503009">
        <w:t xml:space="preserve">at any </w:t>
      </w:r>
      <w:proofErr w:type="gramStart"/>
      <w:r w:rsidRPr="00503009">
        <w:t>time</w:t>
      </w:r>
      <w:proofErr w:type="gramEnd"/>
      <w:r w:rsidRPr="00503009">
        <w:t xml:space="preserve"> concessionaires occupy no more than </w:t>
      </w:r>
      <w:r>
        <w:t>[</w:t>
      </w:r>
      <w:r w:rsidRPr="00503009">
        <w:t>PERCENTAGE</w:t>
      </w:r>
      <w:r>
        <w:t>]</w:t>
      </w:r>
      <w:r w:rsidRPr="00503009">
        <w:t>% of the sales area of the Premises in aggregate.</w:t>
      </w:r>
      <w:r>
        <w:rPr>
          <w:rStyle w:val="FootnoteReference"/>
        </w:rPr>
        <w:footnoteReference w:id="70"/>
      </w:r>
      <w:r>
        <w:t>]</w:t>
      </w:r>
    </w:p>
    <w:p w14:paraId="2CB5BAB2" w14:textId="77777777" w:rsidR="00DA1639" w:rsidRPr="00503009" w:rsidRDefault="00380F58" w:rsidP="00984F4F">
      <w:pPr>
        <w:pStyle w:val="SHHeading22ndStyle"/>
      </w:pPr>
      <w:bookmarkStart w:id="87" w:name="_Ref322091791"/>
      <w:bookmarkStart w:id="88" w:name="_Toc256000019"/>
      <w:bookmarkStart w:id="89" w:name="_Toc536773082"/>
      <w:bookmarkStart w:id="90" w:name="_Ref73023520"/>
      <w:r w:rsidRPr="00503009">
        <w:t xml:space="preserve">Registration of </w:t>
      </w:r>
      <w:bookmarkEnd w:id="87"/>
      <w:r w:rsidRPr="00503009">
        <w:t>dealings</w:t>
      </w:r>
      <w:bookmarkEnd w:id="88"/>
      <w:bookmarkEnd w:id="89"/>
      <w:bookmarkEnd w:id="90"/>
    </w:p>
    <w:p w14:paraId="2CB5BAB3" w14:textId="0F7C638A" w:rsidR="00DA1639" w:rsidRPr="00503009" w:rsidRDefault="00380F58"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1"/>
      </w:r>
    </w:p>
    <w:p w14:paraId="2CB5BAB4" w14:textId="77777777" w:rsidR="00DA1639" w:rsidRPr="00503009" w:rsidRDefault="00380F58" w:rsidP="00984F4F">
      <w:pPr>
        <w:pStyle w:val="SHHeading22ndStyle"/>
      </w:pPr>
      <w:bookmarkStart w:id="91" w:name="_Toc256000020"/>
      <w:bookmarkStart w:id="92" w:name="_Toc536773083"/>
      <w:r w:rsidRPr="00503009">
        <w:t>Marketing</w:t>
      </w:r>
      <w:bookmarkEnd w:id="91"/>
      <w:bookmarkEnd w:id="92"/>
    </w:p>
    <w:p w14:paraId="2CB5BAB5" w14:textId="77777777" w:rsidR="00DA1639" w:rsidRPr="00503009" w:rsidRDefault="00380F58" w:rsidP="00984F4F">
      <w:pPr>
        <w:pStyle w:val="SHHeading3"/>
      </w:pPr>
      <w:r w:rsidRPr="00503009">
        <w:t>Unless genuine steps are being taken towards renewal of this Lease, the Tenant must, during the six months before the End Date, allow the Landlord to:</w:t>
      </w:r>
    </w:p>
    <w:p w14:paraId="2CB5BAB6" w14:textId="2A5B8AA9" w:rsidR="00DA1639" w:rsidRPr="00503009" w:rsidRDefault="00380F58" w:rsidP="00984F4F">
      <w:pPr>
        <w:pStyle w:val="SHHeading4"/>
      </w:pPr>
      <w:r w:rsidRPr="00503009">
        <w:lastRenderedPageBreak/>
        <w:t>place on the Premises (but not obstructing the shop window display) a notice for their disposal</w:t>
      </w:r>
      <w:r>
        <w:t>; and</w:t>
      </w:r>
    </w:p>
    <w:p w14:paraId="2CB5BAB7" w14:textId="77777777" w:rsidR="00DA1639" w:rsidRPr="00503009" w:rsidRDefault="00380F58" w:rsidP="00984F4F">
      <w:pPr>
        <w:pStyle w:val="SHHeading4"/>
      </w:pPr>
      <w:r w:rsidRPr="00503009">
        <w:t>show the Premises at reasonable times in the day to potential tenants (who must be accompanied by the Landlord or its agents).</w:t>
      </w:r>
    </w:p>
    <w:p w14:paraId="2CB5BAB8" w14:textId="77777777" w:rsidR="00DA1639" w:rsidRPr="00503009" w:rsidRDefault="00380F58" w:rsidP="00984F4F">
      <w:pPr>
        <w:pStyle w:val="SHHeading3"/>
      </w:pPr>
      <w:r w:rsidRPr="00503009">
        <w:t>The Tenant must allow the Landlord at reasonable times in the day to show the Premises to potential purchasers of the Estate (who must be accompanied by the Landlord or its agents).</w:t>
      </w:r>
    </w:p>
    <w:p w14:paraId="2CB5BAB9" w14:textId="77777777" w:rsidR="00DA1639" w:rsidRPr="00503009" w:rsidRDefault="00380F58" w:rsidP="00984F4F">
      <w:pPr>
        <w:pStyle w:val="SHHeading22ndStyle"/>
      </w:pPr>
      <w:bookmarkStart w:id="93" w:name="_Toc256000021"/>
      <w:bookmarkStart w:id="94" w:name="_Toc536773084"/>
      <w:r w:rsidRPr="00503009">
        <w:t>Notifying the Landlord of notices or claims</w:t>
      </w:r>
      <w:bookmarkEnd w:id="93"/>
      <w:bookmarkEnd w:id="94"/>
    </w:p>
    <w:p w14:paraId="2CB5BABA" w14:textId="77777777" w:rsidR="00DA1639" w:rsidRPr="00503009" w:rsidRDefault="00380F58"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2CB5BABB" w14:textId="77777777" w:rsidR="00DA1639" w:rsidRPr="00503009" w:rsidRDefault="00380F58" w:rsidP="00984F4F">
      <w:pPr>
        <w:pStyle w:val="SHHeading22ndStyle"/>
      </w:pPr>
      <w:bookmarkStart w:id="95" w:name="_Toc256000022"/>
      <w:bookmarkStart w:id="96" w:name="_Toc536773085"/>
      <w:bookmarkStart w:id="97" w:name="_Ref96352383"/>
      <w:r w:rsidRPr="00503009">
        <w:t>Comply with Acts</w:t>
      </w:r>
      <w:bookmarkEnd w:id="95"/>
      <w:bookmarkEnd w:id="96"/>
      <w:bookmarkEnd w:id="97"/>
    </w:p>
    <w:p w14:paraId="2CB5BABC" w14:textId="77777777" w:rsidR="00DA1639" w:rsidRPr="00503009" w:rsidRDefault="00380F58"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2CB5BABD" w14:textId="77777777" w:rsidR="00DA1639" w:rsidRPr="00503009" w:rsidRDefault="00380F58" w:rsidP="00984F4F">
      <w:pPr>
        <w:pStyle w:val="SHHeading3"/>
      </w:pPr>
      <w:r w:rsidRPr="00503009">
        <w:t>The Tenant must promptly notify the Landlord of any defect or disrepair in the Premises that may make the Landlord liable under any Act or under this Lease.</w:t>
      </w:r>
    </w:p>
    <w:p w14:paraId="2CB5BABE" w14:textId="77777777" w:rsidR="00DA1639" w:rsidRPr="00503009" w:rsidRDefault="00380F58" w:rsidP="00984F4F">
      <w:pPr>
        <w:pStyle w:val="SHHeading22ndStyle"/>
      </w:pPr>
      <w:bookmarkStart w:id="98" w:name="_Toc256000023"/>
      <w:bookmarkStart w:id="99" w:name="_Toc536773086"/>
      <w:r w:rsidRPr="00503009">
        <w:t>Planning Acts</w:t>
      </w:r>
      <w:bookmarkEnd w:id="98"/>
      <w:bookmarkEnd w:id="99"/>
    </w:p>
    <w:p w14:paraId="2CB5BABF" w14:textId="77777777" w:rsidR="00DA1639" w:rsidRPr="00503009" w:rsidRDefault="00380F58" w:rsidP="00984F4F">
      <w:pPr>
        <w:pStyle w:val="SHHeading3"/>
      </w:pPr>
      <w:r w:rsidRPr="00503009">
        <w:t>The Tenant must comply with the requirements of the Planning Acts and with all Planning Permissions relating to or affecting the Premises or anything done or to be done on them.</w:t>
      </w:r>
    </w:p>
    <w:p w14:paraId="2CB5BAC0" w14:textId="77777777" w:rsidR="00DA1639" w:rsidRPr="00503009" w:rsidRDefault="00380F58"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CB5BAC1" w14:textId="77777777" w:rsidR="00DA1639" w:rsidRPr="00503009" w:rsidRDefault="00380F58" w:rsidP="00984F4F">
      <w:pPr>
        <w:pStyle w:val="SHHeading3"/>
      </w:pPr>
      <w:r w:rsidRPr="00503009">
        <w:t>The Tenant may only implement a Planning Permission that the Landlord has approved.</w:t>
      </w:r>
    </w:p>
    <w:p w14:paraId="2CB5BAC2" w14:textId="128DE78B" w:rsidR="00DA1639" w:rsidRPr="00503009" w:rsidRDefault="00380F58" w:rsidP="00984F4F">
      <w:pPr>
        <w:pStyle w:val="SHHeading3"/>
      </w:pPr>
      <w:bookmarkStart w:id="100" w:name="_Ref381609650"/>
      <w:bookmarkStart w:id="101"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 xml:space="preserve">or any other similar payments or liabilities that become due </w:t>
      </w:r>
      <w:proofErr w:type="gramStart"/>
      <w:r w:rsidRPr="00503009">
        <w:t>as a result of</w:t>
      </w:r>
      <w:proofErr w:type="gramEnd"/>
      <w:r w:rsidRPr="00503009">
        <w:t xml:space="preserve"> it (or its sub-tenants or other occupiers of the Premises) carrying out any Permitted Works or changing the use of the Premises.</w:t>
      </w:r>
      <w:r>
        <w:t xml:space="preserve">  </w:t>
      </w:r>
      <w:r w:rsidRPr="00503009">
        <w:t xml:space="preserve">The Tenant will not be responsible under this Lease for any corresponding sums that become due </w:t>
      </w:r>
      <w:proofErr w:type="gramStart"/>
      <w:r w:rsidRPr="00503009">
        <w:t>as a result of</w:t>
      </w:r>
      <w:proofErr w:type="gramEnd"/>
      <w:r w:rsidRPr="00503009">
        <w:t xml:space="preserve"> any permitted development to or change of use of the Estate carried out by the Landlord or any other occupier of the Estate.</w:t>
      </w:r>
      <w:bookmarkEnd w:id="100"/>
      <w:bookmarkEnd w:id="101"/>
    </w:p>
    <w:p w14:paraId="2CB5BAC3" w14:textId="77777777" w:rsidR="00DA1639" w:rsidRPr="00503009" w:rsidRDefault="00380F58" w:rsidP="00984F4F">
      <w:pPr>
        <w:pStyle w:val="SHHeading22ndStyle"/>
      </w:pPr>
      <w:bookmarkStart w:id="102" w:name="_Toc256000024"/>
      <w:bookmarkStart w:id="103" w:name="_Toc536773087"/>
      <w:r w:rsidRPr="00503009">
        <w:t>Rights and easements</w:t>
      </w:r>
      <w:bookmarkEnd w:id="102"/>
      <w:bookmarkEnd w:id="103"/>
    </w:p>
    <w:p w14:paraId="2CB5BAC4" w14:textId="27A9D471" w:rsidR="00DA1639" w:rsidRPr="00503009" w:rsidRDefault="00380F58"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2CB5BAC5" w14:textId="6B24F35A" w:rsidR="00DA1639" w:rsidRPr="00503009" w:rsidRDefault="00380F58" w:rsidP="00984F4F">
      <w:pPr>
        <w:pStyle w:val="SHHeading3"/>
      </w:pPr>
      <w:r w:rsidRPr="00503009">
        <w:t>the Tenant must notify the Landlord</w:t>
      </w:r>
      <w:r>
        <w:t>; and</w:t>
      </w:r>
    </w:p>
    <w:p w14:paraId="2CB5BAC6" w14:textId="17344D86" w:rsidR="00DA1639" w:rsidRPr="00503009" w:rsidRDefault="00380F58" w:rsidP="00984F4F">
      <w:pPr>
        <w:pStyle w:val="SHHeading3"/>
      </w:pPr>
      <w:r w:rsidRPr="00503009">
        <w:t>the Tenant must help the Landlord in any way that the Landlord requests to prevent that acquisition so long as the Landlord meets the Tenant</w:t>
      </w:r>
      <w:r>
        <w:t>’</w:t>
      </w:r>
      <w:r w:rsidRPr="00503009">
        <w:t xml:space="preserve">s </w:t>
      </w:r>
      <w:proofErr w:type="gramStart"/>
      <w:r w:rsidRPr="00503009">
        <w:t>costs</w:t>
      </w:r>
      <w:proofErr w:type="gramEnd"/>
      <w:r w:rsidRPr="00503009">
        <w:t xml:space="preserve"> and it is not adverse to the Tenant</w:t>
      </w:r>
      <w:r>
        <w:t>’</w:t>
      </w:r>
      <w:r w:rsidRPr="00503009">
        <w:t>s business interests to do so.</w:t>
      </w:r>
    </w:p>
    <w:p w14:paraId="2CB5BAC7" w14:textId="77777777" w:rsidR="00DA1639" w:rsidRPr="00503009" w:rsidRDefault="00380F58" w:rsidP="00984F4F">
      <w:pPr>
        <w:pStyle w:val="SHHeading22ndStyle"/>
      </w:pPr>
      <w:bookmarkStart w:id="104" w:name="_Ref322091516"/>
      <w:bookmarkStart w:id="105" w:name="_Toc256000025"/>
      <w:bookmarkStart w:id="106" w:name="_Toc536773088"/>
      <w:r w:rsidRPr="00503009">
        <w:lastRenderedPageBreak/>
        <w:t>Management of the</w:t>
      </w:r>
      <w:bookmarkEnd w:id="104"/>
      <w:r w:rsidRPr="00503009">
        <w:t xml:space="preserve"> Estate</w:t>
      </w:r>
      <w:bookmarkEnd w:id="105"/>
      <w:bookmarkEnd w:id="106"/>
    </w:p>
    <w:p w14:paraId="2CB5BAC8" w14:textId="54C57773" w:rsidR="00DA1639" w:rsidRPr="00503009" w:rsidRDefault="00380F58"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2CB5BAC9" w14:textId="350C89F1" w:rsidR="00DA1639" w:rsidRPr="00503009" w:rsidRDefault="00380F58"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2CB5BACA" w14:textId="35F262F5" w:rsidR="00DA1639" w:rsidRPr="00503009" w:rsidRDefault="00380F58" w:rsidP="00984F4F">
      <w:pPr>
        <w:pStyle w:val="SHHeading3"/>
      </w:pPr>
      <w:r w:rsidRPr="00503009">
        <w:t xml:space="preserve">The Tenant must not obstruct the Common </w:t>
      </w:r>
      <w:r>
        <w:t>Parts </w:t>
      </w:r>
      <w:r w:rsidRPr="00503009">
        <w:t>in any way or leave any goods on them.</w:t>
      </w:r>
    </w:p>
    <w:p w14:paraId="2CB5BACB" w14:textId="77777777" w:rsidR="00DA1639" w:rsidRPr="00503009" w:rsidRDefault="00380F58"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2CB5BACC" w14:textId="60247325" w:rsidR="00DA1639" w:rsidRPr="00503009" w:rsidRDefault="00380F58"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2CB5BACD" w14:textId="28EFFD95" w:rsidR="00DA1639" w:rsidRPr="00503009" w:rsidRDefault="00380F58" w:rsidP="00984F4F">
      <w:pPr>
        <w:pStyle w:val="SHHeading3"/>
      </w:pPr>
      <w:r>
        <w:t>[</w:t>
      </w:r>
      <w:r w:rsidRPr="00503009">
        <w:t xml:space="preserve">The Tenant must not use the Common </w:t>
      </w:r>
      <w:r>
        <w:t>Parts </w:t>
      </w:r>
      <w:r w:rsidRPr="00503009">
        <w:t>used for servicing the Premises outside the Servicing Hours.</w:t>
      </w:r>
      <w:r>
        <w:t>]</w:t>
      </w:r>
    </w:p>
    <w:p w14:paraId="2CB5BACE" w14:textId="1E88EB31" w:rsidR="00DA1639" w:rsidRPr="00503009" w:rsidRDefault="00380F58"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2CB5BACF" w14:textId="77777777" w:rsidR="00DA1639" w:rsidRPr="00503009" w:rsidRDefault="00380F58" w:rsidP="00984F4F">
      <w:pPr>
        <w:pStyle w:val="SHHeading22ndStyle"/>
      </w:pPr>
      <w:bookmarkStart w:id="107" w:name="_Toc536773089"/>
      <w:bookmarkStart w:id="108" w:name="_Toc256000026"/>
      <w:r>
        <w:t>[</w:t>
      </w:r>
      <w:r w:rsidRPr="00503009">
        <w:t>Superior interest</w:t>
      </w:r>
      <w:bookmarkEnd w:id="107"/>
      <w:r>
        <w:t xml:space="preserve"> and title][Title] matters</w:t>
      </w:r>
      <w:bookmarkEnd w:id="108"/>
    </w:p>
    <w:p w14:paraId="2CB5BAD0" w14:textId="5FFBA44C" w:rsidR="00DA1639" w:rsidRPr="00503009" w:rsidRDefault="00380F58"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2CB5BAD1" w14:textId="77777777" w:rsidR="00DA1639" w:rsidRPr="00503009" w:rsidRDefault="00380F58" w:rsidP="00984F4F">
      <w:pPr>
        <w:pStyle w:val="SHHeading22ndStyle"/>
      </w:pPr>
      <w:bookmarkStart w:id="109" w:name="_Toc256000027"/>
      <w:bookmarkStart w:id="110" w:name="_Toc536773090"/>
      <w:r w:rsidRPr="00503009">
        <w:t>Registration at the Land Registry</w:t>
      </w:r>
      <w:bookmarkEnd w:id="109"/>
      <w:bookmarkEnd w:id="110"/>
    </w:p>
    <w:p w14:paraId="2CB5BAD2" w14:textId="77777777" w:rsidR="00DA1639" w:rsidRPr="00503009" w:rsidRDefault="00380F58" w:rsidP="00984F4F">
      <w:pPr>
        <w:pStyle w:val="SHHeading3"/>
      </w:pPr>
      <w:r w:rsidRPr="00503009">
        <w:t>If compulsorily registrable, the Tenant must:</w:t>
      </w:r>
      <w:r>
        <w:rPr>
          <w:rStyle w:val="FootnoteReference"/>
        </w:rPr>
        <w:footnoteReference w:id="74"/>
      </w:r>
    </w:p>
    <w:p w14:paraId="2CB5BAD3" w14:textId="485C0477" w:rsidR="00DA1639" w:rsidRPr="00503009" w:rsidRDefault="00380F58"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2CB5BAD4" w14:textId="77777777" w:rsidR="00DA1639" w:rsidRPr="00503009" w:rsidRDefault="00380F58" w:rsidP="00984F4F">
      <w:pPr>
        <w:pStyle w:val="SHHeading4"/>
      </w:pPr>
      <w:r w:rsidRPr="00503009">
        <w:t>provide the Landlord with an official copy of the registered title promptly after receipt.</w:t>
      </w:r>
      <w:r>
        <w:rPr>
          <w:rStyle w:val="FootnoteReference"/>
        </w:rPr>
        <w:footnoteReference w:id="75"/>
      </w:r>
    </w:p>
    <w:p w14:paraId="2CB5BAD5" w14:textId="61D08092" w:rsidR="00DA1639" w:rsidRPr="00503009" w:rsidRDefault="00380F58"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2CB5BAD6" w14:textId="77777777" w:rsidR="00DA1639" w:rsidRPr="00503009" w:rsidRDefault="00380F58" w:rsidP="00984F4F">
      <w:pPr>
        <w:pStyle w:val="SHHeading22ndStyle"/>
      </w:pPr>
      <w:bookmarkStart w:id="111" w:name="_Toc256000028"/>
      <w:r>
        <w:lastRenderedPageBreak/>
        <w:t>[</w:t>
      </w:r>
      <w:bookmarkStart w:id="112" w:name="_Ref322090691"/>
      <w:bookmarkStart w:id="113" w:name="_Toc536773091"/>
      <w:r w:rsidRPr="00503009">
        <w:t>Turnover information</w:t>
      </w:r>
      <w:bookmarkEnd w:id="111"/>
      <w:bookmarkEnd w:id="112"/>
      <w:bookmarkEnd w:id="113"/>
    </w:p>
    <w:p w14:paraId="2CB5BAD7" w14:textId="77777777" w:rsidR="00DA1639" w:rsidRPr="00503009" w:rsidRDefault="00380F58" w:rsidP="00984F4F">
      <w:pPr>
        <w:pStyle w:val="SHParagraph2"/>
      </w:pPr>
      <w:r w:rsidRPr="00503009">
        <w:t xml:space="preserve">The Tenant must supply to the Landlord </w:t>
      </w:r>
      <w:proofErr w:type="gramStart"/>
      <w:r w:rsidRPr="00503009">
        <w:t>on a monthly basis</w:t>
      </w:r>
      <w:proofErr w:type="gramEnd"/>
      <w:r w:rsidRPr="00503009">
        <w:t xml:space="preserve">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6"/>
      </w:r>
      <w:r>
        <w:t>]</w:t>
      </w:r>
    </w:p>
    <w:p w14:paraId="2CB5BAD8" w14:textId="77777777" w:rsidR="00DA1639" w:rsidRPr="00503009" w:rsidRDefault="00380F58" w:rsidP="00984F4F">
      <w:pPr>
        <w:pStyle w:val="SHHeading22ndStyle"/>
      </w:pPr>
      <w:bookmarkStart w:id="114" w:name="_Toc256000029"/>
      <w:bookmarkStart w:id="115" w:name="_Toc536773092"/>
      <w:r w:rsidRPr="00503009">
        <w:t>Applications for consent or approval</w:t>
      </w:r>
      <w:bookmarkEnd w:id="114"/>
      <w:bookmarkEnd w:id="115"/>
    </w:p>
    <w:p w14:paraId="2CB5BAD9" w14:textId="77777777" w:rsidR="00DA1639" w:rsidRPr="00503009" w:rsidRDefault="00380F58"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2CB5BADA" w14:textId="5E510539" w:rsidR="00DA1639" w:rsidRPr="00503009" w:rsidRDefault="00380F58" w:rsidP="00984F4F">
      <w:pPr>
        <w:pStyle w:val="SHHeading1"/>
      </w:pPr>
      <w:bookmarkStart w:id="116" w:name="_Toc256000030"/>
      <w:bookmarkStart w:id="117" w:name="_Toc536773093"/>
      <w:r w:rsidRPr="00503009">
        <w:t>LANDLORD</w:t>
      </w:r>
      <w:r>
        <w:t>’</w:t>
      </w:r>
      <w:r w:rsidRPr="00503009">
        <w:t>S OBLIGATIONS</w:t>
      </w:r>
      <w:bookmarkEnd w:id="116"/>
      <w:bookmarkEnd w:id="117"/>
    </w:p>
    <w:p w14:paraId="2CB5BADB" w14:textId="77777777" w:rsidR="00DA1639" w:rsidRPr="00503009" w:rsidRDefault="00380F58" w:rsidP="00984F4F">
      <w:pPr>
        <w:pStyle w:val="SHHeading22ndStyle"/>
      </w:pPr>
      <w:bookmarkStart w:id="118" w:name="_Toc256000031"/>
      <w:bookmarkStart w:id="119" w:name="_Toc536773094"/>
      <w:r w:rsidRPr="00503009">
        <w:t>Quiet enjoyment</w:t>
      </w:r>
      <w:bookmarkEnd w:id="118"/>
      <w:bookmarkEnd w:id="119"/>
    </w:p>
    <w:p w14:paraId="2CB5BADC" w14:textId="77777777" w:rsidR="00DA1639" w:rsidRPr="00503009" w:rsidRDefault="00380F58"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2CB5BADD" w14:textId="77777777" w:rsidR="00DA1639" w:rsidRPr="00503009" w:rsidRDefault="00380F58" w:rsidP="00984F4F">
      <w:pPr>
        <w:pStyle w:val="SHHeading22ndStyle"/>
      </w:pPr>
      <w:bookmarkStart w:id="120" w:name="_Toc256000032"/>
      <w:bookmarkStart w:id="121" w:name="_Toc536773095"/>
      <w:r w:rsidRPr="00503009">
        <w:t>Insurance</w:t>
      </w:r>
      <w:bookmarkEnd w:id="120"/>
      <w:bookmarkEnd w:id="121"/>
    </w:p>
    <w:p w14:paraId="2CB5BADE" w14:textId="110E877F" w:rsidR="00DA1639" w:rsidRPr="00503009" w:rsidRDefault="00380F58"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380F58">
        <w:rPr>
          <w:b/>
        </w:rPr>
        <w:t>Schedule 4</w:t>
      </w:r>
      <w:r>
        <w:rPr>
          <w:b/>
        </w:rPr>
        <w:fldChar w:fldCharType="end"/>
      </w:r>
      <w:r w:rsidRPr="00503009">
        <w:t>.</w:t>
      </w:r>
    </w:p>
    <w:p w14:paraId="2CB5BADF" w14:textId="77777777" w:rsidR="00DA1639" w:rsidRPr="00503009" w:rsidRDefault="00380F58" w:rsidP="00984F4F">
      <w:pPr>
        <w:pStyle w:val="SHHeading22ndStyle"/>
      </w:pPr>
      <w:bookmarkStart w:id="122" w:name="_Toc256000033"/>
      <w:bookmarkStart w:id="123" w:name="_Toc536773096"/>
      <w:r w:rsidRPr="00503009">
        <w:t>Services</w:t>
      </w:r>
      <w:bookmarkEnd w:id="122"/>
      <w:bookmarkEnd w:id="123"/>
    </w:p>
    <w:p w14:paraId="2CB5BAE0" w14:textId="2D53095A" w:rsidR="00DA1639" w:rsidRPr="00503009" w:rsidRDefault="00380F58"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2CB5BAE1" w14:textId="77777777" w:rsidR="00DA1639" w:rsidRPr="00503009" w:rsidRDefault="00380F58" w:rsidP="00984F4F">
      <w:pPr>
        <w:pStyle w:val="SHHeading22ndStyle"/>
      </w:pPr>
      <w:bookmarkStart w:id="124" w:name="_Toc256000034"/>
      <w:bookmarkStart w:id="125" w:name="_Ref384816534"/>
      <w:bookmarkStart w:id="126" w:name="_Toc536773097"/>
      <w:bookmarkStart w:id="127" w:name="_Ref322089897"/>
      <w:r w:rsidRPr="00503009">
        <w:t>Repayment of rent</w:t>
      </w:r>
      <w:bookmarkEnd w:id="124"/>
      <w:bookmarkEnd w:id="125"/>
      <w:bookmarkEnd w:id="126"/>
    </w:p>
    <w:p w14:paraId="2CB5BAE2" w14:textId="77777777" w:rsidR="00DA1639" w:rsidRPr="00503009" w:rsidRDefault="00380F58" w:rsidP="00984F4F">
      <w:pPr>
        <w:pStyle w:val="SHHeading3"/>
      </w:pPr>
      <w:bookmarkStart w:id="128" w:name="_Ref355786791"/>
      <w:bookmarkStart w:id="129"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28"/>
      <w:bookmarkEnd w:id="129"/>
    </w:p>
    <w:p w14:paraId="2CB5BAE3" w14:textId="7E991B06" w:rsidR="00DA1639" w:rsidRPr="00503009" w:rsidRDefault="00380F58"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2CB5BAE4" w14:textId="77777777" w:rsidR="00DA1639" w:rsidRPr="00503009" w:rsidRDefault="00380F58" w:rsidP="00984F4F">
      <w:pPr>
        <w:pStyle w:val="SHHeading22ndStyle"/>
      </w:pPr>
      <w:bookmarkStart w:id="130" w:name="_Toc256000035"/>
      <w:bookmarkStart w:id="131" w:name="_Ref355788606"/>
      <w:bookmarkStart w:id="132" w:name="_Toc536773098"/>
      <w:r w:rsidRPr="00503009">
        <w:t>Entry Safeguards</w:t>
      </w:r>
      <w:bookmarkEnd w:id="130"/>
      <w:bookmarkEnd w:id="127"/>
      <w:bookmarkEnd w:id="131"/>
      <w:bookmarkEnd w:id="132"/>
    </w:p>
    <w:p w14:paraId="2CB5BAE5" w14:textId="7F5E3B1B" w:rsidR="00DA1639" w:rsidRPr="00503009" w:rsidRDefault="00380F58" w:rsidP="00984F4F">
      <w:pPr>
        <w:pStyle w:val="SHParagraph2"/>
      </w:pPr>
      <w:r w:rsidRPr="00503009">
        <w:t>The Landlord must, when entering the Premises to exercise any Landlord</w:t>
      </w:r>
      <w:r>
        <w:t>’</w:t>
      </w:r>
      <w:r w:rsidRPr="00503009">
        <w:t>s rights:</w:t>
      </w:r>
    </w:p>
    <w:p w14:paraId="2CB5BAE6" w14:textId="0F165953" w:rsidR="00DA1639" w:rsidRPr="00503009" w:rsidRDefault="007119DE" w:rsidP="006C7A73">
      <w:pPr>
        <w:pStyle w:val="SHHeading3"/>
      </w:pPr>
      <w:r w:rsidRPr="00503009">
        <w:t>gi</w:t>
      </w:r>
      <w:r w:rsidR="00380F58" w:rsidRPr="00503009">
        <w:t xml:space="preserve">ve the Tenant at least </w:t>
      </w:r>
      <w:r w:rsidR="00380F58">
        <w:t>[</w:t>
      </w:r>
      <w:r w:rsidR="00380F58" w:rsidRPr="00503009">
        <w:t>three</w:t>
      </w:r>
      <w:r w:rsidR="00380F58">
        <w:t>]</w:t>
      </w:r>
      <w:r w:rsidR="00380F58" w:rsidRPr="00503009">
        <w:t xml:space="preserve"> Business Days</w:t>
      </w:r>
      <w:r w:rsidR="00380F58">
        <w:t>’</w:t>
      </w:r>
      <w:r w:rsidR="00380F58" w:rsidRPr="00503009">
        <w:t xml:space="preserve"> prior notice (except in the case of emergency, when the Landlord must give as much notice as may be reasonably practicable)</w:t>
      </w:r>
      <w:r w:rsidR="00380F58">
        <w:t>;</w:t>
      </w:r>
    </w:p>
    <w:p w14:paraId="2CB5BAE7" w14:textId="5BF6CDCE" w:rsidR="00DA1639" w:rsidRPr="00503009" w:rsidRDefault="00380F58"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2CB5BAE8" w14:textId="54F705D4" w:rsidR="00DA1639" w:rsidRPr="00503009" w:rsidRDefault="00380F58" w:rsidP="00984F4F">
      <w:pPr>
        <w:pStyle w:val="SHHeading3"/>
      </w:pPr>
      <w:r w:rsidRPr="00503009">
        <w:t>observe any specific conditions to the Landlord</w:t>
      </w:r>
      <w:r>
        <w:t>’</w:t>
      </w:r>
      <w:r w:rsidRPr="00503009">
        <w:t>s entry set out in this Lease</w:t>
      </w:r>
      <w:r>
        <w:t>;</w:t>
      </w:r>
    </w:p>
    <w:p w14:paraId="2CB5BAE9" w14:textId="6AFC24E6" w:rsidR="00DA1639" w:rsidRPr="00503009" w:rsidRDefault="00380F58" w:rsidP="00984F4F">
      <w:pPr>
        <w:pStyle w:val="SHHeading3"/>
      </w:pPr>
      <w:r w:rsidRPr="00503009">
        <w:t>cause as little interference to the Tenant</w:t>
      </w:r>
      <w:r>
        <w:t>’</w:t>
      </w:r>
      <w:r w:rsidRPr="00503009">
        <w:t>s business as reasonably practicable</w:t>
      </w:r>
      <w:r>
        <w:t>;</w:t>
      </w:r>
    </w:p>
    <w:p w14:paraId="2CB5BAEA" w14:textId="77777777" w:rsidR="00DA1639" w:rsidRPr="00503009" w:rsidRDefault="00380F58" w:rsidP="00984F4F">
      <w:pPr>
        <w:pStyle w:val="SHHeading3"/>
      </w:pPr>
      <w:r w:rsidRPr="00503009">
        <w:lastRenderedPageBreak/>
        <w:t>cause as little physical damage as reasonably practicable</w:t>
      </w:r>
      <w:r>
        <w:t>;</w:t>
      </w:r>
    </w:p>
    <w:p w14:paraId="2CB5BAEB" w14:textId="77777777" w:rsidR="00DA1639" w:rsidRPr="00503009" w:rsidRDefault="00380F58" w:rsidP="00984F4F">
      <w:pPr>
        <w:pStyle w:val="SHHeading3"/>
      </w:pPr>
      <w:r w:rsidRPr="00503009">
        <w:t>repair any physical damage that the Landlord causes as soon as reasonably practicable</w:t>
      </w:r>
      <w:r>
        <w:t>;</w:t>
      </w:r>
    </w:p>
    <w:p w14:paraId="2CB5BAEC" w14:textId="07487E20" w:rsidR="00DA1639" w:rsidRPr="00503009" w:rsidRDefault="00380F58"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2CB5BAED" w14:textId="400BFECF" w:rsidR="00DA1639" w:rsidRPr="00503009" w:rsidRDefault="00380F58" w:rsidP="00984F4F">
      <w:pPr>
        <w:pStyle w:val="SHHeading3"/>
      </w:pPr>
      <w:r w:rsidRPr="00503009">
        <w:t>remain upon the Premises for no longer than is reasonably necessary</w:t>
      </w:r>
      <w:r>
        <w:t>; and</w:t>
      </w:r>
    </w:p>
    <w:p w14:paraId="2CB5BAEE" w14:textId="77777777" w:rsidR="00DA1639" w:rsidRPr="00503009" w:rsidRDefault="00380F58" w:rsidP="00984F4F">
      <w:pPr>
        <w:pStyle w:val="SHHeading3"/>
      </w:pPr>
      <w:r w:rsidRPr="00503009">
        <w:t>where reasonably practicable, exercise any rights outside the normal business hours of the Premises</w:t>
      </w:r>
      <w:r>
        <w:t>.</w:t>
      </w:r>
    </w:p>
    <w:p w14:paraId="2CB5BAEF" w14:textId="77777777" w:rsidR="00DA1639" w:rsidRPr="00503009" w:rsidRDefault="00380F58" w:rsidP="00984F4F">
      <w:pPr>
        <w:pStyle w:val="SHHeading22ndStyle"/>
      </w:pPr>
      <w:bookmarkStart w:id="133" w:name="_Toc256000036"/>
      <w:bookmarkStart w:id="134" w:name="_Ref381282035"/>
      <w:bookmarkStart w:id="135" w:name="_Ref382841749"/>
      <w:bookmarkStart w:id="136" w:name="_Toc536773099"/>
      <w:r w:rsidRPr="00503009">
        <w:t>Scaffolding</w:t>
      </w:r>
      <w:bookmarkEnd w:id="133"/>
      <w:bookmarkEnd w:id="134"/>
      <w:r>
        <w:rPr>
          <w:rStyle w:val="FootnoteReference"/>
          <w:b/>
        </w:rPr>
        <w:footnoteReference w:id="79"/>
      </w:r>
      <w:bookmarkEnd w:id="135"/>
      <w:bookmarkEnd w:id="136"/>
    </w:p>
    <w:p w14:paraId="2CB5BAF0" w14:textId="4B2AC61B" w:rsidR="00DA1639" w:rsidRPr="00503009" w:rsidRDefault="00380F58" w:rsidP="00984F4F">
      <w:pPr>
        <w:pStyle w:val="SHHeading3"/>
      </w:pPr>
      <w:r w:rsidRPr="00503009">
        <w:t>The Landlord must ensure that any scaffolding erected outside the Premises in exercise of the Landlord</w:t>
      </w:r>
      <w:r>
        <w:t>’</w:t>
      </w:r>
      <w:r w:rsidRPr="00503009">
        <w:t>s rights under this Lease:</w:t>
      </w:r>
    </w:p>
    <w:p w14:paraId="2CB5BAF1" w14:textId="77777777" w:rsidR="00DA1639" w:rsidRPr="00503009" w:rsidRDefault="00380F58" w:rsidP="00984F4F">
      <w:pPr>
        <w:pStyle w:val="SHHeading4"/>
      </w:pPr>
      <w:r w:rsidRPr="00503009">
        <w:t xml:space="preserve">is not erected or retained (unless in an emergency) during the months of January, November and December or during the </w:t>
      </w:r>
      <w:proofErr w:type="gramStart"/>
      <w:r w:rsidRPr="00503009">
        <w:t>one week</w:t>
      </w:r>
      <w:proofErr w:type="gramEnd"/>
      <w:r w:rsidRPr="00503009">
        <w:t xml:space="preserve"> period either side of Easter Sunday, in each year;</w:t>
      </w:r>
    </w:p>
    <w:p w14:paraId="2CB5BAF2" w14:textId="77777777" w:rsidR="00DA1639" w:rsidRPr="00503009" w:rsidRDefault="00380F58" w:rsidP="00984F4F">
      <w:pPr>
        <w:pStyle w:val="SHHeading4"/>
      </w:pPr>
      <w:r w:rsidRPr="00503009">
        <w:t>is removed as soon as reasonably practicable, with any damage caused to the exterior of the Premises made good;</w:t>
      </w:r>
    </w:p>
    <w:p w14:paraId="2CB5BAF3" w14:textId="218793A3" w:rsidR="00DA1639" w:rsidRPr="00503009" w:rsidRDefault="00380F58"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2CB5BAF4" w14:textId="77777777" w:rsidR="00DA1639" w:rsidRPr="00503009" w:rsidRDefault="00380F58"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2CB5BAF5" w14:textId="43866170" w:rsidR="00DA1639" w:rsidRPr="00503009" w:rsidRDefault="00380F58"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2CB5BAF6" w14:textId="77777777" w:rsidR="00DA1639" w:rsidRPr="00503009" w:rsidRDefault="00380F58" w:rsidP="00984F4F">
      <w:pPr>
        <w:pStyle w:val="SHHeading22ndStyle"/>
      </w:pPr>
      <w:bookmarkStart w:id="137" w:name="_Toc256000037"/>
      <w:r>
        <w:t>[</w:t>
      </w:r>
      <w:bookmarkStart w:id="138" w:name="_Ref322090713"/>
      <w:bookmarkStart w:id="139" w:name="_Toc536773100"/>
      <w:r w:rsidRPr="00503009">
        <w:t>Turnover Information</w:t>
      </w:r>
      <w:bookmarkEnd w:id="137"/>
      <w:bookmarkEnd w:id="138"/>
      <w:bookmarkEnd w:id="139"/>
    </w:p>
    <w:p w14:paraId="2CB5BAF7" w14:textId="1758CFFD" w:rsidR="00DA1639" w:rsidRPr="00503009" w:rsidRDefault="00380F58"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2CB5BAF8" w14:textId="7585BEE6" w:rsidR="00DA1639" w:rsidRPr="00503009" w:rsidRDefault="00380F58" w:rsidP="00984F4F">
      <w:pPr>
        <w:pStyle w:val="SHHeading4"/>
      </w:pPr>
      <w:r w:rsidRPr="00503009">
        <w:t>the Landlord</w:t>
      </w:r>
      <w:r>
        <w:t>’</w:t>
      </w:r>
      <w:r w:rsidRPr="00503009">
        <w:t>s advisors and funders;</w:t>
      </w:r>
    </w:p>
    <w:p w14:paraId="2CB5BAF9" w14:textId="4C7CCBAC" w:rsidR="00DA1639" w:rsidRPr="00503009" w:rsidRDefault="00380F58" w:rsidP="00984F4F">
      <w:pPr>
        <w:pStyle w:val="SHHeading4"/>
      </w:pPr>
      <w:r w:rsidRPr="00503009">
        <w:t>any party (and their advisors and funders) interested in acquiring the Landlord</w:t>
      </w:r>
      <w:r>
        <w:t>’</w:t>
      </w:r>
      <w:r w:rsidRPr="00503009">
        <w:t>s interest in the Estate;</w:t>
      </w:r>
    </w:p>
    <w:p w14:paraId="2CB5BAFA" w14:textId="1490C9A1" w:rsidR="00DA1639" w:rsidRPr="00503009" w:rsidRDefault="00380F58" w:rsidP="00984F4F">
      <w:pPr>
        <w:pStyle w:val="SHHeading4"/>
      </w:pPr>
      <w:r w:rsidRPr="00503009">
        <w:t>where required by law</w:t>
      </w:r>
      <w:r>
        <w:t>; and</w:t>
      </w:r>
    </w:p>
    <w:p w14:paraId="2CB5BAFB" w14:textId="77777777" w:rsidR="00DA1639" w:rsidRPr="00503009" w:rsidRDefault="00380F58" w:rsidP="00984F4F">
      <w:pPr>
        <w:pStyle w:val="SHHeading4"/>
      </w:pPr>
      <w:r w:rsidRPr="00503009">
        <w:t>where required by the rules of any listing authority.</w:t>
      </w:r>
    </w:p>
    <w:p w14:paraId="2CB5BAFC" w14:textId="736FA303" w:rsidR="00DA1639" w:rsidRPr="00503009" w:rsidRDefault="00380F58" w:rsidP="00984F4F">
      <w:pPr>
        <w:pStyle w:val="SHHeading3"/>
      </w:pPr>
      <w:bookmarkStart w:id="140"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0"/>
      <w:r>
        <w:t>]</w:t>
      </w:r>
    </w:p>
    <w:p w14:paraId="2CB5BAFD" w14:textId="77777777" w:rsidR="00DA1639" w:rsidRPr="00503009" w:rsidRDefault="00380F58" w:rsidP="00984F4F">
      <w:pPr>
        <w:pStyle w:val="SHHeading22ndStyle"/>
      </w:pPr>
      <w:bookmarkStart w:id="141" w:name="_Toc256000038"/>
      <w:r>
        <w:lastRenderedPageBreak/>
        <w:t>[</w:t>
      </w:r>
      <w:bookmarkStart w:id="142" w:name="_Toc536773101"/>
      <w:r w:rsidRPr="00503009">
        <w:t>Head Lease</w:t>
      </w:r>
      <w:bookmarkEnd w:id="141"/>
      <w:bookmarkEnd w:id="142"/>
    </w:p>
    <w:p w14:paraId="2CB5BAFE" w14:textId="77777777" w:rsidR="00974E0C" w:rsidRPr="00503009" w:rsidRDefault="00380F58" w:rsidP="00984F4F">
      <w:pPr>
        <w:pStyle w:val="SHHeading3"/>
      </w:pPr>
      <w:r w:rsidRPr="00503009">
        <w:t>The Landlord must pay the rents reserved by the Head Lease.</w:t>
      </w:r>
    </w:p>
    <w:p w14:paraId="2CB5BAFF" w14:textId="77777777" w:rsidR="00974E0C" w:rsidRPr="00503009" w:rsidRDefault="00380F58"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2CB5BB00" w14:textId="580C6CB6" w:rsidR="00974E0C" w:rsidRPr="00503009" w:rsidRDefault="00380F58"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80"/>
      </w:r>
      <w:r>
        <w:t>]]</w:t>
      </w:r>
    </w:p>
    <w:p w14:paraId="2CB5BB01" w14:textId="77777777" w:rsidR="00DA1639" w:rsidRPr="00503009" w:rsidRDefault="00380F58" w:rsidP="00984F4F">
      <w:pPr>
        <w:pStyle w:val="SHHeading22ndStyle"/>
      </w:pPr>
      <w:bookmarkStart w:id="143" w:name="_Ref322353941"/>
      <w:bookmarkStart w:id="144" w:name="_Toc256000039"/>
      <w:bookmarkStart w:id="145" w:name="_Toc536773102"/>
      <w:r w:rsidRPr="00503009">
        <w:t xml:space="preserve">Change in the extent of the </w:t>
      </w:r>
      <w:bookmarkEnd w:id="143"/>
      <w:r w:rsidRPr="00503009">
        <w:t>Estate</w:t>
      </w:r>
      <w:bookmarkEnd w:id="144"/>
      <w:bookmarkEnd w:id="145"/>
    </w:p>
    <w:p w14:paraId="2CB5BB02" w14:textId="77777777" w:rsidR="00DA1639" w:rsidRPr="00503009" w:rsidRDefault="00380F58" w:rsidP="00984F4F">
      <w:pPr>
        <w:pStyle w:val="SHParagraph2"/>
      </w:pPr>
      <w:r w:rsidRPr="00503009">
        <w:t xml:space="preserve">The Landlord may change the extent of the </w:t>
      </w:r>
      <w:proofErr w:type="gramStart"/>
      <w:r w:rsidRPr="00503009">
        <w:t>Estate</w:t>
      </w:r>
      <w:proofErr w:type="gramEnd"/>
      <w:r w:rsidRPr="00503009">
        <w:t xml:space="preserve"> but any changes must not:</w:t>
      </w:r>
    </w:p>
    <w:p w14:paraId="2CB5BB03" w14:textId="181CF511" w:rsidR="00DA1639" w:rsidRPr="00503009" w:rsidRDefault="00380F58" w:rsidP="00984F4F">
      <w:pPr>
        <w:pStyle w:val="SHHeading3"/>
      </w:pPr>
      <w:r w:rsidRPr="00503009">
        <w:t>materially increase the amount of Service Charge payable by the Tenant</w:t>
      </w:r>
      <w:r>
        <w:t>; or</w:t>
      </w:r>
    </w:p>
    <w:p w14:paraId="2CB5BB04" w14:textId="77777777" w:rsidR="00DA1639" w:rsidRPr="00503009" w:rsidRDefault="00380F58" w:rsidP="00984F4F">
      <w:pPr>
        <w:pStyle w:val="SHHeading3"/>
      </w:pPr>
      <w:r w:rsidRPr="00503009">
        <w:t>materially prejudice:</w:t>
      </w:r>
    </w:p>
    <w:p w14:paraId="2CB5BB05" w14:textId="51F7D3DA" w:rsidR="00DA1639" w:rsidRPr="00503009" w:rsidRDefault="00380F58" w:rsidP="00984F4F">
      <w:pPr>
        <w:pStyle w:val="SHHeading4"/>
      </w:pPr>
      <w:r w:rsidRPr="00503009">
        <w:t>the Tenant</w:t>
      </w:r>
      <w:r>
        <w:t>’</w:t>
      </w:r>
      <w:r w:rsidRPr="00503009">
        <w:t>s use and occupation of the Premises</w:t>
      </w:r>
      <w:r>
        <w:t>; or</w:t>
      </w:r>
    </w:p>
    <w:p w14:paraId="2CB5BB06" w14:textId="77777777" w:rsidR="00DA1639" w:rsidRPr="00503009" w:rsidRDefault="00380F58" w:rsidP="00984F4F">
      <w:pPr>
        <w:pStyle w:val="SHHeading4"/>
      </w:pPr>
      <w:r w:rsidRPr="00503009">
        <w:t>the rights, facilities and amenities granted to the Tenant under this Lease.</w:t>
      </w:r>
    </w:p>
    <w:p w14:paraId="2CB5BB07" w14:textId="40E4678C" w:rsidR="00DA1639" w:rsidRPr="00503009" w:rsidRDefault="00380F58" w:rsidP="00984F4F">
      <w:pPr>
        <w:pStyle w:val="SHHeading22ndStyle"/>
      </w:pPr>
      <w:bookmarkStart w:id="146" w:name="_Toc256000040"/>
      <w:bookmarkStart w:id="147" w:name="_Ref382487490"/>
      <w:bookmarkStart w:id="148" w:name="_Toc536773103"/>
      <w:r w:rsidRPr="00503009">
        <w:t xml:space="preserve">Designation of Common </w:t>
      </w:r>
      <w:r>
        <w:t>Parts </w:t>
      </w:r>
      <w:r w:rsidRPr="00503009">
        <w:t>and use of rights</w:t>
      </w:r>
      <w:bookmarkEnd w:id="146"/>
      <w:bookmarkEnd w:id="147"/>
      <w:bookmarkEnd w:id="148"/>
    </w:p>
    <w:p w14:paraId="2CB5BB08" w14:textId="233BC865" w:rsidR="00DA1639" w:rsidRPr="00503009" w:rsidRDefault="00380F58"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2CB5BB09" w14:textId="0D68B830" w:rsidR="00DA1639" w:rsidRPr="00503009" w:rsidRDefault="00380F58"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w:t>
      </w:r>
      <w:proofErr w:type="gramStart"/>
      <w:r w:rsidRPr="00503009">
        <w:t>use</w:t>
      </w:r>
      <w:proofErr w:type="gramEnd"/>
      <w:r w:rsidRPr="00503009">
        <w:t xml:space="preserve"> but the Tenant will not have the right to use any Common </w:t>
      </w:r>
      <w:r>
        <w:t>Parts </w:t>
      </w:r>
      <w:r w:rsidRPr="00503009">
        <w:t>used solely by the Landlord for the provision of the Services.</w:t>
      </w:r>
    </w:p>
    <w:p w14:paraId="2CB5BB0A" w14:textId="28B45FCC" w:rsidR="00DA1639" w:rsidRPr="00503009" w:rsidRDefault="00380F58" w:rsidP="00984F4F">
      <w:pPr>
        <w:pStyle w:val="SHHeading3"/>
      </w:pPr>
      <w:bookmarkStart w:id="149" w:name="_Ref381957843"/>
      <w:bookmarkStart w:id="150" w:name="_Ref498698081"/>
      <w:r>
        <w:t>[</w:t>
      </w:r>
      <w:r w:rsidRPr="00503009">
        <w:t xml:space="preserve">The Landlord may, by giving formal notice to the Tenant, vary the extent or location of the Plant Area </w:t>
      </w:r>
      <w:proofErr w:type="gramStart"/>
      <w:r w:rsidRPr="00503009">
        <w:t>taking into account</w:t>
      </w:r>
      <w:proofErr w:type="gramEnd"/>
      <w:r w:rsidRPr="00503009">
        <w:t xml:space="preserve"> its own requirements and the requirements of other tenants and occupiers of the Estate.</w:t>
      </w:r>
      <w:r>
        <w:t xml:space="preserve">  </w:t>
      </w:r>
      <w:r w:rsidRPr="00503009">
        <w:t xml:space="preserve">Where reasonably possible, areas will be separate for each tenant and the Landlord will </w:t>
      </w:r>
      <w:proofErr w:type="gramStart"/>
      <w:r w:rsidRPr="00503009">
        <w:t>take into account</w:t>
      </w:r>
      <w:proofErr w:type="gramEnd"/>
      <w:r w:rsidRPr="00503009">
        <w:t xml:space="preserve">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1"/>
      </w:r>
      <w:bookmarkEnd w:id="149"/>
      <w:bookmarkEnd w:id="150"/>
    </w:p>
    <w:p w14:paraId="2CB5BB0B" w14:textId="77777777" w:rsidR="00DA1639" w:rsidRPr="00503009" w:rsidRDefault="00380F58" w:rsidP="00984F4F">
      <w:pPr>
        <w:pStyle w:val="SHHeading22ndStyle"/>
      </w:pPr>
      <w:bookmarkStart w:id="151" w:name="_Toc256000041"/>
      <w:bookmarkStart w:id="152" w:name="_Ref387137206"/>
      <w:bookmarkStart w:id="153" w:name="_Toc536773105"/>
      <w:r w:rsidRPr="00503009">
        <w:t>Relocation of External Works</w:t>
      </w:r>
      <w:bookmarkEnd w:id="151"/>
      <w:r>
        <w:rPr>
          <w:rStyle w:val="FootnoteReference"/>
          <w:b/>
        </w:rPr>
        <w:footnoteReference w:id="82"/>
      </w:r>
      <w:bookmarkEnd w:id="152"/>
      <w:bookmarkEnd w:id="153"/>
    </w:p>
    <w:p w14:paraId="2CB5BB0C" w14:textId="51D378E1" w:rsidR="00DA1639" w:rsidRPr="00503009" w:rsidRDefault="00380F58" w:rsidP="00984F4F">
      <w:pPr>
        <w:pStyle w:val="SHHeading3"/>
      </w:pPr>
      <w:r w:rsidRPr="00503009">
        <w:t>The Landlord may require the Tenant to relocate any External Works on not less than one month</w:t>
      </w:r>
      <w:r>
        <w:t>’</w:t>
      </w:r>
      <w:r w:rsidRPr="00503009">
        <w:t>s formal notice to the Tenant.</w:t>
      </w:r>
    </w:p>
    <w:p w14:paraId="2CB5BB0D" w14:textId="4CFB1001" w:rsidR="00DA1639" w:rsidRPr="00503009" w:rsidRDefault="00380F58"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2CB5BB0E" w14:textId="77777777" w:rsidR="00DA1639" w:rsidRPr="00503009" w:rsidRDefault="00380F58" w:rsidP="00984F4F">
      <w:pPr>
        <w:pStyle w:val="SHHeading3"/>
      </w:pPr>
      <w:r w:rsidRPr="00503009">
        <w:lastRenderedPageBreak/>
        <w:t>If the Landlord requires temporary relocation of the External Works, the Landlord must keep the period of relocation as short as reasonably practicable in the circumstances.</w:t>
      </w:r>
    </w:p>
    <w:p w14:paraId="2CB5BB0F" w14:textId="18D42B88" w:rsidR="00DA1639" w:rsidRPr="00503009" w:rsidRDefault="00380F58" w:rsidP="00984F4F">
      <w:pPr>
        <w:pStyle w:val="SHHeading3"/>
      </w:pPr>
      <w:r w:rsidRPr="00503009">
        <w:t>The Tenant must comply with the Landlord</w:t>
      </w:r>
      <w:r>
        <w:t>’</w:t>
      </w:r>
      <w:r w:rsidRPr="00503009">
        <w:t>s requirements to relocate the External Works.</w:t>
      </w:r>
    </w:p>
    <w:p w14:paraId="2CB5BB10" w14:textId="6099FC65" w:rsidR="00DA1639" w:rsidRPr="00503009" w:rsidRDefault="00380F58"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2CB5BB11" w14:textId="77777777" w:rsidR="00DA1639" w:rsidRPr="00503009" w:rsidRDefault="00380F58" w:rsidP="00984F4F">
      <w:pPr>
        <w:pStyle w:val="SHHeading1"/>
      </w:pPr>
      <w:bookmarkStart w:id="154" w:name="_Toc256000042"/>
      <w:bookmarkStart w:id="155" w:name="_Toc536773107"/>
      <w:r w:rsidRPr="00503009">
        <w:t>AGREEMENTS</w:t>
      </w:r>
      <w:bookmarkEnd w:id="154"/>
      <w:bookmarkEnd w:id="155"/>
    </w:p>
    <w:p w14:paraId="2CB5BB12" w14:textId="2AF3B50F" w:rsidR="00DA1639" w:rsidRPr="00503009" w:rsidRDefault="00380F58" w:rsidP="00984F4F">
      <w:pPr>
        <w:pStyle w:val="SHHeading22ndStyle"/>
      </w:pPr>
      <w:bookmarkStart w:id="156" w:name="_Toc256000043"/>
      <w:bookmarkStart w:id="157" w:name="_Ref373224951"/>
      <w:bookmarkStart w:id="158" w:name="_Toc536773108"/>
      <w:r w:rsidRPr="00503009">
        <w:t>Landlord</w:t>
      </w:r>
      <w:r>
        <w:t>’</w:t>
      </w:r>
      <w:r w:rsidRPr="00503009">
        <w:t>s right to end this Lease</w:t>
      </w:r>
      <w:bookmarkEnd w:id="156"/>
      <w:bookmarkEnd w:id="157"/>
      <w:bookmarkEnd w:id="158"/>
    </w:p>
    <w:p w14:paraId="2CB5BB13" w14:textId="1B1BC2D4" w:rsidR="00DA1639" w:rsidRPr="00503009" w:rsidRDefault="00380F58" w:rsidP="00984F4F">
      <w:pPr>
        <w:pStyle w:val="SHHeading3"/>
      </w:pPr>
      <w:bookmarkStart w:id="15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9"/>
    </w:p>
    <w:p w14:paraId="2CB5BB14" w14:textId="1CA8F495" w:rsidR="00DA1639" w:rsidRPr="00503009" w:rsidRDefault="00380F58" w:rsidP="00984F4F">
      <w:pPr>
        <w:pStyle w:val="SHHeading3"/>
      </w:pPr>
      <w:bookmarkStart w:id="16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0"/>
    </w:p>
    <w:p w14:paraId="2CB5BB15" w14:textId="01E389C9" w:rsidR="00DA1639" w:rsidRPr="00503009" w:rsidRDefault="00380F58" w:rsidP="00984F4F">
      <w:pPr>
        <w:pStyle w:val="SHHeading4"/>
      </w:pPr>
      <w:r w:rsidRPr="00503009">
        <w:t>any of the Rents are unpaid for</w:t>
      </w:r>
      <w:r>
        <w:t> </w:t>
      </w:r>
      <w:r w:rsidRPr="00503009">
        <w:t>21</w:t>
      </w:r>
      <w:r>
        <w:t> </w:t>
      </w:r>
      <w:r w:rsidRPr="00503009">
        <w:t xml:space="preserve">days after becoming due </w:t>
      </w:r>
      <w:proofErr w:type="gramStart"/>
      <w:r w:rsidRPr="00503009">
        <w:t>whether or not</w:t>
      </w:r>
      <w:proofErr w:type="gramEnd"/>
      <w:r w:rsidRPr="00503009">
        <w:t xml:space="preserve"> formally demanded;</w:t>
      </w:r>
      <w:r>
        <w:rPr>
          <w:rStyle w:val="FootnoteReference"/>
        </w:rPr>
        <w:footnoteReference w:id="83"/>
      </w:r>
    </w:p>
    <w:p w14:paraId="2CB5BB16" w14:textId="77777777" w:rsidR="00DA1639" w:rsidRPr="00503009" w:rsidRDefault="00380F58" w:rsidP="00984F4F">
      <w:pPr>
        <w:pStyle w:val="SHHeading4"/>
      </w:pPr>
      <w:r w:rsidRPr="00503009">
        <w:t>the Tenant breaches this Lease;</w:t>
      </w:r>
    </w:p>
    <w:p w14:paraId="2CB5BB17" w14:textId="39D5F4EC" w:rsidR="00DA1639" w:rsidRPr="00503009" w:rsidRDefault="00380F58" w:rsidP="00984F4F">
      <w:pPr>
        <w:pStyle w:val="SHHeading4"/>
      </w:pPr>
      <w:bookmarkStart w:id="161"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 xml:space="preserve">s assets, or the Tenant </w:t>
      </w:r>
      <w:proofErr w:type="gramStart"/>
      <w:r w:rsidRPr="00503009">
        <w:t>enters into</w:t>
      </w:r>
      <w:proofErr w:type="gramEnd"/>
      <w:r w:rsidRPr="00503009">
        <w:t xml:space="preserve"> any scheme or arrangement with its creditors in satisfaction or composition of its debts under the</w:t>
      </w:r>
      <w:r>
        <w:t> </w:t>
      </w:r>
      <w:r w:rsidRPr="00503009">
        <w:t>1986</w:t>
      </w:r>
      <w:r>
        <w:t> </w:t>
      </w:r>
      <w:r w:rsidRPr="00503009">
        <w:t>Act;</w:t>
      </w:r>
      <w:bookmarkEnd w:id="161"/>
    </w:p>
    <w:p w14:paraId="2CB5BB18" w14:textId="77777777" w:rsidR="00DA1639" w:rsidRPr="00503009" w:rsidRDefault="00380F58" w:rsidP="00984F4F">
      <w:pPr>
        <w:pStyle w:val="SHHeading4"/>
      </w:pPr>
      <w:bookmarkStart w:id="162" w:name="_Ref373435905"/>
      <w:bookmarkStart w:id="163" w:name="_Ref322090834"/>
      <w:r w:rsidRPr="00503009">
        <w:t>if the Tenant is a company or a limited liability partnership:</w:t>
      </w:r>
      <w:bookmarkEnd w:id="162"/>
    </w:p>
    <w:p w14:paraId="2CB5BB19" w14:textId="15B6AE05" w:rsidR="00DA1639" w:rsidRPr="00503009" w:rsidRDefault="00380F58" w:rsidP="00984F4F">
      <w:pPr>
        <w:pStyle w:val="SHHeading5"/>
      </w:pPr>
      <w:r w:rsidRPr="00503009">
        <w:t xml:space="preserve">the Tenant </w:t>
      </w:r>
      <w:proofErr w:type="gramStart"/>
      <w:r w:rsidRPr="00503009">
        <w:t>enters into</w:t>
      </w:r>
      <w:proofErr w:type="gramEnd"/>
      <w:r w:rsidRPr="00503009">
        <w:t xml:space="preserve"> liquidation within the meaning of section</w:t>
      </w:r>
      <w:r>
        <w:t> </w:t>
      </w:r>
      <w:r w:rsidRPr="00503009">
        <w:t>247</w:t>
      </w:r>
      <w:r>
        <w:t> </w:t>
      </w:r>
      <w:r w:rsidRPr="00503009">
        <w:t>of the</w:t>
      </w:r>
      <w:r>
        <w:t> </w:t>
      </w:r>
      <w:r w:rsidRPr="00503009">
        <w:t>1986</w:t>
      </w:r>
      <w:r>
        <w:t> </w:t>
      </w:r>
      <w:r w:rsidRPr="00503009">
        <w:t>Act;</w:t>
      </w:r>
    </w:p>
    <w:p w14:paraId="2CB5BB1A" w14:textId="77777777" w:rsidR="00DA1639" w:rsidRPr="00503009" w:rsidRDefault="00380F58"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2CB5BB1B" w14:textId="05FD5A00" w:rsidR="00DA1639" w:rsidRPr="00503009" w:rsidRDefault="00380F58"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2CB5BB1C" w14:textId="5034FBE6" w:rsidR="00867563" w:rsidRPr="00503009" w:rsidRDefault="00380F58" w:rsidP="00867563">
      <w:pPr>
        <w:pStyle w:val="SHHeading5"/>
      </w:pPr>
      <w:r w:rsidRPr="00503009">
        <w:t xml:space="preserve">it </w:t>
      </w:r>
      <w:proofErr w:type="gramStart"/>
      <w:r w:rsidRPr="00503009">
        <w:t>enters into</w:t>
      </w:r>
      <w:proofErr w:type="gramEnd"/>
      <w:r w:rsidRPr="00503009">
        <w:t xml:space="preserve">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2CB5BB1D" w14:textId="5CA7DAF5" w:rsidR="00DA1639" w:rsidRPr="00503009" w:rsidRDefault="00380F58"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2CB5BB1E" w14:textId="0604167B" w:rsidR="00DA1639" w:rsidRPr="00503009" w:rsidRDefault="00380F58" w:rsidP="00984F4F">
      <w:pPr>
        <w:pStyle w:val="SHHeading5"/>
      </w:pPr>
      <w:r w:rsidRPr="00503009">
        <w:t>an administrator is appointed to the Tenant</w:t>
      </w:r>
      <w:r>
        <w:t>; or</w:t>
      </w:r>
    </w:p>
    <w:p w14:paraId="2CB5BB1F" w14:textId="77777777" w:rsidR="00DA1639" w:rsidRPr="00503009" w:rsidRDefault="00380F58" w:rsidP="00984F4F">
      <w:pPr>
        <w:pStyle w:val="SHHeading5"/>
      </w:pPr>
      <w:r w:rsidRPr="00503009">
        <w:t>the Tenant is struck off the register of companies;</w:t>
      </w:r>
      <w:bookmarkEnd w:id="163"/>
    </w:p>
    <w:p w14:paraId="2CB5BB20" w14:textId="6D389229" w:rsidR="00DA1639" w:rsidRPr="00503009" w:rsidRDefault="00380F58" w:rsidP="00984F4F">
      <w:pPr>
        <w:pStyle w:val="SHHeading4"/>
      </w:pPr>
      <w:r w:rsidRPr="00503009">
        <w:lastRenderedPageBreak/>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2CB5BB21" w14:textId="77777777" w:rsidR="00DA1639" w:rsidRPr="00503009" w:rsidRDefault="00380F58" w:rsidP="00984F4F">
      <w:pPr>
        <w:pStyle w:val="SHHeading4"/>
      </w:pPr>
      <w:bookmarkStart w:id="164" w:name="_Ref373435929"/>
      <w:bookmarkStart w:id="165" w:name="_Ref322090888"/>
      <w:r w:rsidRPr="00503009">
        <w:t>if the Tenant is an individual:</w:t>
      </w:r>
      <w:bookmarkEnd w:id="164"/>
    </w:p>
    <w:p w14:paraId="2CB5BB22" w14:textId="77777777" w:rsidR="00DA1639" w:rsidRPr="00503009" w:rsidRDefault="00380F58" w:rsidP="00984F4F">
      <w:pPr>
        <w:pStyle w:val="SHHeading5"/>
      </w:pPr>
      <w:r w:rsidRPr="00503009">
        <w:t>a receiving order is made against the Tenant;</w:t>
      </w:r>
    </w:p>
    <w:p w14:paraId="2CB5BB23" w14:textId="6514CA91" w:rsidR="00DA1639" w:rsidRPr="00503009" w:rsidRDefault="00380F58" w:rsidP="00984F4F">
      <w:pPr>
        <w:pStyle w:val="SHHeading5"/>
      </w:pPr>
      <w:r w:rsidRPr="00503009">
        <w:t>an interim receiver is appointed over or in relation to the Tenant</w:t>
      </w:r>
      <w:r>
        <w:t>’</w:t>
      </w:r>
      <w:r w:rsidRPr="00503009">
        <w:t>s property;</w:t>
      </w:r>
    </w:p>
    <w:p w14:paraId="2CB5BB24" w14:textId="77777777" w:rsidR="00DA1639" w:rsidRPr="00503009" w:rsidRDefault="00380F58" w:rsidP="00984F4F">
      <w:pPr>
        <w:pStyle w:val="SHHeading5"/>
      </w:pPr>
      <w:r w:rsidRPr="00503009">
        <w:t xml:space="preserve">the Tenant makes an application to be declared bankrupt, the Tenant is the subject of a bankruptcy </w:t>
      </w:r>
      <w:proofErr w:type="gramStart"/>
      <w:r w:rsidRPr="00503009">
        <w:t>petition</w:t>
      </w:r>
      <w:proofErr w:type="gramEnd"/>
      <w:r w:rsidRPr="00503009">
        <w:t xml:space="preserve"> or the Tenant becomes bankrupt;</w:t>
      </w:r>
    </w:p>
    <w:p w14:paraId="2CB5BB25" w14:textId="4684A3F6" w:rsidR="00DA1639" w:rsidRPr="00503009" w:rsidRDefault="00380F58" w:rsidP="00984F4F">
      <w:pPr>
        <w:pStyle w:val="SHHeading5"/>
      </w:pPr>
      <w:r w:rsidRPr="00503009">
        <w:t xml:space="preserve">the Tenant applies for or becomes subject to a debt relief </w:t>
      </w:r>
      <w:proofErr w:type="gramStart"/>
      <w:r w:rsidRPr="00503009">
        <w:t>order</w:t>
      </w:r>
      <w:proofErr w:type="gramEnd"/>
      <w:r w:rsidRPr="00503009">
        <w:t xml:space="preserve"> or the Tenant proposes or becomes subject to a debt management plan</w:t>
      </w:r>
      <w:r>
        <w:t>; or</w:t>
      </w:r>
    </w:p>
    <w:p w14:paraId="2CB5BB26" w14:textId="4045EF87" w:rsidR="00DA1639" w:rsidRPr="00503009" w:rsidRDefault="00380F58"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65"/>
    </w:p>
    <w:p w14:paraId="2CB5BB27" w14:textId="42509D94" w:rsidR="00DA1639" w:rsidRPr="00503009" w:rsidRDefault="00380F58" w:rsidP="00984F4F">
      <w:pPr>
        <w:pStyle w:val="SHHeading4"/>
      </w:pPr>
      <w:bookmarkStart w:id="16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6"/>
      <w:r>
        <w:t>; or</w:t>
      </w:r>
    </w:p>
    <w:p w14:paraId="2CB5BB28" w14:textId="62F454D6" w:rsidR="00DA1639" w:rsidRPr="00503009" w:rsidRDefault="00380F58" w:rsidP="00984F4F">
      <w:pPr>
        <w:pStyle w:val="SHHeading4"/>
      </w:pPr>
      <w:bookmarkStart w:id="16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7"/>
    </w:p>
    <w:p w14:paraId="2CB5BB29" w14:textId="6AAE198F" w:rsidR="00DA1639" w:rsidRPr="00503009" w:rsidRDefault="00380F58"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2CB5BB2A" w14:textId="01F304AB" w:rsidR="00DA1639" w:rsidRPr="00503009" w:rsidRDefault="00380F58" w:rsidP="00984F4F">
      <w:pPr>
        <w:pStyle w:val="SHHeading3"/>
      </w:pPr>
      <w:bookmarkStart w:id="16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8"/>
      <w:r w:rsidRPr="00503009">
        <w:t xml:space="preserve">references to </w:t>
      </w:r>
      <w:r>
        <w:t>“</w:t>
      </w:r>
      <w:r w:rsidRPr="00503009">
        <w:t>the Tenant</w:t>
      </w:r>
      <w:r>
        <w:t>”</w:t>
      </w:r>
      <w:r w:rsidRPr="00503009">
        <w:t>, where the Tenant is more than one person, include any one of them.</w:t>
      </w:r>
    </w:p>
    <w:p w14:paraId="2CB5BB2B" w14:textId="77777777" w:rsidR="00DA1639" w:rsidRPr="00503009" w:rsidRDefault="00380F58" w:rsidP="00984F4F">
      <w:pPr>
        <w:pStyle w:val="SHHeading22ndStyle"/>
      </w:pPr>
      <w:bookmarkStart w:id="169" w:name="_Ref373225852"/>
      <w:bookmarkStart w:id="170" w:name="_Toc256000044"/>
      <w:bookmarkStart w:id="171" w:name="_Ref382841802"/>
      <w:bookmarkStart w:id="172" w:name="_Toc536773109"/>
      <w:r w:rsidRPr="00503009">
        <w:t>No acquisition of easements</w:t>
      </w:r>
      <w:bookmarkEnd w:id="169"/>
      <w:r w:rsidRPr="00503009">
        <w:t xml:space="preserve"> or rights</w:t>
      </w:r>
      <w:bookmarkEnd w:id="170"/>
      <w:bookmarkEnd w:id="171"/>
      <w:bookmarkEnd w:id="172"/>
    </w:p>
    <w:p w14:paraId="2CB5BB2C" w14:textId="13BF1753" w:rsidR="00DA1639" w:rsidRPr="00503009" w:rsidRDefault="00380F58"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2CB5BB2D" w14:textId="6F9591CC" w:rsidR="00DA1639" w:rsidRPr="00503009" w:rsidRDefault="00380F58" w:rsidP="00984F4F">
      <w:pPr>
        <w:pStyle w:val="SHHeading4"/>
      </w:pPr>
      <w:r w:rsidRPr="00503009">
        <w:t>does not include any liberties, privileges, easements, rights or advantages over the Estate or any adjoining premises</w:t>
      </w:r>
      <w:r>
        <w:t>; and</w:t>
      </w:r>
    </w:p>
    <w:p w14:paraId="2CB5BB2E" w14:textId="6008A802" w:rsidR="00DA1639" w:rsidRPr="00503009" w:rsidRDefault="00380F58"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2CB5BB2F" w14:textId="77777777" w:rsidR="00DA1639" w:rsidRPr="00503009" w:rsidRDefault="00380F58" w:rsidP="00984F4F">
      <w:pPr>
        <w:pStyle w:val="SHHeading3"/>
      </w:pPr>
      <w:r w:rsidRPr="00503009">
        <w:t>The Tenant has no rights that would restrict building or carrying out of works to</w:t>
      </w:r>
      <w:r w:rsidR="009A50E1" w:rsidRPr="00503009">
        <w:t xml:space="preserve"> </w:t>
      </w:r>
      <w:r w:rsidRPr="00503009">
        <w:t>the Estate or any adjoining premises, other than any that the Landlord specifically grants the Tenant in this Lease.</w:t>
      </w:r>
    </w:p>
    <w:p w14:paraId="2CB5BB30" w14:textId="61277A4A" w:rsidR="00DA1639" w:rsidRPr="00503009" w:rsidRDefault="00380F58"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2CB5BB31" w14:textId="77777777" w:rsidR="00DA1639" w:rsidRPr="00503009" w:rsidRDefault="00380F58"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Estate.</w:t>
      </w:r>
    </w:p>
    <w:p w14:paraId="2CB5BB32" w14:textId="77777777" w:rsidR="00DA1639" w:rsidRPr="00503009" w:rsidRDefault="00380F58" w:rsidP="00984F4F">
      <w:pPr>
        <w:pStyle w:val="SHHeading3"/>
      </w:pPr>
      <w:r w:rsidRPr="00503009">
        <w:lastRenderedPageBreak/>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Estate or any adjoining premises</w:t>
      </w:r>
      <w:r w:rsidR="009A50E1" w:rsidRPr="00503009">
        <w:t xml:space="preserve"> </w:t>
      </w:r>
      <w:r w:rsidRPr="00503009">
        <w:t>is or are subject.</w:t>
      </w:r>
    </w:p>
    <w:p w14:paraId="2CB5BB33" w14:textId="77777777" w:rsidR="00DA1639" w:rsidRPr="00503009" w:rsidRDefault="00380F58" w:rsidP="00984F4F">
      <w:pPr>
        <w:pStyle w:val="SHHeading22ndStyle"/>
      </w:pPr>
      <w:bookmarkStart w:id="173" w:name="_Ref322091595"/>
      <w:bookmarkStart w:id="174" w:name="_Toc256000045"/>
      <w:bookmarkStart w:id="175" w:name="_Ref383696943"/>
      <w:bookmarkStart w:id="176" w:name="_Toc536773110"/>
      <w:r w:rsidRPr="00503009">
        <w:t xml:space="preserve">Works to adjoining </w:t>
      </w:r>
      <w:bookmarkEnd w:id="173"/>
      <w:r w:rsidRPr="00503009">
        <w:t>premises</w:t>
      </w:r>
      <w:bookmarkEnd w:id="174"/>
      <w:bookmarkEnd w:id="175"/>
      <w:bookmarkEnd w:id="176"/>
    </w:p>
    <w:p w14:paraId="2CB5BB34" w14:textId="77777777" w:rsidR="00DA1639" w:rsidRPr="00503009" w:rsidRDefault="00380F58"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2CB5BB35" w14:textId="77777777" w:rsidR="00DA1639" w:rsidRPr="00503009" w:rsidRDefault="00380F58" w:rsidP="00984F4F">
      <w:pPr>
        <w:pStyle w:val="SHHeading3"/>
      </w:pPr>
      <w:r w:rsidRPr="00503009">
        <w:t>give the Tenant details of the works to be carried out;</w:t>
      </w:r>
    </w:p>
    <w:p w14:paraId="2CB5BB36" w14:textId="77777777" w:rsidR="00DA1639" w:rsidRPr="00503009" w:rsidRDefault="00380F58" w:rsidP="00984F4F">
      <w:pPr>
        <w:pStyle w:val="SHHeading3"/>
      </w:pPr>
      <w:r w:rsidRPr="00503009">
        <w:t>consult with the Tenant as to the management of potential interference;</w:t>
      </w:r>
    </w:p>
    <w:p w14:paraId="2CB5BB37" w14:textId="77291B3C" w:rsidR="00DA1639" w:rsidRPr="00503009" w:rsidRDefault="00380F58" w:rsidP="00984F4F">
      <w:pPr>
        <w:pStyle w:val="SHHeading3"/>
      </w:pPr>
      <w:r w:rsidRPr="00503009">
        <w:t>take reasonable steps to ensure that the works do not materially adversely affect the Tenant</w:t>
      </w:r>
      <w:r>
        <w:t>’</w:t>
      </w:r>
      <w:r w:rsidRPr="00503009">
        <w:t>s ability to trade from the Premises;</w:t>
      </w:r>
    </w:p>
    <w:p w14:paraId="2CB5BB38" w14:textId="77777777" w:rsidR="00DA1639" w:rsidRPr="00503009" w:rsidRDefault="00380F58" w:rsidP="00984F4F">
      <w:pPr>
        <w:pStyle w:val="SHHeading3"/>
      </w:pPr>
      <w:r w:rsidRPr="00503009">
        <w:t>take into consideration modern standards of construction and workmanship;</w:t>
      </w:r>
    </w:p>
    <w:p w14:paraId="2CB5BB39" w14:textId="3F7DF294" w:rsidR="00DA1639" w:rsidRPr="00503009" w:rsidRDefault="00380F58"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2CB5BB3A" w14:textId="77777777" w:rsidR="00DA1639" w:rsidRPr="00503009" w:rsidRDefault="00380F58" w:rsidP="00984F4F">
      <w:pPr>
        <w:pStyle w:val="SHHeading3"/>
      </w:pPr>
      <w:r w:rsidRPr="00503009">
        <w:t>make good any physical damage to the Premises or its contents.</w:t>
      </w:r>
    </w:p>
    <w:p w14:paraId="2CB5BB3B" w14:textId="77777777" w:rsidR="00DA1639" w:rsidRPr="00503009" w:rsidRDefault="00380F58" w:rsidP="00984F4F">
      <w:pPr>
        <w:pStyle w:val="SHHeading22ndStyle"/>
      </w:pPr>
      <w:bookmarkStart w:id="177" w:name="_Toc256000046"/>
      <w:bookmarkStart w:id="178" w:name="_Toc536773111"/>
      <w:r w:rsidRPr="00503009">
        <w:t>Party Walls</w:t>
      </w:r>
      <w:bookmarkEnd w:id="177"/>
      <w:bookmarkEnd w:id="178"/>
    </w:p>
    <w:p w14:paraId="2CB5BB3C" w14:textId="77777777" w:rsidR="00DA1639" w:rsidRPr="00503009" w:rsidRDefault="00380F58" w:rsidP="00984F4F">
      <w:pPr>
        <w:pStyle w:val="SHParagraph1"/>
      </w:pPr>
      <w:r w:rsidRPr="00503009">
        <w:t>Any wall separating the Premises from any adjoining premises is a party wall and must be repaired as a party wall.</w:t>
      </w:r>
    </w:p>
    <w:p w14:paraId="2CB5BB3D" w14:textId="77777777" w:rsidR="00DA1639" w:rsidRPr="00503009" w:rsidRDefault="00380F58" w:rsidP="00984F4F">
      <w:pPr>
        <w:pStyle w:val="SHHeading22ndStyle"/>
      </w:pPr>
      <w:bookmarkStart w:id="179" w:name="_Ref322091014"/>
      <w:bookmarkStart w:id="180" w:name="_Toc256000047"/>
      <w:bookmarkStart w:id="181" w:name="_Ref521408977"/>
      <w:bookmarkStart w:id="182" w:name="_Toc536773112"/>
      <w:r w:rsidRPr="00503009">
        <w:t xml:space="preserve">Service of </w:t>
      </w:r>
      <w:bookmarkEnd w:id="179"/>
      <w:r w:rsidRPr="00503009">
        <w:t>formal notices</w:t>
      </w:r>
      <w:bookmarkEnd w:id="180"/>
      <w:bookmarkEnd w:id="181"/>
      <w:bookmarkEnd w:id="182"/>
    </w:p>
    <w:p w14:paraId="2CB5BB3E" w14:textId="48338362" w:rsidR="00DA1639" w:rsidRPr="00503009" w:rsidRDefault="00380F58" w:rsidP="00984F4F">
      <w:pPr>
        <w:pStyle w:val="SHHeading3"/>
      </w:pPr>
      <w:bookmarkStart w:id="183" w:name="_Ref275354003"/>
      <w:r w:rsidRPr="00503009">
        <w:t xml:space="preserve">Any formal notice must be in writing and </w:t>
      </w:r>
      <w:bookmarkStart w:id="184" w:name="_Ref300214356"/>
      <w:bookmarkEnd w:id="183"/>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4"/>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84"/>
      </w:r>
      <w:r>
        <w:t>][</w:t>
      </w:r>
      <w:r w:rsidR="00040F2C" w:rsidRPr="00503009">
        <w:t>:</w:t>
      </w:r>
      <w:r>
        <w:t>]</w:t>
      </w:r>
    </w:p>
    <w:p w14:paraId="2CB5BB3F" w14:textId="27507880" w:rsidR="00040F2C" w:rsidRPr="00503009" w:rsidRDefault="00380F58"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2CB5BB40" w14:textId="7A9FF81E" w:rsidR="00040F2C" w:rsidRPr="00503009" w:rsidRDefault="00380F58"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85"/>
      </w:r>
      <w:r>
        <w:t>]</w:t>
      </w:r>
    </w:p>
    <w:p w14:paraId="2CB5BB41" w14:textId="77777777" w:rsidR="00DA1639" w:rsidRPr="00503009" w:rsidRDefault="00380F58" w:rsidP="00984F4F">
      <w:pPr>
        <w:pStyle w:val="SHHeading3"/>
      </w:pPr>
      <w:bookmarkStart w:id="185" w:name="_Ref322100054"/>
      <w:r>
        <w:t>[</w:t>
      </w:r>
      <w:r w:rsidRPr="00503009">
        <w:t>Unless served by e-mail, a</w:t>
      </w:r>
      <w:r>
        <w:rPr>
          <w:rStyle w:val="FootnoteReference"/>
        </w:rPr>
        <w:footnoteReference w:id="86"/>
      </w:r>
      <w:r>
        <w:t>][</w:t>
      </w:r>
      <w:r w:rsidRPr="00503009">
        <w:t>A</w:t>
      </w:r>
      <w:r>
        <w:t>]</w:t>
      </w:r>
      <w:r w:rsidRPr="00503009">
        <w:t xml:space="preserve"> formal notice served on:</w:t>
      </w:r>
    </w:p>
    <w:p w14:paraId="2CB5BB42" w14:textId="77777777" w:rsidR="00DA1639" w:rsidRPr="00503009" w:rsidRDefault="00380F58" w:rsidP="00984F4F">
      <w:pPr>
        <w:pStyle w:val="SHHeading4"/>
      </w:pPr>
      <w:r w:rsidRPr="00503009">
        <w:t>a company or limited liability partnership registered in the United Kingdom must be served at its registered office;</w:t>
      </w:r>
    </w:p>
    <w:p w14:paraId="2CB5BB43" w14:textId="3D9B6015" w:rsidR="00DA1639" w:rsidRPr="00503009" w:rsidRDefault="00380F58" w:rsidP="00984F4F">
      <w:pPr>
        <w:pStyle w:val="SHHeading4"/>
      </w:pPr>
      <w:r w:rsidRPr="00503009">
        <w:lastRenderedPageBreak/>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7"/>
      </w:r>
      <w:r>
        <w:t>]</w:t>
      </w:r>
    </w:p>
    <w:p w14:paraId="2CB5BB44" w14:textId="46E8F779" w:rsidR="00DA1639" w:rsidRPr="00503009" w:rsidRDefault="00380F58" w:rsidP="00984F4F">
      <w:pPr>
        <w:pStyle w:val="SHHeading5"/>
      </w:pPr>
      <w:r>
        <w:t>[[</w:t>
      </w:r>
      <w:r w:rsidRPr="00503009">
        <w:t>NAME OF LANDLORD</w:t>
      </w:r>
      <w:r>
        <w:t>]</w:t>
      </w:r>
      <w:r w:rsidRPr="00503009">
        <w:t xml:space="preserve"> – </w:t>
      </w:r>
      <w:r>
        <w:t>[</w:t>
      </w:r>
      <w:r w:rsidRPr="00503009">
        <w:t>ADDRESS</w:t>
      </w:r>
      <w:r>
        <w:t>]; [and]</w:t>
      </w:r>
    </w:p>
    <w:p w14:paraId="2CB5BB45" w14:textId="028C0671" w:rsidR="00DA1639" w:rsidRPr="00503009" w:rsidRDefault="00380F58" w:rsidP="00984F4F">
      <w:pPr>
        <w:pStyle w:val="SHHeading5"/>
      </w:pPr>
      <w:r>
        <w:t>[</w:t>
      </w:r>
      <w:r w:rsidRPr="00503009">
        <w:t>NAME OF TENANT</w:t>
      </w:r>
      <w:r>
        <w:t>]</w:t>
      </w:r>
      <w:r w:rsidRPr="00503009">
        <w:t xml:space="preserve"> – </w:t>
      </w:r>
      <w:r>
        <w:t>[</w:t>
      </w:r>
      <w:r w:rsidRPr="00503009">
        <w:t>ADDRESS</w:t>
      </w:r>
      <w:r>
        <w:t>]; [and]</w:t>
      </w:r>
    </w:p>
    <w:p w14:paraId="2CB5BB46" w14:textId="77777777" w:rsidR="00DA1639" w:rsidRPr="00503009" w:rsidRDefault="00380F58" w:rsidP="00984F4F">
      <w:pPr>
        <w:pStyle w:val="SHHeading5"/>
      </w:pPr>
      <w:r>
        <w:t>[</w:t>
      </w:r>
      <w:r w:rsidRPr="00503009">
        <w:t>NAME OF GUARANTOR</w:t>
      </w:r>
      <w:r>
        <w:t>]</w:t>
      </w:r>
      <w:r w:rsidRPr="00503009">
        <w:t xml:space="preserve"> – </w:t>
      </w:r>
      <w:r>
        <w:t>[</w:t>
      </w:r>
      <w:r w:rsidRPr="00503009">
        <w:t>ADDRESS</w:t>
      </w:r>
      <w:r>
        <w:t>]</w:t>
      </w:r>
      <w:r w:rsidRPr="00503009">
        <w:t>.</w:t>
      </w:r>
      <w:r>
        <w:t>]</w:t>
      </w:r>
    </w:p>
    <w:p w14:paraId="2CB5BB47" w14:textId="77777777" w:rsidR="00DA1639" w:rsidRPr="00503009" w:rsidRDefault="00380F58" w:rsidP="00984F4F">
      <w:pPr>
        <w:pStyle w:val="SHHeading4"/>
      </w:pPr>
      <w:r w:rsidRPr="00503009">
        <w:t>anyone else must be served:</w:t>
      </w:r>
    </w:p>
    <w:p w14:paraId="2CB5BB48" w14:textId="0D418AD7" w:rsidR="00DA1639" w:rsidRPr="00503009" w:rsidRDefault="00380F58"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2CB5BB49" w14:textId="77777777" w:rsidR="00DA1639" w:rsidRPr="00503009" w:rsidRDefault="00380F58" w:rsidP="00984F4F">
      <w:pPr>
        <w:pStyle w:val="SHHeading5"/>
      </w:pPr>
      <w:r w:rsidRPr="00503009">
        <w:t>in the case of the Tenant, at the Premises;</w:t>
      </w:r>
    </w:p>
    <w:p w14:paraId="2CB5BB4A" w14:textId="3624BCBF" w:rsidR="00DA1639" w:rsidRPr="00503009" w:rsidRDefault="00380F58" w:rsidP="00984F4F">
      <w:pPr>
        <w:pStyle w:val="SHHeading5"/>
      </w:pPr>
      <w:r w:rsidRPr="00503009">
        <w:t>in the case of a guarantor, at the address of that party set out in the deed or document under which they gave the guarantee</w:t>
      </w:r>
      <w:r>
        <w:t>; and</w:t>
      </w:r>
    </w:p>
    <w:p w14:paraId="2CB5BB4B" w14:textId="77777777" w:rsidR="00DA1639" w:rsidRPr="00503009" w:rsidRDefault="00380F58" w:rsidP="00984F4F">
      <w:pPr>
        <w:pStyle w:val="SHHeading5"/>
      </w:pPr>
      <w:r w:rsidRPr="00503009">
        <w:t>in respect of any other party, at their last known address in the United Kingdom.</w:t>
      </w:r>
    </w:p>
    <w:bookmarkEnd w:id="185"/>
    <w:p w14:paraId="2CB5BB4C" w14:textId="0C22FDF9" w:rsidR="00DA1639" w:rsidRPr="00503009" w:rsidRDefault="00380F58" w:rsidP="00984F4F">
      <w:pPr>
        <w:pStyle w:val="SHHeading3"/>
      </w:pPr>
      <w:r w:rsidRPr="00503009">
        <w:t xml:space="preserve">A formal notice given will be treated as served on the second Business Day after the date of posting if sent by pre-paid </w:t>
      </w:r>
      <w:proofErr w:type="gramStart"/>
      <w:r w:rsidRPr="00503009">
        <w:t>first class</w:t>
      </w:r>
      <w:proofErr w:type="gramEnd"/>
      <w:r w:rsidRPr="00503009">
        <w:t xml:space="preserve"> post or special delivery or at the time the formal notice is delivered to or left at the recipient</w:t>
      </w:r>
      <w:r>
        <w:t>’</w:t>
      </w:r>
      <w:r w:rsidRPr="00503009">
        <w:t>s address if delivered to or left at that address.</w:t>
      </w:r>
    </w:p>
    <w:p w14:paraId="2CB5BB4D" w14:textId="5019742F" w:rsidR="00FF0158" w:rsidRPr="00503009" w:rsidRDefault="00380F58" w:rsidP="00984F4F">
      <w:pPr>
        <w:pStyle w:val="SHHeading3"/>
      </w:pPr>
      <w:r>
        <w:t>[</w:t>
      </w:r>
      <w:bookmarkStart w:id="186"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6"/>
    </w:p>
    <w:p w14:paraId="2CB5BB4E" w14:textId="70AA4CC7" w:rsidR="00FF0158" w:rsidRPr="00503009" w:rsidRDefault="00380F58"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2CB5BB4F" w14:textId="7E9BDEC5" w:rsidR="00FF0158" w:rsidRPr="00503009" w:rsidRDefault="00380F58"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2CB5BB50" w14:textId="2236D4EA" w:rsidR="00463B1B" w:rsidRPr="00503009" w:rsidRDefault="00380F58"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 xml:space="preserve">ease, any notice </w:t>
      </w:r>
      <w:r w:rsidRPr="00503009">
        <w:lastRenderedPageBreak/>
        <w:t>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88"/>
      </w:r>
      <w:r>
        <w:t>]</w:t>
      </w:r>
    </w:p>
    <w:p w14:paraId="2CB5BB51" w14:textId="4F2B4DA3" w:rsidR="00DA1639" w:rsidRPr="00503009" w:rsidRDefault="00380F58" w:rsidP="00984F4F">
      <w:pPr>
        <w:pStyle w:val="SHHeading3"/>
      </w:pPr>
      <w:r w:rsidRPr="00503009">
        <w:t>If a formal notice is treated as served on a day that is not a Business Day or after</w:t>
      </w:r>
      <w:r>
        <w:t> </w:t>
      </w:r>
      <w:r w:rsidRPr="00503009">
        <w:t xml:space="preserve">5.00pm on a Business </w:t>
      </w:r>
      <w:proofErr w:type="gramStart"/>
      <w:r w:rsidRPr="00503009">
        <w:t>Day</w:t>
      </w:r>
      <w:proofErr w:type="gramEnd"/>
      <w:r w:rsidRPr="00503009">
        <w:t xml:space="preserve"> it will be treated as served at</w:t>
      </w:r>
      <w:r>
        <w:t> </w:t>
      </w:r>
      <w:r w:rsidRPr="00503009">
        <w:t>9.00am on the next Business Day.</w:t>
      </w:r>
    </w:p>
    <w:p w14:paraId="2CB5BB52" w14:textId="77777777" w:rsidR="00DA1639" w:rsidRPr="00503009" w:rsidRDefault="00380F58"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2CB5BB53" w14:textId="16355127" w:rsidR="00DA1639" w:rsidRPr="00503009" w:rsidRDefault="00380F58" w:rsidP="00984F4F">
      <w:pPr>
        <w:pStyle w:val="SHHeading22ndStyle"/>
      </w:pPr>
      <w:bookmarkStart w:id="187" w:name="_Toc256000048"/>
      <w:bookmarkStart w:id="188" w:name="_Toc536773113"/>
      <w:r w:rsidRPr="00503009">
        <w:t>Contracts (Rights of Third Parties) Act</w:t>
      </w:r>
      <w:r>
        <w:t> </w:t>
      </w:r>
      <w:r w:rsidRPr="00503009">
        <w:t>1999</w:t>
      </w:r>
      <w:bookmarkEnd w:id="187"/>
      <w:bookmarkEnd w:id="188"/>
    </w:p>
    <w:p w14:paraId="2CB5BB54" w14:textId="66B54A44" w:rsidR="00DA1639" w:rsidRPr="00503009" w:rsidRDefault="00380F58" w:rsidP="00984F4F">
      <w:pPr>
        <w:pStyle w:val="SHParagraph2"/>
      </w:pPr>
      <w:r w:rsidRPr="00503009">
        <w:t>Nothing in this Lease creates any rights benefiting any person under the Contracts (Rights of Third Parties) Act</w:t>
      </w:r>
      <w:r>
        <w:t> </w:t>
      </w:r>
      <w:r w:rsidRPr="00503009">
        <w:t>1999.</w:t>
      </w:r>
    </w:p>
    <w:p w14:paraId="2CB5BB55" w14:textId="77777777" w:rsidR="00DA1639" w:rsidRPr="00503009" w:rsidRDefault="00380F58" w:rsidP="00984F4F">
      <w:pPr>
        <w:pStyle w:val="SHHeading22ndStyle"/>
      </w:pPr>
      <w:bookmarkStart w:id="189" w:name="_Toc256000049"/>
      <w:r>
        <w:t>[</w:t>
      </w:r>
      <w:bookmarkStart w:id="190" w:name="_Toc536773114"/>
      <w:proofErr w:type="gramStart"/>
      <w:r w:rsidRPr="00503009">
        <w:t>Contracting-out</w:t>
      </w:r>
      <w:bookmarkEnd w:id="189"/>
      <w:proofErr w:type="gramEnd"/>
      <w:r>
        <w:rPr>
          <w:rStyle w:val="FootnoteReference"/>
          <w:b/>
        </w:rPr>
        <w:footnoteReference w:id="89"/>
      </w:r>
      <w:bookmarkEnd w:id="190"/>
    </w:p>
    <w:p w14:paraId="2CB5BB56" w14:textId="77777777" w:rsidR="00DA1639" w:rsidRPr="00503009" w:rsidRDefault="00380F58"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2CB5BB57" w14:textId="5E9F524A" w:rsidR="00DA1639" w:rsidRPr="00503009" w:rsidRDefault="00380F58"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2CB5BB58" w14:textId="18AC01ED" w:rsidR="00DA1639" w:rsidRPr="00503009" w:rsidRDefault="00380F58"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2CB5BB59" w14:textId="5160968B" w:rsidR="00DA1639" w:rsidRPr="00503009" w:rsidRDefault="00380F58"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2CB5BB5A" w14:textId="77777777" w:rsidR="00DA1639" w:rsidRPr="00503009" w:rsidRDefault="00380F58" w:rsidP="00984F4F">
      <w:pPr>
        <w:pStyle w:val="SHHeading3"/>
      </w:pPr>
      <w:r>
        <w:t>[</w:t>
      </w:r>
      <w:r w:rsidRPr="00503009">
        <w:t>The Landlord and the Tenant confirm that there is no agreement for this Lease.</w:t>
      </w:r>
      <w:r>
        <w:t>]]</w:t>
      </w:r>
    </w:p>
    <w:p w14:paraId="2CB5BB5B" w14:textId="77777777" w:rsidR="00DA1639" w:rsidRPr="00503009" w:rsidRDefault="00380F58" w:rsidP="00984F4F">
      <w:pPr>
        <w:pStyle w:val="SHHeading22ndStyle"/>
      </w:pPr>
      <w:bookmarkStart w:id="191" w:name="_Toc256000050"/>
      <w:bookmarkStart w:id="192" w:name="_Ref461779777"/>
      <w:bookmarkStart w:id="193" w:name="_Toc536773115"/>
      <w:r w:rsidRPr="00503009">
        <w:t>Energy Performance Certificates</w:t>
      </w:r>
      <w:bookmarkEnd w:id="191"/>
      <w:bookmarkEnd w:id="192"/>
      <w:bookmarkEnd w:id="193"/>
    </w:p>
    <w:p w14:paraId="2CB5BB5C" w14:textId="6077232E" w:rsidR="00DA1639" w:rsidRPr="00503009" w:rsidRDefault="00380F58"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2CB5BB5D" w14:textId="77777777" w:rsidR="00DA1639" w:rsidRPr="00503009" w:rsidRDefault="00380F58"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2CB5BB5E" w14:textId="2FBDEA11" w:rsidR="00DA1639" w:rsidRPr="00503009" w:rsidRDefault="00380F58"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2CB5BB5F" w14:textId="77777777" w:rsidR="00DA1639" w:rsidRPr="00503009" w:rsidRDefault="00380F58" w:rsidP="00984F4F">
      <w:pPr>
        <w:pStyle w:val="SHHeading4"/>
      </w:pPr>
      <w:r w:rsidRPr="00503009">
        <w:lastRenderedPageBreak/>
        <w:t>allow such access to the Premises to any energy assessor appointed by the Landlord as is reasonably necessary to inspect the Premises for the purposes of preparing any EPC.</w:t>
      </w:r>
    </w:p>
    <w:p w14:paraId="2CB5BB60" w14:textId="77777777" w:rsidR="00DA1639" w:rsidRPr="00503009" w:rsidRDefault="00380F58" w:rsidP="00984F4F">
      <w:pPr>
        <w:pStyle w:val="SHHeading3"/>
      </w:pPr>
      <w:r w:rsidRPr="00503009">
        <w:t>The Tenant must give the Landlord written details on request of the unique reference number of any EPC the Tenant commissions in respect of the Premises.</w:t>
      </w:r>
    </w:p>
    <w:p w14:paraId="2CB5BB61" w14:textId="77777777" w:rsidR="00DA1639" w:rsidRPr="00503009" w:rsidRDefault="00380F58" w:rsidP="00984F4F">
      <w:pPr>
        <w:pStyle w:val="SHHeading3"/>
      </w:pPr>
      <w:r w:rsidRPr="00503009">
        <w:t>The Landlord must give the Tenant written details on request of the unique reference number of any EPC the Landlord commissions in respect of the Premises or the Estate.</w:t>
      </w:r>
    </w:p>
    <w:p w14:paraId="2CB5BB62" w14:textId="77777777" w:rsidR="00DA1639" w:rsidRPr="00503009" w:rsidRDefault="00380F58" w:rsidP="00984F4F">
      <w:pPr>
        <w:pStyle w:val="SHHeading22ndStyle"/>
      </w:pPr>
      <w:bookmarkStart w:id="194" w:name="_Toc256000051"/>
      <w:r>
        <w:t>[</w:t>
      </w:r>
      <w:bookmarkStart w:id="195" w:name="_Toc536773116"/>
      <w:r w:rsidRPr="00503009">
        <w:t>Sustainability</w:t>
      </w:r>
      <w:bookmarkEnd w:id="194"/>
      <w:bookmarkEnd w:id="195"/>
    </w:p>
    <w:p w14:paraId="2CB5BB63" w14:textId="15DA31F4" w:rsidR="00DA1639" w:rsidRPr="00503009" w:rsidRDefault="00380F58"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2CB5BB64" w14:textId="7FA57EC3" w:rsidR="00DA1639" w:rsidRPr="00503009" w:rsidRDefault="00380F58" w:rsidP="00984F4F">
      <w:pPr>
        <w:pStyle w:val="SHHeading22ndStyle"/>
      </w:pPr>
      <w:bookmarkStart w:id="196" w:name="_Toc256000052"/>
      <w:r>
        <w:t>[</w:t>
      </w:r>
      <w:bookmarkStart w:id="197" w:name="_Toc536773117"/>
      <w:r w:rsidRPr="00503009">
        <w:t>Superior landlord</w:t>
      </w:r>
      <w:r>
        <w:t>’</w:t>
      </w:r>
      <w:r w:rsidRPr="00503009">
        <w:t>s consent</w:t>
      </w:r>
      <w:bookmarkEnd w:id="196"/>
      <w:bookmarkEnd w:id="197"/>
    </w:p>
    <w:p w14:paraId="2CB5BB65" w14:textId="10511A36" w:rsidR="00DA1639" w:rsidRPr="00503009" w:rsidRDefault="00380F58"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90"/>
      </w:r>
      <w:r>
        <w:t>]</w:t>
      </w:r>
    </w:p>
    <w:p w14:paraId="2CB5BB66" w14:textId="77777777" w:rsidR="00DA1639" w:rsidRPr="00503009" w:rsidRDefault="00380F58" w:rsidP="00984F4F">
      <w:pPr>
        <w:pStyle w:val="SHHeading22ndStyle"/>
      </w:pPr>
      <w:bookmarkStart w:id="198" w:name="_Toc256000053"/>
      <w:r>
        <w:t>[</w:t>
      </w:r>
      <w:bookmarkStart w:id="199" w:name="_Toc536773118"/>
      <w:r w:rsidRPr="00503009">
        <w:t>Representations</w:t>
      </w:r>
      <w:bookmarkEnd w:id="198"/>
      <w:bookmarkEnd w:id="199"/>
    </w:p>
    <w:p w14:paraId="2CB5BB67" w14:textId="77777777" w:rsidR="00DA1639" w:rsidRPr="00503009" w:rsidRDefault="00380F58" w:rsidP="00984F4F">
      <w:pPr>
        <w:pStyle w:val="SHParagraph2"/>
      </w:pPr>
      <w:r w:rsidRPr="00503009">
        <w:t>The Tenant acknowledges that:</w:t>
      </w:r>
    </w:p>
    <w:p w14:paraId="2CB5BB68" w14:textId="6A9E9580" w:rsidR="00DA1639" w:rsidRPr="00503009" w:rsidRDefault="00380F58" w:rsidP="00984F4F">
      <w:pPr>
        <w:pStyle w:val="SHHeading3"/>
      </w:pPr>
      <w:r w:rsidRPr="00503009">
        <w:t xml:space="preserve">it has not </w:t>
      </w:r>
      <w:proofErr w:type="gramStart"/>
      <w:r w:rsidRPr="00503009">
        <w:t>entered into</w:t>
      </w:r>
      <w:proofErr w:type="gramEnd"/>
      <w:r w:rsidRPr="00503009">
        <w:t xml:space="preserve">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2CB5BB69" w14:textId="1BC56568" w:rsidR="00DA1639" w:rsidRPr="00503009" w:rsidRDefault="00380F58" w:rsidP="00984F4F">
      <w:pPr>
        <w:pStyle w:val="SHHeading3"/>
      </w:pPr>
      <w:r w:rsidRPr="00503009">
        <w:t>it has been given the opportunity to inspect the Premises and to satisfy itself as to their physical condition, extent and fitness for purpose</w:t>
      </w:r>
      <w:r>
        <w:t>; and</w:t>
      </w:r>
    </w:p>
    <w:p w14:paraId="2CB5BB6A" w14:textId="77777777" w:rsidR="00DA1639" w:rsidRPr="00503009" w:rsidRDefault="00380F58"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1"/>
      </w:r>
      <w:r>
        <w:t>]</w:t>
      </w:r>
    </w:p>
    <w:p w14:paraId="2CB5BB6B" w14:textId="77777777" w:rsidR="00DA1639" w:rsidRPr="00503009" w:rsidRDefault="00380F58" w:rsidP="00984F4F">
      <w:pPr>
        <w:pStyle w:val="SHHeading22ndStyle"/>
      </w:pPr>
      <w:bookmarkStart w:id="200" w:name="_Toc256000054"/>
      <w:r>
        <w:t>[</w:t>
      </w:r>
      <w:bookmarkStart w:id="201" w:name="_Toc536773119"/>
      <w:r w:rsidRPr="00503009">
        <w:t>Exclusion of statutory compensation</w:t>
      </w:r>
      <w:bookmarkEnd w:id="200"/>
      <w:r>
        <w:rPr>
          <w:rStyle w:val="FootnoteReference"/>
          <w:b/>
        </w:rPr>
        <w:footnoteReference w:id="92"/>
      </w:r>
      <w:bookmarkEnd w:id="201"/>
    </w:p>
    <w:p w14:paraId="2CB5BB6C" w14:textId="74AA4461" w:rsidR="00DA1639" w:rsidRPr="00503009" w:rsidRDefault="00380F58"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2CB5BB6D" w14:textId="77777777" w:rsidR="00DA1639" w:rsidRPr="00503009" w:rsidRDefault="00380F58" w:rsidP="00984F4F">
      <w:pPr>
        <w:pStyle w:val="SHHeading22ndStyle"/>
      </w:pPr>
      <w:bookmarkStart w:id="202" w:name="_Toc256000055"/>
      <w:bookmarkStart w:id="203" w:name="_Toc536773120"/>
      <w:r w:rsidRPr="00503009">
        <w:t>Exclusion of liability for former landlords</w:t>
      </w:r>
      <w:bookmarkEnd w:id="202"/>
      <w:bookmarkEnd w:id="203"/>
    </w:p>
    <w:p w14:paraId="2CB5BB6E" w14:textId="2D1778C7" w:rsidR="00DA1639" w:rsidRPr="00503009" w:rsidRDefault="00380F58"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2CB5BB6F" w14:textId="10BB2E10" w:rsidR="00DA1639" w:rsidRPr="00503009" w:rsidRDefault="00380F58" w:rsidP="00984F4F">
      <w:pPr>
        <w:pStyle w:val="SHHeading1"/>
      </w:pPr>
      <w:bookmarkStart w:id="204" w:name="_Toc256000056"/>
      <w:r>
        <w:t>[</w:t>
      </w:r>
      <w:bookmarkStart w:id="205" w:name="_Ref322091114"/>
      <w:bookmarkStart w:id="206" w:name="_Toc536773121"/>
      <w:r w:rsidRPr="00503009">
        <w:t>GUARANTOR</w:t>
      </w:r>
      <w:r>
        <w:t>’</w:t>
      </w:r>
      <w:r w:rsidRPr="00503009">
        <w:t>S OBLIGATIONS</w:t>
      </w:r>
      <w:bookmarkEnd w:id="204"/>
      <w:r>
        <w:rPr>
          <w:rStyle w:val="FootnoteReference"/>
          <w:b/>
        </w:rPr>
        <w:footnoteReference w:id="93"/>
      </w:r>
      <w:bookmarkEnd w:id="205"/>
      <w:bookmarkEnd w:id="206"/>
    </w:p>
    <w:p w14:paraId="2CB5BB70" w14:textId="77777777" w:rsidR="00DA1639" w:rsidRPr="00503009" w:rsidRDefault="00380F58" w:rsidP="00984F4F">
      <w:pPr>
        <w:pStyle w:val="SHHeading2"/>
      </w:pPr>
      <w:r w:rsidRPr="00503009">
        <w:t>The Guarantor, as primary obligor, guarantees to the Landlord that:</w:t>
      </w:r>
    </w:p>
    <w:p w14:paraId="2CB5BB71" w14:textId="4F93E5D9" w:rsidR="000A5C55" w:rsidRPr="00503009" w:rsidRDefault="00380F58"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 xml:space="preserve">Tenant is released from those </w:t>
      </w:r>
      <w:r w:rsidR="00E92316" w:rsidRPr="00503009">
        <w:lastRenderedPageBreak/>
        <w:t>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2CB5BB72" w14:textId="3CA8CC73" w:rsidR="00DA1639" w:rsidRPr="00503009" w:rsidRDefault="00380F58"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7" w:name="_Ref141111665"/>
      <w:r w:rsidR="000A5C55" w:rsidRPr="00503009">
        <w:t>will pay the Landlord</w:t>
      </w:r>
      <w:r>
        <w:t>’</w:t>
      </w:r>
      <w:r w:rsidR="000A5C55" w:rsidRPr="00503009">
        <w:t>s costs incurred in relation to any legal proceedings in relation to this Lease</w:t>
      </w:r>
      <w:bookmarkEnd w:id="207"/>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4"/>
      </w:r>
    </w:p>
    <w:p w14:paraId="2CB5BB73" w14:textId="1D6C30F5" w:rsidR="00DA1639" w:rsidRPr="00503009" w:rsidRDefault="00380F58"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2CB5BB74" w14:textId="34E2F61D" w:rsidR="00DA1639" w:rsidRPr="00503009" w:rsidRDefault="00380F58"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2CB5BB75" w14:textId="3F3AF7E3" w:rsidR="00DA1639" w:rsidRPr="00503009" w:rsidRDefault="00380F58" w:rsidP="00984F4F">
      <w:pPr>
        <w:pStyle w:val="SHHeading3"/>
      </w:pPr>
      <w:bookmarkStart w:id="208" w:name="_Ref388609862"/>
      <w:r w:rsidRPr="00503009">
        <w:t>at the Guarantor</w:t>
      </w:r>
      <w:r>
        <w:t>’</w:t>
      </w:r>
      <w:r w:rsidRPr="00503009">
        <w:t>s own cost (including payment of the Landlord</w:t>
      </w:r>
      <w:r>
        <w:t>’</w:t>
      </w:r>
      <w:r w:rsidRPr="00503009">
        <w:t>s costs) accept the grant of a lease of the Premises</w:t>
      </w:r>
      <w:bookmarkEnd w:id="208"/>
      <w:r w:rsidRPr="00503009">
        <w:t>:</w:t>
      </w:r>
    </w:p>
    <w:p w14:paraId="2CB5BB76" w14:textId="77777777" w:rsidR="00DA1639" w:rsidRPr="00503009" w:rsidRDefault="00380F58"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2CB5BB77" w14:textId="77777777" w:rsidR="00DA1639" w:rsidRPr="00503009" w:rsidRDefault="00380F58" w:rsidP="00984F4F">
      <w:pPr>
        <w:pStyle w:val="SHHeading4"/>
      </w:pPr>
      <w:r w:rsidRPr="00503009">
        <w:t xml:space="preserve">ending on the date when this Lease would have ended if the disclaimer, forfeiture or </w:t>
      </w:r>
      <w:proofErr w:type="gramStart"/>
      <w:r w:rsidRPr="00503009">
        <w:t>striking-off</w:t>
      </w:r>
      <w:proofErr w:type="gramEnd"/>
      <w:r w:rsidRPr="00503009">
        <w:t xml:space="preserve"> had not happened;</w:t>
      </w:r>
    </w:p>
    <w:p w14:paraId="2CB5BB78" w14:textId="77777777" w:rsidR="00DA1639" w:rsidRPr="00503009" w:rsidRDefault="00380F58" w:rsidP="00984F4F">
      <w:pPr>
        <w:pStyle w:val="SHHeading4"/>
      </w:pPr>
      <w:r w:rsidRPr="00503009">
        <w:t>at the same rent and other sums payable;</w:t>
      </w:r>
    </w:p>
    <w:p w14:paraId="2CB5BB79" w14:textId="77777777" w:rsidR="00DA1639" w:rsidRPr="00503009" w:rsidRDefault="00380F58"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CB5BB7A" w14:textId="2A356F26" w:rsidR="00DA1639" w:rsidRPr="00503009" w:rsidRDefault="00380F58" w:rsidP="00984F4F">
      <w:pPr>
        <w:pStyle w:val="SHHeading4"/>
      </w:pPr>
      <w:r w:rsidRPr="00503009">
        <w:t>containing rent review dates on each Rent Review Date under this Lease that falls on or after the term commencement date of the new lease</w:t>
      </w:r>
      <w:r>
        <w:t>; and</w:t>
      </w:r>
    </w:p>
    <w:p w14:paraId="2CB5BB7B" w14:textId="41E60513" w:rsidR="00DA1639" w:rsidRPr="00503009" w:rsidRDefault="00380F58" w:rsidP="00984F4F">
      <w:pPr>
        <w:pStyle w:val="SHHeading4"/>
      </w:pPr>
      <w:r w:rsidRPr="00503009">
        <w:t>otherwise on the same terms and conditions as this Lease</w:t>
      </w:r>
      <w:r>
        <w:t>; or</w:t>
      </w:r>
    </w:p>
    <w:p w14:paraId="2CB5BB7C" w14:textId="3F4826F7" w:rsidR="00DA1639" w:rsidRPr="00503009" w:rsidRDefault="00380F58" w:rsidP="00984F4F">
      <w:pPr>
        <w:pStyle w:val="SHHeading3"/>
      </w:pPr>
      <w:bookmarkStart w:id="209"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 xml:space="preserve">months following the disclaimer, forfeiture or </w:t>
      </w:r>
      <w:proofErr w:type="gramStart"/>
      <w:r w:rsidRPr="00503009">
        <w:t>striking-off</w:t>
      </w:r>
      <w:proofErr w:type="gramEnd"/>
      <w:r w:rsidRPr="00503009">
        <w:t xml:space="preserve"> had there been no such event.</w:t>
      </w:r>
      <w:r>
        <w:rPr>
          <w:rStyle w:val="FootnoteReference"/>
        </w:rPr>
        <w:footnoteReference w:id="95"/>
      </w:r>
      <w:bookmarkEnd w:id="209"/>
    </w:p>
    <w:p w14:paraId="2CB5BB7D" w14:textId="169D50B5" w:rsidR="00DA1639" w:rsidRPr="00503009" w:rsidRDefault="00380F58"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2CB5BB7E" w14:textId="38EEC5F7" w:rsidR="00DA1639" w:rsidRPr="00503009" w:rsidRDefault="00380F58" w:rsidP="00984F4F">
      <w:pPr>
        <w:pStyle w:val="SHHeading2"/>
      </w:pPr>
      <w:r w:rsidRPr="00503009">
        <w:lastRenderedPageBreak/>
        <w:t>The Guarantor</w:t>
      </w:r>
      <w:r>
        <w:t>’</w:t>
      </w:r>
      <w:r w:rsidRPr="00503009">
        <w:t>s liability will not be reduced or discharged by:</w:t>
      </w:r>
    </w:p>
    <w:p w14:paraId="2CB5BB7F" w14:textId="77777777" w:rsidR="00DA1639" w:rsidRPr="00503009" w:rsidRDefault="00380F58"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2CB5BB80" w14:textId="58485099" w:rsidR="00DA1639" w:rsidRPr="00503009" w:rsidRDefault="00380F58" w:rsidP="00984F4F">
      <w:pPr>
        <w:pStyle w:val="SHHeading3"/>
      </w:pPr>
      <w:r w:rsidRPr="00503009">
        <w:t>any variation of this Lease (except that a surrender of part will end the Guarantor</w:t>
      </w:r>
      <w:r>
        <w:t>’</w:t>
      </w:r>
      <w:r w:rsidRPr="00503009">
        <w:t>s future liability in respect of the surrendered part);</w:t>
      </w:r>
    </w:p>
    <w:p w14:paraId="2CB5BB81" w14:textId="77777777" w:rsidR="00DA1639" w:rsidRPr="00503009" w:rsidRDefault="00380F58"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2CB5BB82" w14:textId="77777777" w:rsidR="00DA1639" w:rsidRPr="00503009" w:rsidRDefault="00380F58"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2CB5BB83" w14:textId="77777777" w:rsidR="00DA1639" w:rsidRPr="00503009" w:rsidRDefault="00380F58" w:rsidP="00984F4F">
      <w:pPr>
        <w:pStyle w:val="SHHeading3"/>
      </w:pPr>
      <w:r w:rsidRPr="00503009">
        <w:t>any amalgamation or merger by any party with any other person, any restructuring or the acquisition of the whole or any part of the assets or undertaking of any party by any other person;</w:t>
      </w:r>
    </w:p>
    <w:p w14:paraId="2CB5BB84" w14:textId="30AFBD57" w:rsidR="00DA1639" w:rsidRPr="00503009" w:rsidRDefault="00380F58"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2CB5BB85" w14:textId="77777777" w:rsidR="00DA1639" w:rsidRPr="00503009" w:rsidRDefault="00380F58" w:rsidP="00984F4F">
      <w:pPr>
        <w:pStyle w:val="SHHeading3"/>
      </w:pPr>
      <w:r w:rsidRPr="00503009">
        <w:t>anything else other than a release by the Landlord by deed.</w:t>
      </w:r>
    </w:p>
    <w:p w14:paraId="2CB5BB86" w14:textId="2D995816" w:rsidR="00DA1639" w:rsidRPr="00503009" w:rsidRDefault="00380F58"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2CB5BB87" w14:textId="454EB383" w:rsidR="00DA1639" w:rsidRPr="00503009" w:rsidRDefault="00380F58"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2CB5BB88" w14:textId="77777777" w:rsidR="00DA1639" w:rsidRPr="00503009" w:rsidRDefault="00380F58" w:rsidP="00984F4F">
      <w:pPr>
        <w:pStyle w:val="SHHeading1"/>
      </w:pPr>
      <w:bookmarkStart w:id="210" w:name="_Toc256000057"/>
      <w:r>
        <w:t>[</w:t>
      </w:r>
      <w:bookmarkStart w:id="211" w:name="_Ref322091352"/>
      <w:bookmarkStart w:id="212" w:name="_Ref322091428"/>
      <w:bookmarkStart w:id="213" w:name="_Toc536773122"/>
      <w:r w:rsidRPr="00503009">
        <w:t>BREAK CLAUSE</w:t>
      </w:r>
      <w:bookmarkEnd w:id="210"/>
      <w:bookmarkEnd w:id="211"/>
      <w:bookmarkEnd w:id="212"/>
      <w:bookmarkEnd w:id="213"/>
    </w:p>
    <w:p w14:paraId="2CB5BB89" w14:textId="7C7C98DF" w:rsidR="00DA1639" w:rsidRPr="00503009" w:rsidRDefault="00380F58" w:rsidP="00984F4F">
      <w:pPr>
        <w:pStyle w:val="SHHeading2"/>
      </w:pPr>
      <w:bookmarkStart w:id="214"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6"/>
      </w:r>
      <w:r w:rsidRPr="00503009">
        <w:t xml:space="preserve"> following which the Term will end on that Break Date</w:t>
      </w:r>
      <w:r>
        <w:t>[</w:t>
      </w:r>
      <w:r w:rsidRPr="00503009">
        <w:t>.</w:t>
      </w:r>
      <w:r>
        <w:t>][</w:t>
      </w:r>
      <w:r w:rsidRPr="00503009">
        <w:t xml:space="preserve"> if</w:t>
      </w:r>
      <w:bookmarkEnd w:id="214"/>
      <w:r w:rsidRPr="00503009">
        <w:t>:</w:t>
      </w:r>
      <w:r>
        <w:rPr>
          <w:rStyle w:val="FootnoteReference"/>
        </w:rPr>
        <w:footnoteReference w:id="97"/>
      </w:r>
      <w:r>
        <w:t>]</w:t>
      </w:r>
    </w:p>
    <w:p w14:paraId="2CB5BB8A" w14:textId="595D1AD4" w:rsidR="00DA1639" w:rsidRPr="00503009" w:rsidRDefault="00380F58" w:rsidP="00984F4F">
      <w:pPr>
        <w:pStyle w:val="SHHeading3"/>
      </w:pPr>
      <w:r>
        <w:t>[</w:t>
      </w:r>
      <w:bookmarkStart w:id="215"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5"/>
      <w:r>
        <w:t>; [and]</w:t>
      </w:r>
    </w:p>
    <w:p w14:paraId="2CB5BB8B" w14:textId="5C1275C4" w:rsidR="00DA1639" w:rsidRPr="00503009" w:rsidRDefault="00380F58"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2CB5BB8C" w14:textId="77777777" w:rsidR="00DA1639" w:rsidRPr="00503009" w:rsidRDefault="00380F58" w:rsidP="00984F4F">
      <w:pPr>
        <w:pStyle w:val="SHHeading3"/>
      </w:pPr>
      <w:r>
        <w:t>[</w:t>
      </w:r>
      <w:bookmarkStart w:id="216" w:name="_Ref322091334"/>
      <w:r w:rsidRPr="00503009">
        <w:t xml:space="preserve">the Tenant </w:t>
      </w:r>
      <w:proofErr w:type="gramStart"/>
      <w:r w:rsidRPr="00503009">
        <w:t>has,</w:t>
      </w:r>
      <w:proofErr w:type="gramEnd"/>
      <w:r w:rsidRPr="00503009">
        <w:t xml:space="preserve"> on or before the Break Date, paid to the Landlord an amount equal to </w:t>
      </w:r>
      <w:r>
        <w:t>[</w:t>
      </w:r>
      <w:r w:rsidRPr="00503009">
        <w:t>insert figure/proportion of the Main Rent</w:t>
      </w:r>
      <w:r>
        <w:t>]</w:t>
      </w:r>
      <w:r w:rsidRPr="00503009">
        <w:t xml:space="preserve"> (plus any VAT payable on that amount).</w:t>
      </w:r>
      <w:bookmarkEnd w:id="216"/>
      <w:r>
        <w:t>]]</w:t>
      </w:r>
    </w:p>
    <w:p w14:paraId="2CB5BB8D" w14:textId="6CC367B9" w:rsidR="00DA1639" w:rsidRPr="00503009" w:rsidRDefault="00380F58" w:rsidP="00984F4F">
      <w:pPr>
        <w:pStyle w:val="SHHeading2"/>
      </w:pPr>
      <w:bookmarkStart w:id="217"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7"/>
    <w:p w14:paraId="2CB5BB8E" w14:textId="05112AB0" w:rsidR="00DA1639" w:rsidRPr="00503009" w:rsidRDefault="00380F58" w:rsidP="00984F4F">
      <w:pPr>
        <w:pStyle w:val="SHHeading2"/>
      </w:pPr>
      <w:r>
        <w:lastRenderedPageBreak/>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2CB5BB8F" w14:textId="445715C1" w:rsidR="00DA1639" w:rsidRPr="00503009" w:rsidRDefault="00380F58"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8"/>
      </w:r>
    </w:p>
    <w:p w14:paraId="2CB5BB90" w14:textId="49D5B7D0" w:rsidR="00DA1639" w:rsidRPr="00503009" w:rsidRDefault="00380F58"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2CB5BB91" w14:textId="77777777" w:rsidR="00DA1639" w:rsidRPr="00503009" w:rsidRDefault="00380F58" w:rsidP="00984F4F">
      <w:pPr>
        <w:pStyle w:val="SHHeading1"/>
      </w:pPr>
      <w:bookmarkStart w:id="218" w:name="_Toc256000058"/>
      <w:bookmarkStart w:id="219" w:name="_Toc536773123"/>
      <w:r w:rsidRPr="00503009">
        <w:t>JURISDICTION</w:t>
      </w:r>
      <w:bookmarkEnd w:id="218"/>
      <w:bookmarkEnd w:id="219"/>
    </w:p>
    <w:p w14:paraId="2CB5BB92" w14:textId="77777777" w:rsidR="00DA1639" w:rsidRPr="00503009" w:rsidRDefault="00380F58" w:rsidP="00984F4F">
      <w:pPr>
        <w:pStyle w:val="SHHeading2"/>
      </w:pPr>
      <w:r w:rsidRPr="00503009">
        <w:t>This Lease and any non-contractual obligations arising out of or in connection with it will be governed by the law of England and Wales.</w:t>
      </w:r>
    </w:p>
    <w:p w14:paraId="2CB5BB93" w14:textId="4E01B29B" w:rsidR="00DA1639" w:rsidRPr="00503009" w:rsidRDefault="00380F58"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CB5BB94" w14:textId="77777777" w:rsidR="00DA1639" w:rsidRPr="00503009" w:rsidRDefault="00380F58" w:rsidP="00984F4F">
      <w:pPr>
        <w:pStyle w:val="SHHeading2"/>
      </w:pPr>
      <w:bookmarkStart w:id="220"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0"/>
    </w:p>
    <w:p w14:paraId="2CB5BB95" w14:textId="77777777" w:rsidR="00DA1639" w:rsidRPr="00503009" w:rsidRDefault="00380F58" w:rsidP="00984F4F">
      <w:pPr>
        <w:pStyle w:val="SHHeading1"/>
      </w:pPr>
      <w:bookmarkStart w:id="221" w:name="_Toc256000059"/>
      <w:bookmarkStart w:id="222" w:name="_Toc536773124"/>
      <w:r w:rsidRPr="00503009">
        <w:t>LEGAL EFFECT</w:t>
      </w:r>
      <w:bookmarkEnd w:id="221"/>
      <w:bookmarkEnd w:id="222"/>
    </w:p>
    <w:p w14:paraId="2CB5BB96" w14:textId="4EEF801E" w:rsidR="00DA1639" w:rsidRPr="00503009" w:rsidRDefault="00380F58" w:rsidP="00984F4F">
      <w:pPr>
        <w:pStyle w:val="SHParagraph1"/>
      </w:pPr>
      <w:r w:rsidRPr="00503009">
        <w:t>This Lease takes effect and binds the parties from and including the date at</w:t>
      </w:r>
      <w:r>
        <w:t xml:space="preserve"> clause </w:t>
      </w:r>
      <w:r w:rsidRPr="00503009">
        <w:t>LR1.</w:t>
      </w:r>
    </w:p>
    <w:p w14:paraId="2CB5BB97" w14:textId="77777777" w:rsidR="00AC4F89" w:rsidRPr="00503009" w:rsidRDefault="00AC4F89" w:rsidP="00AC4F89">
      <w:pPr>
        <w:pStyle w:val="SHNormal"/>
      </w:pPr>
    </w:p>
    <w:p w14:paraId="2CB5BB98" w14:textId="77777777" w:rsidR="00AC4F89" w:rsidRPr="00503009" w:rsidRDefault="00AC4F89" w:rsidP="00AC4F89">
      <w:pPr>
        <w:pStyle w:val="SHNormal"/>
      </w:pPr>
    </w:p>
    <w:p w14:paraId="2CB5BB99"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3" w:name="_Ref322092052"/>
    </w:p>
    <w:p w14:paraId="2CB5BB9A" w14:textId="77777777" w:rsidR="00DA1639" w:rsidRPr="00503009" w:rsidRDefault="00DA1639" w:rsidP="00984F4F">
      <w:pPr>
        <w:pStyle w:val="SHScheduleHeading"/>
      </w:pPr>
      <w:bookmarkStart w:id="224" w:name="_Toc536773125"/>
      <w:bookmarkStart w:id="225" w:name="_Toc256000060"/>
      <w:bookmarkStart w:id="226" w:name="_Ref498959991"/>
      <w:bookmarkEnd w:id="224"/>
      <w:bookmarkEnd w:id="225"/>
    </w:p>
    <w:p w14:paraId="2CB5BB9B" w14:textId="77777777" w:rsidR="00DA1639" w:rsidRPr="00503009" w:rsidRDefault="00380F58" w:rsidP="00984F4F">
      <w:pPr>
        <w:pStyle w:val="SHScheduleSubHeading"/>
      </w:pPr>
      <w:bookmarkStart w:id="227" w:name="_Toc256000061"/>
      <w:bookmarkStart w:id="228" w:name="_Toc536773126"/>
      <w:bookmarkEnd w:id="226"/>
      <w:r w:rsidRPr="00503009">
        <w:t>Rights</w:t>
      </w:r>
      <w:bookmarkEnd w:id="227"/>
      <w:bookmarkEnd w:id="228"/>
    </w:p>
    <w:p w14:paraId="2CB5BB9C" w14:textId="2F70B2B9" w:rsidR="00DA1639" w:rsidRPr="00503009" w:rsidRDefault="00380F58" w:rsidP="00984F4F">
      <w:pPr>
        <w:pStyle w:val="SHPart"/>
      </w:pPr>
      <w:bookmarkStart w:id="229" w:name="_Toc256000062"/>
      <w:bookmarkStart w:id="230" w:name="_Ref383430802"/>
      <w:bookmarkStart w:id="231" w:name="_Toc536773127"/>
      <w:bookmarkEnd w:id="223"/>
      <w:r w:rsidRPr="00503009">
        <w:t xml:space="preserve">: </w:t>
      </w:r>
      <w:bookmarkStart w:id="232" w:name="_Ref498959982"/>
      <w:r w:rsidRPr="00503009">
        <w:t>Tenant</w:t>
      </w:r>
      <w:r>
        <w:t>’</w:t>
      </w:r>
      <w:r w:rsidRPr="00503009">
        <w:t>s Rights</w:t>
      </w:r>
      <w:bookmarkEnd w:id="229"/>
      <w:r>
        <w:rPr>
          <w:rStyle w:val="FootnoteReference"/>
          <w:b/>
        </w:rPr>
        <w:footnoteReference w:id="99"/>
      </w:r>
      <w:bookmarkEnd w:id="230"/>
      <w:bookmarkEnd w:id="231"/>
      <w:bookmarkEnd w:id="232"/>
    </w:p>
    <w:p w14:paraId="2CB5BB9D" w14:textId="4FEEBF38" w:rsidR="00DA1639" w:rsidRPr="00503009" w:rsidRDefault="00380F58"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2CB5BB9E" w14:textId="77777777" w:rsidR="00DA1639" w:rsidRPr="00503009" w:rsidRDefault="00380F58" w:rsidP="009A0B39">
      <w:pPr>
        <w:pStyle w:val="SHScheduleText1"/>
        <w:keepNext/>
        <w:rPr>
          <w:b/>
        </w:rPr>
      </w:pPr>
      <w:bookmarkStart w:id="233" w:name="_Ref355780629"/>
      <w:r w:rsidRPr="00503009">
        <w:rPr>
          <w:b/>
        </w:rPr>
        <w:t>Running of services</w:t>
      </w:r>
      <w:bookmarkEnd w:id="233"/>
    </w:p>
    <w:p w14:paraId="2CB5BB9F" w14:textId="77777777" w:rsidR="00DA1639" w:rsidRPr="00503009" w:rsidRDefault="00380F58" w:rsidP="00984F4F">
      <w:pPr>
        <w:pStyle w:val="SHScheduleText2"/>
      </w:pPr>
      <w:r w:rsidRPr="00503009">
        <w:t>To connect to and use the existing Conducting Media at the Estate intended to serve the Premises for the passage of Supplies from and to the Premises.</w:t>
      </w:r>
    </w:p>
    <w:p w14:paraId="2CB5BBA0" w14:textId="77777777" w:rsidR="00DA1639" w:rsidRPr="00503009" w:rsidRDefault="00380F58" w:rsidP="009A0B39">
      <w:pPr>
        <w:pStyle w:val="SHScheduleText1"/>
        <w:keepNext/>
        <w:rPr>
          <w:b/>
        </w:rPr>
      </w:pPr>
      <w:bookmarkStart w:id="234" w:name="_Ref355787028"/>
      <w:r w:rsidRPr="00503009">
        <w:rPr>
          <w:b/>
        </w:rPr>
        <w:t>Access and servicing</w:t>
      </w:r>
      <w:bookmarkEnd w:id="234"/>
    </w:p>
    <w:p w14:paraId="2CB5BBA1" w14:textId="212E25F6" w:rsidR="00DA1639" w:rsidRPr="00503009" w:rsidRDefault="00380F58"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2CB5BBA2" w14:textId="1FA54C53" w:rsidR="00DA1639" w:rsidRPr="00503009" w:rsidRDefault="00380F58"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2CB5BBA3" w14:textId="56E952A5" w:rsidR="00DA1639" w:rsidRPr="00503009" w:rsidRDefault="00380F58" w:rsidP="00984F4F">
      <w:pPr>
        <w:pStyle w:val="SHScheduleText3"/>
      </w:pPr>
      <w:bookmarkStart w:id="235" w:name="_Ref383181648"/>
      <w:r w:rsidRPr="00503009">
        <w:t>any service area for loading and unloading and otherwise servicing the Premises</w:t>
      </w:r>
      <w:r>
        <w:t>; and</w:t>
      </w:r>
      <w:bookmarkEnd w:id="235"/>
    </w:p>
    <w:p w14:paraId="2CB5BBA4" w14:textId="4662BDE2" w:rsidR="00DA1639" w:rsidRPr="00503009" w:rsidRDefault="00380F58"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2CB5BBA5" w14:textId="4B05A437" w:rsidR="00302BCB" w:rsidRPr="00503009" w:rsidRDefault="00380F58"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2CB5BBA6" w14:textId="77777777" w:rsidR="00DA1639" w:rsidRPr="00503009" w:rsidRDefault="00380F58" w:rsidP="009A0B39">
      <w:pPr>
        <w:pStyle w:val="SHScheduleText1"/>
        <w:keepNext/>
      </w:pPr>
      <w:r>
        <w:t>[</w:t>
      </w:r>
      <w:r w:rsidRPr="00503009">
        <w:rPr>
          <w:b/>
        </w:rPr>
        <w:t>Refuse disposal</w:t>
      </w:r>
    </w:p>
    <w:p w14:paraId="2CB5BBA7" w14:textId="7402DF54" w:rsidR="00DA1639" w:rsidRPr="00503009" w:rsidRDefault="00380F58"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2CB5BBA8" w14:textId="77777777" w:rsidR="00DA1639" w:rsidRPr="00503009" w:rsidRDefault="00380F58" w:rsidP="00984F4F">
      <w:pPr>
        <w:pStyle w:val="SHParagraph1"/>
        <w:rPr>
          <w:b/>
        </w:rPr>
      </w:pPr>
      <w:r w:rsidRPr="00503009">
        <w:rPr>
          <w:b/>
        </w:rPr>
        <w:t>OR</w:t>
      </w:r>
    </w:p>
    <w:p w14:paraId="2CB5BBA9" w14:textId="52ADBB6B" w:rsidR="00DA1639" w:rsidRPr="00503009" w:rsidRDefault="00380F58"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2CB5BBAA" w14:textId="77777777" w:rsidR="00DA1639" w:rsidRPr="00503009" w:rsidRDefault="00380F58" w:rsidP="009A0B39">
      <w:pPr>
        <w:pStyle w:val="SHScheduleText1"/>
        <w:keepNext/>
      </w:pPr>
      <w:r w:rsidRPr="00503009">
        <w:rPr>
          <w:b/>
        </w:rPr>
        <w:t>Entry onto the Common Parts</w:t>
      </w:r>
    </w:p>
    <w:p w14:paraId="2CB5BBAB" w14:textId="777C3CED" w:rsidR="00DA1639" w:rsidRPr="00503009" w:rsidRDefault="00380F58"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2CB5BBAC" w14:textId="7C276BB7" w:rsidR="00DA1639" w:rsidRPr="00503009" w:rsidRDefault="00380F58"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2CB5BBAD" w14:textId="63DA69C0" w:rsidR="00DA1639" w:rsidRPr="00503009" w:rsidRDefault="00380F58"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2CB5BBAE" w14:textId="77777777" w:rsidR="00DA1639" w:rsidRPr="00503009" w:rsidRDefault="00380F58" w:rsidP="00984F4F">
      <w:pPr>
        <w:pStyle w:val="SHScheduleText3"/>
      </w:pPr>
      <w:r w:rsidRPr="00503009">
        <w:t>cause as little interference to the operation and use of the Estate as reasonably practicable;</w:t>
      </w:r>
    </w:p>
    <w:p w14:paraId="2CB5BBAF" w14:textId="77777777" w:rsidR="00DA1639" w:rsidRPr="00503009" w:rsidRDefault="00380F58" w:rsidP="00984F4F">
      <w:pPr>
        <w:pStyle w:val="SHScheduleText3"/>
      </w:pPr>
      <w:r w:rsidRPr="00503009">
        <w:lastRenderedPageBreak/>
        <w:t>cause as little physical damage as is reasonably practicable;</w:t>
      </w:r>
    </w:p>
    <w:p w14:paraId="2CB5BBB0" w14:textId="77777777" w:rsidR="00DA1639" w:rsidRPr="00503009" w:rsidRDefault="00380F58" w:rsidP="00984F4F">
      <w:pPr>
        <w:pStyle w:val="SHScheduleText3"/>
      </w:pPr>
      <w:r w:rsidRPr="00503009">
        <w:t>repair any physical damage that the Tenant causes as soon as reasonably practicable;</w:t>
      </w:r>
    </w:p>
    <w:p w14:paraId="2CB5BBB1" w14:textId="271C6127" w:rsidR="00DA1639" w:rsidRPr="00503009" w:rsidRDefault="00380F58"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2CB5BBB2" w14:textId="2945BC74" w:rsidR="00DA1639" w:rsidRPr="00503009" w:rsidRDefault="00380F58" w:rsidP="00984F4F">
      <w:pPr>
        <w:pStyle w:val="SHScheduleText3"/>
      </w:pPr>
      <w:r w:rsidRPr="00503009">
        <w:t xml:space="preserve">remain upon the Common </w:t>
      </w:r>
      <w:r>
        <w:t>Parts </w:t>
      </w:r>
      <w:r w:rsidRPr="00503009">
        <w:t>for no longer than is reasonably necessary</w:t>
      </w:r>
      <w:r>
        <w:t>; and</w:t>
      </w:r>
    </w:p>
    <w:p w14:paraId="2CB5BBB3" w14:textId="77777777" w:rsidR="00DA1639" w:rsidRPr="00503009" w:rsidRDefault="00380F58" w:rsidP="00984F4F">
      <w:pPr>
        <w:pStyle w:val="SHScheduleText3"/>
      </w:pPr>
      <w:r w:rsidRPr="00503009">
        <w:t>where practicable, exercise this right outside the normal business hours of the Estate.</w:t>
      </w:r>
    </w:p>
    <w:p w14:paraId="2CB5BBB4" w14:textId="77777777" w:rsidR="00DA1639" w:rsidRPr="00503009" w:rsidRDefault="00380F58" w:rsidP="009A0B39">
      <w:pPr>
        <w:pStyle w:val="SHScheduleText1"/>
        <w:keepNext/>
      </w:pPr>
      <w:r>
        <w:t>[</w:t>
      </w:r>
      <w:bookmarkStart w:id="236" w:name="_Ref361325402"/>
      <w:bookmarkStart w:id="237" w:name="_Ref498960044"/>
      <w:bookmarkEnd w:id="236"/>
      <w:r w:rsidRPr="00503009">
        <w:rPr>
          <w:b/>
        </w:rPr>
        <w:t>Plant Area</w:t>
      </w:r>
      <w:bookmarkEnd w:id="237"/>
      <w:r>
        <w:rPr>
          <w:rStyle w:val="FootnoteReference"/>
        </w:rPr>
        <w:footnoteReference w:id="100"/>
      </w:r>
    </w:p>
    <w:p w14:paraId="2CB5BBB5" w14:textId="190BD1E1" w:rsidR="00DA1639" w:rsidRPr="00503009" w:rsidRDefault="00380F58" w:rsidP="00984F4F">
      <w:pPr>
        <w:pStyle w:val="SHParagraph1"/>
      </w:pPr>
      <w:bookmarkStart w:id="238"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38"/>
    <w:p w14:paraId="2CB5BBB6" w14:textId="77777777" w:rsidR="00DA1639" w:rsidRPr="00503009" w:rsidRDefault="00380F58" w:rsidP="009A0B39">
      <w:pPr>
        <w:pStyle w:val="SHScheduleText1"/>
        <w:keepNext/>
      </w:pPr>
      <w:r w:rsidRPr="00503009">
        <w:rPr>
          <w:b/>
        </w:rPr>
        <w:t>Directory board</w:t>
      </w:r>
    </w:p>
    <w:p w14:paraId="2CB5BBB7" w14:textId="3ED59526" w:rsidR="00DA1639" w:rsidRPr="00503009" w:rsidRDefault="00380F58"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2CB5BBB8" w14:textId="77777777" w:rsidR="00DA1639" w:rsidRPr="00503009" w:rsidRDefault="00380F58" w:rsidP="009A0B39">
      <w:pPr>
        <w:pStyle w:val="SHScheduleText1"/>
        <w:keepNext/>
        <w:rPr>
          <w:b/>
        </w:rPr>
      </w:pPr>
      <w:r w:rsidRPr="00503009">
        <w:rPr>
          <w:b/>
        </w:rPr>
        <w:t>Support and shelter</w:t>
      </w:r>
    </w:p>
    <w:p w14:paraId="2CB5BBB9" w14:textId="77777777" w:rsidR="00DA1639" w:rsidRPr="00503009" w:rsidRDefault="00380F58" w:rsidP="00984F4F">
      <w:pPr>
        <w:pStyle w:val="SHParagraph1"/>
      </w:pPr>
      <w:r w:rsidRPr="00503009">
        <w:t>Support and shelter for the Premises from the Estate.</w:t>
      </w:r>
    </w:p>
    <w:p w14:paraId="2CB5BBBA" w14:textId="77777777" w:rsidR="00DA1639" w:rsidRPr="00503009" w:rsidRDefault="00380F58" w:rsidP="009A0B39">
      <w:pPr>
        <w:pStyle w:val="SHScheduleText1"/>
        <w:keepNext/>
      </w:pPr>
      <w:r>
        <w:t>[</w:t>
      </w:r>
      <w:bookmarkStart w:id="239" w:name="_Ref386190643"/>
      <w:r w:rsidRPr="00503009">
        <w:rPr>
          <w:b/>
        </w:rPr>
        <w:t>Staff parking</w:t>
      </w:r>
      <w:r>
        <w:rPr>
          <w:rStyle w:val="FootnoteReference"/>
        </w:rPr>
        <w:footnoteReference w:id="101"/>
      </w:r>
      <w:bookmarkEnd w:id="239"/>
    </w:p>
    <w:p w14:paraId="2CB5BBBB" w14:textId="7CC3CED4" w:rsidR="00DA1639" w:rsidRPr="00503009" w:rsidRDefault="00380F58" w:rsidP="00984F4F">
      <w:pPr>
        <w:pStyle w:val="SHParagraph1"/>
      </w:pPr>
      <w:r w:rsidRPr="00503009">
        <w:rPr>
          <w:b/>
          <w:bCs/>
        </w:rPr>
        <w:t>Option</w:t>
      </w:r>
      <w:r>
        <w:rPr>
          <w:b/>
          <w:bCs/>
        </w:rPr>
        <w:t> </w:t>
      </w:r>
      <w:r w:rsidRPr="00503009">
        <w:rPr>
          <w:b/>
          <w:bCs/>
        </w:rPr>
        <w:t>1: Non-designated spaces for parking</w:t>
      </w:r>
    </w:p>
    <w:p w14:paraId="2CB5BBBC" w14:textId="77777777" w:rsidR="00DA1639" w:rsidRPr="00503009" w:rsidRDefault="00380F58"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2CB5BBBD" w14:textId="77777777" w:rsidR="00DA1639" w:rsidRPr="00503009" w:rsidRDefault="00380F58" w:rsidP="00984F4F">
      <w:pPr>
        <w:pStyle w:val="SHParagraph1"/>
      </w:pPr>
      <w:r w:rsidRPr="00503009">
        <w:rPr>
          <w:b/>
          <w:bCs/>
        </w:rPr>
        <w:t>OR</w:t>
      </w:r>
    </w:p>
    <w:p w14:paraId="2CB5BBBE" w14:textId="53D742C8" w:rsidR="00DA1639" w:rsidRPr="00503009" w:rsidRDefault="00380F58"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2CB5BBBF" w14:textId="77777777" w:rsidR="00DA1639" w:rsidRPr="00503009" w:rsidRDefault="00380F58"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2CB5BBC0" w14:textId="77777777" w:rsidR="00DA1639" w:rsidRPr="00503009" w:rsidRDefault="00380F58" w:rsidP="00984F4F">
      <w:pPr>
        <w:pStyle w:val="SHScheduleText2"/>
      </w:pPr>
      <w:r>
        <w:t>[</w:t>
      </w:r>
      <w:r w:rsidRPr="00503009">
        <w:t>To use, on a first come first served basis, any cycle racks within the Estate to park bicycles.</w:t>
      </w:r>
      <w:r>
        <w:t>]]</w:t>
      </w:r>
    </w:p>
    <w:p w14:paraId="2CB5BBC1" w14:textId="77777777" w:rsidR="00DA1639" w:rsidRPr="00503009" w:rsidRDefault="00380F58" w:rsidP="009A0B39">
      <w:pPr>
        <w:pStyle w:val="SHScheduleText1"/>
        <w:keepNext/>
      </w:pPr>
      <w:r>
        <w:t>[</w:t>
      </w:r>
      <w:r w:rsidRPr="00503009">
        <w:rPr>
          <w:b/>
        </w:rPr>
        <w:t>Escape</w:t>
      </w:r>
    </w:p>
    <w:p w14:paraId="2CB5BBC2" w14:textId="77777777" w:rsidR="00DA1639" w:rsidRPr="00503009" w:rsidRDefault="00380F58" w:rsidP="00984F4F">
      <w:pPr>
        <w:pStyle w:val="SHParagraph1"/>
      </w:pPr>
      <w:r w:rsidRPr="00503009">
        <w:t xml:space="preserve">On foot only, in emergencies and for fire escape drills, to use all fire escape routes in the Estate designated by the Landlord for the use of the Tenant </w:t>
      </w:r>
      <w:proofErr w:type="gramStart"/>
      <w:r w:rsidRPr="00503009">
        <w:t>whether or not</w:t>
      </w:r>
      <w:proofErr w:type="gramEnd"/>
      <w:r w:rsidRPr="00503009">
        <w:t xml:space="preserve"> forming part of the Common Parts.</w:t>
      </w:r>
      <w:r>
        <w:t>]</w:t>
      </w:r>
    </w:p>
    <w:p w14:paraId="2CB5BBC3" w14:textId="61CF60C2" w:rsidR="00DA1639" w:rsidRPr="00503009" w:rsidRDefault="00380F58" w:rsidP="00984F4F">
      <w:pPr>
        <w:pStyle w:val="SHPart"/>
      </w:pPr>
      <w:bookmarkStart w:id="240" w:name="_Toc256000063"/>
      <w:bookmarkStart w:id="241" w:name="_Ref322094422"/>
      <w:bookmarkStart w:id="242" w:name="_Toc536773128"/>
      <w:r w:rsidRPr="00503009">
        <w:lastRenderedPageBreak/>
        <w:t xml:space="preserve">: </w:t>
      </w:r>
      <w:bookmarkStart w:id="243" w:name="_Ref498960004"/>
      <w:r w:rsidRPr="00503009">
        <w:t>Landlord</w:t>
      </w:r>
      <w:r>
        <w:t>’</w:t>
      </w:r>
      <w:r w:rsidRPr="00503009">
        <w:t>s Rights</w:t>
      </w:r>
      <w:bookmarkEnd w:id="240"/>
      <w:bookmarkEnd w:id="241"/>
      <w:bookmarkEnd w:id="242"/>
      <w:bookmarkEnd w:id="243"/>
    </w:p>
    <w:p w14:paraId="2CB5BBC4" w14:textId="77777777" w:rsidR="00DA1639" w:rsidRPr="00503009" w:rsidRDefault="00380F58" w:rsidP="00984F4F">
      <w:pPr>
        <w:pStyle w:val="SHNormal"/>
      </w:pPr>
      <w:r w:rsidRPr="00503009">
        <w:t>The following rights are excepted and reserved to the Landlord:</w:t>
      </w:r>
    </w:p>
    <w:p w14:paraId="2CB5BBC5" w14:textId="77777777" w:rsidR="00DA1639" w:rsidRPr="00503009" w:rsidRDefault="00380F58" w:rsidP="00FD4BFD">
      <w:pPr>
        <w:pStyle w:val="SHScheduleText1"/>
        <w:keepNext/>
        <w:numPr>
          <w:ilvl w:val="2"/>
          <w:numId w:val="34"/>
        </w:numPr>
        <w:rPr>
          <w:b/>
        </w:rPr>
      </w:pPr>
      <w:r w:rsidRPr="00503009">
        <w:rPr>
          <w:b/>
        </w:rPr>
        <w:t>Support, shelter, light and air</w:t>
      </w:r>
    </w:p>
    <w:p w14:paraId="2CB5BBC6" w14:textId="77777777" w:rsidR="00DA1639" w:rsidRPr="00503009" w:rsidRDefault="00380F58" w:rsidP="00984F4F">
      <w:pPr>
        <w:pStyle w:val="SHScheduleText2"/>
      </w:pPr>
      <w:r w:rsidRPr="00503009">
        <w:t>Support and shelter for the remainder of the Estate from the Premises.</w:t>
      </w:r>
    </w:p>
    <w:p w14:paraId="2CB5BBC7" w14:textId="77777777" w:rsidR="00DA1639" w:rsidRPr="00503009" w:rsidRDefault="00380F58" w:rsidP="00984F4F">
      <w:pPr>
        <w:pStyle w:val="SHScheduleText2"/>
      </w:pPr>
      <w:r w:rsidRPr="00503009">
        <w:t>All rights of light or air to the Premises that now exist or that might (but for this reservation) be acquired over any other land.</w:t>
      </w:r>
    </w:p>
    <w:p w14:paraId="2CB5BBC8" w14:textId="77777777" w:rsidR="00DA1639" w:rsidRPr="00503009" w:rsidRDefault="00380F58" w:rsidP="009A0B39">
      <w:pPr>
        <w:pStyle w:val="SHScheduleText1"/>
        <w:keepNext/>
        <w:rPr>
          <w:b/>
        </w:rPr>
      </w:pPr>
      <w:r w:rsidRPr="00503009">
        <w:rPr>
          <w:b/>
        </w:rPr>
        <w:t>Running of services</w:t>
      </w:r>
    </w:p>
    <w:p w14:paraId="2CB5BBC9" w14:textId="77777777" w:rsidR="00DA1639" w:rsidRPr="00503009" w:rsidRDefault="00380F58" w:rsidP="00984F4F">
      <w:pPr>
        <w:pStyle w:val="SHParagraph1"/>
      </w:pPr>
      <w:r w:rsidRPr="00503009">
        <w:t>The passage and running of Supplies from and to the remainder of the Estate through existing Conducting Media (if any) within the Premises.</w:t>
      </w:r>
    </w:p>
    <w:p w14:paraId="2CB5BBCA" w14:textId="77777777" w:rsidR="00DA1639" w:rsidRPr="00503009" w:rsidRDefault="00380F58" w:rsidP="009A0B39">
      <w:pPr>
        <w:pStyle w:val="SHScheduleText1"/>
        <w:keepNext/>
      </w:pPr>
      <w:bookmarkStart w:id="244" w:name="_Ref355788485"/>
      <w:r w:rsidRPr="00503009">
        <w:rPr>
          <w:b/>
        </w:rPr>
        <w:t>Entry on to the Premises</w:t>
      </w:r>
      <w:r>
        <w:rPr>
          <w:rStyle w:val="FootnoteReference"/>
        </w:rPr>
        <w:footnoteReference w:id="102"/>
      </w:r>
      <w:bookmarkEnd w:id="244"/>
    </w:p>
    <w:p w14:paraId="2CB5BBCB" w14:textId="77777777" w:rsidR="00DA1639" w:rsidRPr="00503009" w:rsidRDefault="00380F58" w:rsidP="00984F4F">
      <w:pPr>
        <w:pStyle w:val="SHScheduleText2"/>
      </w:pPr>
      <w:r w:rsidRPr="00503009">
        <w:t>To enter the Premises to:</w:t>
      </w:r>
    </w:p>
    <w:p w14:paraId="2CB5BBCC" w14:textId="464C121E" w:rsidR="00DA1639" w:rsidRPr="00503009" w:rsidRDefault="00380F58"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2CB5BBCD" w14:textId="77777777" w:rsidR="00DA1639" w:rsidRPr="00503009" w:rsidRDefault="00380F58" w:rsidP="00984F4F">
      <w:pPr>
        <w:pStyle w:val="SHScheduleText3"/>
      </w:pPr>
      <w:r w:rsidRPr="00503009">
        <w:t>estimate the current value or rebuilding cost of the Premises and the Estate for insurance or any other purpose.</w:t>
      </w:r>
    </w:p>
    <w:p w14:paraId="2CB5BBCE" w14:textId="77777777" w:rsidR="00DA1639" w:rsidRPr="00503009" w:rsidRDefault="00380F58" w:rsidP="00984F4F">
      <w:pPr>
        <w:pStyle w:val="SHScheduleText2"/>
      </w:pPr>
      <w:r w:rsidRPr="00503009">
        <w:t>If the relevant work cannot be reasonably carried out without entry onto the Premises, to enter them:</w:t>
      </w:r>
    </w:p>
    <w:p w14:paraId="2CB5BBCF" w14:textId="77777777" w:rsidR="00DA1639" w:rsidRPr="00503009" w:rsidRDefault="00380F58" w:rsidP="00984F4F">
      <w:pPr>
        <w:pStyle w:val="SHScheduleText3"/>
      </w:pPr>
      <w:r w:rsidRPr="00503009">
        <w:t>to build on or into any boundary or party walls on or adjacent to the Premises;</w:t>
      </w:r>
    </w:p>
    <w:p w14:paraId="2CB5BBD0" w14:textId="77777777" w:rsidR="00DA1639" w:rsidRPr="00503009" w:rsidRDefault="00380F58" w:rsidP="00984F4F">
      <w:pPr>
        <w:pStyle w:val="SHScheduleText3"/>
      </w:pPr>
      <w:r w:rsidRPr="00503009">
        <w:t>to inspect, repair, alter, decorate, rebuild or carry out other works upon the Estate;</w:t>
      </w:r>
    </w:p>
    <w:p w14:paraId="2CB5BBD1" w14:textId="77777777" w:rsidR="00DA1639" w:rsidRPr="00503009" w:rsidRDefault="00380F58" w:rsidP="00984F4F">
      <w:pPr>
        <w:pStyle w:val="SHScheduleText3"/>
      </w:pPr>
      <w:r w:rsidRPr="00503009">
        <w:t>to inspect, clean, maintain, replace or repair any existing Conducting Media within the Premises but serving the Estate;</w:t>
      </w:r>
    </w:p>
    <w:p w14:paraId="2CB5BBD2" w14:textId="5DCBF703" w:rsidR="00DA1639" w:rsidRPr="00503009" w:rsidRDefault="00380F58" w:rsidP="00984F4F">
      <w:pPr>
        <w:pStyle w:val="SHScheduleText3"/>
      </w:pPr>
      <w:r w:rsidRPr="00503009">
        <w:t>to carry out any Services</w:t>
      </w:r>
      <w:r>
        <w:t>; or</w:t>
      </w:r>
    </w:p>
    <w:p w14:paraId="2CB5BBD3" w14:textId="77777777" w:rsidR="00DA1639" w:rsidRPr="00503009" w:rsidRDefault="00380F58" w:rsidP="00984F4F">
      <w:pPr>
        <w:pStyle w:val="SHScheduleText3"/>
      </w:pPr>
      <w:r w:rsidRPr="00503009">
        <w:t>for any other reasonable management purpose.</w:t>
      </w:r>
    </w:p>
    <w:p w14:paraId="2CB5BBD4" w14:textId="4EEFC344" w:rsidR="00DA1639" w:rsidRPr="00503009" w:rsidRDefault="00380F58" w:rsidP="00984F4F">
      <w:pPr>
        <w:pStyle w:val="SHScheduleText2"/>
      </w:pPr>
      <w:bookmarkStart w:id="245"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103"/>
      </w:r>
      <w:bookmarkEnd w:id="245"/>
    </w:p>
    <w:p w14:paraId="2CB5BBD5" w14:textId="77777777" w:rsidR="00DA1639" w:rsidRPr="00503009" w:rsidRDefault="00380F58"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2CB5BBD6" w14:textId="77777777" w:rsidR="00DA1639" w:rsidRPr="00503009" w:rsidRDefault="00380F58" w:rsidP="009A0B39">
      <w:pPr>
        <w:pStyle w:val="SHScheduleText1"/>
        <w:keepNext/>
      </w:pPr>
      <w:r w:rsidRPr="00503009">
        <w:rPr>
          <w:b/>
        </w:rPr>
        <w:lastRenderedPageBreak/>
        <w:t>Roofs</w:t>
      </w:r>
    </w:p>
    <w:p w14:paraId="2CB5BBD7" w14:textId="77777777" w:rsidR="00DA1639" w:rsidRPr="00503009" w:rsidRDefault="00380F58" w:rsidP="00984F4F">
      <w:pPr>
        <w:pStyle w:val="SHParagraph1"/>
      </w:pPr>
      <w:r w:rsidRPr="00503009">
        <w:t>To use all roofs and external walls(other than shopfronts below the upper level of the shop fascia) of the Premises to install, maintain and renew any illumination, signs or other forms of display, or other fixtures.</w:t>
      </w:r>
    </w:p>
    <w:p w14:paraId="2CB5BBD8" w14:textId="16437EFA" w:rsidR="00DA1639" w:rsidRPr="00503009" w:rsidRDefault="00380F58" w:rsidP="009A0B39">
      <w:pPr>
        <w:pStyle w:val="SHScheduleText1"/>
        <w:keepNext/>
        <w:rPr>
          <w:b/>
        </w:rPr>
      </w:pPr>
      <w:bookmarkStart w:id="246" w:name="_Ref355780489"/>
      <w:r w:rsidRPr="00503009">
        <w:rPr>
          <w:b/>
        </w:rPr>
        <w:t xml:space="preserve">Common </w:t>
      </w:r>
      <w:r>
        <w:rPr>
          <w:b/>
        </w:rPr>
        <w:t>Parts </w:t>
      </w:r>
      <w:r w:rsidRPr="00503009">
        <w:rPr>
          <w:b/>
        </w:rPr>
        <w:t>and Conducting Media</w:t>
      </w:r>
      <w:bookmarkEnd w:id="246"/>
    </w:p>
    <w:p w14:paraId="2CB5BBD9" w14:textId="77777777" w:rsidR="00DA1639" w:rsidRPr="00503009" w:rsidRDefault="00380F58"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2CB5BBDA" w14:textId="3FD3C7A9" w:rsidR="00DA1639" w:rsidRPr="00503009" w:rsidRDefault="00380F58" w:rsidP="00984F4F">
      <w:pPr>
        <w:pStyle w:val="SHScheduleText2"/>
      </w:pPr>
      <w:r w:rsidRPr="00503009">
        <w:t xml:space="preserve">To change, end the use of or reduce the extent of any Common </w:t>
      </w:r>
      <w:r>
        <w:t>Parts </w:t>
      </w:r>
      <w:r w:rsidRPr="00503009">
        <w:t>or Conducting Media so long as:</w:t>
      </w:r>
    </w:p>
    <w:p w14:paraId="2CB5BBDB" w14:textId="6B710B45" w:rsidR="00DA1639" w:rsidRPr="00503009" w:rsidRDefault="00380F58" w:rsidP="00984F4F">
      <w:pPr>
        <w:pStyle w:val="SHScheduleText3"/>
      </w:pPr>
      <w:r w:rsidRPr="00503009">
        <w:t>alternative facilities are provided that are not materially less convenient</w:t>
      </w:r>
      <w:r>
        <w:t>; or</w:t>
      </w:r>
    </w:p>
    <w:p w14:paraId="2CB5BBDC" w14:textId="77777777" w:rsidR="00DA1639" w:rsidRPr="00503009" w:rsidRDefault="00380F58" w:rsidP="00984F4F">
      <w:pPr>
        <w:pStyle w:val="SHScheduleText3"/>
      </w:pPr>
      <w:r w:rsidRPr="00503009">
        <w:t>if no alternative is provided, the use and enjoyment of the Premises is not materially adversely affected.</w:t>
      </w:r>
    </w:p>
    <w:p w14:paraId="2CB5BBDD" w14:textId="142A7815" w:rsidR="00DA1639" w:rsidRPr="00503009" w:rsidRDefault="00380F58" w:rsidP="00984F4F">
      <w:pPr>
        <w:pStyle w:val="SHScheduleText2"/>
      </w:pPr>
      <w:r w:rsidRPr="00503009">
        <w:t xml:space="preserve">From time to time to designate areas within the Common </w:t>
      </w:r>
      <w:r>
        <w:t>Parts </w:t>
      </w:r>
      <w:r w:rsidRPr="00503009">
        <w:t xml:space="preserve">for </w:t>
      </w:r>
      <w:proofErr w:type="gramStart"/>
      <w:r w:rsidRPr="00503009">
        <w:t>particular purposes</w:t>
      </w:r>
      <w:proofErr w:type="gramEnd"/>
      <w:r w:rsidRPr="00503009">
        <w:t xml:space="preserve"> including as service areas, Car Parks, service roads and footpaths and from time to time to reduce the size of any designated areas, so long as the remaining areas are reasonably adequate for their intended purposes.</w:t>
      </w:r>
    </w:p>
    <w:p w14:paraId="2CB5BBDE" w14:textId="269F3952" w:rsidR="00DA1639" w:rsidRPr="00503009" w:rsidRDefault="00380F58"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2CB5BBDF" w14:textId="0326BCE8" w:rsidR="00DA1639" w:rsidRPr="00503009" w:rsidRDefault="00380F58" w:rsidP="00984F4F">
      <w:pPr>
        <w:pStyle w:val="SHScheduleText2"/>
      </w:pPr>
      <w:r w:rsidRPr="00503009">
        <w:t xml:space="preserve">To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2CB5BBE0" w14:textId="77777777" w:rsidR="00DA1639" w:rsidRPr="00503009" w:rsidRDefault="00380F58" w:rsidP="009A0B39">
      <w:pPr>
        <w:pStyle w:val="SHScheduleText1"/>
        <w:keepNext/>
        <w:rPr>
          <w:b/>
        </w:rPr>
      </w:pPr>
      <w:r w:rsidRPr="00503009">
        <w:rPr>
          <w:b/>
        </w:rPr>
        <w:t>Adjoining premises</w:t>
      </w:r>
    </w:p>
    <w:p w14:paraId="2CB5BBE1" w14:textId="102228C2" w:rsidR="00DA1639" w:rsidRPr="00503009" w:rsidRDefault="00380F58"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CB5BBE2" w14:textId="77777777" w:rsidR="00DA1639" w:rsidRPr="00503009" w:rsidRDefault="00380F58" w:rsidP="009A0B39">
      <w:pPr>
        <w:pStyle w:val="SHScheduleText1"/>
        <w:keepNext/>
        <w:rPr>
          <w:b/>
        </w:rPr>
      </w:pPr>
      <w:r w:rsidRPr="00503009">
        <w:rPr>
          <w:b/>
        </w:rPr>
        <w:t>Plant, equipment and scaffolding</w:t>
      </w:r>
    </w:p>
    <w:p w14:paraId="2CB5BBE3" w14:textId="622C2A87" w:rsidR="00DA1639" w:rsidRPr="00503009" w:rsidRDefault="00380F58"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2CB5BBE4" w14:textId="77777777" w:rsidR="00DA1639" w:rsidRPr="00503009" w:rsidRDefault="00DA1639" w:rsidP="00984F4F">
      <w:pPr>
        <w:pStyle w:val="SHNormal"/>
      </w:pPr>
    </w:p>
    <w:p w14:paraId="2CB5BBE5" w14:textId="77777777" w:rsidR="00AC4F89" w:rsidRPr="00503009" w:rsidRDefault="00AC4F89" w:rsidP="00984F4F">
      <w:pPr>
        <w:pStyle w:val="SHNormal"/>
      </w:pPr>
    </w:p>
    <w:p w14:paraId="2CB5BBE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7" w:name="_Ref322093269"/>
    </w:p>
    <w:p w14:paraId="2CB5BBE7" w14:textId="77777777" w:rsidR="00DA1639" w:rsidRPr="00503009" w:rsidRDefault="00DA1639" w:rsidP="00984F4F">
      <w:pPr>
        <w:pStyle w:val="SHScheduleHeading"/>
      </w:pPr>
      <w:bookmarkStart w:id="248" w:name="_Toc536773129"/>
      <w:bookmarkStart w:id="249" w:name="_Toc256000064"/>
      <w:bookmarkStart w:id="250" w:name="_Ref498961971"/>
      <w:bookmarkEnd w:id="248"/>
      <w:bookmarkEnd w:id="249"/>
    </w:p>
    <w:p w14:paraId="2CB5BBE8" w14:textId="77777777" w:rsidR="00DA1639" w:rsidRPr="00503009" w:rsidRDefault="00380F58" w:rsidP="00984F4F">
      <w:pPr>
        <w:pStyle w:val="SHScheduleSubHeading"/>
      </w:pPr>
      <w:bookmarkStart w:id="251" w:name="_Toc256000065"/>
      <w:bookmarkStart w:id="252" w:name="_Toc536773130"/>
      <w:bookmarkEnd w:id="250"/>
      <w:r w:rsidRPr="00503009">
        <w:t>Rent review</w:t>
      </w:r>
      <w:bookmarkEnd w:id="251"/>
      <w:r>
        <w:rPr>
          <w:rStyle w:val="FootnoteReference"/>
          <w:b/>
        </w:rPr>
        <w:footnoteReference w:id="104"/>
      </w:r>
      <w:bookmarkEnd w:id="252"/>
    </w:p>
    <w:bookmarkEnd w:id="247"/>
    <w:p w14:paraId="2CB5BBE9" w14:textId="77777777" w:rsidR="00DA1639" w:rsidRPr="00503009" w:rsidRDefault="00380F58" w:rsidP="00984F4F">
      <w:pPr>
        <w:pStyle w:val="SHScheduleText1"/>
        <w:rPr>
          <w:b/>
        </w:rPr>
      </w:pPr>
      <w:r w:rsidRPr="00503009">
        <w:rPr>
          <w:b/>
        </w:rPr>
        <w:t>Defined terms</w:t>
      </w:r>
    </w:p>
    <w:p w14:paraId="2CB5BBEA" w14:textId="66D89C9B" w:rsidR="00DA1639" w:rsidRPr="00503009" w:rsidRDefault="00380F58"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2CB5BBEB" w14:textId="4214061C" w:rsidR="00DA1639" w:rsidRPr="00503009" w:rsidRDefault="00380F58" w:rsidP="009A0B39">
      <w:pPr>
        <w:pStyle w:val="SHNormal"/>
        <w:keepNext/>
        <w:rPr>
          <w:b/>
        </w:rPr>
      </w:pPr>
      <w:bookmarkStart w:id="253" w:name="_Ref322356733"/>
      <w:bookmarkStart w:id="254" w:name="_Ref322356576"/>
      <w:r>
        <w:rPr>
          <w:b/>
        </w:rPr>
        <w:t>“</w:t>
      </w:r>
      <w:r w:rsidRPr="00503009">
        <w:rPr>
          <w:b/>
        </w:rPr>
        <w:t>Assumptions</w:t>
      </w:r>
      <w:r>
        <w:rPr>
          <w:b/>
        </w:rPr>
        <w:t>”</w:t>
      </w:r>
    </w:p>
    <w:p w14:paraId="2CB5BBEC" w14:textId="77777777" w:rsidR="00DA1639" w:rsidRPr="00503009" w:rsidRDefault="00380F58" w:rsidP="00984F4F">
      <w:pPr>
        <w:pStyle w:val="SHParagraph1"/>
      </w:pPr>
      <w:r w:rsidRPr="00503009">
        <w:t>that:</w:t>
      </w:r>
      <w:bookmarkEnd w:id="253"/>
    </w:p>
    <w:p w14:paraId="2CB5BBED" w14:textId="77777777" w:rsidR="00DA1639" w:rsidRPr="00503009" w:rsidRDefault="00380F58" w:rsidP="00FD4BFD">
      <w:pPr>
        <w:pStyle w:val="SHDefinitiona"/>
        <w:numPr>
          <w:ilvl w:val="0"/>
          <w:numId w:val="36"/>
        </w:numPr>
      </w:pPr>
      <w:r w:rsidRPr="00503009">
        <w:t>if the Estate or any part of it has been damaged or destroyed, it has been reinstated before the Rent Review Date;</w:t>
      </w:r>
    </w:p>
    <w:p w14:paraId="2CB5BBEE" w14:textId="69073DA9" w:rsidR="00DA1639" w:rsidRPr="00503009" w:rsidRDefault="00380F58"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5"/>
      </w:r>
    </w:p>
    <w:p w14:paraId="2CB5BBEF" w14:textId="77777777" w:rsidR="00DA1639" w:rsidRPr="00503009" w:rsidRDefault="00380F58" w:rsidP="00984F4F">
      <w:pPr>
        <w:pStyle w:val="SHDefinitiona"/>
      </w:pPr>
      <w:r w:rsidRPr="00503009">
        <w:t>the Premises may lawfully be let to and used for the Permitted Use by any person throughout the term of the Hypothetical Lease;</w:t>
      </w:r>
    </w:p>
    <w:p w14:paraId="2CB5BBF0" w14:textId="77777777" w:rsidR="00DA1639" w:rsidRPr="00503009" w:rsidRDefault="00380F58"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2CB5BBF1" w14:textId="58F79580" w:rsidR="00DA1639" w:rsidRPr="00503009" w:rsidRDefault="00380F58"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2CB5BBF2" w14:textId="77777777" w:rsidR="002027DE" w:rsidRPr="00503009" w:rsidRDefault="00380F58" w:rsidP="00984F4F">
      <w:pPr>
        <w:pStyle w:val="SHDefinitiona"/>
      </w:pPr>
      <w:bookmarkStart w:id="255" w:name="_Ref386462748"/>
      <w:r w:rsidRPr="00503009">
        <w:t>the willing tenant has received the benefit of either</w:t>
      </w:r>
      <w:r w:rsidR="0002129B" w:rsidRPr="00503009">
        <w:t>:</w:t>
      </w:r>
    </w:p>
    <w:p w14:paraId="2CB5BBF3" w14:textId="6C150C93" w:rsidR="002027DE" w:rsidRPr="00503009" w:rsidRDefault="00380F58" w:rsidP="002027DE">
      <w:pPr>
        <w:pStyle w:val="SHDefinitioni"/>
      </w:pPr>
      <w:r w:rsidRPr="00503009">
        <w:t>a rent</w:t>
      </w:r>
      <w:r w:rsidR="0001687A" w:rsidRPr="00503009">
        <w:t>-</w:t>
      </w:r>
      <w:r w:rsidRPr="00503009">
        <w:t xml:space="preserve">free period of such length as is required by the willing tenant to reflect the time required </w:t>
      </w:r>
      <w:proofErr w:type="gramStart"/>
      <w:r w:rsidRPr="00503009">
        <w:t>in order to</w:t>
      </w:r>
      <w:proofErr w:type="gramEnd"/>
      <w:r w:rsidRPr="00503009">
        <w:t xml:space="preserve"> carry out its fitting-out works at the Premises, that rent</w:t>
      </w:r>
      <w:r w:rsidR="0001687A" w:rsidRPr="00503009">
        <w:t>-</w:t>
      </w:r>
      <w:r w:rsidRPr="00503009">
        <w:t>free period having expired immediately prior to the commencement of the Hypothetical Lease</w:t>
      </w:r>
      <w:r>
        <w:t>; or</w:t>
      </w:r>
    </w:p>
    <w:p w14:paraId="2CB5BBF4" w14:textId="77777777" w:rsidR="00DA1639" w:rsidRPr="00503009" w:rsidRDefault="00380F58"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6"/>
      </w:r>
      <w:bookmarkEnd w:id="255"/>
    </w:p>
    <w:p w14:paraId="2CB5BBF5" w14:textId="0C7EEE66" w:rsidR="00DA1639" w:rsidRPr="00503009" w:rsidRDefault="00380F58" w:rsidP="009A0B39">
      <w:pPr>
        <w:pStyle w:val="SHNormal"/>
        <w:keepNext/>
        <w:rPr>
          <w:b/>
        </w:rPr>
      </w:pPr>
      <w:bookmarkStart w:id="256" w:name="_Ref322356687"/>
      <w:bookmarkStart w:id="257" w:name="_Ref322356635"/>
      <w:r>
        <w:rPr>
          <w:b/>
        </w:rPr>
        <w:t>“</w:t>
      </w:r>
      <w:r w:rsidRPr="00503009">
        <w:rPr>
          <w:b/>
        </w:rPr>
        <w:t>Disregards</w:t>
      </w:r>
      <w:r>
        <w:rPr>
          <w:b/>
        </w:rPr>
        <w:t>”</w:t>
      </w:r>
    </w:p>
    <w:bookmarkEnd w:id="256"/>
    <w:p w14:paraId="2CB5BBF6" w14:textId="77777777" w:rsidR="00DA1639" w:rsidRPr="00503009" w:rsidRDefault="00380F58" w:rsidP="00984F4F">
      <w:pPr>
        <w:pStyle w:val="SHParagraph1"/>
      </w:pPr>
      <w:r w:rsidRPr="00503009">
        <w:t>the following:</w:t>
      </w:r>
    </w:p>
    <w:p w14:paraId="2CB5BBF7" w14:textId="085CBD3C" w:rsidR="00DA1639" w:rsidRPr="00503009" w:rsidRDefault="00380F58"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2CB5BBF8" w14:textId="28C3F232" w:rsidR="00DA1639" w:rsidRPr="00503009" w:rsidRDefault="00380F58"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2CB5BBF9" w14:textId="77777777" w:rsidR="00DA1639" w:rsidRPr="00503009" w:rsidRDefault="00380F58"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Estate or any adjoining premises;</w:t>
      </w:r>
    </w:p>
    <w:p w14:paraId="2CB5BBFA" w14:textId="2CA88717" w:rsidR="00DA1639" w:rsidRPr="00503009" w:rsidRDefault="00380F58"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7"/>
      </w:r>
      <w:r>
        <w:t>]</w:t>
      </w:r>
      <w:r w:rsidRPr="00503009">
        <w:t xml:space="preserve">, </w:t>
      </w:r>
      <w:proofErr w:type="gramStart"/>
      <w:r w:rsidRPr="00503009">
        <w:t>whether or not</w:t>
      </w:r>
      <w:proofErr w:type="gramEnd"/>
      <w:r w:rsidRPr="00503009">
        <w:t xml:space="preserve"> within the Premises:</w:t>
      </w:r>
    </w:p>
    <w:p w14:paraId="2CB5BBFB" w14:textId="102B1A64" w:rsidR="00DA1639" w:rsidRPr="00503009" w:rsidRDefault="00380F58" w:rsidP="00984F4F">
      <w:pPr>
        <w:pStyle w:val="SHDefinitioni"/>
      </w:pPr>
      <w:r w:rsidRPr="00503009">
        <w:t>carried out by and at the cost of the Tenant or the Tenant</w:t>
      </w:r>
      <w:r>
        <w:t>’</w:t>
      </w:r>
      <w:r w:rsidRPr="00503009">
        <w:t>s predecessors in title or lawful occupiers before or during the Term;</w:t>
      </w:r>
    </w:p>
    <w:p w14:paraId="2CB5BBFC" w14:textId="794398C2" w:rsidR="00DA1639" w:rsidRPr="00503009" w:rsidRDefault="00380F58" w:rsidP="00984F4F">
      <w:pPr>
        <w:pStyle w:val="SHDefinitioni"/>
      </w:pPr>
      <w:r w:rsidRPr="00503009">
        <w:t>carried out with the written consent, where required, of the Landlord or the Landlord</w:t>
      </w:r>
      <w:r>
        <w:t>’</w:t>
      </w:r>
      <w:r w:rsidRPr="00503009">
        <w:t>s predecessors in title</w:t>
      </w:r>
      <w:r>
        <w:t>; and</w:t>
      </w:r>
    </w:p>
    <w:p w14:paraId="2CB5BBFD" w14:textId="39919322" w:rsidR="00B7487A" w:rsidRPr="00503009" w:rsidRDefault="00380F58"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2CB5BBFE" w14:textId="743E9FA2" w:rsidR="00DA1639" w:rsidRPr="00503009" w:rsidRDefault="00380F58"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2CB5BBFF" w14:textId="62A0AF70" w:rsidR="00DA1639" w:rsidRPr="00503009" w:rsidRDefault="00380F58" w:rsidP="00984F4F">
      <w:pPr>
        <w:pStyle w:val="SHDefinitiona"/>
      </w:pPr>
      <w:r w:rsidRPr="00503009">
        <w:t>any reduction in rent attributable to any temporary works, operations or other activities on any adjoining premises</w:t>
      </w:r>
      <w:r>
        <w:t>[</w:t>
      </w:r>
      <w:r w:rsidRPr="00503009">
        <w:t>.</w:t>
      </w:r>
      <w:r>
        <w:t>][; and]</w:t>
      </w:r>
    </w:p>
    <w:p w14:paraId="2CB5BC00" w14:textId="216F6FBC" w:rsidR="00DA1639" w:rsidRPr="00503009" w:rsidRDefault="00380F58" w:rsidP="00984F4F">
      <w:pPr>
        <w:pStyle w:val="SHDefinitiona"/>
      </w:pPr>
      <w:r>
        <w:t>[</w:t>
      </w:r>
      <w:bookmarkStart w:id="258"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58"/>
      <w:r>
        <w:t>]</w:t>
      </w:r>
    </w:p>
    <w:p w14:paraId="2CB5BC01" w14:textId="20AB4546" w:rsidR="00DA1639" w:rsidRPr="00503009" w:rsidRDefault="00380F58" w:rsidP="009A0B39">
      <w:pPr>
        <w:pStyle w:val="SHNormal"/>
        <w:keepNext/>
        <w:rPr>
          <w:b/>
        </w:rPr>
      </w:pPr>
      <w:r>
        <w:rPr>
          <w:b/>
        </w:rPr>
        <w:t>“</w:t>
      </w:r>
      <w:r w:rsidRPr="00503009">
        <w:rPr>
          <w:b/>
        </w:rPr>
        <w:t>Hypothetical Lease</w:t>
      </w:r>
      <w:r>
        <w:rPr>
          <w:b/>
        </w:rPr>
        <w:t>”</w:t>
      </w:r>
    </w:p>
    <w:p w14:paraId="2CB5BC02" w14:textId="77777777" w:rsidR="00DA1639" w:rsidRPr="00503009" w:rsidRDefault="00380F58" w:rsidP="00984F4F">
      <w:pPr>
        <w:pStyle w:val="SHParagraph1"/>
      </w:pPr>
      <w:r w:rsidRPr="00503009">
        <w:t>a lease:</w:t>
      </w:r>
      <w:bookmarkEnd w:id="257"/>
    </w:p>
    <w:p w14:paraId="2CB5BC03" w14:textId="77777777" w:rsidR="00DA1639" w:rsidRPr="00503009" w:rsidRDefault="00380F58" w:rsidP="00FD4BFD">
      <w:pPr>
        <w:pStyle w:val="SHDefinitiona"/>
        <w:numPr>
          <w:ilvl w:val="0"/>
          <w:numId w:val="38"/>
        </w:numPr>
      </w:pPr>
      <w:r w:rsidRPr="00503009">
        <w:t>of the whole of the Premises;</w:t>
      </w:r>
    </w:p>
    <w:p w14:paraId="2CB5BC04" w14:textId="61C03F56" w:rsidR="00DA1639" w:rsidRPr="00503009" w:rsidRDefault="00380F58"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2CB5BC05" w14:textId="77777777" w:rsidR="00DA1639" w:rsidRPr="00503009" w:rsidRDefault="00380F58" w:rsidP="00984F4F">
      <w:pPr>
        <w:pStyle w:val="SHDefinitioni"/>
      </w:pPr>
      <w:r w:rsidRPr="00503009">
        <w:t>the amount of Main Rent reserved;</w:t>
      </w:r>
    </w:p>
    <w:p w14:paraId="2CB5BC06" w14:textId="77777777" w:rsidR="00DA1639" w:rsidRPr="00503009" w:rsidRDefault="00380F58"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2CB5BC07" w14:textId="7816B2D4" w:rsidR="00DA1639" w:rsidRPr="00503009" w:rsidRDefault="00380F58"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380F58">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2CB5BC08" w14:textId="77777777" w:rsidR="00DA1639" w:rsidRPr="00503009" w:rsidRDefault="00380F58" w:rsidP="00984F4F">
      <w:pPr>
        <w:pStyle w:val="SHDefinitioni"/>
      </w:pPr>
      <w:r>
        <w:t>[</w:t>
      </w:r>
      <w:r w:rsidRPr="00503009">
        <w:t>ANY OTHER SPECIFIC EXCLUSIONS</w:t>
      </w:r>
      <w:r>
        <w:t>]</w:t>
      </w:r>
    </w:p>
    <w:p w14:paraId="2CB5BC09" w14:textId="77777777" w:rsidR="00DA1639" w:rsidRPr="00503009" w:rsidRDefault="00380F58" w:rsidP="00984F4F">
      <w:pPr>
        <w:pStyle w:val="SHDefinitiona"/>
      </w:pPr>
      <w:r w:rsidRPr="00503009">
        <w:t>by a willing landlord to a willing tenant;</w:t>
      </w:r>
    </w:p>
    <w:p w14:paraId="2CB5BC0A" w14:textId="77777777" w:rsidR="00DA1639" w:rsidRPr="00503009" w:rsidRDefault="00380F58" w:rsidP="00984F4F">
      <w:pPr>
        <w:pStyle w:val="SHDefinitiona"/>
      </w:pPr>
      <w:r w:rsidRPr="00503009">
        <w:t>with vacant possession;</w:t>
      </w:r>
    </w:p>
    <w:p w14:paraId="2CB5BC0B" w14:textId="77777777" w:rsidR="00DA1639" w:rsidRPr="00503009" w:rsidRDefault="00380F58" w:rsidP="00984F4F">
      <w:pPr>
        <w:pStyle w:val="SHDefinitiona"/>
      </w:pPr>
      <w:r w:rsidRPr="00503009">
        <w:t>without any premium payable by or to the willing tenant;</w:t>
      </w:r>
    </w:p>
    <w:p w14:paraId="2CB5BC0C" w14:textId="77777777" w:rsidR="00DA1639" w:rsidRPr="00503009" w:rsidRDefault="00380F58"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2CB5BC0D" w14:textId="1088077A" w:rsidR="00065808" w:rsidRPr="00503009" w:rsidRDefault="00380F58" w:rsidP="00984F4F">
      <w:pPr>
        <w:pStyle w:val="SHDefinitiona"/>
      </w:pPr>
      <w:r w:rsidRPr="00503009">
        <w:lastRenderedPageBreak/>
        <w:t>with a rent commencement date on the Rent Review Date</w:t>
      </w:r>
      <w:r>
        <w:t>; [and]</w:t>
      </w:r>
    </w:p>
    <w:p w14:paraId="2CB5BC0E" w14:textId="017A9D9C" w:rsidR="00DA1639" w:rsidRPr="00503009" w:rsidRDefault="00380F58" w:rsidP="00984F4F">
      <w:pPr>
        <w:pStyle w:val="SHDefinitiona"/>
      </w:pPr>
      <w:r w:rsidRPr="00503009">
        <w:t xml:space="preserve">with rent review dates every </w:t>
      </w:r>
      <w:r>
        <w:t>[</w:t>
      </w:r>
      <w:r w:rsidRPr="00503009">
        <w:t>five</w:t>
      </w:r>
      <w:r>
        <w:t>]</w:t>
      </w:r>
      <w:r w:rsidRPr="00503009">
        <w:t xml:space="preserve"> </w:t>
      </w:r>
      <w:proofErr w:type="gramStart"/>
      <w:r w:rsidRPr="00503009">
        <w:t>years</w:t>
      </w:r>
      <w:proofErr w:type="gramEnd"/>
      <w:r>
        <w:t>[</w:t>
      </w:r>
      <w:r w:rsidRPr="00503009">
        <w:t>.</w:t>
      </w:r>
      <w:r>
        <w:t>][; and]</w:t>
      </w:r>
    </w:p>
    <w:p w14:paraId="2CB5BC0F" w14:textId="77777777" w:rsidR="00DA1639" w:rsidRPr="00503009" w:rsidRDefault="00380F58" w:rsidP="00984F4F">
      <w:pPr>
        <w:pStyle w:val="SHDefinitiona"/>
      </w:pPr>
      <w:bookmarkStart w:id="25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59"/>
    </w:p>
    <w:p w14:paraId="2CB5BC10" w14:textId="0C657F92" w:rsidR="00DA1639" w:rsidRPr="00503009" w:rsidRDefault="00380F58" w:rsidP="009A0B39">
      <w:pPr>
        <w:pStyle w:val="SHNormal"/>
        <w:keepNext/>
        <w:rPr>
          <w:b/>
        </w:rPr>
      </w:pPr>
      <w:r>
        <w:rPr>
          <w:b/>
        </w:rPr>
        <w:t>“</w:t>
      </w:r>
      <w:r w:rsidRPr="00503009">
        <w:rPr>
          <w:b/>
        </w:rPr>
        <w:t>Market Rent</w:t>
      </w:r>
      <w:r>
        <w:rPr>
          <w:b/>
        </w:rPr>
        <w:t>”</w:t>
      </w:r>
    </w:p>
    <w:bookmarkEnd w:id="254"/>
    <w:p w14:paraId="2CB5BC11" w14:textId="77777777" w:rsidR="00DA1639" w:rsidRPr="00503009" w:rsidRDefault="00380F58"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2CB5BC12" w14:textId="77777777" w:rsidR="00DA1639" w:rsidRPr="00503009" w:rsidRDefault="00380F58" w:rsidP="009A0B39">
      <w:pPr>
        <w:pStyle w:val="SHScheduleText1"/>
        <w:keepNext/>
        <w:rPr>
          <w:b/>
        </w:rPr>
      </w:pPr>
      <w:r w:rsidRPr="00503009">
        <w:rPr>
          <w:b/>
        </w:rPr>
        <w:t>Rent review</w:t>
      </w:r>
    </w:p>
    <w:p w14:paraId="2CB5BC13" w14:textId="77777777" w:rsidR="00DA1639" w:rsidRPr="00503009" w:rsidRDefault="00380F58"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2CB5BC14" w14:textId="2CBD356C" w:rsidR="00DA1639" w:rsidRPr="00503009" w:rsidRDefault="00380F58" w:rsidP="00984F4F">
      <w:pPr>
        <w:pStyle w:val="SHScheduleText3"/>
      </w:pPr>
      <w:r w:rsidRPr="00503009">
        <w:t>the Main Rent reserved immediately before the Rent Review Date</w:t>
      </w:r>
      <w:r>
        <w:t>; and</w:t>
      </w:r>
    </w:p>
    <w:p w14:paraId="2CB5BC15" w14:textId="77777777" w:rsidR="00DA1639" w:rsidRPr="00503009" w:rsidRDefault="00380F58" w:rsidP="00984F4F">
      <w:pPr>
        <w:pStyle w:val="SHScheduleText3"/>
      </w:pPr>
      <w:r w:rsidRPr="00503009">
        <w:t>the Market Rent.</w:t>
      </w:r>
    </w:p>
    <w:p w14:paraId="2CB5BC16" w14:textId="77777777" w:rsidR="00DA1639" w:rsidRPr="00503009" w:rsidRDefault="00380F58" w:rsidP="00984F4F">
      <w:pPr>
        <w:pStyle w:val="SHScheduleText2"/>
      </w:pPr>
      <w:r w:rsidRPr="00503009">
        <w:t>The reviewed Main Rent will be payable from and including the Rent Review Date.</w:t>
      </w:r>
    </w:p>
    <w:p w14:paraId="2CB5BC17" w14:textId="77777777" w:rsidR="00DA1639" w:rsidRPr="00503009" w:rsidRDefault="00380F58" w:rsidP="009A0B39">
      <w:pPr>
        <w:pStyle w:val="SHScheduleText1"/>
        <w:keepNext/>
        <w:rPr>
          <w:b/>
        </w:rPr>
      </w:pPr>
      <w:bookmarkStart w:id="260" w:name="_Ref499733874"/>
      <w:r w:rsidRPr="00503009">
        <w:rPr>
          <w:b/>
        </w:rPr>
        <w:t>Dispute resolution</w:t>
      </w:r>
      <w:bookmarkEnd w:id="260"/>
    </w:p>
    <w:p w14:paraId="2CB5BC18" w14:textId="6A07245F" w:rsidR="00DA1639" w:rsidRPr="00503009" w:rsidRDefault="00380F58"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2CB5BC19" w14:textId="77777777" w:rsidR="00DA1639" w:rsidRPr="00503009" w:rsidRDefault="00380F58"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2CB5BC1A" w14:textId="77777777" w:rsidR="00DA1639" w:rsidRPr="00503009" w:rsidRDefault="00380F58" w:rsidP="00984F4F">
      <w:pPr>
        <w:pStyle w:val="SHScheduleText3"/>
      </w:pPr>
      <w:r w:rsidRPr="00503009">
        <w:t>give the Landlord and the Tenant an opportunity to make counter submissions;</w:t>
      </w:r>
    </w:p>
    <w:p w14:paraId="2CB5BC1B" w14:textId="1EB01771" w:rsidR="00DA1639" w:rsidRPr="00503009" w:rsidRDefault="00380F58" w:rsidP="00984F4F">
      <w:pPr>
        <w:pStyle w:val="SHScheduleText3"/>
      </w:pPr>
      <w:r w:rsidRPr="00503009">
        <w:t xml:space="preserve">give written reasons for </w:t>
      </w:r>
      <w:r w:rsidR="009311C1" w:rsidRPr="00503009">
        <w:t>their decisions</w:t>
      </w:r>
      <w:r w:rsidRPr="00503009">
        <w:t>, which will be binding on the parties</w:t>
      </w:r>
      <w:r>
        <w:t>; and</w:t>
      </w:r>
    </w:p>
    <w:p w14:paraId="2CB5BC1C" w14:textId="77777777" w:rsidR="00DA1639" w:rsidRPr="00503009" w:rsidRDefault="00380F58"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2CB5BC1D" w14:textId="4140EE06" w:rsidR="00DA1639" w:rsidRPr="00503009" w:rsidRDefault="00380F58"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w:t>
      </w:r>
      <w:proofErr w:type="gramStart"/>
      <w:r w:rsidRPr="00503009">
        <w:t>similar to</w:t>
      </w:r>
      <w:proofErr w:type="gramEnd"/>
      <w:r w:rsidRPr="00503009">
        <w:t xml:space="preserve"> the Premises and who knows the local market for such premises.</w:t>
      </w:r>
    </w:p>
    <w:p w14:paraId="2CB5BC1E" w14:textId="77121D43" w:rsidR="00DA1639" w:rsidRPr="00503009" w:rsidRDefault="00380F58"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2CB5BC1F" w14:textId="77777777" w:rsidR="00DA1639" w:rsidRPr="00503009" w:rsidRDefault="00380F58"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2CB5BC20" w14:textId="77777777" w:rsidR="00DA1639" w:rsidRPr="00503009" w:rsidRDefault="00380F58" w:rsidP="009A0B39">
      <w:pPr>
        <w:pStyle w:val="SHScheduleText1"/>
        <w:keepNext/>
        <w:rPr>
          <w:b/>
        </w:rPr>
      </w:pPr>
      <w:bookmarkStart w:id="261" w:name="_Ref384802712"/>
      <w:r w:rsidRPr="00503009">
        <w:rPr>
          <w:b/>
        </w:rPr>
        <w:lastRenderedPageBreak/>
        <w:t>Consequences of delay in agreeing the revised rent</w:t>
      </w:r>
      <w:bookmarkEnd w:id="261"/>
    </w:p>
    <w:p w14:paraId="2CB5BC21" w14:textId="77777777" w:rsidR="00DA1639" w:rsidRPr="00503009" w:rsidRDefault="00380F58" w:rsidP="00984F4F">
      <w:pPr>
        <w:pStyle w:val="SHScheduleText2"/>
      </w:pPr>
      <w:r w:rsidRPr="00503009">
        <w:t>If, by the Rent Review Date, the reviewed Main Rent has not been ascertained, then:</w:t>
      </w:r>
    </w:p>
    <w:p w14:paraId="2CB5BC22" w14:textId="77777777" w:rsidR="00DA1639" w:rsidRPr="00503009" w:rsidRDefault="00380F58" w:rsidP="00984F4F">
      <w:pPr>
        <w:pStyle w:val="SHScheduleText3"/>
      </w:pPr>
      <w:r w:rsidRPr="00503009">
        <w:t>the Main Rent reserved under this Lease immediately before the Rent Review Date will continue to be payable until the reviewed Main Rent has been ascertained;</w:t>
      </w:r>
    </w:p>
    <w:p w14:paraId="2CB5BC23" w14:textId="77777777" w:rsidR="009A41EB" w:rsidRPr="00503009" w:rsidRDefault="00380F58" w:rsidP="00984F4F">
      <w:pPr>
        <w:pStyle w:val="SHScheduleText3"/>
      </w:pPr>
      <w:r w:rsidRPr="00503009">
        <w:t>following the date on which the reviewed Main Rent has been ascertained, the Tenant will pay to the Landlord on demand:</w:t>
      </w:r>
    </w:p>
    <w:p w14:paraId="2CB5BC24" w14:textId="1D44F4AF" w:rsidR="009A41EB" w:rsidRPr="00503009" w:rsidRDefault="00380F58"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2CB5BC25" w14:textId="39A173F1" w:rsidR="009A41EB" w:rsidRPr="00503009" w:rsidRDefault="00380F58" w:rsidP="00D53FE7">
      <w:pPr>
        <w:pStyle w:val="SHScheduleText4"/>
      </w:pPr>
      <w:r w:rsidRPr="00503009">
        <w:t>interest at three per cent below the Interest Rate</w:t>
      </w:r>
      <w:r w:rsidR="0015437D" w:rsidRPr="00503009">
        <w:t xml:space="preserve"> </w:t>
      </w:r>
      <w:r w:rsidRPr="00503009">
        <w:t xml:space="preserve">calculated </w:t>
      </w:r>
      <w:proofErr w:type="gramStart"/>
      <w:r w:rsidRPr="00503009">
        <w:t>on a daily basis</w:t>
      </w:r>
      <w:proofErr w:type="gramEnd"/>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2CB5BC26" w14:textId="77777777" w:rsidR="00DA1639" w:rsidRPr="00503009" w:rsidRDefault="00380F58" w:rsidP="009A0B39">
      <w:pPr>
        <w:pStyle w:val="SHScheduleText1"/>
        <w:keepNext/>
        <w:rPr>
          <w:b/>
        </w:rPr>
      </w:pPr>
      <w:r w:rsidRPr="00503009">
        <w:rPr>
          <w:b/>
        </w:rPr>
        <w:t>Rent review memorandum</w:t>
      </w:r>
    </w:p>
    <w:p w14:paraId="2CB5BC27" w14:textId="5E1DAEA3" w:rsidR="00DA1639" w:rsidRPr="00503009" w:rsidRDefault="00380F58" w:rsidP="00984F4F">
      <w:pPr>
        <w:pStyle w:val="SHParagraph1"/>
      </w:pPr>
      <w:r w:rsidRPr="00503009">
        <w:t xml:space="preserve">When the Market Rent has been ascertained, a memorandum recording the Main Rent reserved on review must be </w:t>
      </w:r>
      <w:proofErr w:type="gramStart"/>
      <w:r w:rsidRPr="00503009">
        <w:t>entered into</w:t>
      </w:r>
      <w:proofErr w:type="gramEnd"/>
      <w:r w:rsidRPr="00503009">
        <w:t>.</w:t>
      </w:r>
      <w:r>
        <w:t xml:space="preserve">  </w:t>
      </w:r>
      <w:r w:rsidRPr="00503009">
        <w:t>The Landlord and the Tenant will each bear their own costs in relation to that memorandum.</w:t>
      </w:r>
    </w:p>
    <w:p w14:paraId="2CB5BC28" w14:textId="77777777" w:rsidR="00DA1639" w:rsidRPr="00503009" w:rsidRDefault="00380F58" w:rsidP="009A0B39">
      <w:pPr>
        <w:pStyle w:val="SHScheduleText1"/>
        <w:keepNext/>
        <w:rPr>
          <w:b/>
        </w:rPr>
      </w:pPr>
      <w:r w:rsidRPr="00503009">
        <w:rPr>
          <w:b/>
        </w:rPr>
        <w:t>Time not of the essence</w:t>
      </w:r>
    </w:p>
    <w:p w14:paraId="2CB5BC29" w14:textId="5D33B21A" w:rsidR="00DA1639" w:rsidRPr="00503009" w:rsidRDefault="00380F58" w:rsidP="00984F4F">
      <w:pPr>
        <w:pStyle w:val="SHParagraph1"/>
      </w:pPr>
      <w:proofErr w:type="gramStart"/>
      <w:r w:rsidRPr="00503009">
        <w:t>For the purpose of</w:t>
      </w:r>
      <w:proofErr w:type="gramEnd"/>
      <w:r w:rsidRPr="00503009">
        <w:t xml:space="preserve">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2CB5BC2A" w14:textId="77777777" w:rsidR="00AC4F89" w:rsidRPr="00503009" w:rsidRDefault="00AC4F89" w:rsidP="00AC4F89">
      <w:pPr>
        <w:pStyle w:val="SHNormal"/>
      </w:pPr>
    </w:p>
    <w:p w14:paraId="2CB5BC2B" w14:textId="77777777" w:rsidR="00AC4F89" w:rsidRPr="00503009" w:rsidRDefault="00AC4F89" w:rsidP="00AC4F89">
      <w:pPr>
        <w:pStyle w:val="SHNormal"/>
      </w:pPr>
    </w:p>
    <w:p w14:paraId="2CB5BC2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2" w:name="_Ref322092230"/>
    </w:p>
    <w:p w14:paraId="2CB5BC2D" w14:textId="77777777" w:rsidR="00DA1639" w:rsidRPr="00503009" w:rsidRDefault="00DA1639" w:rsidP="00984F4F">
      <w:pPr>
        <w:pStyle w:val="SHScheduleHeading"/>
      </w:pPr>
      <w:bookmarkStart w:id="263" w:name="_Toc536773131"/>
      <w:bookmarkStart w:id="264" w:name="_Toc256000066"/>
      <w:bookmarkStart w:id="265" w:name="_Ref498960142"/>
      <w:bookmarkEnd w:id="263"/>
      <w:bookmarkEnd w:id="264"/>
    </w:p>
    <w:p w14:paraId="2CB5BC2E" w14:textId="77777777" w:rsidR="00DA1639" w:rsidRPr="00503009" w:rsidRDefault="00380F58" w:rsidP="00984F4F">
      <w:pPr>
        <w:pStyle w:val="SHScheduleSubHeading"/>
      </w:pPr>
      <w:bookmarkStart w:id="266" w:name="_Toc256000067"/>
      <w:bookmarkStart w:id="267" w:name="_Toc536773132"/>
      <w:bookmarkEnd w:id="265"/>
      <w:r w:rsidRPr="00503009">
        <w:t>Services and Service Charge</w:t>
      </w:r>
      <w:bookmarkEnd w:id="266"/>
      <w:r>
        <w:rPr>
          <w:rStyle w:val="FootnoteReference"/>
          <w:b/>
        </w:rPr>
        <w:footnoteReference w:id="115"/>
      </w:r>
      <w:bookmarkEnd w:id="267"/>
    </w:p>
    <w:p w14:paraId="2CB5BC2F" w14:textId="77777777" w:rsidR="00DA1639" w:rsidRPr="00503009" w:rsidRDefault="00380F58" w:rsidP="00984F4F">
      <w:pPr>
        <w:pStyle w:val="SHPart"/>
      </w:pPr>
      <w:bookmarkStart w:id="268" w:name="_Toc256000068"/>
      <w:bookmarkStart w:id="269" w:name="_Ref322094731"/>
      <w:bookmarkStart w:id="270" w:name="_Toc536773133"/>
      <w:bookmarkEnd w:id="262"/>
      <w:r w:rsidRPr="00503009">
        <w:t xml:space="preserve">: </w:t>
      </w:r>
      <w:bookmarkStart w:id="271" w:name="_Ref498961376"/>
      <w:r w:rsidRPr="00503009">
        <w:t>Administrative provisions</w:t>
      </w:r>
      <w:bookmarkEnd w:id="268"/>
      <w:bookmarkEnd w:id="269"/>
      <w:bookmarkEnd w:id="270"/>
      <w:bookmarkEnd w:id="271"/>
    </w:p>
    <w:p w14:paraId="2CB5BC30" w14:textId="77777777" w:rsidR="00DA1639" w:rsidRPr="00503009" w:rsidRDefault="00380F58" w:rsidP="009A0B39">
      <w:pPr>
        <w:pStyle w:val="SHScheduleText1"/>
        <w:keepNext/>
        <w:rPr>
          <w:b/>
        </w:rPr>
      </w:pPr>
      <w:r w:rsidRPr="00503009">
        <w:rPr>
          <w:b/>
        </w:rPr>
        <w:t>Accounting Period</w:t>
      </w:r>
    </w:p>
    <w:p w14:paraId="2CB5BC31" w14:textId="77777777" w:rsidR="00DA1639" w:rsidRPr="00503009" w:rsidRDefault="00380F58" w:rsidP="00984F4F">
      <w:pPr>
        <w:pStyle w:val="SHScheduleText2"/>
      </w:pPr>
      <w:r w:rsidRPr="00503009">
        <w:t xml:space="preserve">For any Accounting Period that does not fall wholly within the Term, the Service Charge will be a due proportion calculated on the assumption that the service charge expenditure accrues equally on a </w:t>
      </w:r>
      <w:proofErr w:type="gramStart"/>
      <w:r w:rsidRPr="00503009">
        <w:t>day to day</w:t>
      </w:r>
      <w:proofErr w:type="gramEnd"/>
      <w:r w:rsidRPr="00503009">
        <w:t xml:space="preserve"> basis throughout the period.</w:t>
      </w:r>
    </w:p>
    <w:p w14:paraId="2CB5BC32" w14:textId="68815C30" w:rsidR="00DA1639" w:rsidRPr="00503009" w:rsidRDefault="00380F58"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 xml:space="preserve">months to </w:t>
      </w:r>
      <w:proofErr w:type="gramStart"/>
      <w:r w:rsidRPr="00503009">
        <w:t>take into account</w:t>
      </w:r>
      <w:proofErr w:type="gramEnd"/>
      <w:r w:rsidRPr="00503009">
        <w:t xml:space="preserve"> in the change in the date.</w:t>
      </w:r>
    </w:p>
    <w:p w14:paraId="2CB5BC33" w14:textId="77777777" w:rsidR="00DA1639" w:rsidRPr="00503009" w:rsidRDefault="00380F58" w:rsidP="009A0B39">
      <w:pPr>
        <w:pStyle w:val="SHScheduleText1"/>
        <w:keepNext/>
        <w:rPr>
          <w:b/>
        </w:rPr>
      </w:pPr>
      <w:bookmarkStart w:id="272" w:name="_Ref322096962"/>
      <w:r w:rsidRPr="00503009">
        <w:rPr>
          <w:b/>
        </w:rPr>
        <w:t>Service charge statements</w:t>
      </w:r>
    </w:p>
    <w:p w14:paraId="2CB5BC34" w14:textId="67803FD6" w:rsidR="00DA1639" w:rsidRPr="00503009" w:rsidRDefault="00380F58" w:rsidP="00984F4F">
      <w:pPr>
        <w:pStyle w:val="SHScheduleText2"/>
      </w:pPr>
      <w:bookmarkStart w:id="273"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2"/>
      <w:bookmarkEnd w:id="273"/>
    </w:p>
    <w:p w14:paraId="2CB5BC35" w14:textId="27009CBF" w:rsidR="00DA1639" w:rsidRPr="00503009" w:rsidRDefault="00380F58" w:rsidP="00984F4F">
      <w:pPr>
        <w:pStyle w:val="SHScheduleText3"/>
      </w:pPr>
      <w:r w:rsidRPr="00503009">
        <w:t>the Service Costs</w:t>
      </w:r>
      <w:r>
        <w:t>; [and]</w:t>
      </w:r>
    </w:p>
    <w:p w14:paraId="2CB5BC36" w14:textId="2F6628DC" w:rsidR="00DA1639" w:rsidRPr="00503009" w:rsidRDefault="00380F58" w:rsidP="00984F4F">
      <w:pPr>
        <w:pStyle w:val="SHScheduleText3"/>
      </w:pPr>
      <w:r>
        <w:t>[</w:t>
      </w:r>
      <w:r w:rsidR="001C3419" w:rsidRPr="00503009">
        <w:t xml:space="preserve">the </w:t>
      </w:r>
      <w:r w:rsidRPr="00503009">
        <w:t>Estate Contribution</w:t>
      </w:r>
      <w:r>
        <w:t>; and]</w:t>
      </w:r>
    </w:p>
    <w:p w14:paraId="2CB5BC37" w14:textId="77777777" w:rsidR="00DA1639" w:rsidRPr="00503009" w:rsidRDefault="00380F58" w:rsidP="00984F4F">
      <w:pPr>
        <w:pStyle w:val="SHScheduleText3"/>
      </w:pPr>
      <w:r w:rsidRPr="00503009">
        <w:t>the Service Charge payable.</w:t>
      </w:r>
      <w:r>
        <w:rPr>
          <w:rStyle w:val="FootnoteReference"/>
        </w:rPr>
        <w:footnoteReference w:id="116"/>
      </w:r>
    </w:p>
    <w:p w14:paraId="2CB5BC38" w14:textId="77777777" w:rsidR="00DA1639" w:rsidRPr="00503009" w:rsidRDefault="00380F58" w:rsidP="00984F4F">
      <w:pPr>
        <w:pStyle w:val="SHScheduleText2"/>
      </w:pPr>
      <w:r w:rsidRPr="00503009">
        <w:t>The Landlord must take reasonable steps to supply the Service Charge Statement within four months after the end of each Accounting Period.</w:t>
      </w:r>
    </w:p>
    <w:p w14:paraId="2CB5BC39" w14:textId="7FDACCC1" w:rsidR="0027313A" w:rsidRPr="00503009" w:rsidRDefault="00380F58"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2CB5BC3A" w14:textId="77777777" w:rsidR="0027313A" w:rsidRPr="00503009" w:rsidRDefault="00380F58" w:rsidP="00984F4F">
      <w:pPr>
        <w:pStyle w:val="SHScheduleText2"/>
      </w:pPr>
      <w:bookmarkStart w:id="274" w:name="_Ref521410328"/>
      <w:r w:rsidRPr="00503009">
        <w:t>In calculating the Service Costs, the Landlord may include:</w:t>
      </w:r>
      <w:bookmarkEnd w:id="274"/>
    </w:p>
    <w:p w14:paraId="2CB5BC3B" w14:textId="5199B5E9" w:rsidR="0027313A" w:rsidRPr="00503009" w:rsidRDefault="00380F58"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2CB5BC3C" w14:textId="30B64D6B" w:rsidR="0027313A" w:rsidRPr="00503009" w:rsidRDefault="00380F58"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2CB5BC3D" w14:textId="77777777" w:rsidR="00D44209" w:rsidRPr="00503009" w:rsidRDefault="00380F58" w:rsidP="00984F4F">
      <w:pPr>
        <w:pStyle w:val="SHScheduleText4"/>
      </w:pPr>
      <w:r w:rsidRPr="00503009">
        <w:t xml:space="preserve">the Landlord </w:t>
      </w:r>
      <w:proofErr w:type="gramStart"/>
      <w:r w:rsidRPr="00503009">
        <w:t>has to</w:t>
      </w:r>
      <w:proofErr w:type="gramEnd"/>
      <w:r w:rsidRPr="00503009">
        <w:t xml:space="preserve"> meet an immediate liability where the service charge funds held by the Landlord are insufficient for that purpose and the shortfall does not result from:</w:t>
      </w:r>
    </w:p>
    <w:p w14:paraId="2CB5BC3E" w14:textId="77777777" w:rsidR="00D44209" w:rsidRPr="00503009" w:rsidRDefault="00380F58" w:rsidP="00984F4F">
      <w:pPr>
        <w:pStyle w:val="SHScheduleText5"/>
      </w:pPr>
      <w:r w:rsidRPr="00503009">
        <w:t>any caps on the amount of service charge recoverable;</w:t>
      </w:r>
    </w:p>
    <w:p w14:paraId="2CB5BC3F" w14:textId="239EB016" w:rsidR="0027313A" w:rsidRPr="00503009" w:rsidRDefault="00380F58"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2CB5BC40" w14:textId="4383AFE6" w:rsidR="00EC48BD" w:rsidRPr="00503009" w:rsidRDefault="00380F58" w:rsidP="00984F4F">
      <w:pPr>
        <w:pStyle w:val="SHScheduleText5"/>
      </w:pPr>
      <w:r w:rsidRPr="00503009">
        <w:t>any Lettable Unit being unlet</w:t>
      </w:r>
      <w:r>
        <w:t>; or</w:t>
      </w:r>
    </w:p>
    <w:p w14:paraId="2CB5BC41" w14:textId="77777777" w:rsidR="0027313A" w:rsidRPr="00503009" w:rsidRDefault="00380F58" w:rsidP="00984F4F">
      <w:pPr>
        <w:pStyle w:val="SHScheduleText4"/>
      </w:pPr>
      <w:r w:rsidRPr="00503009">
        <w:t>the Landlord decides to incur service charge expenditure in one Accounting Period and recover that expenditure over two or more Accounting Periods.</w:t>
      </w:r>
    </w:p>
    <w:p w14:paraId="2CB5BC42" w14:textId="77777777" w:rsidR="00DA1639" w:rsidRPr="00503009" w:rsidRDefault="00380F58"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2CB5BC43" w14:textId="2B5A46C7" w:rsidR="00DA1639" w:rsidRPr="00503009" w:rsidRDefault="00380F58"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2CB5BC44" w14:textId="77777777" w:rsidR="00DA1639" w:rsidRPr="00503009" w:rsidRDefault="00380F58" w:rsidP="009A0B39">
      <w:pPr>
        <w:pStyle w:val="SHScheduleText1"/>
        <w:keepNext/>
        <w:rPr>
          <w:b/>
        </w:rPr>
      </w:pPr>
      <w:bookmarkStart w:id="275" w:name="_Ref322097038"/>
      <w:r w:rsidRPr="00503009">
        <w:rPr>
          <w:b/>
        </w:rPr>
        <w:t>On-account payments of service charge</w:t>
      </w:r>
    </w:p>
    <w:p w14:paraId="2CB5BC45" w14:textId="77777777" w:rsidR="00DA1639" w:rsidRPr="00503009" w:rsidRDefault="00380F58"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2CB5BC46" w14:textId="77777777" w:rsidR="00DA1639" w:rsidRPr="00503009" w:rsidRDefault="00380F58" w:rsidP="00984F4F">
      <w:pPr>
        <w:pStyle w:val="SHScheduleText2"/>
      </w:pPr>
      <w:r w:rsidRPr="00503009">
        <w:t xml:space="preserve">The Tenant must also pay on demand any sum or sums that the Landlord requires where the Landlord will be obliged to incur any Service </w:t>
      </w:r>
      <w:proofErr w:type="gramStart"/>
      <w:r w:rsidRPr="00503009">
        <w:t>Costs</w:t>
      </w:r>
      <w:proofErr w:type="gramEnd"/>
      <w:r w:rsidRPr="00503009">
        <w:t xml:space="preserve"> and the sums held on account by the Landlord are insufficient to meet those costs.</w:t>
      </w:r>
      <w:bookmarkEnd w:id="275"/>
    </w:p>
    <w:p w14:paraId="2CB5BC47" w14:textId="52B7A3E3" w:rsidR="006B4DE9" w:rsidRPr="00503009" w:rsidRDefault="00380F58"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2CB5BC48" w14:textId="77777777" w:rsidR="00DA1639" w:rsidRPr="00503009" w:rsidRDefault="00380F58" w:rsidP="009A0B39">
      <w:pPr>
        <w:pStyle w:val="SHScheduleText1"/>
        <w:keepNext/>
        <w:rPr>
          <w:b/>
        </w:rPr>
      </w:pPr>
      <w:bookmarkStart w:id="276" w:name="_Ref532571166"/>
      <w:bookmarkStart w:id="277" w:name="_Ref322096694"/>
      <w:r w:rsidRPr="00503009">
        <w:rPr>
          <w:b/>
        </w:rPr>
        <w:t>Balancing payments of service charge</w:t>
      </w:r>
      <w:bookmarkEnd w:id="276"/>
    </w:p>
    <w:p w14:paraId="2CB5BC49" w14:textId="77777777" w:rsidR="00DA1639" w:rsidRPr="00503009" w:rsidRDefault="00380F58" w:rsidP="00984F4F">
      <w:pPr>
        <w:pStyle w:val="SHScheduleText2"/>
      </w:pPr>
      <w:r w:rsidRPr="00503009">
        <w:t>When the Service Charge for each Accounting Period has been calculated:</w:t>
      </w:r>
      <w:bookmarkEnd w:id="277"/>
    </w:p>
    <w:p w14:paraId="2CB5BC4A" w14:textId="52AFC99B" w:rsidR="00DA1639" w:rsidRPr="00503009" w:rsidRDefault="00380F58" w:rsidP="00984F4F">
      <w:pPr>
        <w:pStyle w:val="SHScheduleText3"/>
      </w:pPr>
      <w:r w:rsidRPr="00503009">
        <w:t>the Tenant must pay any amount due from it on demand</w:t>
      </w:r>
      <w:r>
        <w:t>; and</w:t>
      </w:r>
      <w:r>
        <w:rPr>
          <w:rStyle w:val="FootnoteReference"/>
        </w:rPr>
        <w:footnoteReference w:id="117"/>
      </w:r>
    </w:p>
    <w:p w14:paraId="2CB5BC4B" w14:textId="14598ED6" w:rsidR="00DA1639" w:rsidRPr="00503009" w:rsidRDefault="00380F58"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2CB5BC4C" w14:textId="158ED58C" w:rsidR="00DA1639" w:rsidRPr="00503009" w:rsidRDefault="00380F58"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2CB5BC4D" w14:textId="77777777" w:rsidR="00DA1639" w:rsidRPr="00503009" w:rsidRDefault="00380F58" w:rsidP="009A0B39">
      <w:pPr>
        <w:pStyle w:val="SHScheduleText1"/>
        <w:keepNext/>
        <w:rPr>
          <w:b/>
        </w:rPr>
      </w:pPr>
      <w:r w:rsidRPr="00503009">
        <w:rPr>
          <w:b/>
        </w:rPr>
        <w:t>Service charge exclusions</w:t>
      </w:r>
    </w:p>
    <w:p w14:paraId="2CB5BC4E" w14:textId="2B1075C2" w:rsidR="00DA1639" w:rsidRPr="00503009" w:rsidRDefault="00380F58"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8"/>
      </w:r>
    </w:p>
    <w:p w14:paraId="2CB5BC4F" w14:textId="77777777" w:rsidR="00DA1639" w:rsidRPr="00503009" w:rsidRDefault="00380F58" w:rsidP="009A0B39">
      <w:pPr>
        <w:pStyle w:val="SHScheduleText1"/>
        <w:keepNext/>
        <w:rPr>
          <w:b/>
        </w:rPr>
      </w:pPr>
      <w:r w:rsidRPr="00503009">
        <w:rPr>
          <w:b/>
        </w:rPr>
        <w:lastRenderedPageBreak/>
        <w:t>Service charge disputes</w:t>
      </w:r>
    </w:p>
    <w:p w14:paraId="2CB5BC50" w14:textId="77777777" w:rsidR="00A62073" w:rsidRPr="00503009" w:rsidRDefault="00380F58"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2CB5BC51" w14:textId="77777777" w:rsidR="00DA1639" w:rsidRPr="00503009" w:rsidRDefault="00380F58"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2CB5BC52" w14:textId="77777777" w:rsidR="00DA1639" w:rsidRPr="00503009" w:rsidRDefault="00380F58" w:rsidP="009A0B39">
      <w:pPr>
        <w:pStyle w:val="SHScheduleText1"/>
        <w:keepNext/>
      </w:pPr>
      <w:bookmarkStart w:id="278" w:name="_Ref355786017"/>
      <w:bookmarkStart w:id="279" w:name="_Ref498961366"/>
      <w:r w:rsidRPr="00503009">
        <w:rPr>
          <w:b/>
        </w:rPr>
        <w:t>Variation in the proportion of the service charge payable</w:t>
      </w:r>
      <w:bookmarkEnd w:id="278"/>
      <w:r>
        <w:rPr>
          <w:rStyle w:val="FootnoteReference"/>
        </w:rPr>
        <w:footnoteReference w:id="120"/>
      </w:r>
      <w:bookmarkEnd w:id="279"/>
    </w:p>
    <w:p w14:paraId="2CB5BC53" w14:textId="6BC2C480" w:rsidR="00DA1639" w:rsidRPr="00503009" w:rsidRDefault="00380F58" w:rsidP="00984F4F">
      <w:pPr>
        <w:pStyle w:val="SHScheduleText2"/>
      </w:pPr>
      <w:bookmarkStart w:id="280"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0"/>
    </w:p>
    <w:p w14:paraId="2CB5BC54" w14:textId="64AAFED2" w:rsidR="00DA1639" w:rsidRPr="00503009" w:rsidRDefault="00380F58" w:rsidP="00984F4F">
      <w:pPr>
        <w:pStyle w:val="SHScheduleText2"/>
      </w:pPr>
      <w:bookmarkStart w:id="281" w:name="_Ref358197972"/>
      <w:r w:rsidRPr="00503009">
        <w:t xml:space="preserve">If there is any change in the extent of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w:t>
      </w:r>
      <w:proofErr w:type="gramStart"/>
      <w:r w:rsidRPr="00503009">
        <w:t>as a result of</w:t>
      </w:r>
      <w:proofErr w:type="gramEnd"/>
      <w:r w:rsidRPr="00503009">
        <w:t xml:space="preserve"> any change in the extent of the Estate.</w:t>
      </w:r>
      <w:bookmarkEnd w:id="281"/>
    </w:p>
    <w:p w14:paraId="2CB5BC55" w14:textId="505FFBFF" w:rsidR="00DA1639" w:rsidRPr="00503009" w:rsidRDefault="00380F58"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2CB5BC56" w14:textId="77777777" w:rsidR="00DA1639" w:rsidRPr="00503009" w:rsidRDefault="00380F58" w:rsidP="00984F4F">
      <w:pPr>
        <w:pStyle w:val="SHScheduleText3"/>
      </w:pPr>
      <w:r w:rsidRPr="00503009">
        <w:t>are o</w:t>
      </w:r>
      <w:r w:rsidR="00E074CF" w:rsidRPr="00503009">
        <w:t>r</w:t>
      </w:r>
      <w:r w:rsidRPr="00503009">
        <w:t xml:space="preserve"> have been unlet;</w:t>
      </w:r>
    </w:p>
    <w:p w14:paraId="2CB5BC57" w14:textId="4BD5D4C7" w:rsidR="00DA1639" w:rsidRPr="00503009" w:rsidRDefault="00380F58" w:rsidP="00984F4F">
      <w:pPr>
        <w:pStyle w:val="SHScheduleText3"/>
      </w:pPr>
      <w:r w:rsidRPr="00503009">
        <w:t>are let on terms that do not require the tenant or other occupier to pay a service charge</w:t>
      </w:r>
      <w:r>
        <w:t>; or</w:t>
      </w:r>
    </w:p>
    <w:p w14:paraId="2CB5BC58" w14:textId="77777777" w:rsidR="00DA1639" w:rsidRPr="00503009" w:rsidRDefault="00380F58" w:rsidP="00984F4F">
      <w:pPr>
        <w:pStyle w:val="SHScheduleText3"/>
      </w:pPr>
      <w:r w:rsidRPr="00503009">
        <w:t>are let on terms that cap the liability of any tenant or other occupier for service charge.</w:t>
      </w:r>
    </w:p>
    <w:p w14:paraId="2CB5BC59" w14:textId="4D2FE312" w:rsidR="00DA1639" w:rsidRPr="00503009" w:rsidRDefault="00380F58" w:rsidP="00984F4F">
      <w:pPr>
        <w:pStyle w:val="SHPart"/>
      </w:pPr>
      <w:bookmarkStart w:id="282" w:name="_Toc256000069"/>
      <w:bookmarkStart w:id="283" w:name="_Ref383431198"/>
      <w:bookmarkStart w:id="284" w:name="_Toc536773134"/>
      <w:r w:rsidRPr="00503009">
        <w:t xml:space="preserve">: </w:t>
      </w:r>
      <w:bookmarkStart w:id="285" w:name="_Ref498962904"/>
      <w:r w:rsidRPr="00503009">
        <w:t>Landlord</w:t>
      </w:r>
      <w:r>
        <w:t>’</w:t>
      </w:r>
      <w:r w:rsidRPr="00503009">
        <w:t>s obligations</w:t>
      </w:r>
      <w:bookmarkEnd w:id="282"/>
      <w:bookmarkEnd w:id="283"/>
      <w:bookmarkEnd w:id="284"/>
      <w:bookmarkEnd w:id="285"/>
    </w:p>
    <w:p w14:paraId="2CB5BC5A" w14:textId="77777777" w:rsidR="00DA1639" w:rsidRPr="00503009" w:rsidRDefault="00380F58" w:rsidP="00FD4BFD">
      <w:pPr>
        <w:pStyle w:val="SHScheduleText1"/>
        <w:keepNext/>
        <w:numPr>
          <w:ilvl w:val="2"/>
          <w:numId w:val="39"/>
        </w:numPr>
        <w:rPr>
          <w:b/>
        </w:rPr>
      </w:pPr>
      <w:r w:rsidRPr="00503009">
        <w:rPr>
          <w:b/>
        </w:rPr>
        <w:t>Provision of services</w:t>
      </w:r>
    </w:p>
    <w:p w14:paraId="2CB5BC5B" w14:textId="12417F33" w:rsidR="0027313A" w:rsidRPr="00503009" w:rsidRDefault="00380F58"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Estate Services and the Additional Services</w:t>
      </w:r>
      <w:r>
        <w:rPr>
          <w:rStyle w:val="FootnoteReference"/>
          <w:b w:val="0"/>
        </w:rPr>
        <w:footnoteReference w:id="121"/>
      </w:r>
    </w:p>
    <w:p w14:paraId="2CB5BC5C" w14:textId="77777777" w:rsidR="00DA1639" w:rsidRPr="00503009" w:rsidRDefault="00380F58" w:rsidP="00984F4F">
      <w:pPr>
        <w:pStyle w:val="SHScheduleText2"/>
      </w:pPr>
      <w:r w:rsidRPr="00503009">
        <w:t>The Landlord, acting reasonably and in the interests of good estate management:</w:t>
      </w:r>
    </w:p>
    <w:p w14:paraId="2CB5BC5D" w14:textId="7DA94BCD" w:rsidR="00DA1639" w:rsidRPr="00503009" w:rsidRDefault="00380F58"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2"/>
      </w:r>
    </w:p>
    <w:p w14:paraId="2CB5BC5E" w14:textId="77777777" w:rsidR="00DA1639" w:rsidRPr="00503009" w:rsidRDefault="00380F58"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2CB5BC5F" w14:textId="67298D1D" w:rsidR="00DB5DF3" w:rsidRPr="00503009" w:rsidRDefault="00380F58" w:rsidP="009A0B39">
      <w:pPr>
        <w:pStyle w:val="SHNormal"/>
        <w:keepNext/>
        <w:rPr>
          <w:b/>
        </w:rPr>
      </w:pPr>
      <w:r w:rsidRPr="00503009">
        <w:rPr>
          <w:b/>
        </w:rPr>
        <w:lastRenderedPageBreak/>
        <w:t>Option</w:t>
      </w:r>
      <w:r>
        <w:rPr>
          <w:b/>
        </w:rPr>
        <w:t> </w:t>
      </w:r>
      <w:r w:rsidRPr="00503009">
        <w:rPr>
          <w:b/>
        </w:rPr>
        <w:t xml:space="preserve">2: </w:t>
      </w:r>
      <w:r w:rsidR="00722655" w:rsidRPr="00503009">
        <w:rPr>
          <w:b/>
        </w:rPr>
        <w:t>The Landlord must supply the Estate Services and may supply the Additional Services</w:t>
      </w:r>
    </w:p>
    <w:p w14:paraId="2CB5BC60" w14:textId="77777777" w:rsidR="00DB5DF3" w:rsidRPr="00503009" w:rsidRDefault="00380F58" w:rsidP="00984F4F">
      <w:pPr>
        <w:pStyle w:val="SHScheduleText2"/>
      </w:pPr>
      <w:r w:rsidRPr="00503009">
        <w:t>The Landlord, acting reasonably and in the interests of good estate management:</w:t>
      </w:r>
    </w:p>
    <w:p w14:paraId="2CB5BC61" w14:textId="77777777" w:rsidR="00DB5DF3" w:rsidRPr="00503009" w:rsidRDefault="00380F58"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23"/>
      </w:r>
    </w:p>
    <w:p w14:paraId="2CB5BC62" w14:textId="0F8A1D4B" w:rsidR="007771DC" w:rsidRPr="00503009" w:rsidRDefault="00380F58" w:rsidP="00984F4F">
      <w:pPr>
        <w:pStyle w:val="SHScheduleText3"/>
      </w:pPr>
      <w:r w:rsidRPr="00503009">
        <w:t>may supply all or any of the Additional Services and, if it does so, it will do so in an efficient manner at all appropriate times</w:t>
      </w:r>
      <w:r>
        <w:t>; and</w:t>
      </w:r>
    </w:p>
    <w:p w14:paraId="2CB5BC63" w14:textId="77777777" w:rsidR="00DB5DF3" w:rsidRPr="00503009" w:rsidRDefault="00380F58"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2CB5BC64" w14:textId="6DED4257" w:rsidR="00DA1639" w:rsidRPr="00503009" w:rsidRDefault="00380F58" w:rsidP="009A0B39">
      <w:pPr>
        <w:pStyle w:val="SHScheduleText1"/>
        <w:keepNext/>
        <w:rPr>
          <w:b/>
        </w:rPr>
      </w:pPr>
      <w:r w:rsidRPr="00503009">
        <w:rPr>
          <w:b/>
        </w:rPr>
        <w:t>Landlord</w:t>
      </w:r>
      <w:r>
        <w:rPr>
          <w:b/>
        </w:rPr>
        <w:t>’</w:t>
      </w:r>
      <w:r w:rsidRPr="00503009">
        <w:rPr>
          <w:b/>
        </w:rPr>
        <w:t>s rights and responsibilities</w:t>
      </w:r>
    </w:p>
    <w:p w14:paraId="2CB5BC65" w14:textId="77777777" w:rsidR="00DA1639" w:rsidRPr="00503009" w:rsidRDefault="00380F58" w:rsidP="00984F4F">
      <w:pPr>
        <w:pStyle w:val="SHScheduleText2"/>
      </w:pPr>
      <w:r w:rsidRPr="00503009">
        <w:t>The Landlord:</w:t>
      </w:r>
    </w:p>
    <w:p w14:paraId="2CB5BC66" w14:textId="77777777" w:rsidR="00DA1639" w:rsidRPr="00503009" w:rsidRDefault="00380F58"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2CB5BC67" w14:textId="77777777" w:rsidR="00D62B7F" w:rsidRPr="00503009" w:rsidRDefault="00380F58" w:rsidP="00984F4F">
      <w:pPr>
        <w:pStyle w:val="SHScheduleText3"/>
      </w:pPr>
      <w:r w:rsidRPr="00503009">
        <w:t>will not be responsible for any interruption in the supply of the Services due to any:</w:t>
      </w:r>
    </w:p>
    <w:p w14:paraId="2CB5BC68" w14:textId="030926DA" w:rsidR="00D62B7F" w:rsidRPr="00503009" w:rsidRDefault="00380F58" w:rsidP="00D62B7F">
      <w:pPr>
        <w:pStyle w:val="SHScheduleText4"/>
      </w:pPr>
      <w:r w:rsidRPr="00503009">
        <w:t>circumstances outside the Landlord</w:t>
      </w:r>
      <w:r>
        <w:t>’</w:t>
      </w:r>
      <w:r w:rsidRPr="00503009">
        <w:t>s control;</w:t>
      </w:r>
    </w:p>
    <w:p w14:paraId="2CB5BC69" w14:textId="653C861B" w:rsidR="00D62B7F" w:rsidRPr="00503009" w:rsidRDefault="00380F58" w:rsidP="00D62B7F">
      <w:pPr>
        <w:pStyle w:val="SHScheduleText4"/>
      </w:pPr>
      <w:r w:rsidRPr="00503009">
        <w:t>necessary maintenance, repair, replacement, renewal, servicing, inspection or testing</w:t>
      </w:r>
      <w:r>
        <w:t>; or</w:t>
      </w:r>
    </w:p>
    <w:p w14:paraId="2CB5BC6A" w14:textId="77777777" w:rsidR="00D62B7F" w:rsidRPr="00503009" w:rsidRDefault="00380F58" w:rsidP="00D62B7F">
      <w:pPr>
        <w:pStyle w:val="SHScheduleText4"/>
      </w:pPr>
      <w:r w:rsidRPr="00503009">
        <w:t>works that are intended to Improve the Environmental Performance of the Estate or to improve the EPC Rating or any other environmental rating of the Estate,</w:t>
      </w:r>
    </w:p>
    <w:p w14:paraId="2CB5BC6B" w14:textId="1419DDE8" w:rsidR="00DA1639" w:rsidRPr="00503009" w:rsidRDefault="00380F58" w:rsidP="00D62B7F">
      <w:pPr>
        <w:pStyle w:val="SHScheduleText4"/>
        <w:numPr>
          <w:ilvl w:val="0"/>
          <w:numId w:val="0"/>
        </w:numPr>
        <w:ind w:left="1701"/>
      </w:pPr>
      <w:r w:rsidRPr="00503009">
        <w:t>but must take reasonable steps to restore the supply as soon as reasonably practicable</w:t>
      </w:r>
      <w:r>
        <w:t>; [and]</w:t>
      </w:r>
    </w:p>
    <w:p w14:paraId="2CB5BC6C" w14:textId="77777777" w:rsidR="00DA1639" w:rsidRPr="00503009" w:rsidRDefault="00380F58" w:rsidP="00984F4F">
      <w:pPr>
        <w:pStyle w:val="SHScheduleText3"/>
      </w:pPr>
      <w:bookmarkStart w:id="286" w:name="_Ref322097100"/>
      <w:r w:rsidRPr="00503009">
        <w:t>must take into consideration the administrative, accounting, procurement, management and operational provisions of the Service Charge Code for so long as it is in effect insofar as it is:</w:t>
      </w:r>
      <w:bookmarkEnd w:id="286"/>
      <w:r>
        <w:rPr>
          <w:rStyle w:val="FootnoteReference"/>
        </w:rPr>
        <w:footnoteReference w:id="124"/>
      </w:r>
    </w:p>
    <w:p w14:paraId="2CB5BC6D" w14:textId="77777777" w:rsidR="00DA1639" w:rsidRPr="00503009" w:rsidRDefault="00380F58" w:rsidP="00984F4F">
      <w:pPr>
        <w:pStyle w:val="SHScheduleText4"/>
      </w:pPr>
      <w:r w:rsidRPr="00503009">
        <w:t>reasonably practicable to do so;</w:t>
      </w:r>
    </w:p>
    <w:p w14:paraId="2CB5BC6E" w14:textId="36539752" w:rsidR="00DA1639" w:rsidRPr="00503009" w:rsidRDefault="00380F58" w:rsidP="00984F4F">
      <w:pPr>
        <w:pStyle w:val="SHScheduleText4"/>
      </w:pPr>
      <w:r w:rsidRPr="00503009">
        <w:t>consistent with the Landlord</w:t>
      </w:r>
      <w:r>
        <w:t>’</w:t>
      </w:r>
      <w:r w:rsidRPr="00503009">
        <w:t>s obligations under this Lease</w:t>
      </w:r>
      <w:r>
        <w:t>; and</w:t>
      </w:r>
    </w:p>
    <w:p w14:paraId="2CB5BC6F" w14:textId="54E4015B" w:rsidR="00DA1639" w:rsidRPr="00503009" w:rsidRDefault="00380F58"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2CB5BC70" w14:textId="77777777" w:rsidR="00DA1639" w:rsidRPr="00503009" w:rsidRDefault="00380F58" w:rsidP="00984F4F">
      <w:pPr>
        <w:pStyle w:val="SHScheduleText3"/>
      </w:pPr>
      <w:bookmarkStart w:id="287" w:name="_Ref322096200"/>
      <w:bookmarkStart w:id="288" w:name="_Ref386721303"/>
      <w:r w:rsidRPr="00503009">
        <w:t xml:space="preserve">must take into consideration current practice in estate management if the Service Charge Code is no longer </w:t>
      </w:r>
      <w:bookmarkEnd w:id="287"/>
      <w:bookmarkEnd w:id="288"/>
      <w:r w:rsidR="000542EC" w:rsidRPr="00503009">
        <w:t>in effect</w:t>
      </w:r>
      <w:r w:rsidR="007771DC" w:rsidRPr="00503009">
        <w:t>.</w:t>
      </w:r>
    </w:p>
    <w:p w14:paraId="2CB5BC71" w14:textId="77777777" w:rsidR="00DA1639" w:rsidRPr="00503009" w:rsidRDefault="00380F58"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2CB5BC72" w14:textId="77777777" w:rsidR="006265FA" w:rsidRPr="00503009" w:rsidRDefault="00380F58" w:rsidP="00984F4F">
      <w:pPr>
        <w:pStyle w:val="SHPart"/>
      </w:pPr>
      <w:bookmarkStart w:id="289" w:name="_Toc256000070"/>
      <w:bookmarkStart w:id="290" w:name="_Ref521408938"/>
      <w:bookmarkStart w:id="291" w:name="_Toc536773137"/>
      <w:r w:rsidRPr="00503009">
        <w:lastRenderedPageBreak/>
        <w:t>: Estate Services</w:t>
      </w:r>
      <w:bookmarkEnd w:id="289"/>
      <w:bookmarkEnd w:id="290"/>
      <w:r>
        <w:rPr>
          <w:rStyle w:val="FootnoteReference"/>
        </w:rPr>
        <w:footnoteReference w:id="125"/>
      </w:r>
      <w:bookmarkEnd w:id="291"/>
    </w:p>
    <w:p w14:paraId="2CB5BC73" w14:textId="5B9B6E6B" w:rsidR="004578C3" w:rsidRPr="00503009" w:rsidRDefault="00380F58" w:rsidP="00FD4BFD">
      <w:pPr>
        <w:pStyle w:val="SHScheduleText1"/>
        <w:numPr>
          <w:ilvl w:val="2"/>
          <w:numId w:val="42"/>
        </w:numPr>
      </w:pPr>
      <w:bookmarkStart w:id="292" w:name="_Ref388948465"/>
      <w:r w:rsidRPr="00503009">
        <w:t xml:space="preserve">Repairing (and by way of repair, renewing, rebuilding and replacing), decorating, maintaining and cleaning the Common </w:t>
      </w:r>
      <w:r>
        <w:t>Parts </w:t>
      </w:r>
      <w:r w:rsidRPr="00503009">
        <w:t>and Conducting Media.</w:t>
      </w:r>
      <w:bookmarkEnd w:id="292"/>
    </w:p>
    <w:p w14:paraId="2CB5BC74" w14:textId="77777777" w:rsidR="004578C3" w:rsidRPr="00503009" w:rsidRDefault="00380F58"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2CB5BC75" w14:textId="741E9358" w:rsidR="004578C3" w:rsidRPr="00503009" w:rsidRDefault="00380F58" w:rsidP="00984F4F">
      <w:pPr>
        <w:pStyle w:val="SHScheduleText1"/>
      </w:pPr>
      <w:r w:rsidRPr="00503009">
        <w:t xml:space="preserve">Lighting the Common </w:t>
      </w:r>
      <w:r>
        <w:t>Parts </w:t>
      </w:r>
      <w:r w:rsidRPr="00503009">
        <w:t>and any facilities used in common between the Estate and any adjoining premises.</w:t>
      </w:r>
    </w:p>
    <w:p w14:paraId="2CB5BC76" w14:textId="77777777" w:rsidR="004578C3" w:rsidRPr="00503009" w:rsidRDefault="00380F58" w:rsidP="00984F4F">
      <w:pPr>
        <w:pStyle w:val="SHScheduleText1"/>
      </w:pPr>
      <w:r w:rsidRPr="00503009">
        <w:t>Providing hot and cold water to, and maintaining operational supplies in, any toilets in the Common Parts.</w:t>
      </w:r>
    </w:p>
    <w:p w14:paraId="2CB5BC77" w14:textId="77777777" w:rsidR="001C1458" w:rsidRPr="00503009" w:rsidRDefault="00380F58" w:rsidP="00984F4F">
      <w:pPr>
        <w:pStyle w:val="SHScheduleText1"/>
      </w:pPr>
      <w:r w:rsidRPr="00503009">
        <w:t>Paying Supply Costs incurred in providing the Services.</w:t>
      </w:r>
    </w:p>
    <w:p w14:paraId="2CB5BC78" w14:textId="77777777" w:rsidR="001C1458" w:rsidRPr="00503009" w:rsidRDefault="00380F58" w:rsidP="00984F4F">
      <w:pPr>
        <w:pStyle w:val="SHScheduleText1"/>
      </w:pPr>
      <w:r>
        <w:t>[</w:t>
      </w:r>
      <w:r w:rsidRPr="00503009">
        <w:t>Storing, compacting, recycling and disposing of refuse.</w:t>
      </w:r>
      <w:r>
        <w:t>]</w:t>
      </w:r>
    </w:p>
    <w:p w14:paraId="2CB5BC79" w14:textId="77777777" w:rsidR="004578C3" w:rsidRPr="00503009" w:rsidRDefault="00380F58" w:rsidP="00984F4F">
      <w:pPr>
        <w:pStyle w:val="SHScheduleText1"/>
      </w:pPr>
      <w:r w:rsidRPr="00503009">
        <w:t>Providing, inspecting, maintaining (including by maintenance contracts and insurance against sudden and unforeseen breakdown), repairing, renewing, replacing, upgrading and operating:</w:t>
      </w:r>
    </w:p>
    <w:p w14:paraId="2CB5BC7A" w14:textId="1DF232FA" w:rsidR="004578C3" w:rsidRPr="00503009" w:rsidRDefault="00380F58" w:rsidP="00984F4F">
      <w:pPr>
        <w:pStyle w:val="SHScheduleText3"/>
      </w:pPr>
      <w:r w:rsidRPr="00503009">
        <w:t>all plant, machinery, apparatus and vehicles used in providing the Estate Services and all signage in the Common Parts</w:t>
      </w:r>
      <w:r>
        <w:t>; and</w:t>
      </w:r>
    </w:p>
    <w:p w14:paraId="2CB5BC7B" w14:textId="77777777" w:rsidR="004578C3" w:rsidRPr="00503009" w:rsidRDefault="00380F58" w:rsidP="00984F4F">
      <w:pPr>
        <w:pStyle w:val="SHScheduleText3"/>
      </w:pPr>
      <w:r w:rsidRPr="00503009">
        <w:t xml:space="preserve">security, </w:t>
      </w:r>
      <w:proofErr w:type="gramStart"/>
      <w:r w:rsidRPr="00503009">
        <w:t>fire</w:t>
      </w:r>
      <w:r w:rsidR="000251A5" w:rsidRPr="00503009">
        <w:t>-</w:t>
      </w:r>
      <w:r w:rsidRPr="00503009">
        <w:t>fighting</w:t>
      </w:r>
      <w:proofErr w:type="gramEnd"/>
      <w:r w:rsidRPr="00503009">
        <w:t xml:space="preserve"> and fire detection equipment (excluding portable fire extinguishers in the Premises), fire alarm systems, public address systems, telecommunications systems, closed circuit television systems and traffic control.</w:t>
      </w:r>
    </w:p>
    <w:p w14:paraId="2CB5BC7C" w14:textId="77777777" w:rsidR="001C1458" w:rsidRPr="00503009" w:rsidRDefault="00380F58"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2CB5BC7D" w14:textId="77777777" w:rsidR="001C1458" w:rsidRPr="00503009" w:rsidRDefault="00380F58" w:rsidP="00984F4F">
      <w:pPr>
        <w:pStyle w:val="SHScheduleText1"/>
      </w:pPr>
      <w:r w:rsidRPr="00503009">
        <w:t>Carrying out any works and providing and maintaining all facilities that are required under any Act or by insurers in relation to the Estate.</w:t>
      </w:r>
    </w:p>
    <w:p w14:paraId="2CB5BC7E" w14:textId="77777777" w:rsidR="0024018A" w:rsidRPr="00503009" w:rsidRDefault="00380F58" w:rsidP="00984F4F">
      <w:pPr>
        <w:pStyle w:val="SHScheduleText1"/>
      </w:pPr>
      <w:r w:rsidRPr="00503009">
        <w:t>Managing and administering service charge accounts for the Services</w:t>
      </w:r>
      <w:r w:rsidR="00D32497" w:rsidRPr="00503009">
        <w:t xml:space="preserve"> and Additional Services </w:t>
      </w:r>
      <w:r w:rsidRPr="00503009">
        <w:t>including, where relevant, certifying, examining or auditing those accounts.</w:t>
      </w:r>
    </w:p>
    <w:p w14:paraId="2CB5BC7F" w14:textId="77777777" w:rsidR="001C1458" w:rsidRPr="00503009" w:rsidRDefault="00380F58" w:rsidP="00984F4F">
      <w:pPr>
        <w:pStyle w:val="SHPart"/>
      </w:pPr>
      <w:bookmarkStart w:id="293" w:name="_Toc256000071"/>
      <w:bookmarkStart w:id="294" w:name="_Ref521408759"/>
      <w:bookmarkStart w:id="295" w:name="_Toc536773138"/>
      <w:r w:rsidRPr="00503009">
        <w:t>: Additional Services</w:t>
      </w:r>
      <w:bookmarkEnd w:id="293"/>
      <w:bookmarkEnd w:id="294"/>
      <w:r>
        <w:rPr>
          <w:rStyle w:val="FootnoteReference"/>
        </w:rPr>
        <w:footnoteReference w:id="126"/>
      </w:r>
      <w:bookmarkEnd w:id="295"/>
    </w:p>
    <w:p w14:paraId="2CB5BC80" w14:textId="77777777" w:rsidR="00DA1639" w:rsidRPr="00503009" w:rsidRDefault="00380F58"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2CB5BC81" w14:textId="43225A97" w:rsidR="00DA1639" w:rsidRPr="00503009" w:rsidRDefault="00380F58"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2CB5BC82" w14:textId="77777777" w:rsidR="00DA1639" w:rsidRPr="00503009" w:rsidRDefault="00380F58" w:rsidP="00984F4F">
      <w:pPr>
        <w:pStyle w:val="SHScheduleText1"/>
      </w:pPr>
      <w:r w:rsidRPr="00503009">
        <w:t>Providing accommodation for staff, plant, furniture, equipment and vehicles used in providing the Services, and all outgoings on them.</w:t>
      </w:r>
    </w:p>
    <w:p w14:paraId="2CB5BC83" w14:textId="77777777" w:rsidR="00DA1639" w:rsidRPr="00503009" w:rsidRDefault="00380F58"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2CB5BC84" w14:textId="77777777" w:rsidR="00DA1639" w:rsidRPr="00503009" w:rsidRDefault="00380F58" w:rsidP="00984F4F">
      <w:pPr>
        <w:pStyle w:val="SHScheduleText1"/>
      </w:pPr>
      <w:r w:rsidRPr="00503009">
        <w:lastRenderedPageBreak/>
        <w:t>Planting, replanting and maintaining landscape features in the Common Parts.</w:t>
      </w:r>
    </w:p>
    <w:p w14:paraId="2CB5BC85" w14:textId="77777777" w:rsidR="00DA1639" w:rsidRPr="00503009" w:rsidRDefault="00380F58" w:rsidP="00984F4F">
      <w:pPr>
        <w:pStyle w:val="SHScheduleText1"/>
      </w:pPr>
      <w:r w:rsidRPr="00503009">
        <w:t>Providing customer service facilities for visitors to the Estate including guest Wi-Fi services.</w:t>
      </w:r>
    </w:p>
    <w:p w14:paraId="2CB5BC86" w14:textId="77777777" w:rsidR="00DA1639" w:rsidRPr="00503009" w:rsidRDefault="00380F58" w:rsidP="00984F4F">
      <w:pPr>
        <w:pStyle w:val="SHScheduleText1"/>
      </w:pPr>
      <w:r w:rsidRPr="00503009">
        <w:t>Providing pest and infection control.</w:t>
      </w:r>
    </w:p>
    <w:p w14:paraId="2CB5BC87" w14:textId="77777777" w:rsidR="00DA1639" w:rsidRPr="00503009" w:rsidRDefault="00380F58" w:rsidP="00984F4F">
      <w:pPr>
        <w:pStyle w:val="SHScheduleText1"/>
      </w:pPr>
      <w:r w:rsidRPr="00503009">
        <w:t>Gritting, and clearing snow from, the Common Parts.</w:t>
      </w:r>
    </w:p>
    <w:p w14:paraId="2CB5BC88" w14:textId="77777777" w:rsidR="00DA1639" w:rsidRPr="00503009" w:rsidRDefault="00380F58" w:rsidP="00984F4F">
      <w:pPr>
        <w:pStyle w:val="SHScheduleText1"/>
      </w:pPr>
      <w:bookmarkStart w:id="296" w:name="_Ref322096032"/>
      <w:bookmarkStart w:id="297" w:name="_Ref521417840"/>
      <w:r w:rsidRPr="00503009">
        <w:t>Promoting and advertising the Estate and staging activities and exhibitions within the Estate.</w:t>
      </w:r>
      <w:bookmarkEnd w:id="296"/>
      <w:bookmarkEnd w:id="297"/>
    </w:p>
    <w:p w14:paraId="2CB5BC89" w14:textId="77777777" w:rsidR="00DA1639" w:rsidRPr="00503009" w:rsidRDefault="00380F58" w:rsidP="00984F4F">
      <w:pPr>
        <w:pStyle w:val="SHScheduleText1"/>
      </w:pPr>
      <w:r w:rsidRPr="00503009">
        <w:t>Providing seasonal decorations within the Estate.</w:t>
      </w:r>
    </w:p>
    <w:p w14:paraId="2CB5BC8A" w14:textId="77777777" w:rsidR="00DA1639" w:rsidRPr="00503009" w:rsidRDefault="00380F58"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27"/>
      </w:r>
    </w:p>
    <w:p w14:paraId="2CB5BC8B" w14:textId="77777777" w:rsidR="00DD0D18" w:rsidRPr="00503009" w:rsidRDefault="00380F58"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2CB5BC8C" w14:textId="77777777" w:rsidR="00DA1639" w:rsidRPr="00503009" w:rsidRDefault="00380F58" w:rsidP="00984F4F">
      <w:pPr>
        <w:pStyle w:val="SHScheduleText1"/>
      </w:pPr>
      <w:r w:rsidRPr="00503009">
        <w:t>Auditing health and safety requirements for the Estate and, where required by law or reasonable and cost-effective to do so, implementing the recommendations of that audit.</w:t>
      </w:r>
    </w:p>
    <w:p w14:paraId="2CB5BC8D" w14:textId="77777777" w:rsidR="00DA1639" w:rsidRPr="00503009" w:rsidRDefault="00380F58" w:rsidP="00984F4F">
      <w:pPr>
        <w:pStyle w:val="SHScheduleText1"/>
      </w:pPr>
      <w:r w:rsidRPr="00503009">
        <w:t>Auditing disabled access requirements for the Estate and, where required by law or reasonable and cost-effective to do so, implementing the recommendations of that audit.</w:t>
      </w:r>
    </w:p>
    <w:p w14:paraId="2CB5BC8E" w14:textId="77777777" w:rsidR="00DA1639" w:rsidRPr="00503009" w:rsidRDefault="00380F58"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2CB5BC8F" w14:textId="77777777" w:rsidR="00DA1639" w:rsidRPr="00503009" w:rsidRDefault="00380F58" w:rsidP="00984F4F">
      <w:pPr>
        <w:pStyle w:val="SHPart"/>
      </w:pPr>
      <w:bookmarkStart w:id="298" w:name="_Toc256000072"/>
      <w:bookmarkStart w:id="299" w:name="_Ref322094593"/>
      <w:bookmarkStart w:id="300" w:name="_Toc536773140"/>
      <w:r w:rsidRPr="00503009">
        <w:t>:</w:t>
      </w:r>
      <w:r w:rsidR="007771DC" w:rsidRPr="00503009">
        <w:rPr>
          <w:b w:val="0"/>
        </w:rPr>
        <w:t xml:space="preserve"> </w:t>
      </w:r>
      <w:r w:rsidRPr="00503009">
        <w:t>Service Charge Exclusions</w:t>
      </w:r>
      <w:bookmarkEnd w:id="298"/>
      <w:bookmarkEnd w:id="299"/>
      <w:bookmarkEnd w:id="300"/>
    </w:p>
    <w:p w14:paraId="2CB5BC90" w14:textId="77777777" w:rsidR="00DA1639" w:rsidRPr="00503009" w:rsidRDefault="00380F58" w:rsidP="00FD4BFD">
      <w:pPr>
        <w:pStyle w:val="SHScheduleText1"/>
        <w:numPr>
          <w:ilvl w:val="2"/>
          <w:numId w:val="44"/>
        </w:numPr>
      </w:pPr>
      <w:r w:rsidRPr="00503009">
        <w:t>Costs arising from any damage or destruction to the Estate caused by an Insured Risk or an Uninsured Risk.</w:t>
      </w:r>
    </w:p>
    <w:p w14:paraId="2CB5BC91" w14:textId="77777777" w:rsidR="00DA1639" w:rsidRPr="00503009" w:rsidRDefault="00380F58" w:rsidP="00984F4F">
      <w:pPr>
        <w:pStyle w:val="SHScheduleText1"/>
      </w:pPr>
      <w:r w:rsidRPr="00503009">
        <w:t>Capital costs of the construction, alteration, redevelopment or extension of the Estate.</w:t>
      </w:r>
    </w:p>
    <w:p w14:paraId="2CB5BC92" w14:textId="77777777" w:rsidR="00DA1639" w:rsidRPr="00503009" w:rsidRDefault="00380F58"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2CB5BC93" w14:textId="77777777" w:rsidR="00DA1639" w:rsidRPr="00503009" w:rsidRDefault="00380F58" w:rsidP="00984F4F">
      <w:pPr>
        <w:pStyle w:val="SHScheduleText3"/>
      </w:pPr>
      <w:r w:rsidRPr="00503009">
        <w:t>where an item is to be replaced by way of repair and the replacement is broadly the modern day or up-to-date equivalent of what was there previously;</w:t>
      </w:r>
    </w:p>
    <w:p w14:paraId="2CB5BC94" w14:textId="77777777" w:rsidR="00DA1639" w:rsidRPr="00503009" w:rsidRDefault="00380F58"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2CB5BC95" w14:textId="3378D079" w:rsidR="00DA1639" w:rsidRPr="00503009" w:rsidRDefault="00380F58" w:rsidP="00984F4F">
      <w:pPr>
        <w:pStyle w:val="SHScheduleText3"/>
      </w:pPr>
      <w:r w:rsidRPr="00503009">
        <w:t xml:space="preserve">where an item </w:t>
      </w:r>
      <w:proofErr w:type="gramStart"/>
      <w:r w:rsidRPr="00503009">
        <w:t>has to</w:t>
      </w:r>
      <w:proofErr w:type="gramEnd"/>
      <w:r w:rsidRPr="00503009">
        <w:t xml:space="preserve"> be replaced or installed to comply with any Act or the requirements of the </w:t>
      </w:r>
      <w:r w:rsidR="007A69CA" w:rsidRPr="00503009">
        <w:t>Landlord</w:t>
      </w:r>
      <w:r>
        <w:t>’</w:t>
      </w:r>
      <w:r w:rsidR="007A69CA" w:rsidRPr="00503009">
        <w:t>s i</w:t>
      </w:r>
      <w:r w:rsidRPr="00503009">
        <w:t>nsurers</w:t>
      </w:r>
      <w:r>
        <w:t>; or</w:t>
      </w:r>
    </w:p>
    <w:p w14:paraId="2CB5BC96" w14:textId="77777777" w:rsidR="00DA1639" w:rsidRPr="00503009" w:rsidRDefault="00380F58"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2CB5BC97" w14:textId="77777777" w:rsidR="00DA1639" w:rsidRPr="00503009" w:rsidRDefault="00380F58" w:rsidP="00984F4F">
      <w:pPr>
        <w:pStyle w:val="SHScheduleText1"/>
      </w:pPr>
      <w:r w:rsidRPr="00503009">
        <w:t xml:space="preserve">Costs </w:t>
      </w:r>
      <w:r w:rsidR="001075BC" w:rsidRPr="00503009">
        <w:t xml:space="preserve">incurred in respect of </w:t>
      </w:r>
      <w:r w:rsidRPr="00503009">
        <w:t>any unlet Lettable Unit.</w:t>
      </w:r>
    </w:p>
    <w:p w14:paraId="2CB5BC98" w14:textId="77777777" w:rsidR="00DA1639" w:rsidRPr="00503009" w:rsidRDefault="00380F58" w:rsidP="00984F4F">
      <w:pPr>
        <w:pStyle w:val="SHScheduleText1"/>
      </w:pPr>
      <w:r w:rsidRPr="00503009">
        <w:lastRenderedPageBreak/>
        <w:t>Rent collection costs.</w:t>
      </w:r>
    </w:p>
    <w:p w14:paraId="2CB5BC99" w14:textId="77777777" w:rsidR="00DA1639" w:rsidRPr="00503009" w:rsidRDefault="00380F58" w:rsidP="00984F4F">
      <w:pPr>
        <w:pStyle w:val="SHScheduleText1"/>
      </w:pPr>
      <w:r w:rsidRPr="00503009">
        <w:t>Costs incurred in dealing with any lettings or rent reviews at the Estate.</w:t>
      </w:r>
    </w:p>
    <w:p w14:paraId="2CB5BC9A" w14:textId="77777777" w:rsidR="00DA1639" w:rsidRPr="00503009" w:rsidRDefault="00380F58" w:rsidP="00984F4F">
      <w:pPr>
        <w:pStyle w:val="SHScheduleText1"/>
      </w:pPr>
      <w:r w:rsidRPr="00503009">
        <w:t>Unrecovered costs due from another tenant of the Estate.</w:t>
      </w:r>
    </w:p>
    <w:p w14:paraId="2CB5BC9B" w14:textId="02FAC9A6" w:rsidR="00DA1639" w:rsidRPr="00503009" w:rsidRDefault="00380F58"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2CB5BC9C" w14:textId="77777777" w:rsidR="00DA1639" w:rsidRPr="00503009" w:rsidRDefault="00380F58" w:rsidP="00984F4F">
      <w:pPr>
        <w:pStyle w:val="SHScheduleText1"/>
      </w:pPr>
      <w:r>
        <w:t>[</w:t>
      </w:r>
      <w:bookmarkStart w:id="301" w:name="_Ref358198445"/>
      <w:bookmarkStart w:id="302" w:name="_Ref383083802"/>
      <w:r w:rsidRPr="00503009">
        <w:t xml:space="preserve">Costs incurred in running and maintaining any Car Park at the Estate where parking is charged </w:t>
      </w:r>
      <w:proofErr w:type="gramStart"/>
      <w:r w:rsidRPr="00503009">
        <w:t>for</w:t>
      </w:r>
      <w:proofErr w:type="gramEnd"/>
      <w:r w:rsidRPr="00503009">
        <w:t xml:space="preserve"> and the Landlord keeps the charges.</w:t>
      </w:r>
      <w:r>
        <w:rPr>
          <w:rStyle w:val="FootnoteReference"/>
        </w:rPr>
        <w:footnoteReference w:id="128"/>
      </w:r>
      <w:bookmarkEnd w:id="301"/>
      <w:bookmarkEnd w:id="302"/>
      <w:r>
        <w:t>]</w:t>
      </w:r>
    </w:p>
    <w:p w14:paraId="2CB5BC9D" w14:textId="77777777" w:rsidR="00DA1639" w:rsidRPr="00503009" w:rsidRDefault="00945C4C" w:rsidP="00984F4F">
      <w:pPr>
        <w:pStyle w:val="SHPart"/>
      </w:pPr>
      <w:bookmarkStart w:id="303" w:name="_Toc256000073"/>
      <w:bookmarkStart w:id="304" w:name="_Ref322094632"/>
      <w:bookmarkStart w:id="305" w:name="_Ref383431488"/>
      <w:bookmarkStart w:id="306" w:name="_Toc536773142"/>
      <w:r w:rsidRPr="00503009">
        <w:t xml:space="preserve">: </w:t>
      </w:r>
      <w:r w:rsidR="00380F58" w:rsidRPr="00503009">
        <w:t>Weighting</w:t>
      </w:r>
      <w:bookmarkEnd w:id="303"/>
      <w:bookmarkEnd w:id="304"/>
      <w:r w:rsidR="00380F58">
        <w:rPr>
          <w:rStyle w:val="FootnoteReference"/>
          <w:b/>
        </w:rPr>
        <w:footnoteReference w:id="129"/>
      </w:r>
      <w:bookmarkEnd w:id="305"/>
      <w:bookmarkEnd w:id="306"/>
    </w:p>
    <w:p w14:paraId="2CB5BC9E" w14:textId="77777777" w:rsidR="00DA1639" w:rsidRPr="00503009" w:rsidRDefault="00380F58" w:rsidP="00FD4BFD">
      <w:pPr>
        <w:pStyle w:val="SHScheduleText1"/>
        <w:keepNext/>
        <w:numPr>
          <w:ilvl w:val="2"/>
          <w:numId w:val="46"/>
        </w:numPr>
        <w:rPr>
          <w:b/>
        </w:rPr>
      </w:pPr>
      <w:bookmarkStart w:id="307" w:name="_Ref322096605"/>
      <w:r w:rsidRPr="00503009">
        <w:rPr>
          <w:b/>
        </w:rPr>
        <w:t>Discounting of the Gross Internal Area</w:t>
      </w:r>
    </w:p>
    <w:p w14:paraId="2CB5BC9F" w14:textId="77777777" w:rsidR="00DA1639" w:rsidRPr="00503009" w:rsidRDefault="00380F58" w:rsidP="00984F4F">
      <w:pPr>
        <w:pStyle w:val="SHParagraph1"/>
      </w:pPr>
      <w:r w:rsidRPr="00503009">
        <w:t>The Gross Internal Area of each Lettable Unit is ascertained and then discounted as set out below:</w:t>
      </w:r>
      <w:bookmarkEnd w:id="307"/>
    </w:p>
    <w:tbl>
      <w:tblPr>
        <w:tblW w:w="0" w:type="auto"/>
        <w:tblInd w:w="851" w:type="dxa"/>
        <w:tblLook w:val="01E0" w:firstRow="1" w:lastRow="1" w:firstColumn="1" w:lastColumn="1" w:noHBand="0" w:noVBand="0"/>
      </w:tblPr>
      <w:tblGrid>
        <w:gridCol w:w="5558"/>
        <w:gridCol w:w="2664"/>
      </w:tblGrid>
      <w:tr w:rsidR="00565694" w14:paraId="2CB5BCA2" w14:textId="77777777" w:rsidTr="00071F0D">
        <w:tc>
          <w:tcPr>
            <w:tcW w:w="5920" w:type="dxa"/>
          </w:tcPr>
          <w:p w14:paraId="2CB5BCA0" w14:textId="77777777" w:rsidR="00DA1639" w:rsidRPr="00503009" w:rsidRDefault="00380F58" w:rsidP="00984F4F">
            <w:pPr>
              <w:pStyle w:val="SHNormal"/>
            </w:pPr>
            <w:r w:rsidRPr="00503009">
              <w:rPr>
                <w:b/>
                <w:bCs/>
              </w:rPr>
              <w:t>Gross Internal Area of Units in Metres Squared</w:t>
            </w:r>
          </w:p>
        </w:tc>
        <w:tc>
          <w:tcPr>
            <w:tcW w:w="2800" w:type="dxa"/>
          </w:tcPr>
          <w:p w14:paraId="2CB5BCA1" w14:textId="77777777" w:rsidR="00DA1639" w:rsidRPr="00503009" w:rsidRDefault="00380F58" w:rsidP="00984F4F">
            <w:pPr>
              <w:pStyle w:val="SHNormal"/>
            </w:pPr>
            <w:r w:rsidRPr="00503009">
              <w:rPr>
                <w:b/>
                <w:bCs/>
              </w:rPr>
              <w:t>Percentage Multiplier</w:t>
            </w:r>
          </w:p>
        </w:tc>
      </w:tr>
      <w:tr w:rsidR="00565694" w14:paraId="2CB5BCA5" w14:textId="77777777" w:rsidTr="00071F0D">
        <w:tc>
          <w:tcPr>
            <w:tcW w:w="5920" w:type="dxa"/>
          </w:tcPr>
          <w:p w14:paraId="2CB5BCA3" w14:textId="69221702" w:rsidR="00DA1639" w:rsidRPr="00503009" w:rsidRDefault="00380F58"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2CB5BCA4" w14:textId="77777777" w:rsidR="00DA1639" w:rsidRPr="00503009" w:rsidRDefault="00380F58" w:rsidP="00984F4F">
            <w:pPr>
              <w:pStyle w:val="SHNormal"/>
            </w:pPr>
            <w:r>
              <w:t>[</w:t>
            </w:r>
            <w:r w:rsidRPr="00503009">
              <w:t>100</w:t>
            </w:r>
            <w:r>
              <w:t>]</w:t>
            </w:r>
          </w:p>
        </w:tc>
      </w:tr>
      <w:tr w:rsidR="00565694" w14:paraId="2CB5BCA8" w14:textId="77777777" w:rsidTr="00071F0D">
        <w:tc>
          <w:tcPr>
            <w:tcW w:w="5920" w:type="dxa"/>
          </w:tcPr>
          <w:p w14:paraId="2CB5BCA6" w14:textId="2BD0596B" w:rsidR="00DA1639" w:rsidRPr="00503009" w:rsidRDefault="00380F58"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2CB5BCA7" w14:textId="77777777" w:rsidR="00DA1639" w:rsidRPr="00503009" w:rsidRDefault="00380F58" w:rsidP="00984F4F">
            <w:pPr>
              <w:pStyle w:val="SHNormal"/>
            </w:pPr>
            <w:r>
              <w:t>[</w:t>
            </w:r>
            <w:r w:rsidRPr="00503009">
              <w:t>80</w:t>
            </w:r>
            <w:r>
              <w:t>]</w:t>
            </w:r>
          </w:p>
        </w:tc>
      </w:tr>
      <w:tr w:rsidR="00565694" w14:paraId="2CB5BCAB" w14:textId="77777777" w:rsidTr="00071F0D">
        <w:tc>
          <w:tcPr>
            <w:tcW w:w="5920" w:type="dxa"/>
          </w:tcPr>
          <w:p w14:paraId="2CB5BCA9" w14:textId="5B5AEDB9" w:rsidR="00DA1639" w:rsidRPr="00503009" w:rsidRDefault="00380F58"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2CB5BCAA" w14:textId="77777777" w:rsidR="00DA1639" w:rsidRPr="00503009" w:rsidRDefault="00380F58" w:rsidP="00984F4F">
            <w:pPr>
              <w:pStyle w:val="SHNormal"/>
            </w:pPr>
            <w:r>
              <w:t>[</w:t>
            </w:r>
            <w:r w:rsidRPr="00503009">
              <w:t>60</w:t>
            </w:r>
            <w:r>
              <w:t>]</w:t>
            </w:r>
          </w:p>
        </w:tc>
      </w:tr>
      <w:tr w:rsidR="00565694" w14:paraId="2CB5BCAE" w14:textId="77777777" w:rsidTr="00071F0D">
        <w:tc>
          <w:tcPr>
            <w:tcW w:w="5920" w:type="dxa"/>
          </w:tcPr>
          <w:p w14:paraId="2CB5BCAC" w14:textId="5DC5BFA1" w:rsidR="00DA1639" w:rsidRPr="00503009" w:rsidRDefault="00380F58"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2CB5BCAD" w14:textId="77777777" w:rsidR="00DA1639" w:rsidRPr="00503009" w:rsidRDefault="00380F58" w:rsidP="00984F4F">
            <w:pPr>
              <w:pStyle w:val="SHNormal"/>
            </w:pPr>
            <w:r>
              <w:t>[</w:t>
            </w:r>
            <w:r w:rsidRPr="00503009">
              <w:t>50</w:t>
            </w:r>
            <w:r>
              <w:t>]</w:t>
            </w:r>
          </w:p>
        </w:tc>
      </w:tr>
      <w:tr w:rsidR="00565694" w14:paraId="2CB5BCB1" w14:textId="77777777" w:rsidTr="00071F0D">
        <w:tc>
          <w:tcPr>
            <w:tcW w:w="5920" w:type="dxa"/>
          </w:tcPr>
          <w:p w14:paraId="2CB5BCAF" w14:textId="77777777" w:rsidR="00DA1639" w:rsidRPr="00503009" w:rsidRDefault="00380F58" w:rsidP="00984F4F">
            <w:pPr>
              <w:pStyle w:val="SHNormal"/>
            </w:pPr>
            <w:r w:rsidRPr="00503009">
              <w:t>Remainder</w:t>
            </w:r>
          </w:p>
        </w:tc>
        <w:tc>
          <w:tcPr>
            <w:tcW w:w="2800" w:type="dxa"/>
          </w:tcPr>
          <w:p w14:paraId="2CB5BCB0" w14:textId="77777777" w:rsidR="00DA1639" w:rsidRPr="00503009" w:rsidRDefault="00380F58" w:rsidP="00984F4F">
            <w:pPr>
              <w:pStyle w:val="SHNormal"/>
            </w:pPr>
            <w:r>
              <w:t>[</w:t>
            </w:r>
            <w:r w:rsidRPr="00503009">
              <w:t>40</w:t>
            </w:r>
            <w:r>
              <w:t>]</w:t>
            </w:r>
          </w:p>
        </w:tc>
      </w:tr>
    </w:tbl>
    <w:p w14:paraId="2CB5BCB2" w14:textId="77777777" w:rsidR="00DA1639" w:rsidRPr="00503009" w:rsidRDefault="00380F58" w:rsidP="009A0B39">
      <w:pPr>
        <w:pStyle w:val="SHScheduleText1"/>
        <w:keepNext/>
      </w:pPr>
      <w:r>
        <w:t>[</w:t>
      </w:r>
      <w:r w:rsidRPr="00503009">
        <w:rPr>
          <w:b/>
        </w:rPr>
        <w:t>Effect of underletting on discounting</w:t>
      </w:r>
    </w:p>
    <w:p w14:paraId="2CB5BCB3" w14:textId="7FF5C211" w:rsidR="00DA1639" w:rsidRPr="00503009" w:rsidRDefault="00380F58" w:rsidP="00984F4F">
      <w:pPr>
        <w:pStyle w:val="SHParagraph1"/>
      </w:pPr>
      <w:r w:rsidRPr="00503009">
        <w:t xml:space="preserve">If the Tenant underlets part of the </w:t>
      </w:r>
      <w:proofErr w:type="gramStart"/>
      <w:r w:rsidRPr="00503009">
        <w:t>Premises</w:t>
      </w:r>
      <w:proofErr w:type="gramEnd"/>
      <w:r w:rsidRPr="00503009">
        <w:t xml:space="preserve">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2CB5BCB4" w14:textId="77777777" w:rsidR="00AC4F89" w:rsidRPr="00503009" w:rsidRDefault="00AC4F89" w:rsidP="00AC4F89">
      <w:pPr>
        <w:pStyle w:val="SHNormal"/>
      </w:pPr>
    </w:p>
    <w:p w14:paraId="2CB5BCB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08" w:name="_Ref322093019"/>
    </w:p>
    <w:p w14:paraId="2CB5BCB6" w14:textId="77777777" w:rsidR="00DA1639" w:rsidRPr="00503009" w:rsidRDefault="00DA1639" w:rsidP="00984F4F">
      <w:pPr>
        <w:pStyle w:val="SHScheduleHeading"/>
      </w:pPr>
      <w:bookmarkStart w:id="309" w:name="scheduleinsurance"/>
      <w:bookmarkStart w:id="310" w:name="_Toc256000074"/>
      <w:bookmarkEnd w:id="309"/>
      <w:bookmarkEnd w:id="310"/>
    </w:p>
    <w:p w14:paraId="2CB5BCB7" w14:textId="77777777" w:rsidR="00DA1639" w:rsidRPr="00503009" w:rsidRDefault="00380F58" w:rsidP="00984F4F">
      <w:pPr>
        <w:pStyle w:val="SHScheduleSubHeading"/>
      </w:pPr>
      <w:bookmarkStart w:id="311" w:name="_Toc256000075"/>
      <w:bookmarkStart w:id="312" w:name="_Toc536773144"/>
      <w:r w:rsidRPr="00503009">
        <w:t>Insurance and Damage Provisions</w:t>
      </w:r>
      <w:bookmarkEnd w:id="311"/>
      <w:bookmarkEnd w:id="312"/>
    </w:p>
    <w:bookmarkEnd w:id="308"/>
    <w:p w14:paraId="2CB5BCB8" w14:textId="77777777" w:rsidR="00503009" w:rsidRPr="00503009" w:rsidRDefault="00380F58" w:rsidP="009A0B39">
      <w:pPr>
        <w:pStyle w:val="SHScheduleText1"/>
        <w:keepNext/>
        <w:rPr>
          <w:b/>
        </w:rPr>
      </w:pPr>
      <w:r w:rsidRPr="00503009">
        <w:rPr>
          <w:b/>
        </w:rPr>
        <w:t>Interpretation</w:t>
      </w:r>
    </w:p>
    <w:p w14:paraId="2CB5BCB9" w14:textId="66DD905B" w:rsidR="00503009" w:rsidRPr="00503009" w:rsidRDefault="00380F58"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2CB5BCBA" w14:textId="2E47CE01" w:rsidR="00DA1639" w:rsidRPr="00503009" w:rsidRDefault="00380F58" w:rsidP="009A0B39">
      <w:pPr>
        <w:pStyle w:val="SHScheduleText1"/>
        <w:keepNext/>
        <w:rPr>
          <w:b/>
        </w:rPr>
      </w:pPr>
      <w:r w:rsidRPr="00503009">
        <w:rPr>
          <w:b/>
        </w:rPr>
        <w:t>Tenant</w:t>
      </w:r>
      <w:r>
        <w:rPr>
          <w:b/>
        </w:rPr>
        <w:t>’</w:t>
      </w:r>
      <w:r w:rsidRPr="00503009">
        <w:rPr>
          <w:b/>
        </w:rPr>
        <w:t>s insurance obligations</w:t>
      </w:r>
    </w:p>
    <w:p w14:paraId="2CB5BCBB" w14:textId="77777777" w:rsidR="00DA1639" w:rsidRPr="00503009" w:rsidRDefault="00380F58" w:rsidP="00984F4F">
      <w:pPr>
        <w:pStyle w:val="SHScheduleText2"/>
      </w:pPr>
      <w:bookmarkStart w:id="313" w:name="_Ref322096178"/>
      <w:r w:rsidRPr="00503009">
        <w:t>The Tenant must pay on demand:</w:t>
      </w:r>
      <w:bookmarkEnd w:id="313"/>
    </w:p>
    <w:p w14:paraId="2CB5BCBC" w14:textId="77777777" w:rsidR="00DA1639" w:rsidRPr="00503009" w:rsidRDefault="00380F58" w:rsidP="00984F4F">
      <w:pPr>
        <w:pStyle w:val="SHScheduleText3"/>
      </w:pPr>
      <w:r w:rsidRPr="00503009">
        <w:t>a fair and reasonable proportion of:</w:t>
      </w:r>
    </w:p>
    <w:p w14:paraId="2CB5BCBD" w14:textId="0FF55EE3" w:rsidR="00DA1639" w:rsidRPr="00503009" w:rsidRDefault="00380F58" w:rsidP="00984F4F">
      <w:pPr>
        <w:pStyle w:val="SHScheduleText4"/>
      </w:pPr>
      <w:r w:rsidRPr="00503009">
        <w:t>the sums the Landlord pays</w:t>
      </w:r>
      <w:r>
        <w:rPr>
          <w:rStyle w:val="FootnoteReference"/>
        </w:rPr>
        <w:footnoteReference w:id="130"/>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2CB5BCBE" w14:textId="77777777" w:rsidR="00DA1639" w:rsidRPr="00503009" w:rsidRDefault="00380F58" w:rsidP="00984F4F">
      <w:pPr>
        <w:pStyle w:val="SHScheduleText4"/>
      </w:pPr>
      <w:r w:rsidRPr="00503009">
        <w:t>if not recovered through the service charge, the sums the Landlord pays to insure all plant, machinery, apparatus and vehicles used in providing the Services;</w:t>
      </w:r>
    </w:p>
    <w:p w14:paraId="2CB5BCBF" w14:textId="12526EBC" w:rsidR="00DA1639" w:rsidRPr="00503009" w:rsidRDefault="00380F58" w:rsidP="00984F4F">
      <w:pPr>
        <w:pStyle w:val="SHScheduleText4"/>
      </w:pPr>
      <w:r w:rsidRPr="00503009">
        <w:t>the cost of valuations of</w:t>
      </w:r>
      <w:r w:rsidR="002178B9" w:rsidRPr="00503009">
        <w:t xml:space="preserve"> </w:t>
      </w:r>
      <w:r w:rsidRPr="00503009">
        <w:t>the Estate and the Premises for insurance purposes made not more than once a year</w:t>
      </w:r>
      <w:r>
        <w:t>; and</w:t>
      </w:r>
    </w:p>
    <w:p w14:paraId="2CB5BCC0" w14:textId="1BF2367D" w:rsidR="00DA1639" w:rsidRPr="00503009" w:rsidRDefault="00380F58" w:rsidP="00984F4F">
      <w:pPr>
        <w:pStyle w:val="SHScheduleText4"/>
      </w:pPr>
      <w:bookmarkStart w:id="314"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4"/>
    </w:p>
    <w:p w14:paraId="2CB5BCC1" w14:textId="30CC660A" w:rsidR="00DA1639" w:rsidRPr="00503009" w:rsidRDefault="00380F58"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2CB5BCC2" w14:textId="68F3B2AC" w:rsidR="00DA1639" w:rsidRPr="00503009" w:rsidRDefault="00380F58" w:rsidP="00984F4F">
      <w:pPr>
        <w:pStyle w:val="SHScheduleText3"/>
      </w:pPr>
      <w:bookmarkStart w:id="315"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15"/>
    </w:p>
    <w:p w14:paraId="2CB5BCC3" w14:textId="7ED05372" w:rsidR="00DA1639" w:rsidRPr="00503009" w:rsidRDefault="00380F58" w:rsidP="00984F4F">
      <w:pPr>
        <w:pStyle w:val="SHScheduleText3"/>
      </w:pPr>
      <w:r w:rsidRPr="00503009">
        <w:t xml:space="preserve">any additional or increased premiums that the insurers may require </w:t>
      </w:r>
      <w:proofErr w:type="gramStart"/>
      <w:r w:rsidRPr="00503009">
        <w:t>as a result of</w:t>
      </w:r>
      <w:proofErr w:type="gramEnd"/>
      <w:r w:rsidRPr="00503009">
        <w:t xml:space="preserve">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2CB5BCC4" w14:textId="77777777" w:rsidR="00DA1639" w:rsidRPr="00503009" w:rsidRDefault="00380F58" w:rsidP="00984F4F">
      <w:pPr>
        <w:pStyle w:val="SHScheduleText2"/>
      </w:pPr>
      <w:r w:rsidRPr="00503009">
        <w:t>The Tenant must comply with the requirements of the insurers and must not do anything that may invalidate any insurance.</w:t>
      </w:r>
    </w:p>
    <w:p w14:paraId="2CB5BCC5" w14:textId="77777777" w:rsidR="00DA1639" w:rsidRPr="00503009" w:rsidRDefault="00380F58"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2CB5BCC6" w14:textId="77777777" w:rsidR="00DA1639" w:rsidRPr="00503009" w:rsidRDefault="00380F58" w:rsidP="00984F4F">
      <w:pPr>
        <w:pStyle w:val="SHScheduleText2"/>
      </w:pPr>
      <w:r w:rsidRPr="00503009">
        <w:t>The Tenant must notify the Landlord as soon as practicable after it becomes aware of any damage to or destruction of the Premises by any of the Insured Risks or by an Uninsured Risk.</w:t>
      </w:r>
    </w:p>
    <w:p w14:paraId="2CB5BCC7" w14:textId="77777777" w:rsidR="00DA1639" w:rsidRPr="00503009" w:rsidRDefault="00380F58" w:rsidP="00984F4F">
      <w:pPr>
        <w:pStyle w:val="SHScheduleText2"/>
      </w:pPr>
      <w:r w:rsidRPr="00503009">
        <w:t>The Tenant must keep insured, in a sufficient sum and with a reputable insurer, public liability risks relating to the Premises.</w:t>
      </w:r>
    </w:p>
    <w:p w14:paraId="2CB5BCC8" w14:textId="39B1B801" w:rsidR="00DA1639" w:rsidRPr="00503009" w:rsidRDefault="00380F58" w:rsidP="009A0B39">
      <w:pPr>
        <w:pStyle w:val="SHScheduleText1"/>
        <w:keepNext/>
      </w:pPr>
      <w:bookmarkStart w:id="316" w:name="_Ref403989534"/>
      <w:r w:rsidRPr="00503009">
        <w:rPr>
          <w:b/>
        </w:rPr>
        <w:t>Landlord</w:t>
      </w:r>
      <w:r>
        <w:rPr>
          <w:b/>
        </w:rPr>
        <w:t>’</w:t>
      </w:r>
      <w:r w:rsidRPr="00503009">
        <w:rPr>
          <w:b/>
        </w:rPr>
        <w:t>s insurance obligations</w:t>
      </w:r>
      <w:bookmarkEnd w:id="316"/>
      <w:r>
        <w:rPr>
          <w:rStyle w:val="FootnoteReference"/>
          <w:b w:val="0"/>
        </w:rPr>
        <w:footnoteReference w:id="131"/>
      </w:r>
    </w:p>
    <w:p w14:paraId="2CB5BCC9" w14:textId="77777777" w:rsidR="00DA1639" w:rsidRPr="00503009" w:rsidRDefault="00380F58" w:rsidP="00984F4F">
      <w:pPr>
        <w:pStyle w:val="SHScheduleText2"/>
      </w:pPr>
      <w:bookmarkStart w:id="317" w:name="_Ref382758655"/>
      <w:r w:rsidRPr="00503009">
        <w:t>The Landlord must insure (with a reputable insurer):</w:t>
      </w:r>
      <w:bookmarkEnd w:id="317"/>
    </w:p>
    <w:p w14:paraId="2CB5BCCA" w14:textId="77777777" w:rsidR="00DA1639" w:rsidRPr="00503009" w:rsidRDefault="00380F58" w:rsidP="00984F4F">
      <w:pPr>
        <w:pStyle w:val="SHScheduleText3"/>
      </w:pPr>
      <w:bookmarkStart w:id="318"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18"/>
      <w:r w:rsidRPr="00503009">
        <w:t>;</w:t>
      </w:r>
    </w:p>
    <w:p w14:paraId="2CB5BCCB" w14:textId="6D575853" w:rsidR="00DA1639" w:rsidRPr="00503009" w:rsidRDefault="00380F58" w:rsidP="00984F4F">
      <w:pPr>
        <w:pStyle w:val="SHScheduleText3"/>
      </w:pPr>
      <w:bookmarkStart w:id="319" w:name="_Ref322097139"/>
      <w:r w:rsidRPr="00503009">
        <w:t>against public liability relating to the Estate</w:t>
      </w:r>
      <w:r>
        <w:t>; and</w:t>
      </w:r>
      <w:bookmarkEnd w:id="319"/>
    </w:p>
    <w:p w14:paraId="2CB5BCCC" w14:textId="77777777" w:rsidR="00DA1639" w:rsidRPr="00503009" w:rsidRDefault="00380F58" w:rsidP="00984F4F">
      <w:pPr>
        <w:pStyle w:val="SHScheduleText3"/>
      </w:pPr>
      <w:bookmarkStart w:id="320" w:name="_Ref521409180"/>
      <w:r w:rsidRPr="00503009">
        <w:t>loss of the Main Rent</w:t>
      </w:r>
      <w:r w:rsidR="002178B9" w:rsidRPr="00503009">
        <w:t xml:space="preserve"> </w:t>
      </w:r>
      <w:r w:rsidRPr="00503009">
        <w:t>and Service Charge for the Risk Period,</w:t>
      </w:r>
      <w:bookmarkEnd w:id="320"/>
    </w:p>
    <w:p w14:paraId="2CB5BCCD" w14:textId="71115FF5" w:rsidR="00DA1639" w:rsidRPr="00503009" w:rsidRDefault="00380F58" w:rsidP="00984F4F">
      <w:pPr>
        <w:pStyle w:val="SHParagraph2"/>
      </w:pPr>
      <w:r w:rsidRPr="00503009">
        <w:t>subject to all excesses, limitations and exclusions as the insurers may impose and otherwise on the insurer</w:t>
      </w:r>
      <w:r>
        <w:t>’</w:t>
      </w:r>
      <w:r w:rsidRPr="00503009">
        <w:t>s usual terms.</w:t>
      </w:r>
    </w:p>
    <w:p w14:paraId="2CB5BCCE" w14:textId="77777777" w:rsidR="00DA1639" w:rsidRPr="00503009" w:rsidRDefault="00380F58" w:rsidP="00984F4F">
      <w:pPr>
        <w:pStyle w:val="SHScheduleText2"/>
      </w:pPr>
      <w:r w:rsidRPr="00503009">
        <w:t>In relation to the insurance, the Landlord must:</w:t>
      </w:r>
    </w:p>
    <w:p w14:paraId="2CB5BCCF" w14:textId="55DE8E8D" w:rsidR="00DA1639" w:rsidRPr="00503009" w:rsidRDefault="00380F58" w:rsidP="00984F4F">
      <w:pPr>
        <w:pStyle w:val="SHScheduleText3"/>
      </w:pPr>
      <w:r w:rsidRPr="00503009">
        <w:t>procure the Tenant</w:t>
      </w:r>
      <w:r>
        <w:t>’</w:t>
      </w:r>
      <w:r w:rsidRPr="00503009">
        <w:t>s interest in the Premises is noted either specifically or generally on the policy;</w:t>
      </w:r>
    </w:p>
    <w:p w14:paraId="2CB5BCD0" w14:textId="77777777" w:rsidR="00DA1639" w:rsidRPr="00503009" w:rsidRDefault="00380F58" w:rsidP="00984F4F">
      <w:pPr>
        <w:pStyle w:val="SHScheduleText3"/>
      </w:pPr>
      <w:r w:rsidRPr="00503009">
        <w:t>take reasonable steps to procure that the insurers waive any rights of subrogation they might have against the Tenant (either specifically or generally);</w:t>
      </w:r>
    </w:p>
    <w:p w14:paraId="2CB5BCD1" w14:textId="6C90437C" w:rsidR="00DA1639" w:rsidRPr="00503009" w:rsidRDefault="00380F58" w:rsidP="00984F4F">
      <w:pPr>
        <w:pStyle w:val="SHScheduleText3"/>
      </w:pPr>
      <w:r w:rsidRPr="00503009">
        <w:t>notify the Tenant promptly of all material variations</w:t>
      </w:r>
      <w:r>
        <w:t>; and</w:t>
      </w:r>
    </w:p>
    <w:p w14:paraId="2CB5BCD2" w14:textId="3130E279" w:rsidR="00DA1639" w:rsidRPr="00503009" w:rsidRDefault="00380F58" w:rsidP="00984F4F">
      <w:pPr>
        <w:pStyle w:val="SHScheduleText3"/>
      </w:pPr>
      <w:r w:rsidRPr="00503009">
        <w:t>provide the Tenant with a summary of its main terms upon the Tenant</w:t>
      </w:r>
      <w:r>
        <w:t>’</w:t>
      </w:r>
      <w:r w:rsidRPr="00503009">
        <w:t>s written request.</w:t>
      </w:r>
    </w:p>
    <w:p w14:paraId="2CB5BCD3" w14:textId="77777777" w:rsidR="00DA1639" w:rsidRPr="00503009" w:rsidRDefault="00380F58" w:rsidP="00984F4F">
      <w:pPr>
        <w:pStyle w:val="SHScheduleText2"/>
      </w:pPr>
      <w:bookmarkStart w:id="321"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21"/>
    </w:p>
    <w:p w14:paraId="2CB5BCD4" w14:textId="5FC18748" w:rsidR="00DA1639" w:rsidRPr="00503009" w:rsidRDefault="00380F58" w:rsidP="00984F4F">
      <w:pPr>
        <w:pStyle w:val="SHScheduleText2"/>
      </w:pPr>
      <w:bookmarkStart w:id="322"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2"/>
    </w:p>
    <w:p w14:paraId="2CB5BCD5" w14:textId="42B0C5A1" w:rsidR="00DA1639" w:rsidRPr="00503009" w:rsidRDefault="00380F58"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2CB5BCD6" w14:textId="15C17176" w:rsidR="00DA1639" w:rsidRPr="00503009" w:rsidRDefault="00380F58" w:rsidP="00984F4F">
      <w:pPr>
        <w:pStyle w:val="SHScheduleText2"/>
      </w:pPr>
      <w:bookmarkStart w:id="323"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3"/>
    </w:p>
    <w:p w14:paraId="2CB5BCD7" w14:textId="77777777" w:rsidR="00DA1639" w:rsidRPr="00503009" w:rsidRDefault="00380F58"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2CB5BCD8" w14:textId="77777777" w:rsidR="00DA1639" w:rsidRPr="00503009" w:rsidRDefault="00380F58" w:rsidP="009A0B39">
      <w:pPr>
        <w:pStyle w:val="SHScheduleText1"/>
        <w:keepNext/>
        <w:rPr>
          <w:b/>
        </w:rPr>
      </w:pPr>
      <w:bookmarkStart w:id="324" w:name="_Ref392010912"/>
      <w:r w:rsidRPr="00503009">
        <w:rPr>
          <w:b/>
        </w:rPr>
        <w:t>Rent suspension</w:t>
      </w:r>
      <w:bookmarkEnd w:id="324"/>
    </w:p>
    <w:p w14:paraId="2CB5BCD9" w14:textId="72615AB5" w:rsidR="00935144" w:rsidRPr="00503009" w:rsidRDefault="00380F58" w:rsidP="001D372A">
      <w:pPr>
        <w:pStyle w:val="SHScheduleText2"/>
      </w:pPr>
      <w:bookmarkStart w:id="325"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2"/>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5"/>
      <w:r w:rsidR="00503009" w:rsidRPr="00503009">
        <w:rPr>
          <w:b/>
        </w:rPr>
        <w:t>.</w:t>
      </w:r>
    </w:p>
    <w:p w14:paraId="2CB5BCDA" w14:textId="597728F4" w:rsidR="00DA1639" w:rsidRPr="00503009" w:rsidRDefault="00380F58" w:rsidP="00984F4F">
      <w:pPr>
        <w:pStyle w:val="SHScheduleText2"/>
      </w:pPr>
      <w:bookmarkStart w:id="326"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26"/>
    </w:p>
    <w:p w14:paraId="2CB5BCDB" w14:textId="7F0FC5D7" w:rsidR="00DA1639" w:rsidRPr="00503009" w:rsidRDefault="00380F58" w:rsidP="00984F4F">
      <w:pPr>
        <w:pStyle w:val="SHScheduleText3"/>
      </w:pPr>
      <w:r w:rsidRPr="00503009">
        <w:lastRenderedPageBreak/>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2CB5BCDC" w14:textId="5EF3A13E" w:rsidR="00DA1639" w:rsidRPr="00503009" w:rsidRDefault="00380F58" w:rsidP="00984F4F">
      <w:pPr>
        <w:pStyle w:val="SHScheduleText3"/>
      </w:pPr>
      <w:bookmarkStart w:id="327" w:name="_Ref391900316"/>
      <w:r w:rsidRPr="00503009">
        <w:t>the end of the Risk Period</w:t>
      </w:r>
      <w:r>
        <w:t>; and</w:t>
      </w:r>
      <w:bookmarkEnd w:id="327"/>
    </w:p>
    <w:p w14:paraId="2CB5BCDD" w14:textId="77777777" w:rsidR="00DA1639" w:rsidRPr="00503009" w:rsidRDefault="00380F58" w:rsidP="00984F4F">
      <w:pPr>
        <w:pStyle w:val="SHScheduleText3"/>
      </w:pPr>
      <w:r w:rsidRPr="00503009">
        <w:t>the End Date.</w:t>
      </w:r>
    </w:p>
    <w:p w14:paraId="2CB5BCDE" w14:textId="64044667" w:rsidR="00DA1639" w:rsidRPr="00503009" w:rsidRDefault="00380F58" w:rsidP="00984F4F">
      <w:pPr>
        <w:pStyle w:val="SHScheduleText2"/>
      </w:pPr>
      <w:bookmarkStart w:id="328"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8"/>
    </w:p>
    <w:p w14:paraId="2CB5BCDF" w14:textId="0637AE70" w:rsidR="00DA1639" w:rsidRPr="00503009" w:rsidRDefault="00380F58"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2CB5BCE0" w14:textId="7599E583" w:rsidR="00DA1639" w:rsidRPr="00503009" w:rsidRDefault="00380F58"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2CB5BCE1" w14:textId="77777777" w:rsidR="00DA1639" w:rsidRPr="00503009" w:rsidRDefault="00380F58"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2CB5BCE2" w14:textId="238170E4" w:rsidR="00DA1639" w:rsidRPr="00503009" w:rsidRDefault="00380F58"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2CB5BCE3" w14:textId="77777777" w:rsidR="00DA1639" w:rsidRPr="00503009" w:rsidRDefault="00380F58" w:rsidP="009A0B39">
      <w:pPr>
        <w:pStyle w:val="SHScheduleText1"/>
        <w:keepNext/>
        <w:rPr>
          <w:b/>
        </w:rPr>
      </w:pPr>
      <w:bookmarkStart w:id="329" w:name="_Ref499563142"/>
      <w:r w:rsidRPr="00503009">
        <w:rPr>
          <w:b/>
        </w:rPr>
        <w:t>Termination</w:t>
      </w:r>
      <w:bookmarkEnd w:id="329"/>
    </w:p>
    <w:p w14:paraId="2CB5BCE4" w14:textId="71E266CE" w:rsidR="00DA1639" w:rsidRPr="00503009" w:rsidRDefault="00380F58" w:rsidP="00984F4F">
      <w:pPr>
        <w:pStyle w:val="SHScheduleText2"/>
      </w:pPr>
      <w:bookmarkStart w:id="330"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30"/>
      <w:r w:rsidRPr="00503009">
        <w:t>.</w:t>
      </w:r>
    </w:p>
    <w:p w14:paraId="2CB5BCE5" w14:textId="77777777" w:rsidR="00DA1639" w:rsidRPr="00503009" w:rsidRDefault="00380F58" w:rsidP="00984F4F">
      <w:pPr>
        <w:pStyle w:val="SHScheduleText2"/>
      </w:pPr>
      <w:r>
        <w:t>[</w:t>
      </w:r>
      <w:r w:rsidRPr="00503009">
        <w:t>If the damage or destruction is caused by an Uninsured Risk and:</w:t>
      </w:r>
    </w:p>
    <w:p w14:paraId="2CB5BCE6" w14:textId="322E16A6" w:rsidR="00DA1639" w:rsidRPr="00503009" w:rsidRDefault="00380F58"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proofErr w:type="gramStart"/>
      <w:r w:rsidRPr="00503009">
        <w:t>12</w:t>
      </w:r>
      <w:r>
        <w:t> </w:t>
      </w:r>
      <w:r w:rsidRPr="00503009">
        <w:t>month</w:t>
      </w:r>
      <w:proofErr w:type="gramEnd"/>
      <w:r w:rsidRPr="00503009">
        <w:t xml:space="preserve"> period</w:t>
      </w:r>
      <w:r>
        <w:t>; or</w:t>
      </w:r>
    </w:p>
    <w:p w14:paraId="2CB5BCE7" w14:textId="77777777" w:rsidR="00DA1639" w:rsidRPr="00503009" w:rsidRDefault="00380F58" w:rsidP="00984F4F">
      <w:pPr>
        <w:pStyle w:val="SHScheduleText3"/>
      </w:pPr>
      <w:r w:rsidRPr="00503009">
        <w:t>the Landlord gives the Tenant formal notice that the Landlord does not wish to reinstate, this Lease will end on the date of that notification by the Landlord.</w:t>
      </w:r>
      <w:r>
        <w:t>]</w:t>
      </w:r>
    </w:p>
    <w:p w14:paraId="2CB5BCE8" w14:textId="16F6526C" w:rsidR="00DA1639" w:rsidRPr="00503009" w:rsidRDefault="00380F58" w:rsidP="00984F4F">
      <w:pPr>
        <w:pStyle w:val="SHScheduleText2"/>
      </w:pPr>
      <w:bookmarkStart w:id="331" w:name="_Ref357773751"/>
      <w:bookmarkStart w:id="332"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1"/>
    <w:p w14:paraId="2CB5BCE9" w14:textId="5E539D7E" w:rsidR="00DA1639" w:rsidRPr="00503009" w:rsidRDefault="00380F58"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2"/>
    <w:p w14:paraId="2CB5BCEA" w14:textId="6CB7F766" w:rsidR="00DA1639" w:rsidRPr="00503009" w:rsidRDefault="00380F58"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2CB5BCEB" w14:textId="77777777" w:rsidR="00DA1639" w:rsidRPr="00503009" w:rsidRDefault="00380F58" w:rsidP="00984F4F">
      <w:pPr>
        <w:pStyle w:val="SHScheduleText3"/>
      </w:pPr>
      <w:r w:rsidRPr="00503009">
        <w:t>that will not affect the rights of any party for any prior breaches;</w:t>
      </w:r>
    </w:p>
    <w:p w14:paraId="2CB5BCEC" w14:textId="1E2A77FA" w:rsidR="00DA1639" w:rsidRPr="00503009" w:rsidRDefault="00380F58" w:rsidP="00984F4F">
      <w:pPr>
        <w:pStyle w:val="SHScheduleText3"/>
      </w:pPr>
      <w:r w:rsidRPr="00503009">
        <w:t>the Tenant must give vacant possession of the Premises to the Landlord</w:t>
      </w:r>
      <w:r>
        <w:t>; and</w:t>
      </w:r>
    </w:p>
    <w:p w14:paraId="2CB5BCED" w14:textId="77777777" w:rsidR="00DA1639" w:rsidRPr="00503009" w:rsidRDefault="00380F58" w:rsidP="00984F4F">
      <w:pPr>
        <w:pStyle w:val="SHScheduleText3"/>
      </w:pPr>
      <w:r w:rsidRPr="00503009">
        <w:t xml:space="preserve">the Landlord </w:t>
      </w:r>
      <w:r w:rsidR="00B667AC" w:rsidRPr="00503009">
        <w:t>may</w:t>
      </w:r>
      <w:r w:rsidRPr="00503009">
        <w:t xml:space="preserve"> retain all insurance moneys.</w:t>
      </w:r>
    </w:p>
    <w:p w14:paraId="2CB5BCEE" w14:textId="77777777" w:rsidR="00DA1639" w:rsidRPr="00503009" w:rsidRDefault="00DA1639" w:rsidP="00984F4F">
      <w:pPr>
        <w:pStyle w:val="SHNormal"/>
      </w:pPr>
    </w:p>
    <w:p w14:paraId="2CB5BCEF" w14:textId="77777777" w:rsidR="00AC4F89" w:rsidRPr="00503009" w:rsidRDefault="00AC4F89" w:rsidP="00984F4F">
      <w:pPr>
        <w:pStyle w:val="SHNormal"/>
      </w:pPr>
    </w:p>
    <w:p w14:paraId="2CB5BCF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CB5BCF1" w14:textId="77777777" w:rsidR="00DA1639" w:rsidRPr="00503009" w:rsidRDefault="00DA1639" w:rsidP="00984F4F">
      <w:pPr>
        <w:pStyle w:val="SHScheduleHeading"/>
      </w:pPr>
      <w:bookmarkStart w:id="333" w:name="_Toc536773145"/>
      <w:bookmarkStart w:id="334" w:name="_Toc256000076"/>
      <w:bookmarkStart w:id="335" w:name="_Ref498961727"/>
      <w:bookmarkEnd w:id="333"/>
      <w:bookmarkEnd w:id="334"/>
    </w:p>
    <w:p w14:paraId="2CB5BCF2" w14:textId="77777777" w:rsidR="00DA1639" w:rsidRPr="00503009" w:rsidRDefault="00380F58" w:rsidP="00984F4F">
      <w:pPr>
        <w:pStyle w:val="SHScheduleSubHeading"/>
      </w:pPr>
      <w:bookmarkStart w:id="336" w:name="_Toc256000077"/>
      <w:bookmarkStart w:id="337" w:name="_Toc536773146"/>
      <w:bookmarkEnd w:id="335"/>
      <w:r w:rsidRPr="00503009">
        <w:t>Title Matters</w:t>
      </w:r>
      <w:bookmarkEnd w:id="336"/>
      <w:bookmarkEnd w:id="337"/>
    </w:p>
    <w:p w14:paraId="2CB5BCF3" w14:textId="77777777" w:rsidR="00DA1639" w:rsidRPr="00503009" w:rsidRDefault="00380F58" w:rsidP="009A0B39">
      <w:pPr>
        <w:pStyle w:val="SHScheduleText1"/>
        <w:keepNext/>
      </w:pPr>
      <w:r>
        <w:t>[</w:t>
      </w:r>
      <w:r w:rsidRPr="00503009">
        <w:rPr>
          <w:b/>
        </w:rPr>
        <w:t>Variations to the title guarantee</w:t>
      </w:r>
      <w:r>
        <w:rPr>
          <w:rStyle w:val="FootnoteReference"/>
        </w:rPr>
        <w:footnoteReference w:id="133"/>
      </w:r>
    </w:p>
    <w:p w14:paraId="2CB5BCF4" w14:textId="6626BE5E" w:rsidR="00DA1639" w:rsidRPr="00503009" w:rsidRDefault="00380F58" w:rsidP="00984F4F">
      <w:pPr>
        <w:pStyle w:val="SHScheduleText2"/>
      </w:pPr>
      <w:r w:rsidRPr="00503009">
        <w:t>For the purposes of section</w:t>
      </w:r>
      <w:r>
        <w:t> </w:t>
      </w:r>
      <w:r w:rsidRPr="00503009">
        <w:t>6(2) of the</w:t>
      </w:r>
      <w:r>
        <w:t> </w:t>
      </w:r>
      <w:r w:rsidRPr="00503009">
        <w:t>1994</w:t>
      </w:r>
      <w:r>
        <w:t> </w:t>
      </w:r>
      <w:r w:rsidRPr="00503009">
        <w:t>Act:</w:t>
      </w:r>
    </w:p>
    <w:p w14:paraId="2CB5BCF5" w14:textId="77777777" w:rsidR="00DA1639" w:rsidRPr="00503009" w:rsidRDefault="00380F58"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2CB5BCF6" w14:textId="3353BBA9" w:rsidR="00DA1639" w:rsidRPr="00503009" w:rsidRDefault="00380F58" w:rsidP="00984F4F">
      <w:pPr>
        <w:pStyle w:val="SHScheduleText3"/>
      </w:pPr>
      <w:r w:rsidRPr="00503009">
        <w:t>section</w:t>
      </w:r>
      <w:r>
        <w:t> </w:t>
      </w:r>
      <w:r w:rsidRPr="00503009">
        <w:t>6(3) of the</w:t>
      </w:r>
      <w:r>
        <w:t> </w:t>
      </w:r>
      <w:r w:rsidRPr="00503009">
        <w:t>1994</w:t>
      </w:r>
      <w:r>
        <w:t> </w:t>
      </w:r>
      <w:r w:rsidRPr="00503009">
        <w:t>Act will not apply</w:t>
      </w:r>
      <w:r>
        <w:t>; and</w:t>
      </w:r>
    </w:p>
    <w:p w14:paraId="2CB5BCF7" w14:textId="77777777" w:rsidR="00DA1639" w:rsidRPr="00503009" w:rsidRDefault="00380F58" w:rsidP="00984F4F">
      <w:pPr>
        <w:pStyle w:val="SHScheduleText3"/>
      </w:pPr>
      <w:r w:rsidRPr="00503009">
        <w:t>the Tenant will be treated as having actual knowledge of any matters that would be disclosed by an inspection of the Premises.</w:t>
      </w:r>
    </w:p>
    <w:p w14:paraId="2CB5BCF8" w14:textId="68C3396A" w:rsidR="00DA1639" w:rsidRPr="00503009" w:rsidRDefault="00380F58" w:rsidP="00984F4F">
      <w:pPr>
        <w:pStyle w:val="SHScheduleText2"/>
      </w:pPr>
      <w:r w:rsidRPr="00503009">
        <w:t>The title guarantee will not apply in respect of the title to tenant</w:t>
      </w:r>
      <w:r>
        <w:t>’</w:t>
      </w:r>
      <w:r w:rsidRPr="00503009">
        <w:t>s fixtures.</w:t>
      </w:r>
    </w:p>
    <w:p w14:paraId="2CB5BCF9" w14:textId="25055005" w:rsidR="00DA1639" w:rsidRPr="00503009" w:rsidRDefault="00380F58"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2CB5BCFA" w14:textId="2EB17C28" w:rsidR="00DA1639" w:rsidRPr="00503009" w:rsidRDefault="00380F58"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4"/>
      </w:r>
      <w:r>
        <w:t>]</w:t>
      </w:r>
    </w:p>
    <w:p w14:paraId="2CB5BCFB" w14:textId="1CCF9455" w:rsidR="00DA1639" w:rsidRPr="00503009" w:rsidRDefault="00380F58"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Estate.</w:t>
      </w:r>
      <w:r>
        <w:rPr>
          <w:rStyle w:val="FootnoteReference"/>
        </w:rPr>
        <w:footnoteReference w:id="135"/>
      </w:r>
      <w:r>
        <w:t>]]</w:t>
      </w:r>
    </w:p>
    <w:p w14:paraId="2CB5BCFC" w14:textId="77777777" w:rsidR="00DA1639" w:rsidRPr="00503009" w:rsidRDefault="00380F58" w:rsidP="009A0B39">
      <w:pPr>
        <w:pStyle w:val="SHScheduleText1"/>
        <w:keepNext/>
        <w:rPr>
          <w:b/>
        </w:rPr>
      </w:pPr>
      <w:r w:rsidRPr="00503009">
        <w:rPr>
          <w:b/>
        </w:rPr>
        <w:t>Register entries</w:t>
      </w:r>
    </w:p>
    <w:p w14:paraId="2CB5BCFD" w14:textId="0764FFA5" w:rsidR="00DA1639" w:rsidRPr="00503009" w:rsidRDefault="00380F58"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6"/>
      </w:r>
      <w:r w:rsidRPr="00503009">
        <w:t xml:space="preserve"> other than </w:t>
      </w:r>
      <w:r>
        <w:t>[</w:t>
      </w:r>
      <w:r w:rsidRPr="00503009">
        <w:t>ENTRY NUMBERS</w:t>
      </w:r>
      <w:r>
        <w:t>]</w:t>
      </w:r>
      <w:r w:rsidRPr="00503009">
        <w:t>.</w:t>
      </w:r>
    </w:p>
    <w:p w14:paraId="2CB5BCFE" w14:textId="77777777" w:rsidR="00DA1639" w:rsidRPr="00503009" w:rsidRDefault="00380F58" w:rsidP="009A0B39">
      <w:pPr>
        <w:pStyle w:val="SHScheduleText1"/>
        <w:keepNext/>
        <w:rPr>
          <w:b/>
        </w:rPr>
      </w:pPr>
      <w:r w:rsidRPr="00503009">
        <w:rPr>
          <w:b/>
        </w:rPr>
        <w:t>Other deeds and documents</w:t>
      </w:r>
    </w:p>
    <w:p w14:paraId="2CB5BCFF" w14:textId="264D20B7" w:rsidR="00DA1639" w:rsidRPr="00503009" w:rsidRDefault="00380F58"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565694" w14:paraId="2CB5BD03" w14:textId="77777777" w:rsidTr="00F35F4F">
        <w:tc>
          <w:tcPr>
            <w:tcW w:w="1333" w:type="dxa"/>
            <w:shd w:val="clear" w:color="auto" w:fill="auto"/>
          </w:tcPr>
          <w:p w14:paraId="2CB5BD00" w14:textId="77777777" w:rsidR="00DA1639" w:rsidRPr="00503009" w:rsidRDefault="00380F58" w:rsidP="00984F4F">
            <w:pPr>
              <w:pStyle w:val="SHNormal"/>
            </w:pPr>
            <w:r w:rsidRPr="00503009">
              <w:rPr>
                <w:b/>
              </w:rPr>
              <w:t>Date</w:t>
            </w:r>
          </w:p>
        </w:tc>
        <w:tc>
          <w:tcPr>
            <w:tcW w:w="2976" w:type="dxa"/>
            <w:shd w:val="clear" w:color="auto" w:fill="auto"/>
          </w:tcPr>
          <w:p w14:paraId="2CB5BD01" w14:textId="77777777" w:rsidR="00DA1639" w:rsidRPr="00503009" w:rsidRDefault="00380F58" w:rsidP="00984F4F">
            <w:pPr>
              <w:pStyle w:val="SHNormal"/>
            </w:pPr>
            <w:r w:rsidRPr="00503009">
              <w:rPr>
                <w:b/>
              </w:rPr>
              <w:t>Document</w:t>
            </w:r>
          </w:p>
        </w:tc>
        <w:tc>
          <w:tcPr>
            <w:tcW w:w="4025" w:type="dxa"/>
            <w:shd w:val="clear" w:color="auto" w:fill="auto"/>
          </w:tcPr>
          <w:p w14:paraId="2CB5BD02" w14:textId="77777777" w:rsidR="00DA1639" w:rsidRPr="00503009" w:rsidRDefault="00380F58" w:rsidP="00984F4F">
            <w:pPr>
              <w:pStyle w:val="SHNormal"/>
            </w:pPr>
            <w:r w:rsidRPr="00503009">
              <w:rPr>
                <w:b/>
              </w:rPr>
              <w:t>Parties</w:t>
            </w:r>
          </w:p>
        </w:tc>
      </w:tr>
    </w:tbl>
    <w:p w14:paraId="2CB5BD04" w14:textId="77777777" w:rsidR="00DA1639" w:rsidRPr="00503009" w:rsidRDefault="00DA1639" w:rsidP="00984F4F">
      <w:pPr>
        <w:pStyle w:val="SHNormal"/>
      </w:pPr>
    </w:p>
    <w:p w14:paraId="2CB5BD05" w14:textId="77777777" w:rsidR="00AC4F89" w:rsidRPr="00503009" w:rsidRDefault="00AC4F89" w:rsidP="00984F4F">
      <w:pPr>
        <w:pStyle w:val="SHNormal"/>
      </w:pPr>
    </w:p>
    <w:p w14:paraId="2CB5BD0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CB5BD07" w14:textId="77777777" w:rsidR="00DA1639" w:rsidRPr="00503009" w:rsidRDefault="00DA1639" w:rsidP="00984F4F">
      <w:pPr>
        <w:pStyle w:val="SHScheduleHeading"/>
      </w:pPr>
      <w:bookmarkStart w:id="338" w:name="scheduleworks"/>
      <w:bookmarkStart w:id="339" w:name="_Toc256000078"/>
      <w:bookmarkEnd w:id="338"/>
      <w:bookmarkEnd w:id="339"/>
    </w:p>
    <w:p w14:paraId="2CB5BD08" w14:textId="77777777" w:rsidR="00DA1639" w:rsidRPr="00503009" w:rsidRDefault="00380F58" w:rsidP="00984F4F">
      <w:pPr>
        <w:pStyle w:val="SHScheduleSubHeading"/>
      </w:pPr>
      <w:bookmarkStart w:id="340" w:name="_Toc256000079"/>
      <w:bookmarkStart w:id="341" w:name="_Toc536773148"/>
      <w:r w:rsidRPr="00503009">
        <w:t>Works</w:t>
      </w:r>
      <w:bookmarkEnd w:id="340"/>
      <w:r>
        <w:rPr>
          <w:rStyle w:val="FootnoteReference"/>
          <w:b/>
        </w:rPr>
        <w:footnoteReference w:id="137"/>
      </w:r>
      <w:bookmarkEnd w:id="341"/>
    </w:p>
    <w:p w14:paraId="2CB5BD09" w14:textId="77777777" w:rsidR="00DA1639" w:rsidRPr="00503009" w:rsidRDefault="00380F58" w:rsidP="00984F4F">
      <w:pPr>
        <w:pStyle w:val="SHScheduleText1"/>
        <w:rPr>
          <w:b/>
        </w:rPr>
      </w:pPr>
      <w:bookmarkStart w:id="342" w:name="_Ref355780842"/>
      <w:r w:rsidRPr="00503009">
        <w:rPr>
          <w:b/>
        </w:rPr>
        <w:t>Defined terms</w:t>
      </w:r>
      <w:bookmarkEnd w:id="342"/>
    </w:p>
    <w:p w14:paraId="2CB5BD0A" w14:textId="1B056C12" w:rsidR="00DA1639" w:rsidRPr="00503009" w:rsidRDefault="00380F58" w:rsidP="00984F4F">
      <w:pPr>
        <w:pStyle w:val="SHParagraph1"/>
      </w:pPr>
      <w:r w:rsidRPr="00503009">
        <w:t>This</w:t>
      </w:r>
      <w:r w:rsidR="00AC7108">
        <w:t xml:space="preserve"> </w:t>
      </w:r>
      <w:r>
        <w:fldChar w:fldCharType="begin"/>
      </w:r>
      <w:r>
        <w:instrText>REF scheduleworks \n \* MERGEFORMAT \h</w:instrText>
      </w:r>
      <w:r>
        <w:fldChar w:fldCharType="separate"/>
      </w:r>
      <w:r w:rsidRPr="00380F58">
        <w:rPr>
          <w:b/>
          <w:bCs/>
        </w:rPr>
        <w:t>Schedule 6</w:t>
      </w:r>
      <w:r>
        <w:rPr>
          <w:b/>
          <w:bCs/>
        </w:rPr>
        <w:fldChar w:fldCharType="end"/>
      </w:r>
      <w:r w:rsidR="00AC7108">
        <w:t xml:space="preserve"> uses </w:t>
      </w:r>
      <w:r w:rsidRPr="00503009">
        <w:t>the following definitions:</w:t>
      </w:r>
    </w:p>
    <w:p w14:paraId="2CB5BD0B" w14:textId="21C6064C" w:rsidR="00DA1639" w:rsidRPr="00503009" w:rsidRDefault="00380F58" w:rsidP="009A0B39">
      <w:pPr>
        <w:pStyle w:val="SHNormal"/>
        <w:keepNext/>
        <w:rPr>
          <w:b/>
        </w:rPr>
      </w:pPr>
      <w:bookmarkStart w:id="343" w:name="_Ref322356762"/>
      <w:r>
        <w:rPr>
          <w:b/>
        </w:rPr>
        <w:t>“</w:t>
      </w:r>
      <w:r w:rsidRPr="00503009">
        <w:rPr>
          <w:b/>
        </w:rPr>
        <w:t>CDM Regulations</w:t>
      </w:r>
      <w:r>
        <w:rPr>
          <w:b/>
        </w:rPr>
        <w:t>”</w:t>
      </w:r>
    </w:p>
    <w:p w14:paraId="2CB5BD0C" w14:textId="4C087078" w:rsidR="00DA1639" w:rsidRPr="00503009" w:rsidRDefault="00380F58" w:rsidP="00984F4F">
      <w:pPr>
        <w:pStyle w:val="SHParagraph1"/>
      </w:pPr>
      <w:r w:rsidRPr="00503009">
        <w:t>the Construction (Design and Management) Regulations</w:t>
      </w:r>
      <w:r>
        <w:t> </w:t>
      </w:r>
      <w:r w:rsidRPr="00503009">
        <w:t>2015</w:t>
      </w:r>
      <w:bookmarkEnd w:id="343"/>
      <w:r w:rsidR="009906A5" w:rsidRPr="00503009">
        <w:t>;</w:t>
      </w:r>
    </w:p>
    <w:p w14:paraId="2CB5BD0D" w14:textId="7682F383" w:rsidR="00DA1639" w:rsidRPr="00503009" w:rsidRDefault="00380F58" w:rsidP="009A0B39">
      <w:pPr>
        <w:pStyle w:val="SHNormal"/>
        <w:keepNext/>
        <w:rPr>
          <w:b/>
        </w:rPr>
      </w:pPr>
      <w:bookmarkStart w:id="344" w:name="_Ref322356807"/>
      <w:r>
        <w:rPr>
          <w:b/>
        </w:rPr>
        <w:t>“</w:t>
      </w:r>
      <w:r w:rsidRPr="00503009">
        <w:rPr>
          <w:b/>
        </w:rPr>
        <w:t>Consents</w:t>
      </w:r>
      <w:r>
        <w:rPr>
          <w:b/>
        </w:rPr>
        <w:t>”</w:t>
      </w:r>
    </w:p>
    <w:p w14:paraId="2CB5BD0E" w14:textId="77777777" w:rsidR="00282FF7" w:rsidRPr="00503009" w:rsidRDefault="00380F58" w:rsidP="00984F4F">
      <w:pPr>
        <w:pStyle w:val="SHParagraph1"/>
      </w:pPr>
      <w:r w:rsidRPr="00503009">
        <w:t>all necessary permissions, licences and approvals for the Permitted Works required under:</w:t>
      </w:r>
    </w:p>
    <w:p w14:paraId="2CB5BD0F" w14:textId="77777777" w:rsidR="00282FF7" w:rsidRPr="00503009" w:rsidRDefault="00380F58" w:rsidP="00FD4BFD">
      <w:pPr>
        <w:pStyle w:val="SHDefinitiona"/>
        <w:numPr>
          <w:ilvl w:val="0"/>
          <w:numId w:val="62"/>
        </w:numPr>
      </w:pPr>
      <w:r w:rsidRPr="00503009">
        <w:t>the Planning Acts and any other Act, including building and fire regulations;</w:t>
      </w:r>
    </w:p>
    <w:p w14:paraId="2CB5BD10" w14:textId="3A57245A" w:rsidR="00282FF7" w:rsidRPr="00503009" w:rsidRDefault="00380F58" w:rsidP="00FD4BFD">
      <w:pPr>
        <w:pStyle w:val="SHDefinitiona"/>
        <w:numPr>
          <w:ilvl w:val="0"/>
          <w:numId w:val="62"/>
        </w:numPr>
      </w:pPr>
      <w:r w:rsidRPr="00503009">
        <w:t>any bye law or regulation of any competent authority</w:t>
      </w:r>
      <w:r>
        <w:t>; or</w:t>
      </w:r>
    </w:p>
    <w:p w14:paraId="2CB5BD11" w14:textId="77777777" w:rsidR="00282FF7" w:rsidRPr="00503009" w:rsidRDefault="00380F58" w:rsidP="00FD4BFD">
      <w:pPr>
        <w:pStyle w:val="SHDefinitiona"/>
        <w:numPr>
          <w:ilvl w:val="0"/>
          <w:numId w:val="62"/>
        </w:numPr>
      </w:pPr>
      <w:r w:rsidRPr="00503009">
        <w:t>any covenants or provisions affecting the Premises or the Estate or otherwise required from owners, tenants or occupiers of any part of the Estate or any adjoining premises</w:t>
      </w:r>
      <w:r w:rsidR="009906A5" w:rsidRPr="00503009">
        <w:t>;</w:t>
      </w:r>
    </w:p>
    <w:bookmarkEnd w:id="344"/>
    <w:p w14:paraId="2CB5BD12" w14:textId="36CC6BB4" w:rsidR="00FD4BFD" w:rsidRPr="00951F3E" w:rsidRDefault="00380F58" w:rsidP="00FD4BFD">
      <w:pPr>
        <w:pStyle w:val="SHNormal"/>
        <w:keepNext/>
      </w:pPr>
      <w:r>
        <w:rPr>
          <w:b/>
        </w:rPr>
        <w:t>“Dutyholder Regulations”</w:t>
      </w:r>
    </w:p>
    <w:p w14:paraId="2CB5BD13" w14:textId="2D3AD11A" w:rsidR="00FD4BFD" w:rsidRPr="00D93858" w:rsidRDefault="00380F58" w:rsidP="00FD4BFD">
      <w:pPr>
        <w:pStyle w:val="SHDefinition"/>
      </w:pPr>
      <w:bookmarkStart w:id="345" w:name="_Toc256000080"/>
      <w:r>
        <w:rPr>
          <w:bCs/>
        </w:rPr>
        <w:t>Part </w:t>
      </w:r>
      <w:r w:rsidRPr="00951F3E">
        <w:rPr>
          <w:bCs/>
        </w:rPr>
        <w:t>2A of the Building Regulations</w:t>
      </w:r>
      <w:r>
        <w:rPr>
          <w:bCs/>
        </w:rPr>
        <w:t> </w:t>
      </w:r>
      <w:r w:rsidRPr="00951F3E">
        <w:rPr>
          <w:bCs/>
        </w:rPr>
        <w:t>2010</w:t>
      </w:r>
      <w:r>
        <w:rPr>
          <w:bCs/>
        </w:rPr>
        <w:t>; and</w:t>
      </w:r>
      <w:bookmarkEnd w:id="345"/>
    </w:p>
    <w:p w14:paraId="2CB5BD14" w14:textId="1F817DB9" w:rsidR="00D45E42" w:rsidRPr="00503009" w:rsidRDefault="00380F58" w:rsidP="00D45E42">
      <w:pPr>
        <w:pStyle w:val="SHNormal"/>
        <w:rPr>
          <w:b/>
        </w:rPr>
      </w:pPr>
      <w:r>
        <w:rPr>
          <w:b/>
        </w:rPr>
        <w:t>“</w:t>
      </w:r>
      <w:r w:rsidRPr="00503009">
        <w:rPr>
          <w:b/>
        </w:rPr>
        <w:t>Prohibited Materials</w:t>
      </w:r>
      <w:r>
        <w:rPr>
          <w:b/>
        </w:rPr>
        <w:t>”</w:t>
      </w:r>
    </w:p>
    <w:p w14:paraId="2CB5BD15" w14:textId="77777777" w:rsidR="00D45E42" w:rsidRPr="00503009" w:rsidRDefault="00380F58" w:rsidP="00D45E42">
      <w:pPr>
        <w:pStyle w:val="SHParagraph1"/>
      </w:pPr>
      <w:r w:rsidRPr="00503009">
        <w:t>any products or materials that:</w:t>
      </w:r>
    </w:p>
    <w:p w14:paraId="2CB5BD16" w14:textId="113EBAE7" w:rsidR="00D45E42" w:rsidRPr="00503009" w:rsidRDefault="00380F58" w:rsidP="00FD4BFD">
      <w:pPr>
        <w:pStyle w:val="SHDefinitiona"/>
        <w:numPr>
          <w:ilvl w:val="0"/>
          <w:numId w:val="69"/>
        </w:numPr>
      </w:pPr>
      <w:r w:rsidRPr="00503009">
        <w:t>do not conform to relevant standards or codes of practice</w:t>
      </w:r>
      <w:r>
        <w:t>; or</w:t>
      </w:r>
    </w:p>
    <w:p w14:paraId="2CB5BD17" w14:textId="77777777" w:rsidR="00D45E42" w:rsidRPr="00503009" w:rsidRDefault="00380F58" w:rsidP="00FD4BFD">
      <w:pPr>
        <w:pStyle w:val="SHDefinitiona"/>
        <w:numPr>
          <w:ilvl w:val="0"/>
          <w:numId w:val="62"/>
        </w:numPr>
      </w:pPr>
      <w:r w:rsidRPr="00503009">
        <w:t xml:space="preserve">are generally known within the construction industry at the time of specification to be deleterious to health and safety or the durability of buildings or structures in the </w:t>
      </w:r>
      <w:proofErr w:type="gramStart"/>
      <w:r w:rsidRPr="00503009">
        <w:t>particular circumstances</w:t>
      </w:r>
      <w:proofErr w:type="gramEnd"/>
      <w:r w:rsidRPr="00503009">
        <w:t xml:space="preserve"> in which they are specified for use.</w:t>
      </w:r>
    </w:p>
    <w:p w14:paraId="2CB5BD18" w14:textId="5549F519" w:rsidR="00DA1639" w:rsidRPr="00503009" w:rsidRDefault="00380F58" w:rsidP="009A0B39">
      <w:pPr>
        <w:pStyle w:val="SHScheduleText1"/>
        <w:keepNext/>
        <w:rPr>
          <w:b/>
        </w:rPr>
      </w:pPr>
      <w:r w:rsidRPr="00503009">
        <w:rPr>
          <w:b/>
        </w:rPr>
        <w:t>Tenant</w:t>
      </w:r>
      <w:r>
        <w:rPr>
          <w:b/>
        </w:rPr>
        <w:t>’</w:t>
      </w:r>
      <w:r w:rsidRPr="00503009">
        <w:rPr>
          <w:b/>
        </w:rPr>
        <w:t>s obligations in relation to Permitted Works</w:t>
      </w:r>
    </w:p>
    <w:p w14:paraId="2CB5BD19" w14:textId="77777777" w:rsidR="00DA1639" w:rsidRPr="00503009" w:rsidRDefault="00380F58" w:rsidP="00984F4F">
      <w:pPr>
        <w:pStyle w:val="SHScheduleText2"/>
      </w:pPr>
      <w:r w:rsidRPr="00503009">
        <w:t xml:space="preserve">Before starting any Permitted </w:t>
      </w:r>
      <w:proofErr w:type="gramStart"/>
      <w:r w:rsidRPr="00503009">
        <w:t>Works</w:t>
      </w:r>
      <w:proofErr w:type="gramEnd"/>
      <w:r w:rsidRPr="00503009">
        <w:t xml:space="preserve"> the Tenant must:</w:t>
      </w:r>
    </w:p>
    <w:p w14:paraId="2CB5BD1A" w14:textId="77777777" w:rsidR="00DA1639" w:rsidRPr="00503009" w:rsidRDefault="00380F58" w:rsidP="00984F4F">
      <w:pPr>
        <w:pStyle w:val="SHScheduleText3"/>
      </w:pPr>
      <w:r w:rsidRPr="00503009">
        <w:t>obtain and provide the Landlord with copies of any Consents that are required before they are begun;</w:t>
      </w:r>
    </w:p>
    <w:p w14:paraId="2CB5BD1B" w14:textId="77777777" w:rsidR="00DA1639" w:rsidRPr="00503009" w:rsidRDefault="00380F58" w:rsidP="00984F4F">
      <w:pPr>
        <w:pStyle w:val="SHScheduleText3"/>
      </w:pPr>
      <w:r w:rsidRPr="00503009">
        <w:t>fulfil any conditions in the Consents required to be fulfilled before they are begun;</w:t>
      </w:r>
    </w:p>
    <w:p w14:paraId="2CB5BD1C" w14:textId="097BAEF1" w:rsidR="00DA1639" w:rsidRPr="00503009" w:rsidRDefault="00380F58"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2CB5BD1D" w14:textId="77777777" w:rsidR="00DA1639" w:rsidRPr="00503009" w:rsidRDefault="00380F58" w:rsidP="00984F4F">
      <w:pPr>
        <w:pStyle w:val="SHScheduleText3"/>
      </w:pPr>
      <w:r w:rsidRPr="00503009">
        <w:t>notify the Landlord of the date on which the Tenant intends to start the Permitted Works;</w:t>
      </w:r>
    </w:p>
    <w:p w14:paraId="2CB5BD1E" w14:textId="3BEB3571" w:rsidR="00DA1639" w:rsidRPr="00503009" w:rsidRDefault="00380F58" w:rsidP="00984F4F">
      <w:pPr>
        <w:pStyle w:val="SHScheduleText3"/>
      </w:pPr>
      <w:r w:rsidRPr="00503009">
        <w:t>provide the Landlord with any information relating to the Permitted Works as may be required by its insurers</w:t>
      </w:r>
      <w:r>
        <w:t>; and</w:t>
      </w:r>
    </w:p>
    <w:p w14:paraId="2CB5BD1F" w14:textId="467F98F4" w:rsidR="00DA1639" w:rsidRPr="00503009" w:rsidRDefault="00380F58"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2CB5BD20" w14:textId="77777777" w:rsidR="00DA1639" w:rsidRPr="00503009" w:rsidRDefault="00380F58" w:rsidP="00984F4F">
      <w:pPr>
        <w:pStyle w:val="SHScheduleText2"/>
      </w:pPr>
      <w:r w:rsidRPr="00503009">
        <w:t>If it starts any Permitted Works, the Tenant must carry out and complete them:</w:t>
      </w:r>
    </w:p>
    <w:p w14:paraId="2CB5BD21" w14:textId="77777777" w:rsidR="00DA1639" w:rsidRPr="00503009" w:rsidRDefault="00380F58"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8"/>
      </w:r>
    </w:p>
    <w:p w14:paraId="2CB5BD22" w14:textId="77777777" w:rsidR="00DA1639" w:rsidRPr="00503009" w:rsidRDefault="00380F58" w:rsidP="00984F4F">
      <w:pPr>
        <w:pStyle w:val="SHScheduleText3"/>
      </w:pPr>
      <w:r w:rsidRPr="00503009">
        <w:t>in accordance with any drawings, specifications and other documents relating to the Permitted Works that the Landlord has approved;</w:t>
      </w:r>
    </w:p>
    <w:p w14:paraId="2CB5BD23" w14:textId="77777777" w:rsidR="00DA1639" w:rsidRPr="00503009" w:rsidRDefault="00380F58" w:rsidP="00984F4F">
      <w:pPr>
        <w:pStyle w:val="SHScheduleText3"/>
      </w:pPr>
      <w:r w:rsidRPr="00503009">
        <w:t>in a good and workmanlike manner and with good quality materials;</w:t>
      </w:r>
    </w:p>
    <w:p w14:paraId="2CB5BD24" w14:textId="4699E157" w:rsidR="00DA1639" w:rsidRPr="00503009" w:rsidRDefault="00380F58"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2CB5BD25" w14:textId="77777777" w:rsidR="00D45E42" w:rsidRPr="00503009" w:rsidRDefault="00380F58" w:rsidP="00984F4F">
      <w:pPr>
        <w:pStyle w:val="SHScheduleText3"/>
      </w:pPr>
      <w:r w:rsidRPr="00503009">
        <w:t>without using Prohibited Materials;</w:t>
      </w:r>
    </w:p>
    <w:p w14:paraId="2CB5BD26" w14:textId="77777777" w:rsidR="00DA1639" w:rsidRPr="00503009" w:rsidRDefault="00380F58"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2CB5BD27" w14:textId="1B143D4F" w:rsidR="00DA1639" w:rsidRPr="00503009" w:rsidRDefault="00380F58" w:rsidP="00984F4F">
      <w:pPr>
        <w:pStyle w:val="SHScheduleText3"/>
      </w:pPr>
      <w:r w:rsidRPr="00503009">
        <w:t>without affecting the structural integrity of the Premises</w:t>
      </w:r>
      <w:r>
        <w:t>; and</w:t>
      </w:r>
    </w:p>
    <w:p w14:paraId="2CB5BD28" w14:textId="77777777" w:rsidR="00DA1639" w:rsidRPr="00503009" w:rsidRDefault="00380F58" w:rsidP="00984F4F">
      <w:pPr>
        <w:pStyle w:val="SHScheduleText3"/>
      </w:pPr>
      <w:r w:rsidRPr="00503009">
        <w:t>with as little interference as reasonably practicable to the owners and occupiers of</w:t>
      </w:r>
      <w:r w:rsidR="002178B9" w:rsidRPr="00503009">
        <w:t xml:space="preserve"> </w:t>
      </w:r>
      <w:r w:rsidRPr="00503009">
        <w:t>any other parts of the Estate or any adjoining premises</w:t>
      </w:r>
      <w:r w:rsidR="006C62E3" w:rsidRPr="00503009">
        <w:t>.</w:t>
      </w:r>
    </w:p>
    <w:p w14:paraId="2CB5BD29" w14:textId="77777777" w:rsidR="00DA1639" w:rsidRPr="00503009" w:rsidRDefault="00380F58" w:rsidP="00984F4F">
      <w:pPr>
        <w:pStyle w:val="SHScheduleText2"/>
      </w:pPr>
      <w:r w:rsidRPr="00503009">
        <w:t>The Tenant must make good immediately any physical damage caused by carrying out the Permitted Works.</w:t>
      </w:r>
    </w:p>
    <w:p w14:paraId="2CB5BD2A" w14:textId="77777777" w:rsidR="00DA1639" w:rsidRPr="00503009" w:rsidRDefault="00380F58" w:rsidP="00984F4F">
      <w:pPr>
        <w:pStyle w:val="SHScheduleText2"/>
      </w:pPr>
      <w:r w:rsidRPr="00503009">
        <w:t>The Tenant must permit the Landlord to enter the Premises to inspect the progress of the Permitted Works.</w:t>
      </w:r>
    </w:p>
    <w:p w14:paraId="2CB5BD2B" w14:textId="2F4B97EE" w:rsidR="00DA1639" w:rsidRPr="00503009" w:rsidRDefault="00380F58" w:rsidP="00984F4F">
      <w:pPr>
        <w:pStyle w:val="SHScheduleText2"/>
      </w:pPr>
      <w:bookmarkStart w:id="346" w:name="_Ref358201880"/>
      <w:bookmarkStart w:id="347"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46"/>
      <w:r>
        <w:rPr>
          <w:rStyle w:val="FootnoteReference"/>
        </w:rPr>
        <w:footnoteReference w:id="139"/>
      </w:r>
      <w:bookmarkEnd w:id="347"/>
    </w:p>
    <w:p w14:paraId="2CB5BD2C" w14:textId="77777777" w:rsidR="00DA1639" w:rsidRPr="00503009" w:rsidRDefault="00380F58" w:rsidP="00984F4F">
      <w:pPr>
        <w:pStyle w:val="SHScheduleText2"/>
      </w:pPr>
      <w:r w:rsidRPr="00503009">
        <w:t>As soon as reasonably practicable following completion of the Permitted Works the Tenant must:</w:t>
      </w:r>
    </w:p>
    <w:p w14:paraId="2CB5BD2D" w14:textId="77777777" w:rsidR="00DA1639" w:rsidRPr="00503009" w:rsidRDefault="00380F58" w:rsidP="00984F4F">
      <w:pPr>
        <w:pStyle w:val="SHScheduleText3"/>
      </w:pPr>
      <w:r w:rsidRPr="00503009">
        <w:t>notify the Landlord of their completion;</w:t>
      </w:r>
    </w:p>
    <w:p w14:paraId="2CB5BD2E" w14:textId="77777777" w:rsidR="00DA1639" w:rsidRPr="00503009" w:rsidRDefault="00380F58" w:rsidP="00984F4F">
      <w:pPr>
        <w:pStyle w:val="SHScheduleText3"/>
      </w:pPr>
      <w:r w:rsidRPr="00503009">
        <w:t>obtain any Consents that are required on their completion;</w:t>
      </w:r>
    </w:p>
    <w:p w14:paraId="2CB5BD2F" w14:textId="77777777" w:rsidR="00DA1639" w:rsidRPr="00503009" w:rsidRDefault="00380F58" w:rsidP="00984F4F">
      <w:pPr>
        <w:pStyle w:val="SHScheduleText3"/>
      </w:pPr>
      <w:r w:rsidRPr="00503009">
        <w:t>remove all debris and equipment used in carrying out the Permitted Works;</w:t>
      </w:r>
    </w:p>
    <w:p w14:paraId="2CB5BD30" w14:textId="77777777" w:rsidR="00DA1639" w:rsidRPr="00503009" w:rsidRDefault="00380F58" w:rsidP="00984F4F">
      <w:pPr>
        <w:pStyle w:val="SHScheduleText3"/>
      </w:pPr>
      <w:r w:rsidRPr="00503009">
        <w:t>notify the Landlord of the cost of the Permitted Works;</w:t>
      </w:r>
    </w:p>
    <w:p w14:paraId="2CB5BD31" w14:textId="77777777" w:rsidR="00DA1639" w:rsidRPr="00503009" w:rsidRDefault="00380F58" w:rsidP="00984F4F">
      <w:pPr>
        <w:pStyle w:val="SHScheduleText3"/>
      </w:pPr>
      <w:r w:rsidRPr="00503009">
        <w:t>permit the Landlord to enter the Premises to inspect the completed Permitted Works;</w:t>
      </w:r>
    </w:p>
    <w:p w14:paraId="2CB5BD32" w14:textId="77777777" w:rsidR="00D62B7F" w:rsidRPr="00503009" w:rsidRDefault="00380F58" w:rsidP="00984F4F">
      <w:pPr>
        <w:pStyle w:val="SHScheduleText3"/>
      </w:pPr>
      <w:bookmarkStart w:id="348" w:name="_Ref165547835"/>
      <w:r w:rsidRPr="00503009">
        <w:t>give to the Landlord:</w:t>
      </w:r>
      <w:bookmarkEnd w:id="348"/>
    </w:p>
    <w:p w14:paraId="2CB5BD33" w14:textId="4EE23175" w:rsidR="00D62B7F" w:rsidRPr="00503009" w:rsidRDefault="00380F58"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2CB5BD34" w14:textId="76973C11" w:rsidR="00DA1639" w:rsidRPr="00503009" w:rsidRDefault="00380F58"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Estate</w:t>
      </w:r>
      <w:r>
        <w:t>; and</w:t>
      </w:r>
    </w:p>
    <w:p w14:paraId="2CB5BD35" w14:textId="4E41CAA3" w:rsidR="00DA1639" w:rsidRPr="00503009" w:rsidRDefault="00380F58" w:rsidP="00984F4F">
      <w:pPr>
        <w:pStyle w:val="SHScheduleText3"/>
      </w:pPr>
      <w:bookmarkStart w:id="349" w:name="_Ref356813424"/>
      <w:bookmarkStart w:id="350" w:name="_Ref499016218"/>
      <w:r w:rsidRPr="00503009">
        <w:t xml:space="preserve">ensure that the Landlord </w:t>
      </w:r>
      <w:proofErr w:type="gramStart"/>
      <w:r w:rsidRPr="00503009">
        <w:t>is able to</w:t>
      </w:r>
      <w:proofErr w:type="gramEnd"/>
      <w:r w:rsidRPr="00503009">
        <w:t xml:space="preserve">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49"/>
      <w:r w:rsidRPr="00503009">
        <w:t>.</w:t>
      </w:r>
      <w:bookmarkEnd w:id="350"/>
    </w:p>
    <w:p w14:paraId="2CB5BD36" w14:textId="77777777" w:rsidR="00DA1639" w:rsidRPr="00503009" w:rsidRDefault="00380F58" w:rsidP="00984F4F">
      <w:pPr>
        <w:pStyle w:val="SHScheduleText2"/>
      </w:pPr>
      <w:r w:rsidRPr="00503009">
        <w:t>If the CDM Regulations apply to the Permitted Works, the Tenant must:</w:t>
      </w:r>
    </w:p>
    <w:p w14:paraId="2CB5BD37" w14:textId="77777777" w:rsidR="00DA1639" w:rsidRPr="00503009" w:rsidRDefault="00380F58"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2CB5BD38" w14:textId="44266EEB" w:rsidR="00DA1639" w:rsidRPr="00503009" w:rsidRDefault="00380F58" w:rsidP="00984F4F">
      <w:pPr>
        <w:pStyle w:val="SHScheduleText3"/>
      </w:pPr>
      <w:r w:rsidRPr="00503009">
        <w:t>if the Landlord would be treated as a client for the purposes of the CDM Regulations, agree to be treated as the only client in respect of the Permitted Works</w:t>
      </w:r>
      <w:r>
        <w:t>; and</w:t>
      </w:r>
    </w:p>
    <w:p w14:paraId="2CB5BD39" w14:textId="77777777" w:rsidR="00DA1639" w:rsidRDefault="00380F58"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2CB5BD3A" w14:textId="77777777" w:rsidR="00FD4BFD" w:rsidRPr="007067F8" w:rsidRDefault="00380F58" w:rsidP="00FD4BFD">
      <w:pPr>
        <w:pStyle w:val="SHScheduleText2"/>
        <w:tabs>
          <w:tab w:val="num" w:pos="850"/>
        </w:tabs>
      </w:pPr>
      <w:r>
        <w:t xml:space="preserve">If the Dutyholder Regulations apply to the </w:t>
      </w:r>
      <w:r w:rsidR="00935A45">
        <w:t xml:space="preserve">Permitted </w:t>
      </w:r>
      <w:r>
        <w:t>Works:</w:t>
      </w:r>
    </w:p>
    <w:p w14:paraId="2CB5BD3B" w14:textId="13987B97" w:rsidR="00FD4BFD" w:rsidRDefault="00380F58"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2CB5BD3C" w14:textId="7146903E" w:rsidR="00FD4BFD" w:rsidRPr="00503009" w:rsidRDefault="00380F58"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2CB5BD3D" w14:textId="468A1F8F" w:rsidR="00DA1639" w:rsidRPr="00503009" w:rsidRDefault="00380F58"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2CB5BD3E" w14:textId="1F6BDC4F" w:rsidR="00DA1639" w:rsidRPr="00503009" w:rsidRDefault="00380F58" w:rsidP="00984F4F">
      <w:pPr>
        <w:pStyle w:val="SHScheduleText3"/>
      </w:pPr>
      <w:r w:rsidRPr="00503009">
        <w:t>commission an EPC from an assessor approved by the Landlord and give the Landlord written details of the unique reference number for that EPC</w:t>
      </w:r>
      <w:r>
        <w:t>; or</w:t>
      </w:r>
    </w:p>
    <w:p w14:paraId="2CB5BD3F" w14:textId="09B4D69A" w:rsidR="00DA1639" w:rsidRPr="00503009" w:rsidRDefault="00380F58"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2CB5BD40" w14:textId="77777777" w:rsidR="00DA1639" w:rsidRPr="00503009" w:rsidRDefault="00380F58"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0"/>
      </w:r>
      <w:r>
        <w:t>]</w:t>
      </w:r>
    </w:p>
    <w:p w14:paraId="2CB5BD41" w14:textId="77777777" w:rsidR="00DA1639" w:rsidRPr="00503009" w:rsidRDefault="00380F58" w:rsidP="009A0B39">
      <w:pPr>
        <w:pStyle w:val="SHScheduleText1"/>
        <w:keepNext/>
        <w:rPr>
          <w:b/>
        </w:rPr>
      </w:pPr>
      <w:r w:rsidRPr="00503009">
        <w:rPr>
          <w:b/>
        </w:rPr>
        <w:t>No warranty relating to Permitted Works</w:t>
      </w:r>
    </w:p>
    <w:p w14:paraId="2CB5BD42" w14:textId="77777777" w:rsidR="00DA1639" w:rsidRPr="00503009" w:rsidRDefault="00380F58" w:rsidP="00984F4F">
      <w:pPr>
        <w:pStyle w:val="SHScheduleText2"/>
      </w:pPr>
      <w:r w:rsidRPr="00503009">
        <w:t>The Landlord gives no express or implied warranty (and the Tenant acknowledges that the Tenant must satisfy itself):</w:t>
      </w:r>
    </w:p>
    <w:p w14:paraId="2CB5BD43" w14:textId="77777777" w:rsidR="00DA1639" w:rsidRPr="00503009" w:rsidRDefault="00380F58" w:rsidP="00984F4F">
      <w:pPr>
        <w:pStyle w:val="SHScheduleText3"/>
      </w:pPr>
      <w:r w:rsidRPr="00503009">
        <w:t>as to the suitability, safety, adequacy or quality of the design or method of construction of any Permitted Works;</w:t>
      </w:r>
    </w:p>
    <w:p w14:paraId="2CB5BD44" w14:textId="77777777" w:rsidR="00DA1639" w:rsidRPr="00503009" w:rsidRDefault="00380F58" w:rsidP="00984F4F">
      <w:pPr>
        <w:pStyle w:val="SHScheduleText3"/>
      </w:pPr>
      <w:r w:rsidRPr="00503009">
        <w:t>that any Permitted Works may lawfully be carried out;</w:t>
      </w:r>
    </w:p>
    <w:p w14:paraId="2CB5BD45" w14:textId="08EE8A04" w:rsidR="00DA1639" w:rsidRPr="00503009" w:rsidRDefault="00380F58"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Estate </w:t>
      </w:r>
      <w:proofErr w:type="gramStart"/>
      <w:r w:rsidR="00F05DF8" w:rsidRPr="00503009">
        <w:t>are</w:t>
      </w:r>
      <w:r w:rsidRPr="00503009">
        <w:t xml:space="preserve"> able to</w:t>
      </w:r>
      <w:proofErr w:type="gramEnd"/>
      <w:r w:rsidRPr="00503009">
        <w:t xml:space="preserve"> accommodate any Permitted Works</w:t>
      </w:r>
      <w:r>
        <w:t>; or</w:t>
      </w:r>
    </w:p>
    <w:p w14:paraId="2CB5BD46" w14:textId="77777777" w:rsidR="00DA1639" w:rsidRPr="00503009" w:rsidRDefault="00380F58"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2CB5BD47" w14:textId="77777777" w:rsidR="00AC4F89" w:rsidRPr="00503009" w:rsidRDefault="00AC4F89" w:rsidP="00AC4F89">
      <w:pPr>
        <w:pStyle w:val="SHNormal"/>
      </w:pPr>
    </w:p>
    <w:p w14:paraId="2CB5BD48" w14:textId="77777777" w:rsidR="00AC4F89" w:rsidRPr="00503009" w:rsidRDefault="00AC4F89" w:rsidP="00AC4F89">
      <w:pPr>
        <w:pStyle w:val="SHNormal"/>
      </w:pPr>
    </w:p>
    <w:p w14:paraId="2CB5BD49"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1" w:name="_Ref322094759"/>
    </w:p>
    <w:p w14:paraId="2CB5BD4A" w14:textId="77777777" w:rsidR="00DA1639" w:rsidRPr="00503009" w:rsidRDefault="00DA1639" w:rsidP="00984F4F">
      <w:pPr>
        <w:pStyle w:val="SHScheduleHeading"/>
      </w:pPr>
      <w:bookmarkStart w:id="352" w:name="_Toc536773149"/>
      <w:bookmarkStart w:id="353" w:name="_Toc256000081"/>
      <w:bookmarkStart w:id="354" w:name="_Ref498963039"/>
      <w:bookmarkEnd w:id="351"/>
      <w:bookmarkEnd w:id="352"/>
      <w:bookmarkEnd w:id="353"/>
    </w:p>
    <w:p w14:paraId="2CB5BD4B" w14:textId="77777777" w:rsidR="00DA1639" w:rsidRPr="00503009" w:rsidRDefault="00380F58" w:rsidP="00984F4F">
      <w:pPr>
        <w:pStyle w:val="SHScheduleSubHeading"/>
      </w:pPr>
      <w:bookmarkStart w:id="355" w:name="_Toc256000082"/>
      <w:bookmarkStart w:id="356" w:name="_Toc536773150"/>
      <w:bookmarkEnd w:id="354"/>
      <w:r w:rsidRPr="00503009">
        <w:t>Sustainability</w:t>
      </w:r>
      <w:bookmarkEnd w:id="355"/>
      <w:r>
        <w:rPr>
          <w:rStyle w:val="FootnoteReference"/>
          <w:b/>
        </w:rPr>
        <w:footnoteReference w:id="141"/>
      </w:r>
      <w:bookmarkEnd w:id="356"/>
    </w:p>
    <w:p w14:paraId="2CB5BD4C" w14:textId="77777777" w:rsidR="00DA1639" w:rsidRPr="00503009" w:rsidRDefault="00380F58" w:rsidP="009A0B39">
      <w:pPr>
        <w:pStyle w:val="SHScheduleText1"/>
        <w:keepNext/>
        <w:rPr>
          <w:b/>
        </w:rPr>
      </w:pPr>
      <w:bookmarkStart w:id="357" w:name="_Ref322092820"/>
      <w:r w:rsidRPr="00503009">
        <w:rPr>
          <w:b/>
        </w:rPr>
        <w:t>Co-operation to improve Environmental Performance</w:t>
      </w:r>
    </w:p>
    <w:p w14:paraId="2CB5BD4D" w14:textId="77777777" w:rsidR="00DA1639" w:rsidRPr="00503009" w:rsidRDefault="00380F58" w:rsidP="00984F4F">
      <w:pPr>
        <w:pStyle w:val="SHScheduleText2"/>
      </w:pPr>
      <w:r w:rsidRPr="00503009">
        <w:t>The Landlord and the Tenant:</w:t>
      </w:r>
    </w:p>
    <w:p w14:paraId="2CB5BD4E" w14:textId="72A36661" w:rsidR="00DA1639" w:rsidRPr="00503009" w:rsidRDefault="00380F58"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2CB5BD4F" w14:textId="77777777" w:rsidR="00DA1639" w:rsidRPr="00503009" w:rsidRDefault="00380F58"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2CB5BD50" w14:textId="77777777" w:rsidR="00DA1639" w:rsidRPr="00503009" w:rsidRDefault="00380F58" w:rsidP="009A0B39">
      <w:pPr>
        <w:pStyle w:val="SHScheduleText1"/>
        <w:keepNext/>
      </w:pPr>
      <w:r w:rsidRPr="00503009">
        <w:rPr>
          <w:b/>
        </w:rPr>
        <w:t>Environmental forum</w:t>
      </w:r>
    </w:p>
    <w:p w14:paraId="2CB5BD51" w14:textId="719643B4" w:rsidR="00DA1639" w:rsidRPr="00503009" w:rsidRDefault="00380F58"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2CB5BD52" w14:textId="77777777" w:rsidR="00DA1639" w:rsidRPr="00503009" w:rsidRDefault="00380F58" w:rsidP="00984F4F">
      <w:pPr>
        <w:pStyle w:val="SHScheduleText3"/>
      </w:pPr>
      <w:r w:rsidRPr="00503009">
        <w:t>consider the adequacy and improvement of data sharing on the Environmental Performance of the Lettable Units including the Premises</w:t>
      </w:r>
      <w:bookmarkStart w:id="358" w:name="_Hlk160712833"/>
      <w:r w:rsidRPr="00503009">
        <w:t xml:space="preserve"> and the Estate</w:t>
      </w:r>
      <w:bookmarkEnd w:id="358"/>
      <w:r w:rsidRPr="00503009">
        <w:t>;</w:t>
      </w:r>
    </w:p>
    <w:p w14:paraId="2CB5BD53" w14:textId="49A03547" w:rsidR="00DA1639" w:rsidRPr="00503009" w:rsidRDefault="00380F58"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2CB5BD54" w14:textId="77777777" w:rsidR="00DA1639" w:rsidRPr="00503009" w:rsidRDefault="00380F58" w:rsidP="00ED3630">
      <w:pPr>
        <w:pStyle w:val="SHScheduleText3"/>
      </w:pPr>
      <w:r w:rsidRPr="00503009">
        <w:t>agree targets and strategies for a travel plan for travelling to and from the Estate.</w:t>
      </w:r>
    </w:p>
    <w:p w14:paraId="2CB5BD55" w14:textId="77777777" w:rsidR="00DA1639" w:rsidRPr="00503009" w:rsidRDefault="00380F58"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2CB5BD56" w14:textId="16467590" w:rsidR="00DA1639" w:rsidRPr="00503009" w:rsidRDefault="00380F58"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2CB5BD57" w14:textId="77777777" w:rsidR="00DA1639" w:rsidRPr="00503009" w:rsidRDefault="00380F58" w:rsidP="00984F4F">
      <w:pPr>
        <w:pStyle w:val="SHScheduleText2"/>
      </w:pPr>
      <w:r>
        <w:t>[</w:t>
      </w:r>
      <w:r w:rsidRPr="00503009">
        <w:t>The Landlord and the Tenant may agree to allow third parties to participate in the Forum for a specified period or for a specified purpose.</w:t>
      </w:r>
      <w:r>
        <w:t>]</w:t>
      </w:r>
    </w:p>
    <w:p w14:paraId="2CB5BD58" w14:textId="77777777" w:rsidR="00DA1639" w:rsidRPr="00503009" w:rsidRDefault="00380F58"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2CB5BD59" w14:textId="77777777" w:rsidR="00ED3630" w:rsidRPr="00503009" w:rsidRDefault="00380F58"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2CB5BD5A" w14:textId="77777777" w:rsidR="00DA1639" w:rsidRPr="00503009" w:rsidRDefault="00380F58"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Estate</w:t>
      </w:r>
      <w:r>
        <w:t xml:space="preserve">, whether by meeting in person or not, to which all parties with an interest in or involvement with the </w:t>
      </w:r>
      <w:proofErr w:type="gramStart"/>
      <w:r>
        <w:t>Building</w:t>
      </w:r>
      <w:proofErr w:type="gramEnd"/>
      <w:r>
        <w:t xml:space="preserve"> can be invited.</w:t>
      </w:r>
    </w:p>
    <w:p w14:paraId="2CB5BD5B" w14:textId="77777777" w:rsidR="00DA1639" w:rsidRPr="00503009" w:rsidRDefault="00380F58" w:rsidP="009A0B39">
      <w:pPr>
        <w:pStyle w:val="SHScheduleText1"/>
        <w:keepNext/>
        <w:rPr>
          <w:b/>
        </w:rPr>
      </w:pPr>
      <w:bookmarkStart w:id="359" w:name="_Ref386188892"/>
      <w:r w:rsidRPr="00503009">
        <w:rPr>
          <w:b/>
        </w:rPr>
        <w:t>Data sharing</w:t>
      </w:r>
      <w:bookmarkEnd w:id="359"/>
    </w:p>
    <w:p w14:paraId="2CB5BD5C" w14:textId="0C525166" w:rsidR="00277E1B" w:rsidRPr="00503009" w:rsidRDefault="00380F58"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and such other Environmental Performance data as may be agreed from time </w:t>
      </w:r>
      <w:r>
        <w:lastRenderedPageBreak/>
        <w:t xml:space="preserve">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2CB5BD5D" w14:textId="77777777" w:rsidR="00277E1B" w:rsidRPr="00503009" w:rsidRDefault="00380F58" w:rsidP="00277E1B">
      <w:pPr>
        <w:pStyle w:val="SHScheduleText2"/>
      </w:pPr>
      <w:bookmarkStart w:id="360"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0"/>
    </w:p>
    <w:p w14:paraId="2CB5BD5E" w14:textId="77777777" w:rsidR="00277E1B" w:rsidRPr="00503009" w:rsidRDefault="00380F58" w:rsidP="00277E1B">
      <w:pPr>
        <w:pStyle w:val="SHScheduleText3"/>
      </w:pPr>
      <w:r w:rsidRPr="00503009">
        <w:t>monitoring and Improving the Environmental Performance of the Premises and the Estate;</w:t>
      </w:r>
    </w:p>
    <w:p w14:paraId="2CB5BD5F" w14:textId="0F6B5266" w:rsidR="00277E1B" w:rsidRPr="00503009" w:rsidRDefault="00380F58" w:rsidP="00277E1B">
      <w:pPr>
        <w:pStyle w:val="SHScheduleText3"/>
      </w:pPr>
      <w:r w:rsidRPr="00503009">
        <w:t>measuring the Environmental Performance of the Premises and the Estate against any agreed or other targets</w:t>
      </w:r>
      <w:r>
        <w:t>; and</w:t>
      </w:r>
    </w:p>
    <w:p w14:paraId="2CB5BD60" w14:textId="77777777" w:rsidR="00277E1B" w:rsidRPr="00503009" w:rsidRDefault="00380F58"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2CB5BD61" w14:textId="77777777" w:rsidR="00277E1B" w:rsidRPr="00503009" w:rsidRDefault="00380F58"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2CB5BD62" w14:textId="77777777" w:rsidR="00277E1B" w:rsidRPr="00503009" w:rsidRDefault="00380F58" w:rsidP="00277E1B">
      <w:pPr>
        <w:pStyle w:val="SHScheduleText2"/>
      </w:pPr>
      <w:r w:rsidRPr="00503009">
        <w:t>The Landlord and the Tenant must each nominate a point of contact responsible for data sharing and must promptly notify the other where this point of contact changes.</w:t>
      </w:r>
    </w:p>
    <w:p w14:paraId="2CB5BD63" w14:textId="02E4584E" w:rsidR="00277E1B" w:rsidRPr="00503009" w:rsidRDefault="00380F58"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2CB5BD64" w14:textId="7DFCCE3F" w:rsidR="00277E1B" w:rsidRPr="00503009" w:rsidRDefault="00380F58"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Estate.</w:t>
      </w:r>
    </w:p>
    <w:p w14:paraId="2CB5BD65" w14:textId="77777777" w:rsidR="00DA1639" w:rsidRPr="00503009" w:rsidRDefault="00380F58"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Estate.</w:t>
      </w:r>
    </w:p>
    <w:p w14:paraId="2CB5BD66" w14:textId="77777777" w:rsidR="00DA1639" w:rsidRPr="00503009" w:rsidRDefault="00380F58" w:rsidP="009A0B39">
      <w:pPr>
        <w:pStyle w:val="SHScheduleText1"/>
        <w:keepNext/>
        <w:rPr>
          <w:b/>
        </w:rPr>
      </w:pPr>
      <w:r w:rsidRPr="00503009">
        <w:rPr>
          <w:b/>
        </w:rPr>
        <w:t>Alterations</w:t>
      </w:r>
    </w:p>
    <w:p w14:paraId="2CB5BD67" w14:textId="77777777" w:rsidR="00DA1639" w:rsidRPr="00503009" w:rsidRDefault="00380F58"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Estate from any proposed works to or at the Premises</w:t>
      </w:r>
      <w:r>
        <w:t>[</w:t>
      </w:r>
      <w:r w:rsidRPr="00503009">
        <w:t xml:space="preserve"> or the Estate</w:t>
      </w:r>
      <w:r>
        <w:t>]</w:t>
      </w:r>
      <w:r w:rsidRPr="00503009">
        <w:t>.</w:t>
      </w:r>
    </w:p>
    <w:p w14:paraId="2CB5BD68" w14:textId="77777777" w:rsidR="00DA1639" w:rsidRPr="00503009" w:rsidRDefault="00580F52" w:rsidP="00580F52">
      <w:pPr>
        <w:pStyle w:val="SHScheduleText1"/>
        <w:rPr>
          <w:b/>
          <w:bCs/>
        </w:rPr>
      </w:pPr>
      <w:r w:rsidRPr="00503009">
        <w:rPr>
          <w:b/>
          <w:bCs/>
        </w:rPr>
        <w:t>Metering</w:t>
      </w:r>
    </w:p>
    <w:p w14:paraId="2CB5BD69" w14:textId="1152B567" w:rsidR="00E609BF" w:rsidRPr="00503009" w:rsidRDefault="00380F58"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2CB5BD6A" w14:textId="0C1F8D17" w:rsidR="00E609BF" w:rsidRPr="00503009" w:rsidRDefault="00380F58"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2CB5BD6B" w14:textId="77777777" w:rsidR="00E609BF" w:rsidRPr="00503009" w:rsidRDefault="00380F58"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2CB5BD6C" w14:textId="77777777" w:rsidR="00AC4F89" w:rsidRPr="00503009" w:rsidRDefault="00380F58"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2CB5BD6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CB5BD6E" w14:textId="77777777" w:rsidR="00DA1639" w:rsidRPr="00503009" w:rsidRDefault="00DA1639" w:rsidP="00984F4F">
      <w:pPr>
        <w:pStyle w:val="SHScheduleHeading"/>
      </w:pPr>
      <w:bookmarkStart w:id="361" w:name="_Toc536773151"/>
      <w:bookmarkStart w:id="362" w:name="_Toc256000083"/>
      <w:bookmarkStart w:id="363" w:name="_Ref498963698"/>
      <w:bookmarkEnd w:id="361"/>
      <w:bookmarkEnd w:id="362"/>
    </w:p>
    <w:p w14:paraId="2CB5BD6F" w14:textId="77777777" w:rsidR="00DA1639" w:rsidRPr="00503009" w:rsidRDefault="00380F58" w:rsidP="00984F4F">
      <w:pPr>
        <w:pStyle w:val="SHScheduleSubHeading"/>
      </w:pPr>
      <w:bookmarkStart w:id="364" w:name="_Toc256000084"/>
      <w:bookmarkStart w:id="365" w:name="_Toc536773152"/>
      <w:bookmarkEnd w:id="363"/>
      <w:r w:rsidRPr="00503009">
        <w:t>Underletting</w:t>
      </w:r>
      <w:bookmarkEnd w:id="364"/>
      <w:bookmarkEnd w:id="365"/>
    </w:p>
    <w:p w14:paraId="2CB5BD70" w14:textId="77777777" w:rsidR="00DA1639" w:rsidRPr="00503009" w:rsidRDefault="00380F58" w:rsidP="009A0B39">
      <w:pPr>
        <w:pStyle w:val="SHScheduleText1"/>
        <w:keepNext/>
        <w:rPr>
          <w:b/>
        </w:rPr>
      </w:pPr>
      <w:bookmarkStart w:id="366" w:name="_Ref322356894"/>
      <w:bookmarkEnd w:id="357"/>
      <w:r w:rsidRPr="00503009">
        <w:rPr>
          <w:b/>
        </w:rPr>
        <w:t>Defined terms</w:t>
      </w:r>
      <w:bookmarkEnd w:id="366"/>
    </w:p>
    <w:p w14:paraId="2CB5BD71" w14:textId="0AB7CE13" w:rsidR="00DA1639" w:rsidRPr="00503009" w:rsidRDefault="00380F58"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2CB5BD72" w14:textId="56243907" w:rsidR="00DA1639" w:rsidRPr="00503009" w:rsidRDefault="00380F58" w:rsidP="009A0B39">
      <w:pPr>
        <w:pStyle w:val="SHNormal"/>
        <w:keepNext/>
        <w:rPr>
          <w:b/>
        </w:rPr>
      </w:pPr>
      <w:r>
        <w:rPr>
          <w:b/>
        </w:rPr>
        <w:t>“</w:t>
      </w:r>
      <w:r w:rsidRPr="00503009">
        <w:rPr>
          <w:b/>
        </w:rPr>
        <w:t>Approved Underlease</w:t>
      </w:r>
      <w:r>
        <w:rPr>
          <w:b/>
        </w:rPr>
        <w:t>”</w:t>
      </w:r>
    </w:p>
    <w:p w14:paraId="2CB5BD73" w14:textId="77777777" w:rsidR="00DA1639" w:rsidRPr="00503009" w:rsidRDefault="00380F58" w:rsidP="00984F4F">
      <w:pPr>
        <w:pStyle w:val="SHParagraph1"/>
      </w:pPr>
      <w:r w:rsidRPr="00503009">
        <w:t>an underlease approved by the Landlord and, subject to any variations agreed by the Landlord in its absolute discretion:</w:t>
      </w:r>
    </w:p>
    <w:p w14:paraId="2CB5BD74" w14:textId="77777777" w:rsidR="00DA1639" w:rsidRPr="00503009" w:rsidRDefault="00380F58" w:rsidP="00FD4BFD">
      <w:pPr>
        <w:pStyle w:val="SHDefinitiona"/>
        <w:numPr>
          <w:ilvl w:val="0"/>
          <w:numId w:val="47"/>
        </w:numPr>
      </w:pPr>
      <w:r w:rsidRPr="00503009">
        <w:t>granted without any premium being received by the Tenant;</w:t>
      </w:r>
    </w:p>
    <w:p w14:paraId="2CB5BD75" w14:textId="77777777" w:rsidR="00DA1639" w:rsidRPr="00503009" w:rsidRDefault="00380F58" w:rsidP="00984F4F">
      <w:pPr>
        <w:pStyle w:val="SHDefinitiona"/>
      </w:pPr>
      <w:r w:rsidRPr="00503009">
        <w:t xml:space="preserve">reserving a market rent, </w:t>
      </w:r>
      <w:proofErr w:type="gramStart"/>
      <w:r w:rsidRPr="00503009">
        <w:t>taking into account</w:t>
      </w:r>
      <w:proofErr w:type="gramEnd"/>
      <w:r w:rsidRPr="00503009">
        <w:t xml:space="preserve"> the terms of the underletting;</w:t>
      </w:r>
    </w:p>
    <w:p w14:paraId="2CB5BD76" w14:textId="77777777" w:rsidR="00DA1639" w:rsidRPr="00503009" w:rsidRDefault="00380F58"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2CB5BD77" w14:textId="03E2EBDA" w:rsidR="00DA1639" w:rsidRPr="00503009" w:rsidRDefault="00380F58"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2CB5BD78" w14:textId="77777777" w:rsidR="00DA1639" w:rsidRPr="00503009" w:rsidRDefault="00380F58" w:rsidP="00984F4F">
      <w:pPr>
        <w:pStyle w:val="SHDefinitiona"/>
      </w:pPr>
      <w:r w:rsidRPr="00503009">
        <w:t>containing provisions:</w:t>
      </w:r>
    </w:p>
    <w:p w14:paraId="2CB5BD79" w14:textId="77777777" w:rsidR="00DA1639" w:rsidRPr="00503009" w:rsidRDefault="00380F58"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2CB5BD7A" w14:textId="0E7FAE72" w:rsidR="00DA1639" w:rsidRPr="00503009" w:rsidRDefault="00380F58"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2"/>
      </w:r>
    </w:p>
    <w:p w14:paraId="2CB5BD7B" w14:textId="77777777" w:rsidR="00DA1639" w:rsidRPr="00503009" w:rsidRDefault="00380F58" w:rsidP="00984F4F">
      <w:pPr>
        <w:pStyle w:val="SHDefinitioni"/>
      </w:pPr>
      <w:r w:rsidRPr="00503009">
        <w:t>for change of use and alterations corresponding to those in this Lease;</w:t>
      </w:r>
    </w:p>
    <w:p w14:paraId="2CB5BD7C" w14:textId="77777777" w:rsidR="00DA1639" w:rsidRPr="00503009" w:rsidRDefault="00380F58" w:rsidP="00984F4F">
      <w:pPr>
        <w:pStyle w:val="SHDefinitiona"/>
      </w:pPr>
      <w:r w:rsidRPr="00503009">
        <w:t>containing a covenant by the Undertenant not to assign the whole of the Underlet Premises without the prior written consent</w:t>
      </w:r>
      <w:r>
        <w:rPr>
          <w:rStyle w:val="FootnoteReference"/>
        </w:rPr>
        <w:footnoteReference w:id="143"/>
      </w:r>
      <w:r w:rsidRPr="00503009">
        <w:t xml:space="preserve"> of the Landlord and the Tenant on terms corresponding to those in this Lease and a covenant not to assign part only of the Underlet Premises;</w:t>
      </w:r>
    </w:p>
    <w:p w14:paraId="2CB5BD7D" w14:textId="77777777" w:rsidR="00DA1639" w:rsidRPr="00503009" w:rsidRDefault="00380F58" w:rsidP="00984F4F">
      <w:pPr>
        <w:pStyle w:val="SHDefinitiona"/>
      </w:pPr>
      <w:bookmarkStart w:id="367"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4"/>
      </w:r>
      <w:bookmarkEnd w:id="367"/>
    </w:p>
    <w:p w14:paraId="2CB5BD7E" w14:textId="77777777" w:rsidR="00DA1639" w:rsidRPr="00503009" w:rsidRDefault="00380F58" w:rsidP="00984F4F">
      <w:pPr>
        <w:pStyle w:val="SHDefinitiona"/>
      </w:pPr>
      <w:r>
        <w:t>[</w:t>
      </w:r>
      <w:bookmarkStart w:id="368" w:name="_Ref535238761"/>
      <w:bookmarkStart w:id="369" w:name="_Ref409511619"/>
      <w:r w:rsidRPr="00503009">
        <w:t>containing provisions requiring any Sub-Underlease to contain:</w:t>
      </w:r>
      <w:bookmarkEnd w:id="368"/>
    </w:p>
    <w:p w14:paraId="2CB5BD7F" w14:textId="456C45A3" w:rsidR="00DA1639" w:rsidRPr="00503009" w:rsidRDefault="00380F58" w:rsidP="00984F4F">
      <w:pPr>
        <w:pStyle w:val="SHDefinitioni"/>
      </w:pPr>
      <w:r w:rsidRPr="00503009">
        <w:t>a valid agreement to exclude the security of tenure provisions of the</w:t>
      </w:r>
      <w:r>
        <w:t> </w:t>
      </w:r>
      <w:r w:rsidRPr="00503009">
        <w:t>1954</w:t>
      </w:r>
      <w:r>
        <w:t> </w:t>
      </w:r>
      <w:r w:rsidRPr="00503009">
        <w:t>Act;</w:t>
      </w:r>
    </w:p>
    <w:p w14:paraId="2CB5BD80" w14:textId="77777777" w:rsidR="00DA1639" w:rsidRPr="00503009" w:rsidRDefault="00380F58"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69"/>
    </w:p>
    <w:p w14:paraId="2CB5BD81" w14:textId="77777777" w:rsidR="00DA1639" w:rsidRPr="00503009" w:rsidRDefault="00380F58"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2CB5BD82" w14:textId="1A643BEB" w:rsidR="00DA1639" w:rsidRPr="00503009" w:rsidRDefault="00380F58"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2CB5BD83" w14:textId="05D527BD" w:rsidR="00DA1639" w:rsidRPr="00503009" w:rsidRDefault="00380F58"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2CB5BD84" w14:textId="118C30F1" w:rsidR="00DA1639" w:rsidRPr="00503009" w:rsidRDefault="00380F58" w:rsidP="00E34B10">
      <w:pPr>
        <w:pStyle w:val="SHNormal"/>
        <w:keepNext/>
      </w:pPr>
      <w:r>
        <w:rPr>
          <w:b/>
        </w:rPr>
        <w:t>“</w:t>
      </w:r>
      <w:r w:rsidRPr="00503009">
        <w:rPr>
          <w:b/>
        </w:rPr>
        <w:t>Approved Undertenant</w:t>
      </w:r>
      <w:r>
        <w:rPr>
          <w:b/>
        </w:rPr>
        <w:t>”</w:t>
      </w:r>
      <w:r>
        <w:rPr>
          <w:rStyle w:val="FootnoteReference"/>
        </w:rPr>
        <w:footnoteReference w:id="145"/>
      </w:r>
    </w:p>
    <w:p w14:paraId="2CB5BD85" w14:textId="77777777" w:rsidR="00DA1639" w:rsidRPr="00503009" w:rsidRDefault="00380F58" w:rsidP="00984F4F">
      <w:pPr>
        <w:pStyle w:val="SHParagraph1"/>
      </w:pPr>
      <w:r w:rsidRPr="00503009">
        <w:t xml:space="preserve">a person approved by the Landlord and who has </w:t>
      </w:r>
      <w:proofErr w:type="gramStart"/>
      <w:r w:rsidRPr="00503009">
        <w:t>entered into</w:t>
      </w:r>
      <w:proofErr w:type="gramEnd"/>
      <w:r w:rsidRPr="00503009">
        <w:t xml:space="preserve"> a direct deed with the Landlord agreeing:</w:t>
      </w:r>
    </w:p>
    <w:p w14:paraId="2CB5BD86" w14:textId="19BB7550" w:rsidR="00DA1639" w:rsidRPr="00503009" w:rsidRDefault="00380F58" w:rsidP="00FD4BFD">
      <w:pPr>
        <w:pStyle w:val="SHDefinitiona"/>
        <w:numPr>
          <w:ilvl w:val="0"/>
          <w:numId w:val="48"/>
        </w:numPr>
      </w:pPr>
      <w:r w:rsidRPr="00503009">
        <w:t>to comply with the terms of the Approved Underlease</w:t>
      </w:r>
      <w:r>
        <w:t>; and</w:t>
      </w:r>
    </w:p>
    <w:p w14:paraId="2CB5BD87" w14:textId="77777777" w:rsidR="00DA1639" w:rsidRPr="00503009" w:rsidRDefault="00380F58" w:rsidP="00984F4F">
      <w:pPr>
        <w:pStyle w:val="SHDefinitiona"/>
      </w:pPr>
      <w:r w:rsidRPr="00503009">
        <w:t xml:space="preserve">to procure that any proposed assignee of the Underlet Premises </w:t>
      </w:r>
      <w:proofErr w:type="gramStart"/>
      <w:r w:rsidRPr="00503009">
        <w:t>enters into</w:t>
      </w:r>
      <w:proofErr w:type="gramEnd"/>
      <w:r w:rsidRPr="00503009">
        <w:t xml:space="preserve"> a direct deed in the same terms as set out in this definition of Approved Undertenant;</w:t>
      </w:r>
    </w:p>
    <w:p w14:paraId="2CB5BD88" w14:textId="33E415F0" w:rsidR="00DA1639" w:rsidRPr="00503009" w:rsidRDefault="00380F58" w:rsidP="00E34B10">
      <w:pPr>
        <w:pStyle w:val="SHNormal"/>
        <w:keepNext/>
      </w:pPr>
      <w:r>
        <w:t>[</w:t>
      </w:r>
      <w:r>
        <w:rPr>
          <w:b/>
        </w:rPr>
        <w:t>“</w:t>
      </w:r>
      <w:r w:rsidRPr="00503009">
        <w:rPr>
          <w:b/>
        </w:rPr>
        <w:t>Permitted Part</w:t>
      </w:r>
      <w:r>
        <w:rPr>
          <w:b/>
        </w:rPr>
        <w:t>”</w:t>
      </w:r>
    </w:p>
    <w:p w14:paraId="2CB5BD89" w14:textId="77777777" w:rsidR="00DA1639" w:rsidRPr="00503009" w:rsidRDefault="00380F58" w:rsidP="00984F4F">
      <w:pPr>
        <w:pStyle w:val="SHParagraph1"/>
      </w:pPr>
      <w:r w:rsidRPr="00503009">
        <w:t>any part of the Premises that the Landlord approves;</w:t>
      </w:r>
    </w:p>
    <w:p w14:paraId="2CB5BD8A" w14:textId="77777777" w:rsidR="00DA1639" w:rsidRPr="00503009" w:rsidRDefault="00380F58" w:rsidP="00984F4F">
      <w:pPr>
        <w:pStyle w:val="SHParagraph1"/>
        <w:rPr>
          <w:b/>
          <w:bCs/>
        </w:rPr>
      </w:pPr>
      <w:r w:rsidRPr="00503009">
        <w:rPr>
          <w:b/>
          <w:bCs/>
        </w:rPr>
        <w:t>OR</w:t>
      </w:r>
    </w:p>
    <w:p w14:paraId="2CB5BD8B" w14:textId="77777777" w:rsidR="00DA1639" w:rsidRPr="00503009" w:rsidRDefault="00380F58" w:rsidP="00984F4F">
      <w:pPr>
        <w:pStyle w:val="SHParagraph1"/>
      </w:pPr>
      <w:r w:rsidRPr="00503009">
        <w:t>any part of the Premises:</w:t>
      </w:r>
    </w:p>
    <w:p w14:paraId="2CB5BD8C" w14:textId="77777777" w:rsidR="00DA1639" w:rsidRPr="00503009" w:rsidRDefault="00380F58" w:rsidP="00FD4BFD">
      <w:pPr>
        <w:pStyle w:val="SHDefinitiona"/>
        <w:numPr>
          <w:ilvl w:val="0"/>
          <w:numId w:val="50"/>
        </w:numPr>
      </w:pPr>
      <w:r w:rsidRPr="00503009">
        <w:t>that is self-contained;</w:t>
      </w:r>
    </w:p>
    <w:p w14:paraId="2CB5BD8D" w14:textId="77777777" w:rsidR="00DA1639" w:rsidRPr="00503009" w:rsidRDefault="00380F58" w:rsidP="00984F4F">
      <w:pPr>
        <w:pStyle w:val="SHDefinitiona"/>
      </w:pPr>
      <w:r w:rsidRPr="00503009">
        <w:t>capable of separate beneficial occupation;</w:t>
      </w:r>
    </w:p>
    <w:p w14:paraId="2CB5BD8E" w14:textId="4ED3C08A" w:rsidR="00DA1639" w:rsidRPr="00503009" w:rsidRDefault="00380F58" w:rsidP="00984F4F">
      <w:pPr>
        <w:pStyle w:val="SHDefinitiona"/>
      </w:pPr>
      <w:r w:rsidRPr="00503009">
        <w:t xml:space="preserve">having independent means of access, for general access and for servicing, from the public highway , from the Common </w:t>
      </w:r>
      <w:r>
        <w:t>Parts </w:t>
      </w:r>
      <w:r w:rsidRPr="00503009">
        <w:t>or from those parts of the Premises approved by the Landlord as common parts for the use and enjoyment of the Tenant and any permitted undertenants of the Premises;</w:t>
      </w:r>
    </w:p>
    <w:p w14:paraId="2CB5BD8F" w14:textId="06699787" w:rsidR="00B7487A" w:rsidRPr="00503009" w:rsidRDefault="00380F58"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2CB5BD90" w14:textId="77777777" w:rsidR="00DA1639" w:rsidRPr="00503009" w:rsidRDefault="00380F58"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2CB5BD91" w14:textId="026DF0E9" w:rsidR="00DA1639" w:rsidRPr="00503009" w:rsidRDefault="00380F58" w:rsidP="00E34B10">
      <w:pPr>
        <w:pStyle w:val="SHNormal"/>
        <w:keepNext/>
        <w:rPr>
          <w:b/>
        </w:rPr>
      </w:pPr>
      <w:r>
        <w:rPr>
          <w:b/>
        </w:rPr>
        <w:t>“</w:t>
      </w:r>
      <w:r w:rsidRPr="00503009">
        <w:rPr>
          <w:b/>
        </w:rPr>
        <w:t>Sub-Underlease</w:t>
      </w:r>
      <w:r>
        <w:rPr>
          <w:b/>
        </w:rPr>
        <w:t>”</w:t>
      </w:r>
    </w:p>
    <w:p w14:paraId="2CB5BD92" w14:textId="77777777" w:rsidR="00DA1639" w:rsidRPr="00503009" w:rsidRDefault="00380F58" w:rsidP="00984F4F">
      <w:pPr>
        <w:pStyle w:val="SHParagraph1"/>
      </w:pPr>
      <w:r w:rsidRPr="00503009">
        <w:t>any sub-underlease created out of an Underlease;</w:t>
      </w:r>
    </w:p>
    <w:p w14:paraId="2CB5BD93" w14:textId="362F8459" w:rsidR="007A69CA" w:rsidRPr="00503009" w:rsidRDefault="00380F58" w:rsidP="00E34B10">
      <w:pPr>
        <w:pStyle w:val="SHNormal"/>
        <w:keepNext/>
        <w:rPr>
          <w:b/>
        </w:rPr>
      </w:pPr>
      <w:r>
        <w:rPr>
          <w:b/>
        </w:rPr>
        <w:t>“</w:t>
      </w:r>
      <w:r w:rsidRPr="00503009">
        <w:rPr>
          <w:b/>
        </w:rPr>
        <w:t>Sub-Underlet Premises</w:t>
      </w:r>
      <w:r>
        <w:rPr>
          <w:b/>
        </w:rPr>
        <w:t>”</w:t>
      </w:r>
    </w:p>
    <w:p w14:paraId="2CB5BD94" w14:textId="77777777" w:rsidR="007A69CA" w:rsidRPr="00503009" w:rsidRDefault="00380F58" w:rsidP="007A69CA">
      <w:pPr>
        <w:pStyle w:val="SHParagraph1"/>
      </w:pPr>
      <w:r w:rsidRPr="00503009">
        <w:t>the premises let by a Sub-Underlease;</w:t>
      </w:r>
    </w:p>
    <w:p w14:paraId="2CB5BD95" w14:textId="26CD5476" w:rsidR="00DA1639" w:rsidRPr="00503009" w:rsidRDefault="00380F58" w:rsidP="00E34B10">
      <w:pPr>
        <w:pStyle w:val="SHNormal"/>
        <w:keepNext/>
        <w:rPr>
          <w:b/>
        </w:rPr>
      </w:pPr>
      <w:r>
        <w:rPr>
          <w:b/>
        </w:rPr>
        <w:t>“</w:t>
      </w:r>
      <w:r w:rsidRPr="00503009">
        <w:rPr>
          <w:b/>
        </w:rPr>
        <w:t>Sub-Undertenant</w:t>
      </w:r>
      <w:r>
        <w:rPr>
          <w:b/>
        </w:rPr>
        <w:t>”</w:t>
      </w:r>
    </w:p>
    <w:p w14:paraId="2CB5BD96" w14:textId="77777777" w:rsidR="00DA1639" w:rsidRPr="00503009" w:rsidRDefault="00380F58" w:rsidP="00984F4F">
      <w:pPr>
        <w:pStyle w:val="SHParagraph1"/>
      </w:pPr>
      <w:r w:rsidRPr="00503009">
        <w:t>any tenant under a Sub-Underlease;</w:t>
      </w:r>
    </w:p>
    <w:p w14:paraId="2CB5BD97" w14:textId="38EC24B4" w:rsidR="00DA1639" w:rsidRPr="00503009" w:rsidRDefault="00380F58" w:rsidP="00E34B10">
      <w:pPr>
        <w:pStyle w:val="SHNormal"/>
        <w:keepNext/>
        <w:rPr>
          <w:b/>
        </w:rPr>
      </w:pPr>
      <w:r>
        <w:rPr>
          <w:b/>
        </w:rPr>
        <w:t>“</w:t>
      </w:r>
      <w:r w:rsidRPr="00503009">
        <w:rPr>
          <w:b/>
        </w:rPr>
        <w:t>Underlease</w:t>
      </w:r>
      <w:r>
        <w:rPr>
          <w:b/>
        </w:rPr>
        <w:t>”</w:t>
      </w:r>
    </w:p>
    <w:p w14:paraId="2CB5BD98" w14:textId="77777777" w:rsidR="00DA1639" w:rsidRPr="00503009" w:rsidRDefault="00380F58" w:rsidP="00984F4F">
      <w:pPr>
        <w:pStyle w:val="SHParagraph1"/>
      </w:pPr>
      <w:r w:rsidRPr="00503009">
        <w:t>the underlease granted following the approval of the Approved Underlease;</w:t>
      </w:r>
    </w:p>
    <w:p w14:paraId="2CB5BD99" w14:textId="0F69B412" w:rsidR="00DA1639" w:rsidRPr="00503009" w:rsidRDefault="00380F58" w:rsidP="00E34B10">
      <w:pPr>
        <w:pStyle w:val="SHNormal"/>
        <w:keepNext/>
        <w:rPr>
          <w:b/>
        </w:rPr>
      </w:pPr>
      <w:r>
        <w:rPr>
          <w:b/>
        </w:rPr>
        <w:t>“</w:t>
      </w:r>
      <w:r w:rsidRPr="00503009">
        <w:rPr>
          <w:b/>
        </w:rPr>
        <w:t>Underlet Premises</w:t>
      </w:r>
      <w:r>
        <w:rPr>
          <w:b/>
        </w:rPr>
        <w:t>”</w:t>
      </w:r>
    </w:p>
    <w:p w14:paraId="2CB5BD9A" w14:textId="7E4116D5" w:rsidR="00DA1639" w:rsidRPr="00503009" w:rsidRDefault="00380F58" w:rsidP="00984F4F">
      <w:pPr>
        <w:pStyle w:val="SHParagraph1"/>
      </w:pPr>
      <w:r w:rsidRPr="00503009">
        <w:t>the premises let by an Underlease</w:t>
      </w:r>
      <w:r>
        <w:t>; and</w:t>
      </w:r>
    </w:p>
    <w:p w14:paraId="2CB5BD9B" w14:textId="62FF77C7" w:rsidR="00DA1639" w:rsidRPr="00503009" w:rsidRDefault="00380F58" w:rsidP="00E34B10">
      <w:pPr>
        <w:pStyle w:val="SHNormal"/>
        <w:keepNext/>
        <w:rPr>
          <w:b/>
        </w:rPr>
      </w:pPr>
      <w:r>
        <w:rPr>
          <w:b/>
        </w:rPr>
        <w:t>“</w:t>
      </w:r>
      <w:r w:rsidRPr="00503009">
        <w:rPr>
          <w:b/>
        </w:rPr>
        <w:t>Undertenant</w:t>
      </w:r>
      <w:r>
        <w:rPr>
          <w:b/>
        </w:rPr>
        <w:t>”</w:t>
      </w:r>
    </w:p>
    <w:p w14:paraId="2CB5BD9C" w14:textId="77777777" w:rsidR="00DA1639" w:rsidRPr="00503009" w:rsidRDefault="00380F58" w:rsidP="00984F4F">
      <w:pPr>
        <w:pStyle w:val="SHParagraph1"/>
      </w:pPr>
      <w:r w:rsidRPr="00503009">
        <w:t>the Approved Undertenant to whom the Tenant grants an Underlease.</w:t>
      </w:r>
    </w:p>
    <w:p w14:paraId="2CB5BD9D" w14:textId="77777777" w:rsidR="00DA1639" w:rsidRPr="00503009" w:rsidRDefault="00380F58" w:rsidP="00E34B10">
      <w:pPr>
        <w:pStyle w:val="SHScheduleText1"/>
        <w:keepNext/>
        <w:rPr>
          <w:b/>
        </w:rPr>
      </w:pPr>
      <w:r w:rsidRPr="00503009">
        <w:rPr>
          <w:b/>
        </w:rPr>
        <w:t>Right to underlet</w:t>
      </w:r>
    </w:p>
    <w:p w14:paraId="2CB5BD9E" w14:textId="5BF299A2" w:rsidR="00DA1639" w:rsidRPr="00503009" w:rsidRDefault="00380F58"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2CB5BD9F" w14:textId="6E125620" w:rsidR="00463B1B" w:rsidRPr="00503009" w:rsidRDefault="00380F58"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2CB5BDA0" w14:textId="77777777" w:rsidR="00DA1639" w:rsidRPr="00503009" w:rsidRDefault="00380F58" w:rsidP="00984F4F">
      <w:pPr>
        <w:pStyle w:val="SHScheduleText2"/>
      </w:pPr>
      <w:r>
        <w:t>[</w:t>
      </w:r>
      <w:bookmarkStart w:id="370"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w:t>
      </w:r>
      <w:proofErr w:type="gramStart"/>
      <w:r w:rsidRPr="00503009">
        <w:t>taking into account</w:t>
      </w:r>
      <w:proofErr w:type="gramEnd"/>
      <w:r w:rsidRPr="00503009">
        <w:t xml:space="preserve"> any existing Underleases </w:t>
      </w:r>
      <w:r>
        <w:t>[</w:t>
      </w:r>
      <w:r w:rsidRPr="00503009">
        <w:t>or Sub-Underleases</w:t>
      </w:r>
      <w:r>
        <w:t>]</w:t>
      </w:r>
      <w:r w:rsidRPr="00503009">
        <w:t>.</w:t>
      </w:r>
      <w:bookmarkEnd w:id="370"/>
      <w:r>
        <w:t>]</w:t>
      </w:r>
    </w:p>
    <w:p w14:paraId="2CB5BDA1" w14:textId="77777777" w:rsidR="00DA1639" w:rsidRPr="00503009" w:rsidRDefault="00380F58" w:rsidP="00E34B10">
      <w:pPr>
        <w:pStyle w:val="SHScheduleText1"/>
        <w:keepNext/>
        <w:rPr>
          <w:b/>
        </w:rPr>
      </w:pPr>
      <w:r w:rsidRPr="00503009">
        <w:rPr>
          <w:b/>
        </w:rPr>
        <w:t>Obligations in relation to underleases</w:t>
      </w:r>
    </w:p>
    <w:p w14:paraId="2CB5BDA2" w14:textId="77777777" w:rsidR="00DA1639" w:rsidRPr="00503009" w:rsidRDefault="00380F58"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2CB5BDA3" w14:textId="77777777" w:rsidR="00DA1639" w:rsidRPr="00503009" w:rsidRDefault="00380F58" w:rsidP="00984F4F">
      <w:pPr>
        <w:pStyle w:val="SHScheduleText2"/>
      </w:pPr>
      <w:r w:rsidRPr="00503009">
        <w:t>The Tenant must not reduce, defer, accelerate or commute any rent payable under any Underlease.</w:t>
      </w:r>
    </w:p>
    <w:p w14:paraId="2CB5BDA4" w14:textId="77777777" w:rsidR="00DA1639" w:rsidRPr="00503009" w:rsidRDefault="00380F58" w:rsidP="00984F4F">
      <w:pPr>
        <w:pStyle w:val="SHScheduleText2"/>
      </w:pPr>
      <w:r w:rsidRPr="00503009">
        <w:t>On any review of the rent payable under any Underlease, the Tenant must:</w:t>
      </w:r>
    </w:p>
    <w:p w14:paraId="2CB5BDA5" w14:textId="77777777" w:rsidR="00DA1639" w:rsidRPr="00503009" w:rsidRDefault="00380F58" w:rsidP="00984F4F">
      <w:pPr>
        <w:pStyle w:val="SHScheduleText3"/>
      </w:pPr>
      <w:r w:rsidRPr="00503009">
        <w:t xml:space="preserve">review the rent </w:t>
      </w:r>
      <w:r w:rsidR="00826B40" w:rsidRPr="00503009">
        <w:t xml:space="preserve">payable under </w:t>
      </w:r>
      <w:r w:rsidRPr="00503009">
        <w:t>the Underlease in compliance with its terms;</w:t>
      </w:r>
    </w:p>
    <w:p w14:paraId="2CB5BDA6" w14:textId="4D6D916B" w:rsidR="00DA1639" w:rsidRPr="00503009" w:rsidRDefault="00380F58" w:rsidP="00984F4F">
      <w:pPr>
        <w:pStyle w:val="SHScheduleText3"/>
      </w:pPr>
      <w:r w:rsidRPr="00503009">
        <w:t>not agree the reviewed rent (or the appointment of any third party to decide it) without the Landlord</w:t>
      </w:r>
      <w:r>
        <w:t>’</w:t>
      </w:r>
      <w:r w:rsidRPr="00503009">
        <w:t>s approval;</w:t>
      </w:r>
    </w:p>
    <w:p w14:paraId="2CB5BDA7" w14:textId="1BF86E49" w:rsidR="00DA1639" w:rsidRPr="00503009" w:rsidRDefault="00380F58" w:rsidP="00984F4F">
      <w:pPr>
        <w:pStyle w:val="SHScheduleText3"/>
      </w:pPr>
      <w:r w:rsidRPr="00503009">
        <w:t>include in the Tenant</w:t>
      </w:r>
      <w:r>
        <w:t>’</w:t>
      </w:r>
      <w:r w:rsidRPr="00503009">
        <w:t>s representations to any third party any representations that the Landlord may require</w:t>
      </w:r>
      <w:r>
        <w:t>; and</w:t>
      </w:r>
    </w:p>
    <w:p w14:paraId="2CB5BDA8" w14:textId="77777777" w:rsidR="00DA1639" w:rsidRPr="00503009" w:rsidRDefault="00380F58" w:rsidP="00984F4F">
      <w:pPr>
        <w:pStyle w:val="SHScheduleText3"/>
      </w:pPr>
      <w:r w:rsidRPr="00503009">
        <w:t>notify the Landlord what the reviewed rent is within two weeks of its agreement or resolution by a third party.</w:t>
      </w:r>
    </w:p>
    <w:p w14:paraId="2CB5BDA9" w14:textId="659EA48D" w:rsidR="00DA1639" w:rsidRPr="00503009" w:rsidRDefault="00380F58" w:rsidP="00984F4F">
      <w:pPr>
        <w:pStyle w:val="SHScheduleText2"/>
      </w:pPr>
      <w:r w:rsidRPr="00503009">
        <w:t>The Tenant must not vary the terms or accept any surrender of any Underlease without the Landlord</w:t>
      </w:r>
      <w:r>
        <w:t>’</w:t>
      </w:r>
      <w:r w:rsidRPr="00503009">
        <w:t>s approval.</w:t>
      </w:r>
    </w:p>
    <w:p w14:paraId="2CB5BDAA" w14:textId="77777777" w:rsidR="00AC4F89" w:rsidRPr="00503009" w:rsidRDefault="00AC4F89" w:rsidP="00AC4F89">
      <w:pPr>
        <w:pStyle w:val="SHNormal"/>
      </w:pPr>
    </w:p>
    <w:p w14:paraId="2CB5BDAB" w14:textId="77777777" w:rsidR="00AC4F89" w:rsidRPr="00503009" w:rsidRDefault="00AC4F89" w:rsidP="00AC4F89">
      <w:pPr>
        <w:pStyle w:val="SHNormal"/>
      </w:pPr>
    </w:p>
    <w:p w14:paraId="2CB5BDA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2CB5BDAD" w14:textId="77777777" w:rsidR="00DA1639" w:rsidRPr="00503009" w:rsidRDefault="00DA1639" w:rsidP="00984F4F">
      <w:pPr>
        <w:pStyle w:val="SHScheduleHeading"/>
      </w:pPr>
      <w:bookmarkStart w:id="371" w:name="_Toc536773157"/>
      <w:bookmarkStart w:id="372" w:name="_Toc256000085"/>
      <w:bookmarkStart w:id="373" w:name="_Ref498960630"/>
      <w:bookmarkEnd w:id="371"/>
      <w:bookmarkEnd w:id="372"/>
    </w:p>
    <w:p w14:paraId="2CB5BDAE" w14:textId="77777777" w:rsidR="00DA1639" w:rsidRPr="00503009" w:rsidRDefault="00380F58" w:rsidP="00984F4F">
      <w:pPr>
        <w:pStyle w:val="SHScheduleSubHeading"/>
      </w:pPr>
      <w:bookmarkStart w:id="374" w:name="_Toc256000086"/>
      <w:bookmarkStart w:id="375" w:name="_Toc536773158"/>
      <w:bookmarkEnd w:id="373"/>
      <w:r w:rsidRPr="00503009">
        <w:t>Additional User Provisions</w:t>
      </w:r>
      <w:bookmarkEnd w:id="374"/>
      <w:bookmarkEnd w:id="375"/>
    </w:p>
    <w:p w14:paraId="2CB5BDAF" w14:textId="77777777" w:rsidR="00DA1639" w:rsidRPr="00503009" w:rsidRDefault="00380F58" w:rsidP="00984F4F">
      <w:pPr>
        <w:pStyle w:val="SHPart"/>
      </w:pPr>
      <w:bookmarkStart w:id="376" w:name="_Toc256000087"/>
      <w:bookmarkStart w:id="377" w:name="_Ref384807880"/>
      <w:bookmarkStart w:id="378" w:name="_Toc536773159"/>
      <w:r w:rsidRPr="00503009">
        <w:t xml:space="preserve">: </w:t>
      </w:r>
      <w:bookmarkStart w:id="379" w:name="_Ref499016436"/>
      <w:r w:rsidRPr="00503009">
        <w:t>User provisions</w:t>
      </w:r>
      <w:bookmarkEnd w:id="376"/>
      <w:bookmarkEnd w:id="377"/>
      <w:bookmarkEnd w:id="378"/>
      <w:bookmarkEnd w:id="379"/>
    </w:p>
    <w:p w14:paraId="2CB5BDB0" w14:textId="77777777" w:rsidR="00DA1639" w:rsidRPr="00503009" w:rsidRDefault="00380F58" w:rsidP="00E34B10">
      <w:pPr>
        <w:pStyle w:val="SHScheduleText1"/>
        <w:keepNext/>
      </w:pPr>
      <w:r w:rsidRPr="00503009">
        <w:rPr>
          <w:b/>
        </w:rPr>
        <w:t>Restrictions on use</w:t>
      </w:r>
      <w:r>
        <w:rPr>
          <w:rStyle w:val="FootnoteReference"/>
        </w:rPr>
        <w:footnoteReference w:id="146"/>
      </w:r>
    </w:p>
    <w:p w14:paraId="2CB5BDB1" w14:textId="77777777" w:rsidR="00DA1639" w:rsidRPr="00503009" w:rsidRDefault="00380F58" w:rsidP="00984F4F">
      <w:pPr>
        <w:pStyle w:val="SHScheduleText2"/>
      </w:pPr>
      <w:bookmarkStart w:id="380"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w:t>
      </w:r>
      <w:proofErr w:type="gramStart"/>
      <w:r w:rsidRPr="00503009">
        <w:t>non Fast-Food</w:t>
      </w:r>
      <w:proofErr w:type="gramEnd"/>
      <w:r w:rsidRPr="00503009">
        <w:t xml:space="preserve"> Restaurant</w:t>
      </w:r>
      <w:r>
        <w:t>]</w:t>
      </w:r>
      <w:r w:rsidRPr="00503009">
        <w:t>.</w:t>
      </w:r>
      <w:r>
        <w:rPr>
          <w:rStyle w:val="FootnoteReference"/>
        </w:rPr>
        <w:footnoteReference w:id="147"/>
      </w:r>
      <w:bookmarkEnd w:id="380"/>
    </w:p>
    <w:p w14:paraId="2CB5BDB2" w14:textId="77777777" w:rsidR="00DA1639" w:rsidRPr="00503009" w:rsidRDefault="00380F58" w:rsidP="00984F4F">
      <w:pPr>
        <w:pStyle w:val="SHScheduleText2"/>
      </w:pPr>
      <w:bookmarkStart w:id="381" w:name="_Ref384807336"/>
      <w:r w:rsidRPr="00503009">
        <w:t>The Tenant must not use the Premises as a Fast-Food Restaurant other than as a sandwich bar or coffee shop fitted out to a high quality of presentation.</w:t>
      </w:r>
      <w:r>
        <w:rPr>
          <w:rStyle w:val="FootnoteReference"/>
        </w:rPr>
        <w:footnoteReference w:id="148"/>
      </w:r>
      <w:bookmarkEnd w:id="381"/>
    </w:p>
    <w:p w14:paraId="2CB5BDB3" w14:textId="77777777" w:rsidR="00DA1639" w:rsidRPr="00503009" w:rsidRDefault="00380F58" w:rsidP="00984F4F">
      <w:pPr>
        <w:pStyle w:val="SHScheduleText2"/>
      </w:pPr>
      <w:bookmarkStart w:id="382" w:name="_Ref384807344"/>
      <w:r w:rsidRPr="00503009">
        <w:t>The Tenant must not use the Premises otherwise than as a restaurant that has a quality of food, service, ambience and fit-out that creates a high-class restaurant that, in any event:</w:t>
      </w:r>
      <w:bookmarkEnd w:id="382"/>
    </w:p>
    <w:p w14:paraId="2CB5BDB4" w14:textId="77777777" w:rsidR="00DA1639" w:rsidRPr="00503009" w:rsidRDefault="00380F58" w:rsidP="00984F4F">
      <w:pPr>
        <w:pStyle w:val="SHScheduleText3"/>
      </w:pPr>
      <w:r w:rsidRPr="00503009">
        <w:t>does not allow the sale of food and drink for consumption off the Premises;</w:t>
      </w:r>
    </w:p>
    <w:p w14:paraId="2CB5BDB5" w14:textId="528E89EF" w:rsidR="00DA1639" w:rsidRPr="00503009" w:rsidRDefault="00380F58" w:rsidP="00984F4F">
      <w:pPr>
        <w:pStyle w:val="SHScheduleText3"/>
      </w:pPr>
      <w:r w:rsidRPr="00503009">
        <w:t>only serves customers seated at tables</w:t>
      </w:r>
      <w:r>
        <w:t>; and</w:t>
      </w:r>
    </w:p>
    <w:p w14:paraId="2CB5BDB6" w14:textId="77777777" w:rsidR="00DA1639" w:rsidRPr="00503009" w:rsidRDefault="00380F58"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49"/>
      </w:r>
    </w:p>
    <w:p w14:paraId="2CB5BDB7" w14:textId="52070EE8" w:rsidR="00DA1639" w:rsidRPr="00503009" w:rsidRDefault="00380F58" w:rsidP="00984F4F">
      <w:pPr>
        <w:pStyle w:val="SHScheduleText2"/>
      </w:pPr>
      <w:r>
        <w:t>[</w:t>
      </w:r>
      <w:bookmarkStart w:id="383" w:name="_Ref384807868"/>
      <w:r w:rsidRPr="00503009">
        <w:t>The Tenant must not use the Premises for any gambling or betting transaction within the meaning of the Gambling Act</w:t>
      </w:r>
      <w:r>
        <w:t> </w:t>
      </w:r>
      <w:r w:rsidRPr="00503009">
        <w:t>2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50"/>
      </w:r>
      <w:bookmarkEnd w:id="383"/>
      <w:r>
        <w:t>]</w:t>
      </w:r>
    </w:p>
    <w:p w14:paraId="2CB5BDB8" w14:textId="77777777" w:rsidR="00DA1639" w:rsidRPr="00503009" w:rsidRDefault="00380F58"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51"/>
      </w:r>
      <w:r>
        <w:t>]</w:t>
      </w:r>
    </w:p>
    <w:p w14:paraId="2CB5BDB9" w14:textId="77777777" w:rsidR="00DA1639" w:rsidRPr="00503009" w:rsidRDefault="00380F58" w:rsidP="00984F4F">
      <w:pPr>
        <w:pStyle w:val="SHScheduleText2"/>
      </w:pPr>
      <w:bookmarkStart w:id="384"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384"/>
    </w:p>
    <w:p w14:paraId="2CB5BDBA" w14:textId="77777777" w:rsidR="00DA1639" w:rsidRPr="00503009" w:rsidRDefault="00380F58" w:rsidP="00984F4F">
      <w:pPr>
        <w:pStyle w:val="SHScheduleText2"/>
      </w:pPr>
      <w:r w:rsidRPr="00503009">
        <w:t>The Tenant must not allow odours from the business carried on at the Premises to enter any other parts of the Estate or any adjoining premises.</w:t>
      </w:r>
    </w:p>
    <w:p w14:paraId="2CB5BDBB" w14:textId="77777777" w:rsidR="00DA1639" w:rsidRPr="00503009" w:rsidRDefault="00380F58" w:rsidP="00984F4F">
      <w:pPr>
        <w:pStyle w:val="SHScheduleText2"/>
      </w:pPr>
      <w:r w:rsidRPr="00503009">
        <w:t>The Tenant must not solicit for customers outside the Premises.</w:t>
      </w:r>
    </w:p>
    <w:p w14:paraId="2CB5BDBC" w14:textId="77777777" w:rsidR="00DA1639" w:rsidRPr="00503009" w:rsidRDefault="00380F58"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52"/>
      </w:r>
    </w:p>
    <w:p w14:paraId="2CB5BDBD" w14:textId="77777777" w:rsidR="00DA1639" w:rsidRPr="00503009" w:rsidRDefault="00380F58" w:rsidP="00984F4F">
      <w:pPr>
        <w:pStyle w:val="SHScheduleText2"/>
      </w:pPr>
      <w:r w:rsidRPr="00503009">
        <w:t>The Tenant must take reasonable steps to prevent drunkenness and rowdy behaviour on the Premises.</w:t>
      </w:r>
    </w:p>
    <w:p w14:paraId="2CB5BDBE" w14:textId="77777777" w:rsidR="00DA1639" w:rsidRPr="00503009" w:rsidRDefault="00380F58" w:rsidP="00E34B10">
      <w:pPr>
        <w:pStyle w:val="SHScheduleText1"/>
        <w:keepNext/>
        <w:rPr>
          <w:b/>
        </w:rPr>
      </w:pPr>
      <w:r w:rsidRPr="00503009">
        <w:rPr>
          <w:b/>
        </w:rPr>
        <w:t>Additional obligations</w:t>
      </w:r>
    </w:p>
    <w:p w14:paraId="2CB5BDBF" w14:textId="77777777" w:rsidR="00DA1639" w:rsidRPr="00503009" w:rsidRDefault="00380F58" w:rsidP="00984F4F">
      <w:pPr>
        <w:pStyle w:val="SHScheduleText2"/>
      </w:pPr>
      <w:bookmarkStart w:id="385" w:name="_Ref380417918"/>
      <w:r w:rsidRPr="00503009">
        <w:t>The Tenant must:</w:t>
      </w:r>
    </w:p>
    <w:p w14:paraId="2CB5BDC0" w14:textId="7BBC604B" w:rsidR="00DA1639" w:rsidRPr="00503009" w:rsidRDefault="00380F58" w:rsidP="00984F4F">
      <w:pPr>
        <w:pStyle w:val="SHScheduleText3"/>
      </w:pPr>
      <w:r w:rsidRPr="00503009">
        <w:t>keep food or waste food or the remains of meats in secure and hygienic containers or compartments so that no rats, pests or vermin are attracted to the Estate or any adjoining premises</w:t>
      </w:r>
      <w:r>
        <w:t>; and</w:t>
      </w:r>
    </w:p>
    <w:p w14:paraId="2CB5BDC1" w14:textId="77777777" w:rsidR="00DA1639" w:rsidRPr="00503009" w:rsidRDefault="00380F58" w:rsidP="00984F4F">
      <w:pPr>
        <w:pStyle w:val="SHScheduleText3"/>
      </w:pPr>
      <w:r w:rsidRPr="00503009">
        <w:t xml:space="preserve">take reasonable steps to prevent rats, pests or other vermin from </w:t>
      </w:r>
      <w:proofErr w:type="gramStart"/>
      <w:r w:rsidRPr="00503009">
        <w:t>entering into</w:t>
      </w:r>
      <w:proofErr w:type="gramEnd"/>
      <w:r w:rsidRPr="00503009">
        <w:t xml:space="preserve"> the drains within the Estate or any adjoining premises.</w:t>
      </w:r>
    </w:p>
    <w:p w14:paraId="2CB5BDC2" w14:textId="77777777" w:rsidR="00DA1639" w:rsidRPr="00503009" w:rsidRDefault="00380F58"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2CB5BDC3" w14:textId="77777777" w:rsidR="00DA1639" w:rsidRPr="00503009" w:rsidRDefault="00380F58"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2CB5BDC4" w14:textId="77777777" w:rsidR="00DA1639" w:rsidRPr="00503009" w:rsidRDefault="00380F58" w:rsidP="00984F4F">
      <w:pPr>
        <w:pStyle w:val="SHScheduleText2"/>
      </w:pPr>
      <w:r>
        <w:t>[</w:t>
      </w:r>
      <w:r w:rsidRPr="00503009">
        <w:t xml:space="preserve">The Tenant must display at all times outside the Premises an up-to-date menu and price list in a form suitable for display outside a </w:t>
      </w:r>
      <w:proofErr w:type="gramStart"/>
      <w:r w:rsidRPr="00503009">
        <w:t>high class</w:t>
      </w:r>
      <w:proofErr w:type="gramEnd"/>
      <w:r w:rsidRPr="00503009">
        <w:t xml:space="preserve"> restaurant and keep the menu lit and in a position easily viewable by persons passing the Premises.</w:t>
      </w:r>
      <w:r>
        <w:t>]</w:t>
      </w:r>
    </w:p>
    <w:p w14:paraId="2CB5BDC5" w14:textId="77777777" w:rsidR="00DA1639" w:rsidRPr="00503009" w:rsidRDefault="00380F58" w:rsidP="00984F4F">
      <w:pPr>
        <w:pStyle w:val="SHScheduleText2"/>
      </w:pPr>
      <w:r>
        <w:t>[</w:t>
      </w:r>
      <w:r w:rsidRPr="00503009">
        <w:t xml:space="preserve">The Tenant must not make substantial changes to the form of menu attached to this Lease without the consent of the Landlord and must keep the full range of items on that menu </w:t>
      </w:r>
      <w:proofErr w:type="gramStart"/>
      <w:r w:rsidRPr="00503009">
        <w:t>offered for sale at all times</w:t>
      </w:r>
      <w:proofErr w:type="gramEnd"/>
      <w:r w:rsidRPr="00503009">
        <w:t>.</w:t>
      </w:r>
      <w:r>
        <w:t>]</w:t>
      </w:r>
    </w:p>
    <w:bookmarkEnd w:id="385"/>
    <w:p w14:paraId="2CB5BDC6" w14:textId="77777777" w:rsidR="00DA1639" w:rsidRPr="00503009" w:rsidRDefault="00380F58"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2CB5BDC7" w14:textId="0E45E62E" w:rsidR="00DA1639" w:rsidRPr="00503009" w:rsidRDefault="00380F58"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2CB5BDC8" w14:textId="3280F498" w:rsidR="00DA1639" w:rsidRPr="00503009" w:rsidRDefault="00380F58"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380F58">
        <w:rPr>
          <w:b/>
          <w:bCs/>
        </w:rPr>
        <w:t>2.1</w:t>
      </w:r>
      <w:r w:rsidRPr="00503009">
        <w:fldChar w:fldCharType="end"/>
      </w:r>
      <w:r w:rsidRPr="00503009">
        <w:t xml:space="preserve"> that is required by the Landlord or its insurers.</w:t>
      </w:r>
    </w:p>
    <w:p w14:paraId="2CB5BDC9" w14:textId="77777777" w:rsidR="00DA1639" w:rsidRPr="00503009" w:rsidRDefault="00380F58"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2CB5BDCA" w14:textId="77777777" w:rsidR="00DA1639" w:rsidRPr="00503009" w:rsidRDefault="00380F58" w:rsidP="00984F4F">
      <w:pPr>
        <w:pStyle w:val="SHScheduleText3"/>
      </w:pPr>
      <w:r w:rsidRPr="00503009">
        <w:t xml:space="preserve">collecting and disposing of a higher quantity or </w:t>
      </w:r>
      <w:proofErr w:type="gramStart"/>
      <w:r w:rsidRPr="00503009">
        <w:t>particular type of refuse</w:t>
      </w:r>
      <w:proofErr w:type="gramEnd"/>
      <w:r w:rsidRPr="00503009">
        <w:t xml:space="preserve"> from the Premises;</w:t>
      </w:r>
    </w:p>
    <w:p w14:paraId="2CB5BDCB" w14:textId="68077D2A" w:rsidR="00DA1639" w:rsidRPr="00503009" w:rsidRDefault="00380F58" w:rsidP="00984F4F">
      <w:pPr>
        <w:pStyle w:val="SHScheduleText3"/>
      </w:pPr>
      <w:r w:rsidRPr="00503009">
        <w:t xml:space="preserve">collecting and disposing of refuse in the Common </w:t>
      </w:r>
      <w:r>
        <w:t>Parts </w:t>
      </w:r>
      <w:r w:rsidRPr="00503009">
        <w:t>that has been left there by customers of the Tenant</w:t>
      </w:r>
      <w:r>
        <w:t>; and</w:t>
      </w:r>
    </w:p>
    <w:p w14:paraId="2CB5BDCC" w14:textId="42735252" w:rsidR="00DA1639" w:rsidRPr="00503009" w:rsidRDefault="00380F58"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2CB5BDCD" w14:textId="77777777" w:rsidR="00DA1639" w:rsidRPr="00503009" w:rsidRDefault="00380F58" w:rsidP="00984F4F">
      <w:pPr>
        <w:pStyle w:val="SHPart"/>
      </w:pPr>
      <w:bookmarkStart w:id="386" w:name="_Toc256000088"/>
      <w:bookmarkStart w:id="387" w:name="_Ref384809713"/>
      <w:bookmarkStart w:id="388" w:name="_Toc536773160"/>
      <w:r w:rsidRPr="00503009">
        <w:t>: Trade licences</w:t>
      </w:r>
      <w:bookmarkEnd w:id="386"/>
      <w:bookmarkEnd w:id="387"/>
      <w:bookmarkEnd w:id="388"/>
    </w:p>
    <w:p w14:paraId="2CB5BDCE" w14:textId="77777777" w:rsidR="00DA1639" w:rsidRPr="00503009" w:rsidRDefault="00380F58" w:rsidP="00FD4BFD">
      <w:pPr>
        <w:pStyle w:val="SHScheduleText1"/>
        <w:keepNext/>
        <w:numPr>
          <w:ilvl w:val="2"/>
          <w:numId w:val="56"/>
        </w:numPr>
        <w:rPr>
          <w:b/>
        </w:rPr>
      </w:pPr>
      <w:r w:rsidRPr="00503009">
        <w:rPr>
          <w:b/>
        </w:rPr>
        <w:t>Maintenance of Trade Licences</w:t>
      </w:r>
    </w:p>
    <w:p w14:paraId="2CB5BDCF" w14:textId="4651EA3A" w:rsidR="00DA1639" w:rsidRPr="00503009" w:rsidRDefault="00380F58"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w:t>
      </w:r>
      <w:proofErr w:type="gramStart"/>
      <w:r w:rsidRPr="00503009">
        <w:t>has to</w:t>
      </w:r>
      <w:proofErr w:type="gramEnd"/>
      <w:r w:rsidRPr="00503009">
        <w:t xml:space="preserve"> be held by an individual, in the name of the Tenant</w:t>
      </w:r>
      <w:r>
        <w:t>’</w:t>
      </w:r>
      <w:r w:rsidRPr="00503009">
        <w:t>s nominee.</w:t>
      </w:r>
    </w:p>
    <w:p w14:paraId="2CB5BDD0" w14:textId="77777777" w:rsidR="00DA1639" w:rsidRPr="00503009" w:rsidRDefault="00380F58" w:rsidP="00984F4F">
      <w:pPr>
        <w:pStyle w:val="SHScheduleText2"/>
      </w:pPr>
      <w:r w:rsidRPr="00503009">
        <w:t>The Tenant must apply for and take reasonable steps to obtain renewals of the Trade Licences and pay any fees required for their renewal.</w:t>
      </w:r>
    </w:p>
    <w:p w14:paraId="2CB5BDD1" w14:textId="77777777" w:rsidR="00DA1639" w:rsidRPr="00503009" w:rsidRDefault="00380F58"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2CB5BDD2" w14:textId="77777777" w:rsidR="00DA1639" w:rsidRPr="00503009" w:rsidRDefault="00380F58" w:rsidP="00984F4F">
      <w:pPr>
        <w:pStyle w:val="SHScheduleText2"/>
      </w:pPr>
      <w:r w:rsidRPr="00503009">
        <w:t>Where required, the Tenant must obtain the consent of the Licensing Authorities to any alterations or improvements to the Premises.</w:t>
      </w:r>
    </w:p>
    <w:p w14:paraId="2CB5BDD3" w14:textId="77777777" w:rsidR="00DA1639" w:rsidRPr="00503009" w:rsidRDefault="00380F58" w:rsidP="00984F4F">
      <w:pPr>
        <w:pStyle w:val="SHScheduleText2"/>
      </w:pPr>
      <w:r w:rsidRPr="00503009">
        <w:t>The Tenant must give notice of and provide copies to the Landlord as soon as reasonably practicable of any:</w:t>
      </w:r>
    </w:p>
    <w:p w14:paraId="2CB5BDD4" w14:textId="77777777" w:rsidR="00DA1639" w:rsidRPr="00503009" w:rsidRDefault="00380F58" w:rsidP="00984F4F">
      <w:pPr>
        <w:pStyle w:val="SHScheduleText3"/>
      </w:pPr>
      <w:r w:rsidRPr="00503009">
        <w:t>undertakings given and conditions agreed in respect of the Premises or the Trade Licences;</w:t>
      </w:r>
    </w:p>
    <w:p w14:paraId="2CB5BDD5" w14:textId="031CBA85" w:rsidR="00DA1639" w:rsidRPr="00503009" w:rsidRDefault="00380F58" w:rsidP="00984F4F">
      <w:pPr>
        <w:pStyle w:val="SHScheduleText3"/>
      </w:pPr>
      <w:r w:rsidRPr="00503009">
        <w:t xml:space="preserve">notices that may </w:t>
      </w:r>
      <w:proofErr w:type="gramStart"/>
      <w:r w:rsidRPr="00503009">
        <w:t>have an effect on</w:t>
      </w:r>
      <w:proofErr w:type="gramEnd"/>
      <w:r w:rsidRPr="00503009">
        <w:t xml:space="preserve"> the Trade Licences</w:t>
      </w:r>
      <w:r>
        <w:t>; and</w:t>
      </w:r>
    </w:p>
    <w:p w14:paraId="2CB5BDD6" w14:textId="77777777" w:rsidR="00DA1639" w:rsidRPr="00503009" w:rsidRDefault="00380F58" w:rsidP="00984F4F">
      <w:pPr>
        <w:pStyle w:val="SHScheduleText3"/>
      </w:pPr>
      <w:r w:rsidRPr="00503009">
        <w:t>complaints or warnings received by the Tenant in respect of the Premises or the Permitted Use whether from the police, the Licensing Authorities or any other person or body.</w:t>
      </w:r>
    </w:p>
    <w:p w14:paraId="2CB5BDD7" w14:textId="77777777" w:rsidR="00DA1639" w:rsidRPr="00503009" w:rsidRDefault="00380F58" w:rsidP="00984F4F">
      <w:pPr>
        <w:pStyle w:val="SHScheduleText2"/>
      </w:pPr>
      <w:r w:rsidRPr="00503009">
        <w:t>The Tenant must not do or omit to do anything on the Premises that would have an adverse effect on the Trade Licences, their renewal or the use of the Premises for the Permitted Use.</w:t>
      </w:r>
    </w:p>
    <w:p w14:paraId="2CB5BDD8" w14:textId="271C4FB4" w:rsidR="00DA1639" w:rsidRPr="00503009" w:rsidRDefault="00380F58"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380F58">
        <w:rPr>
          <w:b/>
          <w:bCs/>
        </w:rPr>
        <w:t>Part 2</w:t>
      </w:r>
      <w:r w:rsidRPr="00503009">
        <w:fldChar w:fldCharType="end"/>
      </w:r>
      <w:r w:rsidRPr="00503009">
        <w:t xml:space="preserve"> of this Schedule.</w:t>
      </w:r>
    </w:p>
    <w:p w14:paraId="2CB5BDD9" w14:textId="77777777" w:rsidR="00DA1639" w:rsidRPr="00503009" w:rsidRDefault="00380F58" w:rsidP="00E34B10">
      <w:pPr>
        <w:pStyle w:val="SHScheduleText1"/>
        <w:keepNext/>
        <w:rPr>
          <w:b/>
        </w:rPr>
      </w:pPr>
      <w:r w:rsidRPr="00503009">
        <w:rPr>
          <w:b/>
        </w:rPr>
        <w:t>Variations to Trade Licences</w:t>
      </w:r>
    </w:p>
    <w:p w14:paraId="2CB5BDDA" w14:textId="039E1F2E" w:rsidR="00DA1639" w:rsidRPr="00503009" w:rsidRDefault="00380F58" w:rsidP="00984F4F">
      <w:pPr>
        <w:pStyle w:val="SHScheduleText2"/>
      </w:pPr>
      <w:bookmarkStart w:id="389"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380F58">
        <w:rPr>
          <w:b/>
          <w:bCs/>
        </w:rPr>
        <w:t>2.2</w:t>
      </w:r>
      <w:r w:rsidRPr="00503009">
        <w:fldChar w:fldCharType="end"/>
      </w:r>
      <w:r w:rsidRPr="00503009">
        <w:t>, the Tenant must not without the Landlord</w:t>
      </w:r>
      <w:r>
        <w:t>’</w:t>
      </w:r>
      <w:r w:rsidRPr="00503009">
        <w:t>s consent:</w:t>
      </w:r>
      <w:bookmarkEnd w:id="389"/>
    </w:p>
    <w:p w14:paraId="2CB5BDDB" w14:textId="7B8268C3" w:rsidR="00DA1639" w:rsidRPr="00503009" w:rsidRDefault="00380F58" w:rsidP="00984F4F">
      <w:pPr>
        <w:pStyle w:val="SHScheduleText3"/>
      </w:pPr>
      <w:r w:rsidRPr="00503009">
        <w:t>apply to the Licensing Authorities for the grant, variation, or renewal of a Trade Licence or the insertion of any conditions in any Trade Licences</w:t>
      </w:r>
      <w:r>
        <w:t>; or</w:t>
      </w:r>
    </w:p>
    <w:p w14:paraId="2CB5BDDC" w14:textId="77777777" w:rsidR="00DA1639" w:rsidRPr="00503009" w:rsidRDefault="00380F58" w:rsidP="00984F4F">
      <w:pPr>
        <w:pStyle w:val="SHScheduleText3"/>
      </w:pPr>
      <w:r w:rsidRPr="00503009">
        <w:t>give any undertakings or assurances or agree to the addition of conditions in connection with the grant, variation or renewal of any Trade Licences.</w:t>
      </w:r>
    </w:p>
    <w:p w14:paraId="2CB5BDDD" w14:textId="0D2DA4BC" w:rsidR="00DA1639" w:rsidRPr="00503009" w:rsidRDefault="00380F58" w:rsidP="00984F4F">
      <w:pPr>
        <w:pStyle w:val="SHScheduleText2"/>
      </w:pPr>
      <w:bookmarkStart w:id="390"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390"/>
    </w:p>
    <w:p w14:paraId="2CB5BDDE" w14:textId="77777777" w:rsidR="00DA1639" w:rsidRPr="00503009" w:rsidRDefault="00380F58" w:rsidP="00E34B10">
      <w:pPr>
        <w:pStyle w:val="SHScheduleText1"/>
        <w:keepNext/>
        <w:rPr>
          <w:b/>
        </w:rPr>
      </w:pPr>
      <w:r w:rsidRPr="00503009">
        <w:rPr>
          <w:b/>
        </w:rPr>
        <w:t>Transfer of Trade Licences</w:t>
      </w:r>
    </w:p>
    <w:p w14:paraId="2CB5BDDF" w14:textId="259FE649" w:rsidR="00DA1639" w:rsidRPr="00503009" w:rsidRDefault="00380F58"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2CB5BDE0" w14:textId="77777777" w:rsidR="00DA1639" w:rsidRPr="00503009" w:rsidRDefault="00380F58" w:rsidP="00984F4F">
      <w:pPr>
        <w:pStyle w:val="SHScheduleText2"/>
      </w:pPr>
      <w:bookmarkStart w:id="391" w:name="_Ref391546530"/>
      <w:r w:rsidRPr="00503009">
        <w:t>At the end of the Term the Tenant must</w:t>
      </w:r>
      <w:bookmarkEnd w:id="391"/>
      <w:r w:rsidRPr="00503009">
        <w:t xml:space="preserve"> do everything reasonably required by the Landlord (including attending any hearing or meeting of the Licensing Authorities) to:</w:t>
      </w:r>
    </w:p>
    <w:p w14:paraId="2CB5BDE1" w14:textId="14CD82EB" w:rsidR="00DA1639" w:rsidRPr="00503009" w:rsidRDefault="00380F58" w:rsidP="00984F4F">
      <w:pPr>
        <w:pStyle w:val="SHScheduleText3"/>
      </w:pPr>
      <w:r w:rsidRPr="00503009">
        <w:t>transfer any of the Trade Licences to the Landlord or its nominee</w:t>
      </w:r>
      <w:r>
        <w:t>; or</w:t>
      </w:r>
    </w:p>
    <w:p w14:paraId="2CB5BDE2" w14:textId="77777777" w:rsidR="00DA1639" w:rsidRPr="00503009" w:rsidRDefault="00380F58"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2CB5BDE3" w14:textId="2BC6F696" w:rsidR="00DA1639" w:rsidRPr="00503009" w:rsidRDefault="00380F58" w:rsidP="00984F4F">
      <w:pPr>
        <w:pStyle w:val="SHScheduleText2"/>
      </w:pPr>
      <w:r w:rsidRPr="00503009">
        <w:t>The Landlord or its nominee (or the next occupier of the Premises or its nominee) may at the Tenant</w:t>
      </w:r>
      <w:r>
        <w:t>’</w:t>
      </w:r>
      <w:r w:rsidRPr="00503009">
        <w:t>s cost:</w:t>
      </w:r>
    </w:p>
    <w:p w14:paraId="2CB5BDE4" w14:textId="2760CD27" w:rsidR="00DA1639" w:rsidRPr="00503009" w:rsidRDefault="00380F58" w:rsidP="00984F4F">
      <w:pPr>
        <w:pStyle w:val="SHScheduleText3"/>
      </w:pPr>
      <w:r w:rsidRPr="00503009">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2CB5BDE5" w14:textId="77777777" w:rsidR="00DA1639" w:rsidRPr="00503009" w:rsidRDefault="00380F58" w:rsidP="00984F4F">
      <w:pPr>
        <w:pStyle w:val="SHScheduleText3"/>
      </w:pPr>
      <w:r w:rsidRPr="00503009">
        <w:t>appeal against any refusal by the Licensing Authorities to renew or transfer the Trade Licences.</w:t>
      </w:r>
    </w:p>
    <w:p w14:paraId="2CB5BDE6" w14:textId="77777777" w:rsidR="00DA1639" w:rsidRPr="00503009" w:rsidRDefault="00380F58" w:rsidP="00984F4F">
      <w:pPr>
        <w:pStyle w:val="SHPart"/>
      </w:pPr>
      <w:bookmarkStart w:id="392" w:name="_Toc256000089"/>
      <w:bookmarkStart w:id="393" w:name="_Ref384807676"/>
      <w:bookmarkStart w:id="394" w:name="_Toc536773161"/>
      <w:bookmarkStart w:id="395" w:name="_Ref579719"/>
      <w:r w:rsidRPr="00503009">
        <w:t xml:space="preserve">: </w:t>
      </w:r>
      <w:bookmarkStart w:id="396" w:name="_Ref498960620"/>
      <w:r w:rsidRPr="00503009">
        <w:t>Seating Area</w:t>
      </w:r>
      <w:bookmarkEnd w:id="392"/>
      <w:bookmarkEnd w:id="393"/>
      <w:bookmarkEnd w:id="394"/>
      <w:bookmarkEnd w:id="396"/>
    </w:p>
    <w:p w14:paraId="2CB5BDE7" w14:textId="77777777" w:rsidR="00DA1639" w:rsidRPr="00503009" w:rsidRDefault="00380F58" w:rsidP="00FD4BFD">
      <w:pPr>
        <w:pStyle w:val="SHScheduleText1"/>
        <w:keepNext/>
        <w:numPr>
          <w:ilvl w:val="2"/>
          <w:numId w:val="57"/>
        </w:numPr>
        <w:rPr>
          <w:b/>
        </w:rPr>
      </w:pPr>
      <w:r w:rsidRPr="00503009">
        <w:rPr>
          <w:b/>
        </w:rPr>
        <w:t>Seating Area</w:t>
      </w:r>
      <w:bookmarkEnd w:id="395"/>
    </w:p>
    <w:p w14:paraId="2CB5BDE8" w14:textId="77777777" w:rsidR="00DA1639" w:rsidRPr="00503009" w:rsidRDefault="00380F58"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2CB5BDE9" w14:textId="77777777" w:rsidR="00DA1639" w:rsidRPr="00503009" w:rsidRDefault="00380F58"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2CB5BDEA" w14:textId="77777777" w:rsidR="00DA1639" w:rsidRPr="00503009" w:rsidRDefault="00380F58" w:rsidP="00984F4F">
      <w:pPr>
        <w:pStyle w:val="SHScheduleText2"/>
      </w:pPr>
      <w:r w:rsidRPr="00503009">
        <w:t>The Tenant must comply with the Seating Area Regulations.</w:t>
      </w:r>
    </w:p>
    <w:p w14:paraId="2CB5BDEB" w14:textId="77777777" w:rsidR="00DA1639" w:rsidRPr="00503009" w:rsidRDefault="00380F58" w:rsidP="00984F4F">
      <w:pPr>
        <w:pStyle w:val="SHScheduleText2"/>
      </w:pPr>
      <w:r w:rsidRPr="00503009">
        <w:t xml:space="preserve">In the case of persistent and material breach of the Seating Area Regulations, the Landlord may suspend the right to use the Seating Area by notice in writing to the Tenant for such </w:t>
      </w:r>
      <w:proofErr w:type="gramStart"/>
      <w:r w:rsidRPr="00503009">
        <w:t>period of time</w:t>
      </w:r>
      <w:proofErr w:type="gramEnd"/>
      <w:r w:rsidRPr="00503009">
        <w:t xml:space="preserve"> as the Landlord in its absolute discretion considers appropriate.</w:t>
      </w:r>
    </w:p>
    <w:p w14:paraId="2CB5BDEC" w14:textId="77777777" w:rsidR="00DA1639" w:rsidRPr="00503009" w:rsidRDefault="00380F58" w:rsidP="00984F4F">
      <w:pPr>
        <w:pStyle w:val="SHScheduleText2"/>
      </w:pPr>
      <w:r w:rsidRPr="00503009">
        <w:t xml:space="preserve">The Landlord and all those authorised by it may have access to the Seating Area at all </w:t>
      </w:r>
      <w:proofErr w:type="gramStart"/>
      <w:r w:rsidRPr="00503009">
        <w:t>times, but</w:t>
      </w:r>
      <w:proofErr w:type="gramEnd"/>
      <w:r w:rsidRPr="00503009">
        <w:t xml:space="preserve"> will do so in a reasonable manner </w:t>
      </w:r>
      <w:r w:rsidR="00E70468" w:rsidRPr="00503009">
        <w:t>taking into consideration</w:t>
      </w:r>
      <w:r w:rsidRPr="00503009">
        <w:t xml:space="preserve"> the use of the Seating Area.</w:t>
      </w:r>
    </w:p>
    <w:p w14:paraId="2CB5BDED" w14:textId="019876EE" w:rsidR="00DA1639" w:rsidRPr="00503009" w:rsidRDefault="00380F58" w:rsidP="00984F4F">
      <w:pPr>
        <w:pStyle w:val="SHScheduleText2"/>
      </w:pPr>
      <w:bookmarkStart w:id="397" w:name="_Ref580184"/>
      <w:bookmarkStart w:id="398" w:name="_Ref384807664"/>
      <w:r w:rsidRPr="00503009">
        <w:t xml:space="preserve">The Landlord may, by notice in writing to the Tenant, vary the location of the Seating Area subject to </w:t>
      </w:r>
      <w:bookmarkEnd w:id="397"/>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398"/>
    </w:p>
    <w:p w14:paraId="2CB5BDEE" w14:textId="77777777" w:rsidR="00DA1639" w:rsidRPr="00503009" w:rsidRDefault="00380F58" w:rsidP="00E34B10">
      <w:pPr>
        <w:pStyle w:val="SHScheduleText1"/>
        <w:keepNext/>
      </w:pPr>
      <w:bookmarkStart w:id="399" w:name="_Ref384807793"/>
      <w:r w:rsidRPr="00503009">
        <w:rPr>
          <w:b/>
        </w:rPr>
        <w:t>Seating Area Regulations</w:t>
      </w:r>
      <w:r>
        <w:rPr>
          <w:rStyle w:val="FootnoteReference"/>
        </w:rPr>
        <w:footnoteReference w:id="153"/>
      </w:r>
      <w:bookmarkEnd w:id="399"/>
    </w:p>
    <w:p w14:paraId="2CB5BDEF" w14:textId="77777777" w:rsidR="00DA1639" w:rsidRPr="00503009" w:rsidRDefault="00380F58"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2CB5BDF0" w14:textId="77777777" w:rsidR="00DA1639" w:rsidRPr="00503009" w:rsidRDefault="00380F58" w:rsidP="00984F4F">
      <w:pPr>
        <w:pStyle w:val="SHScheduleText2"/>
      </w:pPr>
      <w:r w:rsidRPr="00503009">
        <w:t>The Tenant must:</w:t>
      </w:r>
    </w:p>
    <w:p w14:paraId="2CB5BDF1" w14:textId="77777777" w:rsidR="00DA1639" w:rsidRPr="00503009" w:rsidRDefault="00380F58" w:rsidP="00984F4F">
      <w:pPr>
        <w:pStyle w:val="SHScheduleText3"/>
      </w:pPr>
      <w:proofErr w:type="gramStart"/>
      <w:r w:rsidRPr="00503009">
        <w:t>keep the Seating Area clean and tidy at all times</w:t>
      </w:r>
      <w:proofErr w:type="gramEnd"/>
      <w:r w:rsidRPr="00503009">
        <w:t>;</w:t>
      </w:r>
    </w:p>
    <w:p w14:paraId="2CB5BDF2" w14:textId="77777777" w:rsidR="00DA1639" w:rsidRPr="00503009" w:rsidRDefault="00380F58" w:rsidP="00984F4F">
      <w:pPr>
        <w:pStyle w:val="SHScheduleText3"/>
      </w:pPr>
      <w:r w:rsidRPr="00503009">
        <w:t>maintain all the tables and chairs in a clean and tidy condition;</w:t>
      </w:r>
    </w:p>
    <w:p w14:paraId="2CB5BDF3" w14:textId="77777777" w:rsidR="00DA1639" w:rsidRPr="00503009" w:rsidRDefault="00380F58" w:rsidP="00984F4F">
      <w:pPr>
        <w:pStyle w:val="SHScheduleText3"/>
      </w:pPr>
      <w:r w:rsidRPr="00503009">
        <w:t>ensure that all tables are cleared as soon as possible after customers have vacated;</w:t>
      </w:r>
    </w:p>
    <w:p w14:paraId="2CB5BDF4" w14:textId="3B83BC25" w:rsidR="00DA1639" w:rsidRPr="00503009" w:rsidRDefault="00380F58" w:rsidP="00984F4F">
      <w:pPr>
        <w:pStyle w:val="SHScheduleText3"/>
      </w:pPr>
      <w:r w:rsidRPr="00503009">
        <w:t>promptly clean any spillage of food or drink</w:t>
      </w:r>
      <w:r>
        <w:t>; and</w:t>
      </w:r>
    </w:p>
    <w:p w14:paraId="2CB5BDF5" w14:textId="77777777" w:rsidR="00DA1639" w:rsidRPr="00503009" w:rsidRDefault="00380F58" w:rsidP="00984F4F">
      <w:pPr>
        <w:pStyle w:val="SHScheduleText3"/>
      </w:pPr>
      <w:r w:rsidRPr="00503009">
        <w:t>clear any litter deposited by customers of the Tenant on or nearby the Seating Area.</w:t>
      </w:r>
    </w:p>
    <w:p w14:paraId="2CB5BDF6" w14:textId="1ACC7FC1" w:rsidR="00DA1639" w:rsidRPr="00503009" w:rsidRDefault="00380F58" w:rsidP="00984F4F">
      <w:pPr>
        <w:pStyle w:val="SHScheduleText2"/>
      </w:pPr>
      <w:r w:rsidRPr="00503009">
        <w:t>The Tenant must reimburse the cost on written demand of repairing any damage to the Seating Area or the Landlord</w:t>
      </w:r>
      <w:r>
        <w:t>’</w:t>
      </w:r>
      <w:r w:rsidRPr="00503009">
        <w:t>s property arising out of the use of the Seating Area.</w:t>
      </w:r>
    </w:p>
    <w:p w14:paraId="2CB5BDF7" w14:textId="77777777" w:rsidR="00DA1639" w:rsidRPr="00503009" w:rsidRDefault="00380F58" w:rsidP="00984F4F">
      <w:pPr>
        <w:pStyle w:val="SHScheduleText2"/>
      </w:pPr>
      <w:proofErr w:type="gramStart"/>
      <w:r w:rsidRPr="00503009">
        <w:t>In the course of</w:t>
      </w:r>
      <w:proofErr w:type="gramEnd"/>
      <w:r w:rsidRPr="00503009">
        <w:t xml:space="preserve"> using the Seating Area, the Tenant must not do anything that is or becomes a nuisance to the Landlord or any tenants or occupiers of any adjoining premises.</w:t>
      </w:r>
    </w:p>
    <w:p w14:paraId="2CB5BDF8" w14:textId="77777777" w:rsidR="00DA1639" w:rsidRPr="00503009" w:rsidRDefault="00380F58" w:rsidP="00984F4F">
      <w:pPr>
        <w:pStyle w:val="SHScheduleText2"/>
      </w:pPr>
      <w:r w:rsidRPr="00503009">
        <w:t xml:space="preserve">The Tenant must maintain adequate insurance in respect of public or </w:t>
      </w:r>
      <w:proofErr w:type="gramStart"/>
      <w:r w:rsidRPr="00503009">
        <w:t>third party</w:t>
      </w:r>
      <w:proofErr w:type="gramEnd"/>
      <w:r w:rsidRPr="00503009">
        <w:t xml:space="preserve"> liability in connection with the use of the Seating Area.</w:t>
      </w:r>
    </w:p>
    <w:p w14:paraId="2CB5BDF9" w14:textId="77777777" w:rsidR="00DA1639" w:rsidRPr="00503009" w:rsidRDefault="00380F58"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2CB5BDFA" w14:textId="6C4BAB3B" w:rsidR="00DA1639" w:rsidRPr="00503009" w:rsidRDefault="00380F58" w:rsidP="00984F4F">
      <w:pPr>
        <w:pStyle w:val="SHScheduleText2"/>
      </w:pPr>
      <w:r w:rsidRPr="00503009">
        <w:t>The Tenant must comply with all requirements of the Landlord</w:t>
      </w:r>
      <w:r>
        <w:t>’</w:t>
      </w:r>
      <w:r w:rsidRPr="00503009">
        <w:t>s insurers relating to the use of the Seating Area.</w:t>
      </w:r>
    </w:p>
    <w:p w14:paraId="2CB5BDFB" w14:textId="77777777" w:rsidR="00DA1639" w:rsidRPr="00503009" w:rsidRDefault="00380F58" w:rsidP="00984F4F">
      <w:pPr>
        <w:pStyle w:val="SHScheduleText2"/>
      </w:pPr>
      <w:r w:rsidRPr="00503009">
        <w:t>The Tenant must not use the Seating Area without having first obtained any necessary Trade Licences required for its use.</w:t>
      </w:r>
    </w:p>
    <w:p w14:paraId="2CB5BDFC" w14:textId="77777777" w:rsidR="00DA1639" w:rsidRPr="00503009" w:rsidRDefault="00380F58"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2CB5BDFD" w14:textId="77777777" w:rsidR="00AC4F89" w:rsidRPr="00503009" w:rsidRDefault="00380F58" w:rsidP="00984F4F">
      <w:pPr>
        <w:pStyle w:val="SHScheduleText2"/>
      </w:pPr>
      <w:r w:rsidRPr="00503009">
        <w:t>The Tenant must comply with any additional regulations that the Landlord imposes in respect of the proper use and operation of the Seating Area.</w:t>
      </w:r>
    </w:p>
    <w:p w14:paraId="2CB5BDFE" w14:textId="77777777" w:rsidR="00AC4F89" w:rsidRPr="00503009" w:rsidRDefault="00AC4F89" w:rsidP="00AC4F89">
      <w:pPr>
        <w:pStyle w:val="SHNormal"/>
      </w:pPr>
    </w:p>
    <w:p w14:paraId="2CB5BDFF"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2CB5BE00" w14:textId="77777777" w:rsidR="00DA1639" w:rsidRPr="00503009" w:rsidRDefault="00380F58" w:rsidP="00984F4F">
      <w:pPr>
        <w:pStyle w:val="SHNormal"/>
      </w:pPr>
      <w:r w:rsidRPr="00503009">
        <w:t>Executed as a deed by the Landlord acting by</w:t>
      </w:r>
      <w:r w:rsidRPr="00503009">
        <w:tab/>
      </w:r>
      <w:r w:rsidRPr="00503009">
        <w:tab/>
        <w:t>)</w:t>
      </w:r>
    </w:p>
    <w:p w14:paraId="2CB5BE01" w14:textId="77777777" w:rsidR="00DA1639" w:rsidRPr="00503009" w:rsidRDefault="00380F58"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CB5BE02" w14:textId="77777777" w:rsidR="00DA1639" w:rsidRPr="00503009" w:rsidRDefault="00DA1639" w:rsidP="00984F4F">
      <w:pPr>
        <w:pStyle w:val="SHNormal"/>
      </w:pPr>
    </w:p>
    <w:p w14:paraId="2CB5BE03" w14:textId="77777777" w:rsidR="00DA1639" w:rsidRPr="00503009" w:rsidRDefault="00DA1639" w:rsidP="00984F4F">
      <w:pPr>
        <w:pStyle w:val="SHNormal"/>
      </w:pPr>
    </w:p>
    <w:p w14:paraId="2CB5BE04" w14:textId="77777777" w:rsidR="00DA1639" w:rsidRPr="00503009" w:rsidRDefault="00380F58" w:rsidP="00984F4F">
      <w:pPr>
        <w:pStyle w:val="SHNormal"/>
        <w:jc w:val="right"/>
      </w:pPr>
      <w:r w:rsidRPr="00503009">
        <w:t>Signature of Director</w:t>
      </w:r>
    </w:p>
    <w:p w14:paraId="2CB5BE05" w14:textId="77777777" w:rsidR="00DA1639" w:rsidRPr="00503009" w:rsidRDefault="00DA1639" w:rsidP="00984F4F">
      <w:pPr>
        <w:pStyle w:val="SHNormal"/>
        <w:jc w:val="right"/>
      </w:pPr>
    </w:p>
    <w:p w14:paraId="2CB5BE06" w14:textId="77777777" w:rsidR="00DA1639" w:rsidRPr="00503009" w:rsidRDefault="00DA1639" w:rsidP="00984F4F">
      <w:pPr>
        <w:pStyle w:val="SHNormal"/>
        <w:jc w:val="right"/>
      </w:pPr>
    </w:p>
    <w:p w14:paraId="2CB5BE07" w14:textId="77777777" w:rsidR="00DA1639" w:rsidRPr="00503009" w:rsidRDefault="00380F58" w:rsidP="00984F4F">
      <w:pPr>
        <w:pStyle w:val="SHNormal"/>
        <w:jc w:val="right"/>
      </w:pPr>
      <w:r w:rsidRPr="00503009">
        <w:t>Signature of Director/Secretary</w:t>
      </w:r>
    </w:p>
    <w:p w14:paraId="2CB5BE08" w14:textId="77777777" w:rsidR="00DA1639" w:rsidRPr="00503009" w:rsidRDefault="00DA1639" w:rsidP="00984F4F">
      <w:pPr>
        <w:pStyle w:val="SHNormal"/>
      </w:pPr>
    </w:p>
    <w:p w14:paraId="2CB5BE09" w14:textId="77777777" w:rsidR="00DA1639" w:rsidRPr="00503009" w:rsidRDefault="00DA1639" w:rsidP="00984F4F">
      <w:pPr>
        <w:pStyle w:val="SHNormal"/>
      </w:pPr>
    </w:p>
    <w:p w14:paraId="2CB5BE0A" w14:textId="77777777" w:rsidR="00DA1639" w:rsidRPr="00503009" w:rsidRDefault="00380F58" w:rsidP="00984F4F">
      <w:pPr>
        <w:pStyle w:val="SHNormal"/>
      </w:pPr>
      <w:r w:rsidRPr="00503009">
        <w:t>Executed as a deed by the Tenant acting by</w:t>
      </w:r>
      <w:r w:rsidRPr="00503009">
        <w:tab/>
      </w:r>
      <w:r w:rsidRPr="00503009">
        <w:tab/>
        <w:t>)</w:t>
      </w:r>
    </w:p>
    <w:p w14:paraId="2CB5BE0B" w14:textId="77777777" w:rsidR="00DA1639" w:rsidRPr="00503009" w:rsidRDefault="00380F58"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CB5BE0C" w14:textId="77777777" w:rsidR="00DA1639" w:rsidRPr="00503009" w:rsidRDefault="00DA1639" w:rsidP="00984F4F">
      <w:pPr>
        <w:pStyle w:val="SHNormal"/>
      </w:pPr>
    </w:p>
    <w:p w14:paraId="2CB5BE0D" w14:textId="77777777" w:rsidR="00DA1639" w:rsidRPr="00503009" w:rsidRDefault="00DA1639" w:rsidP="00984F4F">
      <w:pPr>
        <w:pStyle w:val="SHNormal"/>
      </w:pPr>
    </w:p>
    <w:p w14:paraId="2CB5BE0E" w14:textId="77777777" w:rsidR="00DA1639" w:rsidRPr="00503009" w:rsidRDefault="00380F58" w:rsidP="00984F4F">
      <w:pPr>
        <w:pStyle w:val="SHNormal"/>
        <w:jc w:val="right"/>
      </w:pPr>
      <w:r w:rsidRPr="00503009">
        <w:t>Signature of Director</w:t>
      </w:r>
    </w:p>
    <w:p w14:paraId="2CB5BE0F" w14:textId="77777777" w:rsidR="00DA1639" w:rsidRPr="00503009" w:rsidRDefault="00DA1639" w:rsidP="00984F4F">
      <w:pPr>
        <w:pStyle w:val="SHNormal"/>
        <w:jc w:val="right"/>
      </w:pPr>
    </w:p>
    <w:p w14:paraId="2CB5BE10" w14:textId="77777777" w:rsidR="00DA1639" w:rsidRPr="00503009" w:rsidRDefault="00DA1639" w:rsidP="00984F4F">
      <w:pPr>
        <w:pStyle w:val="SHNormal"/>
        <w:jc w:val="right"/>
      </w:pPr>
    </w:p>
    <w:p w14:paraId="2CB5BE11" w14:textId="77777777" w:rsidR="00DA1639" w:rsidRPr="00503009" w:rsidRDefault="00380F58" w:rsidP="00984F4F">
      <w:pPr>
        <w:pStyle w:val="SHNormal"/>
        <w:jc w:val="right"/>
      </w:pPr>
      <w:r w:rsidRPr="00503009">
        <w:t>Signature of Director/Secretary</w:t>
      </w:r>
    </w:p>
    <w:p w14:paraId="2CB5BE12" w14:textId="77777777" w:rsidR="00DA1639" w:rsidRPr="00503009" w:rsidRDefault="00DA1639" w:rsidP="00984F4F">
      <w:pPr>
        <w:pStyle w:val="SHNormal"/>
      </w:pPr>
    </w:p>
    <w:p w14:paraId="2CB5BE13" w14:textId="77777777" w:rsidR="00DA1639" w:rsidRPr="00503009" w:rsidRDefault="00DA1639" w:rsidP="00984F4F">
      <w:pPr>
        <w:pStyle w:val="SHNormal"/>
      </w:pPr>
    </w:p>
    <w:p w14:paraId="2CB5BE14" w14:textId="77777777" w:rsidR="00DA1639" w:rsidRPr="00503009" w:rsidRDefault="00DA1639" w:rsidP="00984F4F">
      <w:pPr>
        <w:pStyle w:val="SHNormal"/>
      </w:pPr>
    </w:p>
    <w:p w14:paraId="2CB5BE15" w14:textId="77777777" w:rsidR="00DA1639" w:rsidRPr="00503009" w:rsidRDefault="00DA1639" w:rsidP="00984F4F">
      <w:pPr>
        <w:pStyle w:val="SHNormal"/>
      </w:pPr>
    </w:p>
    <w:p w14:paraId="2CB5BE16" w14:textId="77777777" w:rsidR="00DA1639" w:rsidRPr="00503009" w:rsidRDefault="00380F58" w:rsidP="00984F4F">
      <w:pPr>
        <w:pStyle w:val="SHNormal"/>
      </w:pPr>
      <w:r>
        <w:t>[</w:t>
      </w:r>
      <w:r w:rsidRPr="00503009">
        <w:t>Executed as a deed by the Guarantor acting by</w:t>
      </w:r>
      <w:r w:rsidRPr="00503009">
        <w:tab/>
      </w:r>
      <w:r w:rsidRPr="00503009">
        <w:tab/>
        <w:t>)</w:t>
      </w:r>
    </w:p>
    <w:p w14:paraId="2CB5BE17" w14:textId="77777777" w:rsidR="00DA1639" w:rsidRPr="00503009" w:rsidRDefault="00380F58"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2CB5BE18" w14:textId="77777777" w:rsidR="00DA1639" w:rsidRPr="00503009" w:rsidRDefault="00DA1639" w:rsidP="00984F4F">
      <w:pPr>
        <w:pStyle w:val="SHNormal"/>
      </w:pPr>
    </w:p>
    <w:p w14:paraId="2CB5BE19" w14:textId="77777777" w:rsidR="00DA1639" w:rsidRPr="00503009" w:rsidRDefault="00DA1639" w:rsidP="00984F4F">
      <w:pPr>
        <w:pStyle w:val="SHNormal"/>
      </w:pPr>
    </w:p>
    <w:p w14:paraId="2CB5BE1A" w14:textId="77777777" w:rsidR="00DA1639" w:rsidRPr="00503009" w:rsidRDefault="00380F58" w:rsidP="00984F4F">
      <w:pPr>
        <w:pStyle w:val="SHNormal"/>
        <w:jc w:val="right"/>
      </w:pPr>
      <w:r w:rsidRPr="00503009">
        <w:t>Signature of Director</w:t>
      </w:r>
    </w:p>
    <w:p w14:paraId="2CB5BE1B" w14:textId="77777777" w:rsidR="00DA1639" w:rsidRPr="00503009" w:rsidRDefault="00DA1639" w:rsidP="00984F4F">
      <w:pPr>
        <w:pStyle w:val="SHNormal"/>
        <w:jc w:val="right"/>
      </w:pPr>
    </w:p>
    <w:p w14:paraId="2CB5BE1C" w14:textId="77777777" w:rsidR="00DA1639" w:rsidRPr="00503009" w:rsidRDefault="00DA1639" w:rsidP="00984F4F">
      <w:pPr>
        <w:pStyle w:val="SHNormal"/>
        <w:jc w:val="right"/>
      </w:pPr>
    </w:p>
    <w:p w14:paraId="2CB5BE1D" w14:textId="77777777" w:rsidR="00DA1639" w:rsidRPr="00B1211D" w:rsidRDefault="00380F58"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5BE2D" w14:textId="77777777" w:rsidR="00380F58" w:rsidRDefault="00380F58">
      <w:pPr>
        <w:spacing w:after="0" w:line="240" w:lineRule="auto"/>
      </w:pPr>
      <w:r>
        <w:separator/>
      </w:r>
    </w:p>
  </w:endnote>
  <w:endnote w:type="continuationSeparator" w:id="0">
    <w:p w14:paraId="2CB5BE2F" w14:textId="77777777" w:rsidR="00380F58" w:rsidRDefault="00380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2"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3" w14:textId="77777777" w:rsidR="00A86529" w:rsidRPr="005D0950" w:rsidRDefault="00380F58" w:rsidP="005F3C46">
    <w:pPr>
      <w:pStyle w:val="Footer"/>
      <w:jc w:val="left"/>
      <w:rPr>
        <w:lang w:val="de-DE"/>
      </w:rPr>
    </w:pPr>
    <w:r>
      <w:rPr>
        <w:noProof/>
      </w:rPr>
      <w:drawing>
        <wp:anchor distT="0" distB="0" distL="114300" distR="114300" simplePos="0" relativeHeight="251659264" behindDoc="1" locked="0" layoutInCell="1" allowOverlap="1" wp14:anchorId="2CB5BE2B" wp14:editId="2CB5BE2C">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3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5" w14:textId="77777777" w:rsidR="00A86529" w:rsidRPr="005D0950" w:rsidRDefault="00380F58" w:rsidP="005F3C46">
    <w:pPr>
      <w:pStyle w:val="Footer"/>
      <w:rPr>
        <w:lang w:val="de-DE"/>
      </w:rPr>
    </w:pPr>
    <w:r w:rsidRPr="00142463">
      <w:rPr>
        <w:noProof/>
      </w:rPr>
      <w:drawing>
        <wp:anchor distT="0" distB="0" distL="114300" distR="114300" simplePos="0" relativeHeight="251658240" behindDoc="1" locked="0" layoutInCell="1" allowOverlap="1" wp14:anchorId="2CB5BE2D" wp14:editId="2CB5BE2E">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3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6" w14:textId="77777777" w:rsidR="00A86529" w:rsidRPr="005D0950" w:rsidRDefault="00380F58" w:rsidP="005F3C46">
    <w:pPr>
      <w:pStyle w:val="Footer"/>
      <w:jc w:val="left"/>
      <w:rPr>
        <w:lang w:val="de-DE"/>
      </w:rPr>
    </w:pPr>
    <w:r>
      <w:rPr>
        <w:lang w:val="de-DE"/>
      </w:rPr>
      <w:t>MCL-FOODDRINK-03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7" w14:textId="77777777" w:rsidR="00A86529" w:rsidRPr="005D0950" w:rsidRDefault="00380F58" w:rsidP="005F3C46">
    <w:pPr>
      <w:pStyle w:val="Footer"/>
      <w:rPr>
        <w:lang w:val="de-DE"/>
      </w:rPr>
    </w:pPr>
    <w:r>
      <w:rPr>
        <w:lang w:val="de-DE"/>
      </w:rPr>
      <w:t>MCL-FOODDRINK-03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8" w14:textId="77777777" w:rsidR="00A86529" w:rsidRPr="00D8003B" w:rsidRDefault="00380F58"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9" w14:textId="77777777" w:rsidR="00A86529" w:rsidRPr="008E30DA" w:rsidRDefault="00380F58" w:rsidP="007C525E">
    <w:pPr>
      <w:pStyle w:val="Footer"/>
      <w:tabs>
        <w:tab w:val="clear" w:pos="850"/>
        <w:tab w:val="clear" w:pos="1701"/>
        <w:tab w:val="clear" w:pos="2551"/>
        <w:tab w:val="clear" w:pos="3402"/>
        <w:tab w:val="clear" w:pos="4252"/>
        <w:tab w:val="clear" w:pos="5102"/>
        <w:tab w:val="center" w:pos="4820"/>
      </w:tabs>
    </w:pPr>
    <w:r>
      <w:t>MCL-FOODDRINK-03 VERSION 1.8</w:t>
    </w:r>
    <w:r>
      <w:tab/>
    </w:r>
    <w:r>
      <w:fldChar w:fldCharType="begin"/>
    </w:r>
    <w:r>
      <w:instrText xml:space="preserve"> PAGE   \* MERGEFORMAT </w:instrText>
    </w:r>
    <w:r>
      <w:fldChar w:fldCharType="separate"/>
    </w:r>
    <w:r>
      <w:rPr>
        <w:noProof/>
      </w:rPr>
      <w:t>7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A" w14:textId="77777777" w:rsidR="00A86529" w:rsidRPr="00CE6CA7" w:rsidRDefault="00380F58"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5BE1E" w14:textId="77777777" w:rsidR="00380F58" w:rsidRDefault="00380F58" w:rsidP="00DA1639">
      <w:pPr>
        <w:spacing w:after="0" w:line="240" w:lineRule="auto"/>
      </w:pPr>
      <w:r>
        <w:separator/>
      </w:r>
    </w:p>
  </w:footnote>
  <w:footnote w:type="continuationSeparator" w:id="0">
    <w:p w14:paraId="2CB5BE1F" w14:textId="77777777" w:rsidR="00380F58" w:rsidRDefault="00380F58" w:rsidP="00DA1639">
      <w:pPr>
        <w:spacing w:after="0" w:line="240" w:lineRule="auto"/>
      </w:pPr>
      <w:r>
        <w:continuationSeparator/>
      </w:r>
    </w:p>
  </w:footnote>
  <w:footnote w:id="1">
    <w:p w14:paraId="2CB5BE2F" w14:textId="77777777" w:rsidR="00A86529" w:rsidRPr="00503009" w:rsidRDefault="00380F58"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2CB5BE30"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2CB5BE31"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2CB5BE32"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2CB5BE33"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2CB5BE34" w14:textId="098740F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2CB5BE35"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2CB5BE36"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When deciding on the relevant Break Date, best practice is to make it the day before a rent payment date.  This ensures that the Tenant is not legally obliged to pay a full </w:t>
      </w:r>
      <w:proofErr w:type="gramStart"/>
      <w:r w:rsidRPr="00503009">
        <w:t>month’s</w:t>
      </w:r>
      <w:proofErr w:type="gramEnd"/>
      <w:r w:rsidRPr="00503009">
        <w:t xml:space="preserve"> or quarter’s rent on the day on which the Lease ends under the break clause.</w:t>
      </w:r>
    </w:p>
  </w:footnote>
  <w:footnote w:id="9">
    <w:p w14:paraId="2CB5BE37"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2CB5BE38"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1">
    <w:p w14:paraId="2CB5BE39" w14:textId="3E6C7096"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2CB5BE3A"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14:paraId="2CB5BE3B" w14:textId="77777777" w:rsidR="00A86529" w:rsidRPr="00503009" w:rsidRDefault="00380F58"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4">
    <w:p w14:paraId="2CB5BE3C" w14:textId="77777777" w:rsidR="00A86529" w:rsidRPr="00503009" w:rsidRDefault="00380F58"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2CB5BE3D" w14:textId="77777777" w:rsidR="00A86529" w:rsidRPr="00503009" w:rsidRDefault="00380F58"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2CB5BE3E" w14:textId="77777777" w:rsidR="00A86529" w:rsidRPr="00503009" w:rsidRDefault="00380F58"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5">
    <w:p w14:paraId="2CB5BE3F" w14:textId="794634B9"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6">
    <w:p w14:paraId="2CB5BE40" w14:textId="77777777" w:rsidR="00503009" w:rsidRDefault="00380F58">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2CB5BE41" w14:textId="15482024" w:rsidR="00503009" w:rsidRDefault="00380F58"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380F58">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380F58">
        <w:rPr>
          <w:b/>
          <w:bCs/>
        </w:rPr>
        <w:t>Schedule 4</w:t>
      </w:r>
      <w:r>
        <w:rPr>
          <w:b/>
          <w:bCs/>
        </w:rPr>
        <w:fldChar w:fldCharType="end"/>
      </w:r>
      <w:r w:rsidRPr="00503009">
        <w:t>;</w:t>
      </w:r>
      <w:r w:rsidR="003D5869">
        <w:t xml:space="preserve"> and</w:t>
      </w:r>
    </w:p>
    <w:p w14:paraId="2CB5BE42" w14:textId="24FAE454" w:rsidR="00503009" w:rsidRDefault="00380F58"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380F58">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7">
    <w:p w14:paraId="2CB5BE43" w14:textId="77777777" w:rsidR="00A86529" w:rsidRPr="00503009" w:rsidRDefault="00380F58"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8">
    <w:p w14:paraId="2CB5BE44" w14:textId="54D3939C" w:rsidR="00A86529" w:rsidRPr="00503009" w:rsidRDefault="00380F58"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9">
    <w:p w14:paraId="2CB5BE45"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0">
    <w:p w14:paraId="2CB5BE46" w14:textId="77777777" w:rsidR="00A86529" w:rsidRPr="00503009" w:rsidRDefault="00380F58" w:rsidP="00E0088C">
      <w:pPr>
        <w:pStyle w:val="FootnoteText"/>
      </w:pPr>
      <w:r w:rsidRPr="00503009">
        <w:rPr>
          <w:rStyle w:val="FootnoteReference"/>
        </w:rPr>
        <w:footnoteRef/>
      </w:r>
      <w:r w:rsidRPr="00503009">
        <w:t xml:space="preserve"> </w:t>
      </w:r>
      <w:r w:rsidRPr="00503009">
        <w:tab/>
        <w:t xml:space="preserve">For use with property in England.  All hot-food takeaway </w:t>
      </w:r>
      <w:proofErr w:type="gramStart"/>
      <w:r w:rsidRPr="00503009">
        <w:t>uses</w:t>
      </w:r>
      <w:proofErr w:type="gramEnd"/>
      <w:r w:rsidRPr="00503009">
        <w:t xml:space="preserve"> and licenced premises uses are sui generis and are no longer within the use classes permitted under the Town and Country Planning (Use Classes) Order 1987.</w:t>
      </w:r>
    </w:p>
  </w:footnote>
  <w:footnote w:id="21">
    <w:p w14:paraId="2CB5BE47" w14:textId="77777777" w:rsidR="00A86529" w:rsidRPr="00503009" w:rsidRDefault="00380F58">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2">
    <w:p w14:paraId="2CB5BE48"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e words in square brackets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footnote>
  <w:footnote w:id="23">
    <w:p w14:paraId="2CB5BE49" w14:textId="77777777" w:rsidR="00A86529" w:rsidRPr="00503009" w:rsidRDefault="00380F58"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24">
    <w:p w14:paraId="2CB5BE4A" w14:textId="77777777" w:rsidR="00A86529" w:rsidRPr="00503009" w:rsidRDefault="00380F58" w:rsidP="00BA40FA">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25">
    <w:p w14:paraId="2CB5BE4B" w14:textId="77777777" w:rsidR="00A86529" w:rsidRPr="00503009" w:rsidRDefault="00380F58"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6">
    <w:p w14:paraId="2CB5BE4C"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14:paraId="2CB5BE4D"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footnote>
  <w:footnote w:id="28">
    <w:p w14:paraId="2CB5BE4E"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9">
    <w:p w14:paraId="2CB5BE4F"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w:t>
      </w:r>
      <w:proofErr w:type="gramStart"/>
      <w:r w:rsidRPr="00503009">
        <w:t>lease</w:t>
      </w:r>
      <w:proofErr w:type="gramEnd"/>
      <w:r w:rsidRPr="00503009">
        <w:t xml:space="preserve"> and the Landlord wants the Tenant to be under an obligation to reinstate works carried out under the Prior Lease when this Lease comes to an end or those works are to be disregarded on any rent review under this Lease.</w:t>
      </w:r>
    </w:p>
    <w:p w14:paraId="2CB5BE50" w14:textId="77777777" w:rsidR="00A86529" w:rsidRPr="00503009" w:rsidRDefault="00380F58" w:rsidP="007D1AEB">
      <w:pPr>
        <w:pStyle w:val="FootnoteText"/>
        <w:tabs>
          <w:tab w:val="clear" w:pos="850"/>
          <w:tab w:val="left" w:pos="567"/>
        </w:tabs>
        <w:ind w:firstLine="0"/>
      </w:pPr>
      <w:r w:rsidRPr="00503009">
        <w:t xml:space="preserve">Because it can be difficult to establish which works have to be </w:t>
      </w:r>
      <w:proofErr w:type="gramStart"/>
      <w:r w:rsidRPr="00503009">
        <w:t>taken into account</w:t>
      </w:r>
      <w:proofErr w:type="gramEnd"/>
      <w:r w:rsidRPr="00503009">
        <w:t xml:space="preserve">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14:paraId="2CB5BE51"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1">
    <w:p w14:paraId="2CB5BE52"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2">
    <w:p w14:paraId="2CB5BE53"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3">
    <w:p w14:paraId="2CB5BE54" w14:textId="77777777" w:rsidR="00A86529" w:rsidRPr="00503009" w:rsidRDefault="00380F58"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4">
    <w:p w14:paraId="2CB5BE55" w14:textId="386E18DF" w:rsidR="00A86529" w:rsidRPr="00503009" w:rsidRDefault="00380F58"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5">
    <w:p w14:paraId="2CB5BE56"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If </w:t>
      </w:r>
      <w:proofErr w:type="gramStart"/>
      <w:r w:rsidRPr="00503009">
        <w:t>24 hour</w:t>
      </w:r>
      <w:proofErr w:type="gramEnd"/>
      <w:r w:rsidRPr="00503009">
        <w:t xml:space="preserve"> servicing is available, this definition is not required.</w:t>
      </w:r>
    </w:p>
  </w:footnote>
  <w:footnote w:id="36">
    <w:p w14:paraId="2CB5BE57" w14:textId="7308817D" w:rsidR="00A86529" w:rsidRPr="00503009" w:rsidRDefault="00380F58"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7">
    <w:p w14:paraId="2CB5BE58" w14:textId="77777777" w:rsidR="00A86529" w:rsidRPr="00503009" w:rsidRDefault="00380F58" w:rsidP="00F52497">
      <w:pPr>
        <w:pStyle w:val="FootnoteText"/>
        <w:tabs>
          <w:tab w:val="clear" w:pos="850"/>
          <w:tab w:val="left" w:pos="567"/>
        </w:tabs>
      </w:pPr>
      <w:r w:rsidRPr="00503009">
        <w:rPr>
          <w:rStyle w:val="FootnoteReference"/>
        </w:rPr>
        <w:footnoteRef/>
      </w:r>
      <w:r w:rsidRPr="00503009">
        <w:t xml:space="preserve"> </w:t>
      </w:r>
      <w:r w:rsidRPr="00503009">
        <w:tab/>
        <w:t xml:space="preserve">In relation to Uninsured Risks, this Lease gives the Tenant all the benefits it would have if damage were caused by an Insured Risk except that the Landlord has a choice as to </w:t>
      </w:r>
      <w:proofErr w:type="gramStart"/>
      <w:r w:rsidRPr="00503009">
        <w:t>whether or not</w:t>
      </w:r>
      <w:proofErr w:type="gramEnd"/>
      <w:r w:rsidRPr="00503009">
        <w:t xml:space="preserve"> to reinstate.  It must make this choice by telling the Tenant within twelve months of the damage whether or not it wishes it </w:t>
      </w:r>
      <w:proofErr w:type="gramStart"/>
      <w:r w:rsidRPr="00503009">
        <w:t>reinstate</w:t>
      </w:r>
      <w:proofErr w:type="gramEnd"/>
      <w:r w:rsidRPr="00503009">
        <w:t xml:space="preserve">.  If it does not, this Lease will end after that </w:t>
      </w:r>
      <w:proofErr w:type="gramStart"/>
      <w:r w:rsidRPr="00503009">
        <w:t>twelve month</w:t>
      </w:r>
      <w:proofErr w:type="gramEnd"/>
      <w:r w:rsidRPr="00503009">
        <w:t xml:space="preserve">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14:paraId="2CB5BE59" w14:textId="479AC1E3" w:rsidR="00A86529" w:rsidRPr="00503009" w:rsidRDefault="00380F58"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9">
    <w:p w14:paraId="2CB5BE5A" w14:textId="77777777" w:rsidR="00A86529" w:rsidRPr="00503009" w:rsidRDefault="00380F58"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0">
    <w:p w14:paraId="2CB5BE5B" w14:textId="6614E7E5" w:rsidR="00A86529" w:rsidRPr="00503009" w:rsidRDefault="00380F58"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1">
    <w:p w14:paraId="2CB5BE5C" w14:textId="4B3DA1ED" w:rsidR="00A86529" w:rsidRPr="00503009" w:rsidRDefault="00380F58"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380F58">
        <w:rPr>
          <w:b/>
        </w:rPr>
        <w:t>Schedule 6</w:t>
      </w:r>
      <w:r>
        <w:rPr>
          <w:b/>
        </w:rPr>
        <w:fldChar w:fldCharType="end"/>
      </w:r>
      <w:r w:rsidR="00AC7108" w:rsidRPr="00AC7108">
        <w:rPr>
          <w:bCs/>
        </w:rPr>
        <w:t>.</w:t>
      </w:r>
    </w:p>
  </w:footnote>
  <w:footnote w:id="42">
    <w:p w14:paraId="2CB5BE5D" w14:textId="5B470111" w:rsidR="00A86529" w:rsidRPr="00503009" w:rsidRDefault="00380F58"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3">
    <w:p w14:paraId="2CB5BE5E" w14:textId="54E759AF" w:rsidR="00A86529" w:rsidRPr="00503009" w:rsidRDefault="00380F58"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4">
    <w:p w14:paraId="2CB5BE5F" w14:textId="218EC6C9" w:rsidR="00A86529" w:rsidRPr="00503009" w:rsidRDefault="00380F58"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5">
    <w:p w14:paraId="2CB5BE60" w14:textId="77777777" w:rsidR="00A86529" w:rsidRPr="00503009" w:rsidRDefault="00380F58"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6">
    <w:p w14:paraId="2CB5BE61"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7">
    <w:p w14:paraId="2CB5BE62" w14:textId="77777777" w:rsidR="00BF3B23" w:rsidRPr="00503009" w:rsidRDefault="00380F58">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8">
    <w:p w14:paraId="2CB5BE63"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9">
    <w:p w14:paraId="2CB5BE64" w14:textId="1E02C88E" w:rsidR="00A86529" w:rsidRPr="00503009" w:rsidRDefault="00380F58">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0">
    <w:p w14:paraId="2CB5BE65" w14:textId="77777777" w:rsidR="00A86529" w:rsidRPr="00503009" w:rsidRDefault="00380F58"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2CB5BE66" w14:textId="77777777" w:rsidR="00A86529" w:rsidRPr="00503009" w:rsidRDefault="00380F58"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2">
    <w:p w14:paraId="2CB5BE67"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For a retail estate unit consider whether external redecoration is the appropriate term or whether the Tenant should be under an obligation properly to clean and properly treat the external surfaces of the Premises.</w:t>
      </w:r>
    </w:p>
  </w:footnote>
  <w:footnote w:id="53">
    <w:p w14:paraId="2CB5BE68" w14:textId="5752708D" w:rsidR="00AD3232" w:rsidRPr="00503009" w:rsidRDefault="00380F58">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4">
    <w:p w14:paraId="2CB5BE69" w14:textId="0229A76A" w:rsidR="00A86529" w:rsidRPr="00503009" w:rsidRDefault="00380F58"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5">
    <w:p w14:paraId="2CB5BE6A" w14:textId="77777777" w:rsidR="00A86529" w:rsidRPr="00503009" w:rsidRDefault="00380F58"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6">
    <w:p w14:paraId="2CB5BE6B" w14:textId="6ADC0BBE"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380F58">
        <w:rPr>
          <w:b/>
        </w:rPr>
        <w:t>Schedule 6</w:t>
      </w:r>
      <w:r>
        <w:rPr>
          <w:b/>
        </w:rPr>
        <w:fldChar w:fldCharType="end"/>
      </w:r>
      <w:r w:rsidRPr="00503009">
        <w:t xml:space="preserve"> is included </w:t>
      </w:r>
      <w:proofErr w:type="gramStart"/>
      <w:r w:rsidRPr="00503009">
        <w:t>in an attempt to</w:t>
      </w:r>
      <w:proofErr w:type="gramEnd"/>
      <w:r w:rsidRPr="00503009">
        <w:t xml:space="preserve">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380F58">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380F58">
        <w:rPr>
          <w:b/>
        </w:rPr>
        <w:t>Schedule 6</w:t>
      </w:r>
      <w:r>
        <w:rPr>
          <w:b/>
        </w:rPr>
        <w:fldChar w:fldCharType="end"/>
      </w:r>
      <w:r w:rsidRPr="00503009">
        <w:t xml:space="preserve">.  Where works are to be </w:t>
      </w:r>
      <w:proofErr w:type="gramStart"/>
      <w:r w:rsidRPr="00503009">
        <w:t>taken into account</w:t>
      </w:r>
      <w:proofErr w:type="gramEnd"/>
      <w:r w:rsidRPr="00503009">
        <w:t xml:space="preserve"> on rent review or must definitely be removed at the end of this Lease, that should be documented separately at the time the Landlord gives consent.</w:t>
      </w:r>
    </w:p>
  </w:footnote>
  <w:footnote w:id="57">
    <w:p w14:paraId="2CB5BE6C"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8">
    <w:p w14:paraId="2CB5BE6D" w14:textId="77777777" w:rsidR="00A86529" w:rsidRPr="00503009" w:rsidRDefault="00380F58" w:rsidP="00564561">
      <w:pPr>
        <w:pStyle w:val="FootnoteText"/>
        <w:tabs>
          <w:tab w:val="clear" w:pos="850"/>
          <w:tab w:val="left" w:pos="567"/>
        </w:tabs>
      </w:pPr>
      <w:r w:rsidRPr="00503009">
        <w:rPr>
          <w:rStyle w:val="FootnoteReference"/>
        </w:rPr>
        <w:footnoteRef/>
      </w:r>
      <w:r w:rsidRPr="00503009">
        <w:t xml:space="preserve"> </w:t>
      </w:r>
      <w:r w:rsidRPr="00503009">
        <w:tab/>
        <w:t xml:space="preserve">Delete the words in square brackets if the Lease is </w:t>
      </w:r>
      <w:proofErr w:type="gramStart"/>
      <w:r w:rsidRPr="00503009">
        <w:t>contracted-out</w:t>
      </w:r>
      <w:proofErr w:type="gramEnd"/>
      <w:r w:rsidRPr="00503009">
        <w:t xml:space="preserve"> or there is no right for the Tenant to underlet the Premises.</w:t>
      </w:r>
    </w:p>
  </w:footnote>
  <w:footnote w:id="59">
    <w:p w14:paraId="2CB5BE6E"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0">
    <w:p w14:paraId="2CB5BE6F"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1">
    <w:p w14:paraId="2CB5BE70" w14:textId="122E1B6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9</w:t>
      </w:r>
      <w:r w:rsidRPr="00503009">
        <w:rPr>
          <w:b/>
          <w:bCs/>
        </w:rPr>
        <w:fldChar w:fldCharType="end"/>
      </w:r>
      <w:r w:rsidRPr="00503009">
        <w:t>.</w:t>
      </w:r>
    </w:p>
  </w:footnote>
  <w:footnote w:id="62">
    <w:p w14:paraId="2CB5BE71"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3">
    <w:p w14:paraId="2CB5BE72" w14:textId="77777777" w:rsidR="00A86529" w:rsidRPr="00503009" w:rsidRDefault="00380F58">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4">
    <w:p w14:paraId="2CB5BE73" w14:textId="77777777" w:rsidR="00A86529" w:rsidRPr="00503009" w:rsidRDefault="00380F58">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5">
    <w:p w14:paraId="2CB5BE74" w14:textId="77777777" w:rsidR="00A86529" w:rsidRPr="00503009" w:rsidRDefault="00380F58"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6">
    <w:p w14:paraId="2CB5BE75"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7">
    <w:p w14:paraId="2CB5BE76"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8">
    <w:p w14:paraId="2CB5BE77"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w:t>
      </w:r>
      <w:proofErr w:type="gramStart"/>
      <w:r w:rsidRPr="00503009">
        <w:t>in light of</w:t>
      </w:r>
      <w:proofErr w:type="gramEnd"/>
      <w:r w:rsidRPr="00503009">
        <w:t xml:space="preserve">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9">
    <w:p w14:paraId="2CB5BE78" w14:textId="1989ADDA"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2CB5BE79" w14:textId="77777777" w:rsidR="00A86529" w:rsidRPr="00503009" w:rsidRDefault="00380F58"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1">
    <w:p w14:paraId="2CB5BE7A"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2CB5BE7B"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2CB5BE7C"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2CB5BE7D"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2CB5BE7E"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2CB5BE7F" w14:textId="7FA34266"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2CB5BE80" w14:textId="212DCE8E"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2CB5BE81"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2CB5BE82"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80">
    <w:p w14:paraId="2CB5BE83" w14:textId="77777777" w:rsidR="00A86529" w:rsidRPr="00503009" w:rsidRDefault="00380F58"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1">
    <w:p w14:paraId="2CB5BE84"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2">
    <w:p w14:paraId="2CB5BE85" w14:textId="77777777" w:rsidR="00A86529" w:rsidRPr="00503009" w:rsidRDefault="00380F58" w:rsidP="00EC37B5">
      <w:pPr>
        <w:pStyle w:val="FootnoteText"/>
        <w:tabs>
          <w:tab w:val="clear" w:pos="850"/>
          <w:tab w:val="left" w:pos="567"/>
        </w:tabs>
      </w:pPr>
      <w:r w:rsidRPr="00503009">
        <w:rPr>
          <w:rStyle w:val="FootnoteReference"/>
        </w:rPr>
        <w:footnoteRef/>
      </w:r>
      <w:r w:rsidRPr="00503009">
        <w:t xml:space="preserve"> </w:t>
      </w:r>
      <w:r w:rsidRPr="00503009">
        <w:tab/>
        <w:t xml:space="preserve">This clause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83">
    <w:p w14:paraId="2CB5BE86"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4">
    <w:p w14:paraId="2CB5BE87" w14:textId="77777777" w:rsidR="00A86529" w:rsidRPr="00503009" w:rsidRDefault="00380F58">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5">
    <w:p w14:paraId="2CB5BE88" w14:textId="77777777" w:rsidR="00A86529" w:rsidRPr="00503009" w:rsidRDefault="00380F58"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6">
    <w:p w14:paraId="2CB5BE89" w14:textId="77777777" w:rsidR="00A86529" w:rsidRPr="00503009" w:rsidRDefault="00380F58">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7">
    <w:p w14:paraId="2CB5BE8A"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8">
    <w:p w14:paraId="2CB5BE8B" w14:textId="77777777" w:rsidR="00A86529" w:rsidRPr="00503009" w:rsidRDefault="00380F58"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9">
    <w:p w14:paraId="2CB5BE8C"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90">
    <w:p w14:paraId="2CB5BE8D" w14:textId="77777777" w:rsidR="00A86529" w:rsidRPr="00503009" w:rsidRDefault="00380F58"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1">
    <w:p w14:paraId="2CB5BE8E" w14:textId="77777777" w:rsidR="00A86529" w:rsidRPr="00503009" w:rsidRDefault="00380F58"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2">
    <w:p w14:paraId="2CB5BE8F" w14:textId="77777777" w:rsidR="00A86529" w:rsidRPr="00503009" w:rsidRDefault="00380F58"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3">
    <w:p w14:paraId="2CB5BE90"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4">
    <w:p w14:paraId="2CB5BE91" w14:textId="77777777" w:rsidR="00A670CA" w:rsidRPr="00503009" w:rsidRDefault="00380F58"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5">
    <w:p w14:paraId="2CB5BE92"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right to repayment if the Landlord subsequently re-lets the Premises during the </w:t>
      </w:r>
      <w:proofErr w:type="gramStart"/>
      <w:r w:rsidRPr="00503009">
        <w:t>six month</w:t>
      </w:r>
      <w:proofErr w:type="gramEnd"/>
      <w:r w:rsidRPr="00503009">
        <w:t xml:space="preserve"> period covered by this payment.</w:t>
      </w:r>
    </w:p>
  </w:footnote>
  <w:footnote w:id="96">
    <w:p w14:paraId="2CB5BE93"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7">
    <w:p w14:paraId="2CB5BE94"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8">
    <w:p w14:paraId="2CB5BE95" w14:textId="13F22AC0"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380F58">
        <w:rPr>
          <w:b/>
          <w:bCs/>
        </w:rPr>
        <w:t>5.4</w:t>
      </w:r>
      <w:r w:rsidRPr="00503009">
        <w:fldChar w:fldCharType="end"/>
      </w:r>
      <w:r w:rsidRPr="00503009">
        <w:t>.</w:t>
      </w:r>
    </w:p>
  </w:footnote>
  <w:footnote w:id="99">
    <w:p w14:paraId="2CB5BE96"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100">
    <w:p w14:paraId="2CB5BE97" w14:textId="77777777" w:rsidR="00A86529" w:rsidRPr="00503009" w:rsidRDefault="00380F58" w:rsidP="002751D9">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roof space is excluded from the </w:t>
      </w:r>
      <w:proofErr w:type="gramStart"/>
      <w:r w:rsidRPr="00503009">
        <w:t>Premises</w:t>
      </w:r>
      <w:proofErr w:type="gramEnd"/>
      <w:r w:rsidRPr="00503009">
        <w:t xml:space="preserve"> but the Tenant will be granted rights to use that roof space to install Plant or the Tenant will be granted a right to install Plant in a Plant Area outside the Premises.</w:t>
      </w:r>
    </w:p>
  </w:footnote>
  <w:footnote w:id="101">
    <w:p w14:paraId="2CB5BE98"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2">
    <w:p w14:paraId="2CB5BE99" w14:textId="6CC80922"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3">
    <w:p w14:paraId="2CB5BE9A" w14:textId="77777777" w:rsidR="00A86529" w:rsidRPr="00503009" w:rsidRDefault="00380F58"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 xml:space="preserve">ve the Tenant an absolute right to refuse </w:t>
      </w:r>
      <w:proofErr w:type="gramStart"/>
      <w:r w:rsidR="00961679" w:rsidRPr="00503009">
        <w:t>consent</w:t>
      </w:r>
      <w:proofErr w:type="gramEnd"/>
      <w:r w:rsidR="00961679" w:rsidRPr="00503009">
        <w:t xml:space="preserve"> and that required the Tenant to pay for the costs of those works if the Tenant did consent</w:t>
      </w:r>
      <w:r w:rsidR="00FD412B" w:rsidRPr="00503009">
        <w:t>.</w:t>
      </w:r>
    </w:p>
  </w:footnote>
  <w:footnote w:id="104">
    <w:p w14:paraId="2CB5BE9B"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5">
    <w:p w14:paraId="2CB5BE9C"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ssumption that the Premises are </w:t>
      </w:r>
      <w:proofErr w:type="gramStart"/>
      <w:r w:rsidRPr="00503009">
        <w:t>fitted-out</w:t>
      </w:r>
      <w:proofErr w:type="gramEnd"/>
      <w:r w:rsidRPr="00503009">
        <w: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2CB5BE9D"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is assumption </w:t>
      </w:r>
      <w:proofErr w:type="gramStart"/>
      <w:r w:rsidRPr="00503009">
        <w:t>is considered to be</w:t>
      </w:r>
      <w:proofErr w:type="gramEnd"/>
      <w:r w:rsidRPr="00503009">
        <w:t xml:space="preserve"> neutral.  There is no attempt to review to a headline rent.</w:t>
      </w:r>
    </w:p>
  </w:footnote>
  <w:footnote w:id="107">
    <w:p w14:paraId="2CB5BE9E"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On the grant of a renewal lease or a lease re-gearing consider carefully the extent of the Premises to be </w:t>
      </w:r>
      <w:proofErr w:type="gramStart"/>
      <w:r w:rsidRPr="00503009">
        <w:t>taken into account</w:t>
      </w:r>
      <w:proofErr w:type="gramEnd"/>
      <w:r w:rsidRPr="00503009">
        <w:t xml:space="preserve"> on a rent review under this Lease and whether works carried out under the Prior Lease should be taken into account or disregarded for the purposes of rent review.</w:t>
      </w:r>
    </w:p>
  </w:footnote>
  <w:footnote w:id="108">
    <w:p w14:paraId="2CB5BE9F" w14:textId="6AB49379"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9">
    <w:p w14:paraId="2CB5BEA0" w14:textId="58576063"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380F58">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2CB5BEA1"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2CB5BEA2"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2CB5BEA3"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2CB5BEA4" w14:textId="0F35BD6F" w:rsidR="00D97820" w:rsidRDefault="00380F58">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2CB5BEA5"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5">
    <w:p w14:paraId="2CB5BEA6" w14:textId="6FD2B42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2CB5BEA7"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2CB5BEA8" w14:textId="606BA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2CB5BEA9" w14:textId="4FD729EF" w:rsidR="00A86529" w:rsidRPr="00503009" w:rsidRDefault="00380F58"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2CB5BEAA" w14:textId="77777777" w:rsidR="00A86529" w:rsidRPr="00503009" w:rsidRDefault="00380F58"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2CB5BEAB" w14:textId="77777777" w:rsidR="00A86529" w:rsidRPr="00503009" w:rsidRDefault="00380F58"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2CB5BEAC"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2CB5BEAD" w14:textId="58075E9D" w:rsidR="00A86529" w:rsidRPr="00503009" w:rsidRDefault="00380F58"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21">
    <w:p w14:paraId="2CB5BEAE" w14:textId="77777777" w:rsidR="00A86529" w:rsidRPr="00503009" w:rsidRDefault="00380F58">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22">
    <w:p w14:paraId="2CB5BEAF" w14:textId="6CE2185F" w:rsidR="00A86529" w:rsidRPr="00503009" w:rsidRDefault="00380F58"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2CB5BEB0" w14:textId="3FAC5187" w:rsidR="00A86529" w:rsidRPr="00503009" w:rsidRDefault="00380F58"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14:paraId="2CB5BEB1" w14:textId="012D1058"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5">
    <w:p w14:paraId="2CB5BEB2" w14:textId="77777777" w:rsidR="00A86529" w:rsidRPr="00503009" w:rsidRDefault="00380F58"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6">
    <w:p w14:paraId="2CB5BEB3" w14:textId="77777777" w:rsidR="00A86529" w:rsidRPr="00503009" w:rsidRDefault="00380F58"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7">
    <w:p w14:paraId="2CB5BEB4" w14:textId="77777777" w:rsidR="00DD0D18" w:rsidRPr="00503009" w:rsidRDefault="00380F58">
      <w:pPr>
        <w:pStyle w:val="FootnoteText"/>
      </w:pPr>
      <w:r w:rsidRPr="00503009">
        <w:rPr>
          <w:rStyle w:val="FootnoteReference"/>
        </w:rPr>
        <w:footnoteRef/>
      </w:r>
      <w:r w:rsidRPr="00503009">
        <w:t xml:space="preserve"> </w:t>
      </w:r>
      <w:r w:rsidRPr="00503009">
        <w:tab/>
        <w:t>This may not be appropriate in shorter term leases.</w:t>
      </w:r>
    </w:p>
  </w:footnote>
  <w:footnote w:id="128">
    <w:p w14:paraId="2CB5BEB5" w14:textId="69B42D41"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This must be considered carefully on an </w:t>
      </w:r>
      <w:proofErr w:type="gramStart"/>
      <w:r w:rsidRPr="00503009">
        <w:t>estate by estate</w:t>
      </w:r>
      <w:proofErr w:type="gramEnd"/>
      <w:r w:rsidRPr="00503009">
        <w:t xml:space="preserve"> basis.  Where costs are to be </w:t>
      </w:r>
      <w:proofErr w:type="gramStart"/>
      <w:r w:rsidRPr="00503009">
        <w:t>excluded</w:t>
      </w:r>
      <w:proofErr w:type="gramEnd"/>
      <w:r w:rsidRPr="00503009">
        <w:t xml:space="preserve">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9">
    <w:p w14:paraId="2CB5BEB6" w14:textId="797345F9" w:rsidR="00A86529" w:rsidRPr="00503009" w:rsidRDefault="00380F58"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0">
    <w:p w14:paraId="2CB5BEB7" w14:textId="62527E13"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1">
    <w:p w14:paraId="2CB5BEB8" w14:textId="77777777" w:rsidR="00A86529" w:rsidRPr="00503009" w:rsidRDefault="00380F58">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32">
    <w:p w14:paraId="2CB5BEB9"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3">
    <w:p w14:paraId="2CB5BEBA"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4">
    <w:p w14:paraId="2CB5BEBB"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5">
    <w:p w14:paraId="2CB5BEBC"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6">
    <w:p w14:paraId="2CB5BEBD"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7">
    <w:p w14:paraId="2CB5BEBE"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8">
    <w:p w14:paraId="2CB5BEBF"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9">
    <w:p w14:paraId="2CB5BEC0"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0">
    <w:p w14:paraId="2CB5BEC1" w14:textId="77777777" w:rsidR="00A86529" w:rsidRPr="00503009" w:rsidRDefault="00380F58">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1">
    <w:p w14:paraId="2CB5BEC2" w14:textId="6238E9FE" w:rsidR="00A86529" w:rsidRPr="00503009" w:rsidRDefault="00380F58"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2">
    <w:p w14:paraId="2CB5BEC3" w14:textId="77777777" w:rsidR="00A86529" w:rsidRPr="00503009" w:rsidRDefault="00380F58"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3">
    <w:p w14:paraId="2CB5BEC4" w14:textId="77777777" w:rsidR="00A86529" w:rsidRPr="00503009" w:rsidRDefault="00380F58"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4">
    <w:p w14:paraId="2CB5BEC5" w14:textId="07B4DE0B" w:rsidR="00A86529" w:rsidRPr="00503009" w:rsidRDefault="00380F58"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5">
    <w:p w14:paraId="2CB5BEC6"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6">
    <w:p w14:paraId="2CB5BEC7" w14:textId="7400A866"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47">
    <w:p w14:paraId="2CB5BEC8"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48">
    <w:p w14:paraId="2CB5BEC9"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49">
    <w:p w14:paraId="2CB5BECA" w14:textId="77777777" w:rsidR="00A86529" w:rsidRPr="00503009" w:rsidRDefault="00380F58"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prohibition where the Landlord want to restrict the use of the Premises to a </w:t>
      </w:r>
      <w:proofErr w:type="gramStart"/>
      <w:r w:rsidRPr="00503009">
        <w:t>high class</w:t>
      </w:r>
      <w:proofErr w:type="gramEnd"/>
      <w:r w:rsidRPr="00503009">
        <w:t xml:space="preserve"> restaurant.</w:t>
      </w:r>
    </w:p>
  </w:footnote>
  <w:footnote w:id="150">
    <w:p w14:paraId="2CB5BECB"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51">
    <w:p w14:paraId="2CB5BECC"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52">
    <w:p w14:paraId="2CB5BECD"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53">
    <w:p w14:paraId="2CB5BECE" w14:textId="77777777" w:rsidR="00A86529" w:rsidRPr="00503009" w:rsidRDefault="00380F58"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0"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1"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5BE24"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7B7E2C20">
      <w:start w:val="1"/>
      <w:numFmt w:val="bullet"/>
      <w:lvlText w:val=""/>
      <w:lvlJc w:val="left"/>
      <w:pPr>
        <w:ind w:left="1287" w:hanging="360"/>
      </w:pPr>
      <w:rPr>
        <w:rFonts w:ascii="Symbol" w:hAnsi="Symbol" w:hint="default"/>
      </w:rPr>
    </w:lvl>
    <w:lvl w:ilvl="1" w:tplc="1E5610FC" w:tentative="1">
      <w:start w:val="1"/>
      <w:numFmt w:val="bullet"/>
      <w:lvlText w:val="o"/>
      <w:lvlJc w:val="left"/>
      <w:pPr>
        <w:ind w:left="2007" w:hanging="360"/>
      </w:pPr>
      <w:rPr>
        <w:rFonts w:ascii="Courier New" w:hAnsi="Courier New" w:cs="Courier New" w:hint="default"/>
      </w:rPr>
    </w:lvl>
    <w:lvl w:ilvl="2" w:tplc="05FC1426" w:tentative="1">
      <w:start w:val="1"/>
      <w:numFmt w:val="bullet"/>
      <w:lvlText w:val=""/>
      <w:lvlJc w:val="left"/>
      <w:pPr>
        <w:ind w:left="2727" w:hanging="360"/>
      </w:pPr>
      <w:rPr>
        <w:rFonts w:ascii="Wingdings" w:hAnsi="Wingdings" w:hint="default"/>
      </w:rPr>
    </w:lvl>
    <w:lvl w:ilvl="3" w:tplc="63565960" w:tentative="1">
      <w:start w:val="1"/>
      <w:numFmt w:val="bullet"/>
      <w:lvlText w:val=""/>
      <w:lvlJc w:val="left"/>
      <w:pPr>
        <w:ind w:left="3447" w:hanging="360"/>
      </w:pPr>
      <w:rPr>
        <w:rFonts w:ascii="Symbol" w:hAnsi="Symbol" w:hint="default"/>
      </w:rPr>
    </w:lvl>
    <w:lvl w:ilvl="4" w:tplc="142EA4FE" w:tentative="1">
      <w:start w:val="1"/>
      <w:numFmt w:val="bullet"/>
      <w:lvlText w:val="o"/>
      <w:lvlJc w:val="left"/>
      <w:pPr>
        <w:ind w:left="4167" w:hanging="360"/>
      </w:pPr>
      <w:rPr>
        <w:rFonts w:ascii="Courier New" w:hAnsi="Courier New" w:cs="Courier New" w:hint="default"/>
      </w:rPr>
    </w:lvl>
    <w:lvl w:ilvl="5" w:tplc="2F1A8708" w:tentative="1">
      <w:start w:val="1"/>
      <w:numFmt w:val="bullet"/>
      <w:lvlText w:val=""/>
      <w:lvlJc w:val="left"/>
      <w:pPr>
        <w:ind w:left="4887" w:hanging="360"/>
      </w:pPr>
      <w:rPr>
        <w:rFonts w:ascii="Wingdings" w:hAnsi="Wingdings" w:hint="default"/>
      </w:rPr>
    </w:lvl>
    <w:lvl w:ilvl="6" w:tplc="A524C672" w:tentative="1">
      <w:start w:val="1"/>
      <w:numFmt w:val="bullet"/>
      <w:lvlText w:val=""/>
      <w:lvlJc w:val="left"/>
      <w:pPr>
        <w:ind w:left="5607" w:hanging="360"/>
      </w:pPr>
      <w:rPr>
        <w:rFonts w:ascii="Symbol" w:hAnsi="Symbol" w:hint="default"/>
      </w:rPr>
    </w:lvl>
    <w:lvl w:ilvl="7" w:tplc="ADEE117A" w:tentative="1">
      <w:start w:val="1"/>
      <w:numFmt w:val="bullet"/>
      <w:lvlText w:val="o"/>
      <w:lvlJc w:val="left"/>
      <w:pPr>
        <w:ind w:left="6327" w:hanging="360"/>
      </w:pPr>
      <w:rPr>
        <w:rFonts w:ascii="Courier New" w:hAnsi="Courier New" w:cs="Courier New" w:hint="default"/>
      </w:rPr>
    </w:lvl>
    <w:lvl w:ilvl="8" w:tplc="C4A8D41A"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2984FD9A">
      <w:start w:val="1"/>
      <w:numFmt w:val="none"/>
      <w:suff w:val="nothing"/>
      <w:lvlText w:val=""/>
      <w:lvlJc w:val="left"/>
      <w:pPr>
        <w:tabs>
          <w:tab w:val="num" w:pos="0"/>
        </w:tabs>
        <w:ind w:left="0" w:firstLine="0"/>
      </w:pPr>
    </w:lvl>
    <w:lvl w:ilvl="1" w:tplc="9AD4379E" w:tentative="1">
      <w:start w:val="1"/>
      <w:numFmt w:val="none"/>
      <w:lvlRestart w:val="0"/>
      <w:suff w:val="nothing"/>
      <w:lvlText w:val=""/>
      <w:lvlJc w:val="left"/>
      <w:pPr>
        <w:tabs>
          <w:tab w:val="num" w:pos="0"/>
        </w:tabs>
        <w:ind w:left="0" w:firstLine="0"/>
      </w:pPr>
    </w:lvl>
    <w:lvl w:ilvl="2" w:tplc="09E04986" w:tentative="1">
      <w:start w:val="1"/>
      <w:numFmt w:val="none"/>
      <w:lvlRestart w:val="0"/>
      <w:suff w:val="nothing"/>
      <w:lvlText w:val=""/>
      <w:lvlJc w:val="left"/>
      <w:pPr>
        <w:tabs>
          <w:tab w:val="num" w:pos="0"/>
        </w:tabs>
        <w:ind w:left="0" w:firstLine="0"/>
      </w:pPr>
    </w:lvl>
    <w:lvl w:ilvl="3" w:tplc="ED961774" w:tentative="1">
      <w:start w:val="1"/>
      <w:numFmt w:val="none"/>
      <w:lvlRestart w:val="0"/>
      <w:suff w:val="nothing"/>
      <w:lvlText w:val=""/>
      <w:lvlJc w:val="left"/>
      <w:pPr>
        <w:tabs>
          <w:tab w:val="num" w:pos="0"/>
        </w:tabs>
        <w:ind w:left="0" w:firstLine="0"/>
      </w:pPr>
    </w:lvl>
    <w:lvl w:ilvl="4" w:tplc="31B43154" w:tentative="1">
      <w:start w:val="1"/>
      <w:numFmt w:val="none"/>
      <w:lvlRestart w:val="0"/>
      <w:suff w:val="nothing"/>
      <w:lvlText w:val=""/>
      <w:lvlJc w:val="left"/>
      <w:pPr>
        <w:tabs>
          <w:tab w:val="num" w:pos="0"/>
        </w:tabs>
        <w:ind w:left="0" w:firstLine="0"/>
      </w:pPr>
    </w:lvl>
    <w:lvl w:ilvl="5" w:tplc="B3D44E34" w:tentative="1">
      <w:start w:val="1"/>
      <w:numFmt w:val="none"/>
      <w:lvlRestart w:val="0"/>
      <w:suff w:val="nothing"/>
      <w:lvlText w:val=""/>
      <w:lvlJc w:val="left"/>
      <w:pPr>
        <w:tabs>
          <w:tab w:val="num" w:pos="0"/>
        </w:tabs>
        <w:ind w:left="0" w:firstLine="0"/>
      </w:pPr>
    </w:lvl>
    <w:lvl w:ilvl="6" w:tplc="B20CE3C6" w:tentative="1">
      <w:start w:val="1"/>
      <w:numFmt w:val="none"/>
      <w:lvlRestart w:val="0"/>
      <w:suff w:val="nothing"/>
      <w:lvlText w:val=""/>
      <w:lvlJc w:val="left"/>
      <w:pPr>
        <w:tabs>
          <w:tab w:val="num" w:pos="0"/>
        </w:tabs>
        <w:ind w:left="0" w:firstLine="0"/>
      </w:pPr>
    </w:lvl>
    <w:lvl w:ilvl="7" w:tplc="D714A52C" w:tentative="1">
      <w:start w:val="1"/>
      <w:numFmt w:val="none"/>
      <w:lvlRestart w:val="0"/>
      <w:suff w:val="nothing"/>
      <w:lvlText w:val=""/>
      <w:lvlJc w:val="left"/>
      <w:pPr>
        <w:tabs>
          <w:tab w:val="num" w:pos="0"/>
        </w:tabs>
        <w:ind w:left="0" w:firstLine="0"/>
      </w:pPr>
    </w:lvl>
    <w:lvl w:ilvl="8" w:tplc="0B922684"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E0DACE3C">
      <w:start w:val="1"/>
      <w:numFmt w:val="none"/>
      <w:suff w:val="nothing"/>
      <w:lvlText w:val=""/>
      <w:lvlJc w:val="left"/>
      <w:pPr>
        <w:tabs>
          <w:tab w:val="num" w:pos="0"/>
        </w:tabs>
        <w:ind w:left="0" w:firstLine="0"/>
      </w:pPr>
    </w:lvl>
    <w:lvl w:ilvl="1" w:tplc="90D83108" w:tentative="1">
      <w:start w:val="1"/>
      <w:numFmt w:val="none"/>
      <w:lvlRestart w:val="0"/>
      <w:suff w:val="nothing"/>
      <w:lvlText w:val=""/>
      <w:lvlJc w:val="left"/>
      <w:pPr>
        <w:tabs>
          <w:tab w:val="num" w:pos="0"/>
        </w:tabs>
        <w:ind w:left="0" w:firstLine="0"/>
      </w:pPr>
    </w:lvl>
    <w:lvl w:ilvl="2" w:tplc="4B28BC32" w:tentative="1">
      <w:start w:val="1"/>
      <w:numFmt w:val="none"/>
      <w:lvlRestart w:val="0"/>
      <w:suff w:val="nothing"/>
      <w:lvlText w:val=""/>
      <w:lvlJc w:val="left"/>
      <w:pPr>
        <w:tabs>
          <w:tab w:val="num" w:pos="0"/>
        </w:tabs>
        <w:ind w:left="0" w:firstLine="0"/>
      </w:pPr>
    </w:lvl>
    <w:lvl w:ilvl="3" w:tplc="4A00544A" w:tentative="1">
      <w:start w:val="1"/>
      <w:numFmt w:val="none"/>
      <w:lvlRestart w:val="0"/>
      <w:suff w:val="nothing"/>
      <w:lvlText w:val=""/>
      <w:lvlJc w:val="left"/>
      <w:pPr>
        <w:tabs>
          <w:tab w:val="num" w:pos="0"/>
        </w:tabs>
        <w:ind w:left="0" w:firstLine="0"/>
      </w:pPr>
    </w:lvl>
    <w:lvl w:ilvl="4" w:tplc="35DE00D6" w:tentative="1">
      <w:start w:val="1"/>
      <w:numFmt w:val="none"/>
      <w:lvlRestart w:val="0"/>
      <w:suff w:val="nothing"/>
      <w:lvlText w:val=""/>
      <w:lvlJc w:val="left"/>
      <w:pPr>
        <w:tabs>
          <w:tab w:val="num" w:pos="0"/>
        </w:tabs>
        <w:ind w:left="0" w:firstLine="0"/>
      </w:pPr>
    </w:lvl>
    <w:lvl w:ilvl="5" w:tplc="4A3C5F58" w:tentative="1">
      <w:start w:val="1"/>
      <w:numFmt w:val="none"/>
      <w:lvlRestart w:val="0"/>
      <w:suff w:val="nothing"/>
      <w:lvlText w:val=""/>
      <w:lvlJc w:val="left"/>
      <w:pPr>
        <w:tabs>
          <w:tab w:val="num" w:pos="0"/>
        </w:tabs>
        <w:ind w:left="0" w:firstLine="0"/>
      </w:pPr>
    </w:lvl>
    <w:lvl w:ilvl="6" w:tplc="4D448216" w:tentative="1">
      <w:start w:val="1"/>
      <w:numFmt w:val="none"/>
      <w:lvlRestart w:val="0"/>
      <w:suff w:val="nothing"/>
      <w:lvlText w:val=""/>
      <w:lvlJc w:val="left"/>
      <w:pPr>
        <w:tabs>
          <w:tab w:val="num" w:pos="0"/>
        </w:tabs>
        <w:ind w:left="0" w:firstLine="0"/>
      </w:pPr>
    </w:lvl>
    <w:lvl w:ilvl="7" w:tplc="E38AA79A" w:tentative="1">
      <w:start w:val="1"/>
      <w:numFmt w:val="none"/>
      <w:lvlRestart w:val="0"/>
      <w:suff w:val="nothing"/>
      <w:lvlText w:val=""/>
      <w:lvlJc w:val="left"/>
      <w:pPr>
        <w:tabs>
          <w:tab w:val="num" w:pos="0"/>
        </w:tabs>
        <w:ind w:left="0" w:firstLine="0"/>
      </w:pPr>
    </w:lvl>
    <w:lvl w:ilvl="8" w:tplc="4DD2D844"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AAE8377C">
      <w:start w:val="1"/>
      <w:numFmt w:val="bullet"/>
      <w:lvlText w:val=""/>
      <w:lvlJc w:val="left"/>
      <w:pPr>
        <w:ind w:left="720" w:hanging="360"/>
      </w:pPr>
      <w:rPr>
        <w:rFonts w:ascii="Symbol" w:hAnsi="Symbol" w:hint="default"/>
      </w:rPr>
    </w:lvl>
    <w:lvl w:ilvl="1" w:tplc="F8600EEE" w:tentative="1">
      <w:start w:val="1"/>
      <w:numFmt w:val="bullet"/>
      <w:lvlText w:val="o"/>
      <w:lvlJc w:val="left"/>
      <w:pPr>
        <w:ind w:left="1440" w:hanging="360"/>
      </w:pPr>
      <w:rPr>
        <w:rFonts w:ascii="Courier New" w:hAnsi="Courier New" w:cs="Courier New" w:hint="default"/>
      </w:rPr>
    </w:lvl>
    <w:lvl w:ilvl="2" w:tplc="3F786D2C" w:tentative="1">
      <w:start w:val="1"/>
      <w:numFmt w:val="bullet"/>
      <w:lvlText w:val=""/>
      <w:lvlJc w:val="left"/>
      <w:pPr>
        <w:ind w:left="2160" w:hanging="360"/>
      </w:pPr>
      <w:rPr>
        <w:rFonts w:ascii="Wingdings" w:hAnsi="Wingdings" w:hint="default"/>
      </w:rPr>
    </w:lvl>
    <w:lvl w:ilvl="3" w:tplc="BE18189A" w:tentative="1">
      <w:start w:val="1"/>
      <w:numFmt w:val="bullet"/>
      <w:lvlText w:val=""/>
      <w:lvlJc w:val="left"/>
      <w:pPr>
        <w:ind w:left="2880" w:hanging="360"/>
      </w:pPr>
      <w:rPr>
        <w:rFonts w:ascii="Symbol" w:hAnsi="Symbol" w:hint="default"/>
      </w:rPr>
    </w:lvl>
    <w:lvl w:ilvl="4" w:tplc="4940AAA0" w:tentative="1">
      <w:start w:val="1"/>
      <w:numFmt w:val="bullet"/>
      <w:lvlText w:val="o"/>
      <w:lvlJc w:val="left"/>
      <w:pPr>
        <w:ind w:left="3600" w:hanging="360"/>
      </w:pPr>
      <w:rPr>
        <w:rFonts w:ascii="Courier New" w:hAnsi="Courier New" w:cs="Courier New" w:hint="default"/>
      </w:rPr>
    </w:lvl>
    <w:lvl w:ilvl="5" w:tplc="37B6A95C" w:tentative="1">
      <w:start w:val="1"/>
      <w:numFmt w:val="bullet"/>
      <w:lvlText w:val=""/>
      <w:lvlJc w:val="left"/>
      <w:pPr>
        <w:ind w:left="4320" w:hanging="360"/>
      </w:pPr>
      <w:rPr>
        <w:rFonts w:ascii="Wingdings" w:hAnsi="Wingdings" w:hint="default"/>
      </w:rPr>
    </w:lvl>
    <w:lvl w:ilvl="6" w:tplc="C3122CCE" w:tentative="1">
      <w:start w:val="1"/>
      <w:numFmt w:val="bullet"/>
      <w:lvlText w:val=""/>
      <w:lvlJc w:val="left"/>
      <w:pPr>
        <w:ind w:left="5040" w:hanging="360"/>
      </w:pPr>
      <w:rPr>
        <w:rFonts w:ascii="Symbol" w:hAnsi="Symbol" w:hint="default"/>
      </w:rPr>
    </w:lvl>
    <w:lvl w:ilvl="7" w:tplc="43B4E766" w:tentative="1">
      <w:start w:val="1"/>
      <w:numFmt w:val="bullet"/>
      <w:lvlText w:val="o"/>
      <w:lvlJc w:val="left"/>
      <w:pPr>
        <w:ind w:left="5760" w:hanging="360"/>
      </w:pPr>
      <w:rPr>
        <w:rFonts w:ascii="Courier New" w:hAnsi="Courier New" w:cs="Courier New" w:hint="default"/>
      </w:rPr>
    </w:lvl>
    <w:lvl w:ilvl="8" w:tplc="C38C6666"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565694"/>
    <w:rsid w:val="00011100"/>
    <w:rsid w:val="0001687A"/>
    <w:rsid w:val="0001766F"/>
    <w:rsid w:val="0002129B"/>
    <w:rsid w:val="000251A5"/>
    <w:rsid w:val="00031190"/>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2C2C"/>
    <w:rsid w:val="000E5450"/>
    <w:rsid w:val="000F5E50"/>
    <w:rsid w:val="001075BC"/>
    <w:rsid w:val="0013103C"/>
    <w:rsid w:val="00132D19"/>
    <w:rsid w:val="0015437D"/>
    <w:rsid w:val="00181168"/>
    <w:rsid w:val="00182FCD"/>
    <w:rsid w:val="001C1458"/>
    <w:rsid w:val="001C3419"/>
    <w:rsid w:val="001C65FE"/>
    <w:rsid w:val="001D1991"/>
    <w:rsid w:val="001D372A"/>
    <w:rsid w:val="001E1106"/>
    <w:rsid w:val="002027DE"/>
    <w:rsid w:val="00203BCB"/>
    <w:rsid w:val="002178B9"/>
    <w:rsid w:val="00221C83"/>
    <w:rsid w:val="00230104"/>
    <w:rsid w:val="0024018A"/>
    <w:rsid w:val="00250B89"/>
    <w:rsid w:val="00257A4E"/>
    <w:rsid w:val="0027313A"/>
    <w:rsid w:val="002751D9"/>
    <w:rsid w:val="00277E1B"/>
    <w:rsid w:val="00282FF7"/>
    <w:rsid w:val="002B111C"/>
    <w:rsid w:val="002B5935"/>
    <w:rsid w:val="002C05AD"/>
    <w:rsid w:val="002C1CA0"/>
    <w:rsid w:val="002F7303"/>
    <w:rsid w:val="00302BCB"/>
    <w:rsid w:val="003416CF"/>
    <w:rsid w:val="003466D1"/>
    <w:rsid w:val="00351F3C"/>
    <w:rsid w:val="00360CFE"/>
    <w:rsid w:val="003659F2"/>
    <w:rsid w:val="003738F5"/>
    <w:rsid w:val="00380AA9"/>
    <w:rsid w:val="00380F58"/>
    <w:rsid w:val="00383314"/>
    <w:rsid w:val="003C61B9"/>
    <w:rsid w:val="003D4924"/>
    <w:rsid w:val="003D5869"/>
    <w:rsid w:val="003E3726"/>
    <w:rsid w:val="004101B6"/>
    <w:rsid w:val="00424415"/>
    <w:rsid w:val="004404B4"/>
    <w:rsid w:val="00455BB6"/>
    <w:rsid w:val="004578C3"/>
    <w:rsid w:val="00463B1B"/>
    <w:rsid w:val="00491ABB"/>
    <w:rsid w:val="00494DB0"/>
    <w:rsid w:val="004C2C8A"/>
    <w:rsid w:val="004F1827"/>
    <w:rsid w:val="004F7F9B"/>
    <w:rsid w:val="00503009"/>
    <w:rsid w:val="00510E3D"/>
    <w:rsid w:val="00520928"/>
    <w:rsid w:val="00525890"/>
    <w:rsid w:val="00537746"/>
    <w:rsid w:val="00564561"/>
    <w:rsid w:val="00564C47"/>
    <w:rsid w:val="00565694"/>
    <w:rsid w:val="005720E5"/>
    <w:rsid w:val="00580F52"/>
    <w:rsid w:val="005B6567"/>
    <w:rsid w:val="005D0950"/>
    <w:rsid w:val="005D2AF2"/>
    <w:rsid w:val="005E75AC"/>
    <w:rsid w:val="005F3C46"/>
    <w:rsid w:val="006033E3"/>
    <w:rsid w:val="006265FA"/>
    <w:rsid w:val="00637B11"/>
    <w:rsid w:val="00673D59"/>
    <w:rsid w:val="00687D1A"/>
    <w:rsid w:val="006913F7"/>
    <w:rsid w:val="006B4DE9"/>
    <w:rsid w:val="006C62E3"/>
    <w:rsid w:val="006C7A73"/>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6B40"/>
    <w:rsid w:val="0083698B"/>
    <w:rsid w:val="0086550E"/>
    <w:rsid w:val="00867563"/>
    <w:rsid w:val="008739C1"/>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70"/>
    <w:rsid w:val="00B667AC"/>
    <w:rsid w:val="00B7220F"/>
    <w:rsid w:val="00B7487A"/>
    <w:rsid w:val="00BA40FA"/>
    <w:rsid w:val="00BA496B"/>
    <w:rsid w:val="00BA6EE8"/>
    <w:rsid w:val="00BF3B23"/>
    <w:rsid w:val="00C26FF3"/>
    <w:rsid w:val="00C31847"/>
    <w:rsid w:val="00C36AA9"/>
    <w:rsid w:val="00C50092"/>
    <w:rsid w:val="00C524DF"/>
    <w:rsid w:val="00C75791"/>
    <w:rsid w:val="00CB05F7"/>
    <w:rsid w:val="00CC31AF"/>
    <w:rsid w:val="00CC349F"/>
    <w:rsid w:val="00CE6CA7"/>
    <w:rsid w:val="00D112C6"/>
    <w:rsid w:val="00D32497"/>
    <w:rsid w:val="00D44209"/>
    <w:rsid w:val="00D45E42"/>
    <w:rsid w:val="00D53FE7"/>
    <w:rsid w:val="00D54E60"/>
    <w:rsid w:val="00D62B7F"/>
    <w:rsid w:val="00D8003B"/>
    <w:rsid w:val="00D93630"/>
    <w:rsid w:val="00D93858"/>
    <w:rsid w:val="00D97820"/>
    <w:rsid w:val="00DA1639"/>
    <w:rsid w:val="00DB3727"/>
    <w:rsid w:val="00DB5DF3"/>
    <w:rsid w:val="00DD0D18"/>
    <w:rsid w:val="00DD58C1"/>
    <w:rsid w:val="00E0088C"/>
    <w:rsid w:val="00E074CF"/>
    <w:rsid w:val="00E24BDF"/>
    <w:rsid w:val="00E272AF"/>
    <w:rsid w:val="00E344EA"/>
    <w:rsid w:val="00E34B10"/>
    <w:rsid w:val="00E34CBE"/>
    <w:rsid w:val="00E609BF"/>
    <w:rsid w:val="00E70468"/>
    <w:rsid w:val="00E7520F"/>
    <w:rsid w:val="00E92316"/>
    <w:rsid w:val="00EA05F3"/>
    <w:rsid w:val="00EA58BB"/>
    <w:rsid w:val="00EA6BB3"/>
    <w:rsid w:val="00EB4672"/>
    <w:rsid w:val="00EC2C6F"/>
    <w:rsid w:val="00EC37B5"/>
    <w:rsid w:val="00EC48B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CB5B833"/>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B4D3EB60-EAF0-48FD-943D-23EAC729E768}">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9</Pages>
  <Words>25023</Words>
  <Characters>142634</Characters>
  <Application>Microsoft Office Word</Application>
  <DocSecurity>0</DocSecurity>
  <Lines>1188</Lines>
  <Paragraphs>334</Paragraphs>
  <ScaleCrop>false</ScaleCrop>
  <Company/>
  <LinksUpToDate>false</LinksUpToDate>
  <CharactersWithSpaces>16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8</dc:title>
  <cp:lastModifiedBy>Callaghan, Michael</cp:lastModifiedBy>
  <cp:revision>2</cp:revision>
  <dcterms:created xsi:type="dcterms:W3CDTF">2025-04-03T10:03:00Z</dcterms:created>
  <dcterms:modified xsi:type="dcterms:W3CDTF">2025-04-0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5</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